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4BACB9" w14:textId="77777777" w:rsidR="006E0429" w:rsidRPr="00F51057" w:rsidRDefault="001B203B" w:rsidP="0080733E">
      <w:pPr>
        <w:pStyle w:val="Title"/>
        <w:rPr>
          <w:b w:val="0"/>
        </w:rPr>
      </w:pPr>
      <w:bookmarkStart w:id="0" w:name="_GoBack"/>
      <w:bookmarkEnd w:id="0"/>
      <w:r w:rsidRPr="00F51057">
        <w:t>Supplement A</w:t>
      </w:r>
      <w:r w:rsidR="006E0429" w:rsidRPr="00F51057">
        <w:t>:</w:t>
      </w:r>
    </w:p>
    <w:p w14:paraId="3E4B96C7" w14:textId="77777777" w:rsidR="006E0429" w:rsidRPr="00F51057" w:rsidRDefault="006E0429" w:rsidP="004223DC">
      <w:pPr>
        <w:pStyle w:val="Subtitle"/>
        <w:spacing w:line="360" w:lineRule="auto"/>
        <w:ind w:left="567"/>
        <w:rPr>
          <w:rFonts w:cs="Times New Roman"/>
        </w:rPr>
      </w:pPr>
      <w:proofErr w:type="spellStart"/>
      <w:r w:rsidRPr="00F51057">
        <w:rPr>
          <w:rFonts w:cs="Times New Roman"/>
        </w:rPr>
        <w:t>Acta</w:t>
      </w:r>
      <w:proofErr w:type="spellEnd"/>
      <w:r w:rsidRPr="00F51057">
        <w:rPr>
          <w:rFonts w:cs="Times New Roman"/>
        </w:rPr>
        <w:t xml:space="preserve"> </w:t>
      </w:r>
      <w:proofErr w:type="spellStart"/>
      <w:r w:rsidRPr="00F51057">
        <w:rPr>
          <w:rFonts w:cs="Times New Roman"/>
        </w:rPr>
        <w:t>Geophysica</w:t>
      </w:r>
      <w:proofErr w:type="spellEnd"/>
      <w:r w:rsidRPr="00F51057">
        <w:rPr>
          <w:rFonts w:cs="Times New Roman"/>
        </w:rPr>
        <w:t xml:space="preserve"> </w:t>
      </w:r>
    </w:p>
    <w:p w14:paraId="74E4311A" w14:textId="77777777" w:rsidR="006E0429" w:rsidRPr="00F51057" w:rsidRDefault="006E0429" w:rsidP="004223DC">
      <w:pPr>
        <w:pStyle w:val="Subtitle"/>
        <w:spacing w:line="360" w:lineRule="auto"/>
        <w:ind w:left="567"/>
        <w:rPr>
          <w:rFonts w:cs="Times New Roman"/>
        </w:rPr>
      </w:pPr>
      <w:r w:rsidRPr="00F51057">
        <w:rPr>
          <w:rFonts w:cs="Times New Roman"/>
        </w:rPr>
        <w:t>Seismic Hazard Assessment in the Podhale Region, Poland - Zone and Zone-Free Approach</w:t>
      </w:r>
    </w:p>
    <w:p w14:paraId="713C96FF" w14:textId="77777777" w:rsidR="006E0429" w:rsidRPr="00F51057" w:rsidRDefault="006E0429" w:rsidP="004223DC">
      <w:pPr>
        <w:pStyle w:val="Subtitle"/>
        <w:spacing w:after="0" w:line="360" w:lineRule="auto"/>
        <w:ind w:left="567"/>
        <w:rPr>
          <w:rFonts w:cs="Times New Roman"/>
          <w:lang w:val="pl-PL"/>
        </w:rPr>
      </w:pPr>
      <w:r w:rsidRPr="00F51057">
        <w:rPr>
          <w:rFonts w:cs="Times New Roman"/>
          <w:lang w:val="pl-PL"/>
        </w:rPr>
        <w:t>Beata Plesiewicz</w:t>
      </w:r>
      <w:r w:rsidRPr="00F51057">
        <w:rPr>
          <w:rFonts w:cs="Times New Roman"/>
          <w:vertAlign w:val="superscript"/>
          <w:lang w:val="pl-PL"/>
        </w:rPr>
        <w:t>1</w:t>
      </w:r>
      <w:r w:rsidRPr="00F51057">
        <w:rPr>
          <w:rFonts w:cs="Times New Roman"/>
          <w:lang w:val="pl-PL"/>
        </w:rPr>
        <w:t>, Andrzej Kijko</w:t>
      </w:r>
      <w:r w:rsidRPr="00F51057">
        <w:rPr>
          <w:rFonts w:cs="Times New Roman"/>
          <w:vertAlign w:val="superscript"/>
          <w:lang w:val="pl-PL"/>
        </w:rPr>
        <w:t>2</w:t>
      </w:r>
      <w:r w:rsidRPr="00F51057">
        <w:rPr>
          <w:rFonts w:cs="Times New Roman"/>
          <w:lang w:val="pl-PL"/>
        </w:rPr>
        <w:t>, Jan Wiszniowski</w:t>
      </w:r>
      <w:r w:rsidRPr="00F51057">
        <w:rPr>
          <w:rFonts w:cs="Times New Roman"/>
          <w:vertAlign w:val="superscript"/>
          <w:lang w:val="pl-PL"/>
        </w:rPr>
        <w:t>1</w:t>
      </w:r>
      <w:r w:rsidRPr="00F51057">
        <w:rPr>
          <w:rFonts w:cs="Times New Roman"/>
          <w:lang w:val="pl-PL"/>
        </w:rPr>
        <w:t>(</w:t>
      </w:r>
      <w:hyperlink r:id="rId8" w:history="1">
        <w:r w:rsidRPr="00F51057">
          <w:rPr>
            <w:rStyle w:val="Hyperlink"/>
            <w:rFonts w:cs="Times New Roman"/>
            <w:lang w:val="pl-PL"/>
          </w:rPr>
          <w:t>jwisz@igf.edu.pl</w:t>
        </w:r>
      </w:hyperlink>
      <w:r w:rsidRPr="00F51057">
        <w:rPr>
          <w:rFonts w:cs="Times New Roman"/>
          <w:lang w:val="pl-PL"/>
        </w:rPr>
        <w:t>), Kamila Karkowska</w:t>
      </w:r>
      <w:r w:rsidRPr="00F51057">
        <w:rPr>
          <w:rFonts w:cs="Times New Roman"/>
          <w:vertAlign w:val="superscript"/>
          <w:lang w:val="pl-PL"/>
        </w:rPr>
        <w:t>3</w:t>
      </w:r>
    </w:p>
    <w:p w14:paraId="3C79ABD9" w14:textId="77777777" w:rsidR="006E0429" w:rsidRPr="00F51057" w:rsidRDefault="006E0429" w:rsidP="004223DC">
      <w:pPr>
        <w:pStyle w:val="Subtitle"/>
        <w:spacing w:after="0" w:line="360" w:lineRule="auto"/>
        <w:ind w:left="567"/>
        <w:rPr>
          <w:rFonts w:cs="Times New Roman"/>
          <w:szCs w:val="20"/>
        </w:rPr>
      </w:pPr>
      <w:r w:rsidRPr="00F51057">
        <w:rPr>
          <w:rFonts w:cs="Times New Roman"/>
          <w:szCs w:val="20"/>
          <w:vertAlign w:val="superscript"/>
        </w:rPr>
        <w:t>1</w:t>
      </w:r>
      <w:r w:rsidRPr="00F51057">
        <w:rPr>
          <w:rFonts w:cs="Times New Roman"/>
          <w:szCs w:val="20"/>
        </w:rPr>
        <w:t>Institute of Geophysics Polish Academy of Sciences, Warsaw, Poland</w:t>
      </w:r>
    </w:p>
    <w:p w14:paraId="22C27D60" w14:textId="77777777" w:rsidR="006E0429" w:rsidRPr="00F51057" w:rsidRDefault="006E0429" w:rsidP="004223DC">
      <w:pPr>
        <w:pStyle w:val="Subtitle"/>
        <w:spacing w:after="0" w:line="360" w:lineRule="auto"/>
        <w:ind w:left="567"/>
        <w:rPr>
          <w:rFonts w:cs="Times New Roman"/>
          <w:szCs w:val="20"/>
        </w:rPr>
      </w:pPr>
      <w:r w:rsidRPr="00F51057">
        <w:rPr>
          <w:rFonts w:cs="Times New Roman"/>
          <w:szCs w:val="20"/>
          <w:vertAlign w:val="superscript"/>
        </w:rPr>
        <w:t>2</w:t>
      </w:r>
      <w:r w:rsidRPr="00F51057">
        <w:rPr>
          <w:rFonts w:cs="Times New Roman"/>
          <w:szCs w:val="20"/>
        </w:rPr>
        <w:t>University of Pretoria Natural Hazard Centre, Pretoria, South Africa</w:t>
      </w:r>
    </w:p>
    <w:p w14:paraId="1A5081AD" w14:textId="77777777" w:rsidR="006E0429" w:rsidRPr="00F51057" w:rsidRDefault="006E0429" w:rsidP="004223DC">
      <w:pPr>
        <w:pStyle w:val="Subtitle"/>
        <w:spacing w:after="0" w:line="360" w:lineRule="auto"/>
        <w:ind w:left="567"/>
        <w:rPr>
          <w:rFonts w:cs="Times New Roman"/>
          <w:szCs w:val="20"/>
        </w:rPr>
      </w:pPr>
      <w:r w:rsidRPr="00F51057">
        <w:rPr>
          <w:rFonts w:cs="Times New Roman"/>
          <w:szCs w:val="20"/>
          <w:vertAlign w:val="superscript"/>
        </w:rPr>
        <w:t>3</w:t>
      </w:r>
      <w:r w:rsidRPr="00F51057">
        <w:rPr>
          <w:rFonts w:cs="Times New Roman"/>
          <w:szCs w:val="20"/>
        </w:rPr>
        <w:t>Polish Geological Institute - National Research Institute, Warsaw, Poland</w:t>
      </w:r>
    </w:p>
    <w:p w14:paraId="6667B95D" w14:textId="022E1E43" w:rsidR="005C3891" w:rsidRPr="00F51057" w:rsidRDefault="001B203B" w:rsidP="0080733E">
      <w:pPr>
        <w:pStyle w:val="Heading1"/>
        <w:rPr>
          <w:b w:val="0"/>
        </w:rPr>
      </w:pPr>
      <w:r w:rsidRPr="00F51057">
        <w:t>Catalogue</w:t>
      </w:r>
      <w:r w:rsidR="00BA54CD" w:rsidRPr="00F51057">
        <w:t xml:space="preserve"> of</w:t>
      </w:r>
      <w:r w:rsidRPr="00F51057">
        <w:t xml:space="preserve"> </w:t>
      </w:r>
      <w:r w:rsidRPr="0080733E">
        <w:t>earthquakes</w:t>
      </w:r>
      <w:r w:rsidRPr="00F51057">
        <w:t xml:space="preserve"> in Podhale reg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6"/>
        <w:gridCol w:w="638"/>
        <w:gridCol w:w="794"/>
        <w:gridCol w:w="561"/>
        <w:gridCol w:w="672"/>
        <w:gridCol w:w="839"/>
        <w:gridCol w:w="828"/>
        <w:gridCol w:w="950"/>
        <w:gridCol w:w="1095"/>
        <w:gridCol w:w="1183"/>
        <w:gridCol w:w="739"/>
        <w:gridCol w:w="536"/>
        <w:gridCol w:w="567"/>
        <w:gridCol w:w="709"/>
        <w:gridCol w:w="605"/>
        <w:gridCol w:w="1764"/>
      </w:tblGrid>
      <w:tr w:rsidR="009A3EAD" w:rsidRPr="00F51057" w14:paraId="7B77CB3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1CDE87D" w14:textId="586ECFDF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335CF527" w14:textId="456B2CD4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Year</w:t>
            </w:r>
          </w:p>
        </w:tc>
        <w:tc>
          <w:tcPr>
            <w:tcW w:w="0" w:type="auto"/>
            <w:vAlign w:val="center"/>
          </w:tcPr>
          <w:p w14:paraId="1035A8AC" w14:textId="3BA39A1B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Month</w:t>
            </w:r>
          </w:p>
        </w:tc>
        <w:tc>
          <w:tcPr>
            <w:tcW w:w="0" w:type="auto"/>
            <w:vAlign w:val="center"/>
          </w:tcPr>
          <w:p w14:paraId="7594773E" w14:textId="0E5BD687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Day</w:t>
            </w:r>
          </w:p>
        </w:tc>
        <w:tc>
          <w:tcPr>
            <w:tcW w:w="0" w:type="auto"/>
            <w:vAlign w:val="center"/>
          </w:tcPr>
          <w:p w14:paraId="5BAF7E88" w14:textId="7441AEEA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Hour</w:t>
            </w:r>
          </w:p>
        </w:tc>
        <w:tc>
          <w:tcPr>
            <w:tcW w:w="0" w:type="auto"/>
            <w:vAlign w:val="center"/>
          </w:tcPr>
          <w:p w14:paraId="76960EBB" w14:textId="16E037DA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Minute</w:t>
            </w:r>
          </w:p>
        </w:tc>
        <w:tc>
          <w:tcPr>
            <w:tcW w:w="0" w:type="auto"/>
            <w:vAlign w:val="center"/>
          </w:tcPr>
          <w:p w14:paraId="75C00847" w14:textId="32CB6EF4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Second</w:t>
            </w:r>
          </w:p>
        </w:tc>
        <w:tc>
          <w:tcPr>
            <w:tcW w:w="0" w:type="auto"/>
            <w:vAlign w:val="center"/>
          </w:tcPr>
          <w:p w14:paraId="630A7ECE" w14:textId="416C486E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Latitude</w:t>
            </w:r>
          </w:p>
        </w:tc>
        <w:tc>
          <w:tcPr>
            <w:tcW w:w="0" w:type="auto"/>
            <w:vAlign w:val="center"/>
          </w:tcPr>
          <w:p w14:paraId="24AF9E26" w14:textId="722369DE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Longitude</w:t>
            </w:r>
          </w:p>
        </w:tc>
        <w:tc>
          <w:tcPr>
            <w:tcW w:w="1183" w:type="dxa"/>
            <w:vAlign w:val="center"/>
          </w:tcPr>
          <w:p w14:paraId="0052CE35" w14:textId="770A1070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Style w:val="rynqvb"/>
                <w:rFonts w:eastAsiaTheme="majorEastAsia" w:cs="Times New Roman"/>
                <w:b/>
                <w:color w:val="000000" w:themeColor="text1"/>
                <w:szCs w:val="20"/>
                <w:lang w:val="en"/>
              </w:rPr>
              <w:t>Coordinate error</w:t>
            </w:r>
            <w:r w:rsidRPr="00F51057">
              <w:rPr>
                <w:rFonts w:cs="Times New Roman"/>
                <w:b/>
                <w:szCs w:val="20"/>
              </w:rPr>
              <w:t xml:space="preserve"> [km]</w:t>
            </w:r>
          </w:p>
        </w:tc>
        <w:tc>
          <w:tcPr>
            <w:tcW w:w="739" w:type="dxa"/>
            <w:vAlign w:val="center"/>
          </w:tcPr>
          <w:p w14:paraId="03BD75CA" w14:textId="6F5BA4E9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Depth [km]</w:t>
            </w:r>
          </w:p>
        </w:tc>
        <w:tc>
          <w:tcPr>
            <w:tcW w:w="536" w:type="dxa"/>
            <w:vAlign w:val="center"/>
          </w:tcPr>
          <w:p w14:paraId="165C7225" w14:textId="29D282AB" w:rsidR="00004C2F" w:rsidRPr="00F51057" w:rsidRDefault="00004C2F" w:rsidP="009A3EAD">
            <w:pPr>
              <w:jc w:val="center"/>
              <w:rPr>
                <w:rFonts w:cs="Times New Roman"/>
                <w:b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M</w:t>
            </w:r>
            <w:r w:rsidRPr="00F51057">
              <w:rPr>
                <w:rFonts w:cs="Times New Roman"/>
                <w:b/>
                <w:szCs w:val="20"/>
                <w:vertAlign w:val="subscript"/>
              </w:rPr>
              <w:t>L</w:t>
            </w:r>
          </w:p>
        </w:tc>
        <w:tc>
          <w:tcPr>
            <w:tcW w:w="567" w:type="dxa"/>
            <w:vAlign w:val="center"/>
          </w:tcPr>
          <w:p w14:paraId="7393BA49" w14:textId="0BEBB610" w:rsidR="00004C2F" w:rsidRPr="00F51057" w:rsidRDefault="00004C2F" w:rsidP="009A3EAD">
            <w:pPr>
              <w:jc w:val="center"/>
              <w:rPr>
                <w:rFonts w:cs="Times New Roman"/>
                <w:b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M</w:t>
            </w:r>
            <w:r w:rsidRPr="00F51057">
              <w:rPr>
                <w:rFonts w:cs="Times New Roman"/>
                <w:b/>
                <w:szCs w:val="20"/>
                <w:vertAlign w:val="subscript"/>
              </w:rPr>
              <w:t>w</w:t>
            </w:r>
          </w:p>
        </w:tc>
        <w:tc>
          <w:tcPr>
            <w:tcW w:w="709" w:type="dxa"/>
            <w:vAlign w:val="center"/>
          </w:tcPr>
          <w:p w14:paraId="055E6910" w14:textId="25A181EE" w:rsidR="00004C2F" w:rsidRPr="00F51057" w:rsidRDefault="00004C2F" w:rsidP="009A3EAD">
            <w:pPr>
              <w:jc w:val="center"/>
              <w:rPr>
                <w:rFonts w:cs="Times New Roman"/>
                <w:b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I</w:t>
            </w:r>
            <w:r w:rsidRPr="00F51057">
              <w:rPr>
                <w:rFonts w:cs="Times New Roman"/>
                <w:b/>
                <w:szCs w:val="20"/>
                <w:vertAlign w:val="subscript"/>
              </w:rPr>
              <w:t>0</w:t>
            </w:r>
            <w:r w:rsidRPr="00F51057">
              <w:rPr>
                <w:rFonts w:cs="Times New Roman"/>
                <w:b/>
                <w:szCs w:val="20"/>
              </w:rPr>
              <w:t xml:space="preserve"> </w:t>
            </w:r>
            <w:r w:rsidRPr="00F51057">
              <w:rPr>
                <w:rFonts w:cs="Times New Roman"/>
                <w:b/>
                <w:szCs w:val="20"/>
                <w:vertAlign w:val="subscript"/>
              </w:rPr>
              <w:t>EMS-98</w:t>
            </w:r>
          </w:p>
        </w:tc>
        <w:tc>
          <w:tcPr>
            <w:tcW w:w="605" w:type="dxa"/>
            <w:vAlign w:val="center"/>
          </w:tcPr>
          <w:p w14:paraId="11F1414A" w14:textId="57FF0BF6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M</w:t>
            </w:r>
            <w:r w:rsidRPr="00F51057">
              <w:rPr>
                <w:rFonts w:cs="Times New Roman"/>
                <w:b/>
                <w:szCs w:val="20"/>
                <w:vertAlign w:val="subscript"/>
              </w:rPr>
              <w:t>w</w:t>
            </w:r>
            <w:r w:rsidRPr="00F51057">
              <w:rPr>
                <w:rFonts w:cs="Times New Roman"/>
                <w:b/>
                <w:szCs w:val="20"/>
              </w:rPr>
              <w:t xml:space="preserve"> final</w:t>
            </w:r>
          </w:p>
        </w:tc>
        <w:tc>
          <w:tcPr>
            <w:tcW w:w="1764" w:type="dxa"/>
            <w:vAlign w:val="center"/>
          </w:tcPr>
          <w:p w14:paraId="2D71A29A" w14:textId="293FB389" w:rsidR="00004C2F" w:rsidRPr="00F51057" w:rsidRDefault="00004C2F" w:rsidP="009A3EAD">
            <w:pPr>
              <w:jc w:val="center"/>
              <w:rPr>
                <w:rFonts w:cs="Times New Roman"/>
                <w:b/>
                <w:i/>
                <w:szCs w:val="20"/>
              </w:rPr>
            </w:pPr>
            <w:r w:rsidRPr="00F51057">
              <w:rPr>
                <w:rFonts w:cs="Times New Roman"/>
                <w:b/>
                <w:szCs w:val="20"/>
              </w:rPr>
              <w:t>Reference</w:t>
            </w:r>
          </w:p>
        </w:tc>
      </w:tr>
      <w:tr w:rsidR="009A3EAD" w:rsidRPr="00F51057" w14:paraId="5414926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49CC240" w14:textId="0BC6E6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CD50371" w14:textId="1FCA366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16</w:t>
            </w:r>
          </w:p>
        </w:tc>
        <w:tc>
          <w:tcPr>
            <w:tcW w:w="0" w:type="auto"/>
            <w:vAlign w:val="center"/>
          </w:tcPr>
          <w:p w14:paraId="32F1D8F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1E8B6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D69CF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4FE86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9384E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5E17FD" w14:textId="2B95721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2FCB13D0" w14:textId="1F45EA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1CC3D04E" w14:textId="5851EC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0</w:t>
            </w:r>
          </w:p>
        </w:tc>
        <w:tc>
          <w:tcPr>
            <w:tcW w:w="739" w:type="dxa"/>
            <w:vAlign w:val="center"/>
          </w:tcPr>
          <w:p w14:paraId="1F1B0D9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BE517B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ECCD59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2A447E" w14:textId="59F252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.0</w:t>
            </w:r>
          </w:p>
        </w:tc>
        <w:tc>
          <w:tcPr>
            <w:tcW w:w="605" w:type="dxa"/>
            <w:vAlign w:val="center"/>
          </w:tcPr>
          <w:p w14:paraId="27925251" w14:textId="405DE4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2</w:t>
            </w:r>
          </w:p>
        </w:tc>
        <w:tc>
          <w:tcPr>
            <w:tcW w:w="1764" w:type="dxa"/>
            <w:vAlign w:val="center"/>
          </w:tcPr>
          <w:p w14:paraId="6DCC5CE4" w14:textId="1B36D52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60054C1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440A7AC" w14:textId="68823C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F6D44CE" w14:textId="4ED5102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17</w:t>
            </w:r>
          </w:p>
        </w:tc>
        <w:tc>
          <w:tcPr>
            <w:tcW w:w="0" w:type="auto"/>
            <w:vAlign w:val="center"/>
          </w:tcPr>
          <w:p w14:paraId="0DF56C14" w14:textId="5ED9D8F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1B3FFB8F" w14:textId="6666A24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00A24A9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14015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84E7F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C49188" w14:textId="0A6B558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6C0FBFDB" w14:textId="52BC110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33403044" w14:textId="13E6FBB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0</w:t>
            </w:r>
          </w:p>
        </w:tc>
        <w:tc>
          <w:tcPr>
            <w:tcW w:w="739" w:type="dxa"/>
            <w:vAlign w:val="center"/>
          </w:tcPr>
          <w:p w14:paraId="4088765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E30FF6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8C3392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473ACF7" w14:textId="1F54373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.0</w:t>
            </w:r>
          </w:p>
        </w:tc>
        <w:tc>
          <w:tcPr>
            <w:tcW w:w="605" w:type="dxa"/>
            <w:vAlign w:val="center"/>
          </w:tcPr>
          <w:p w14:paraId="64BF2A83" w14:textId="7CD7CD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1764" w:type="dxa"/>
            <w:vAlign w:val="center"/>
          </w:tcPr>
          <w:p w14:paraId="5E64E72B" w14:textId="2B1837C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440E02B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645D92A" w14:textId="675D01A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0A8F7EE" w14:textId="4CEF33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35</w:t>
            </w:r>
          </w:p>
        </w:tc>
        <w:tc>
          <w:tcPr>
            <w:tcW w:w="0" w:type="auto"/>
            <w:vAlign w:val="center"/>
          </w:tcPr>
          <w:p w14:paraId="6D3C0680" w14:textId="0F9975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2D260AD" w14:textId="0D3F671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BD39BBF" w14:textId="546267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00AD27F" w14:textId="5E30F40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0A39F90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133F6E" w14:textId="170F6F2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500</w:t>
            </w:r>
          </w:p>
        </w:tc>
        <w:tc>
          <w:tcPr>
            <w:tcW w:w="0" w:type="auto"/>
            <w:vAlign w:val="center"/>
          </w:tcPr>
          <w:p w14:paraId="16756084" w14:textId="462778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500</w:t>
            </w:r>
          </w:p>
        </w:tc>
        <w:tc>
          <w:tcPr>
            <w:tcW w:w="1183" w:type="dxa"/>
            <w:vAlign w:val="center"/>
          </w:tcPr>
          <w:p w14:paraId="30045DAE" w14:textId="734462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739" w:type="dxa"/>
            <w:vAlign w:val="center"/>
          </w:tcPr>
          <w:p w14:paraId="328A98C1" w14:textId="2170FA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A12F4F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44C5AD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0457292" w14:textId="0649285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.0</w:t>
            </w:r>
          </w:p>
        </w:tc>
        <w:tc>
          <w:tcPr>
            <w:tcW w:w="605" w:type="dxa"/>
            <w:vAlign w:val="center"/>
          </w:tcPr>
          <w:p w14:paraId="13493909" w14:textId="3F9CD2F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1764" w:type="dxa"/>
            <w:vAlign w:val="center"/>
          </w:tcPr>
          <w:p w14:paraId="4358E31F" w14:textId="472B66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3AB7032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889FF63" w14:textId="7615EFC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11776EC" w14:textId="3F85D8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42</w:t>
            </w:r>
          </w:p>
        </w:tc>
        <w:tc>
          <w:tcPr>
            <w:tcW w:w="0" w:type="auto"/>
            <w:vAlign w:val="center"/>
          </w:tcPr>
          <w:p w14:paraId="4C39FC2C" w14:textId="0CC9A09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78C05E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CBCB5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454AB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50DEA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795FCF" w14:textId="2E231EB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2F5D6988" w14:textId="145E4C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2DA65E60" w14:textId="00A83FF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0</w:t>
            </w:r>
          </w:p>
        </w:tc>
        <w:tc>
          <w:tcPr>
            <w:tcW w:w="739" w:type="dxa"/>
            <w:vAlign w:val="center"/>
          </w:tcPr>
          <w:p w14:paraId="627F45C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7A54A1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B177FC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F8D32E8" w14:textId="51AB56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5</w:t>
            </w:r>
          </w:p>
        </w:tc>
        <w:tc>
          <w:tcPr>
            <w:tcW w:w="605" w:type="dxa"/>
            <w:vAlign w:val="center"/>
          </w:tcPr>
          <w:p w14:paraId="26E6CAAB" w14:textId="351C903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1</w:t>
            </w:r>
          </w:p>
        </w:tc>
        <w:tc>
          <w:tcPr>
            <w:tcW w:w="1764" w:type="dxa"/>
            <w:vAlign w:val="center"/>
          </w:tcPr>
          <w:p w14:paraId="5241A07F" w14:textId="57AADD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3A623AF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A01A36D" w14:textId="429BE2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BE74A6A" w14:textId="357D47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66</w:t>
            </w:r>
          </w:p>
        </w:tc>
        <w:tc>
          <w:tcPr>
            <w:tcW w:w="0" w:type="auto"/>
            <w:vAlign w:val="center"/>
          </w:tcPr>
          <w:p w14:paraId="031E98BB" w14:textId="2237D52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7D5F7B4" w14:textId="52F9A2B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768C8FF4" w14:textId="4DE44D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97B7323" w14:textId="4A784DB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5FFCC3FB" w14:textId="044B0F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5.0</w:t>
            </w:r>
          </w:p>
        </w:tc>
        <w:tc>
          <w:tcPr>
            <w:tcW w:w="0" w:type="auto"/>
            <w:vAlign w:val="center"/>
          </w:tcPr>
          <w:p w14:paraId="7EF74BD9" w14:textId="4EA0371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7025B199" w14:textId="736D4C6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711B3ED4" w14:textId="43192BB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3D463BC8" w14:textId="37ADED2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A704FB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1AF9E3C" w14:textId="266FF8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595653D0" w14:textId="30A82E6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5</w:t>
            </w:r>
          </w:p>
        </w:tc>
        <w:tc>
          <w:tcPr>
            <w:tcW w:w="605" w:type="dxa"/>
            <w:vAlign w:val="center"/>
          </w:tcPr>
          <w:p w14:paraId="5FDA419B" w14:textId="3F0826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369983CE" w14:textId="1ECA77A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b</w:t>
            </w:r>
          </w:p>
        </w:tc>
      </w:tr>
      <w:tr w:rsidR="009A3EAD" w:rsidRPr="00F51057" w14:paraId="6691FE2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57E1536" w14:textId="7142DBE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100AAE2" w14:textId="555E0DB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89</w:t>
            </w:r>
          </w:p>
        </w:tc>
        <w:tc>
          <w:tcPr>
            <w:tcW w:w="0" w:type="auto"/>
            <w:vAlign w:val="center"/>
          </w:tcPr>
          <w:p w14:paraId="01A87A05" w14:textId="144019D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75DC418" w14:textId="7A2B2A9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338A1FE" w14:textId="650D972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EAB40F9" w14:textId="556CAB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AE87709" w14:textId="44F3A32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1.9</w:t>
            </w:r>
          </w:p>
        </w:tc>
        <w:tc>
          <w:tcPr>
            <w:tcW w:w="0" w:type="auto"/>
            <w:vAlign w:val="center"/>
          </w:tcPr>
          <w:p w14:paraId="632B614B" w14:textId="51C6D94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40</w:t>
            </w:r>
          </w:p>
        </w:tc>
        <w:tc>
          <w:tcPr>
            <w:tcW w:w="0" w:type="auto"/>
            <w:vAlign w:val="center"/>
          </w:tcPr>
          <w:p w14:paraId="12406FF6" w14:textId="548A1E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650</w:t>
            </w:r>
          </w:p>
        </w:tc>
        <w:tc>
          <w:tcPr>
            <w:tcW w:w="1183" w:type="dxa"/>
            <w:vAlign w:val="center"/>
          </w:tcPr>
          <w:p w14:paraId="4D13F18E" w14:textId="51C31C6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126AF7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4269B7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826C3ED" w14:textId="45258E0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1</w:t>
            </w:r>
          </w:p>
        </w:tc>
        <w:tc>
          <w:tcPr>
            <w:tcW w:w="709" w:type="dxa"/>
            <w:vAlign w:val="center"/>
          </w:tcPr>
          <w:p w14:paraId="72372E9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A0257DA" w14:textId="4CC7AB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1</w:t>
            </w:r>
          </w:p>
        </w:tc>
        <w:tc>
          <w:tcPr>
            <w:tcW w:w="1764" w:type="dxa"/>
            <w:vAlign w:val="center"/>
          </w:tcPr>
          <w:p w14:paraId="7C1902EB" w14:textId="7495C9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1998</w:t>
            </w:r>
          </w:p>
        </w:tc>
      </w:tr>
      <w:tr w:rsidR="009A3EAD" w:rsidRPr="00F51057" w14:paraId="118730B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9D0506D" w14:textId="2CFB316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7AA1DCC" w14:textId="314D0EB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89</w:t>
            </w:r>
          </w:p>
        </w:tc>
        <w:tc>
          <w:tcPr>
            <w:tcW w:w="0" w:type="auto"/>
            <w:vAlign w:val="center"/>
          </w:tcPr>
          <w:p w14:paraId="7445D76C" w14:textId="743A7D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66652E8" w14:textId="02E54E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E874DC0" w14:textId="3203934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7BE6C74" w14:textId="4E36B22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5F5396B3" w14:textId="235DC0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.9</w:t>
            </w:r>
          </w:p>
        </w:tc>
        <w:tc>
          <w:tcPr>
            <w:tcW w:w="0" w:type="auto"/>
            <w:vAlign w:val="center"/>
          </w:tcPr>
          <w:p w14:paraId="24C934E9" w14:textId="5EB9BC7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330</w:t>
            </w:r>
          </w:p>
        </w:tc>
        <w:tc>
          <w:tcPr>
            <w:tcW w:w="0" w:type="auto"/>
            <w:vAlign w:val="center"/>
          </w:tcPr>
          <w:p w14:paraId="55FF86FD" w14:textId="167F9B6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440</w:t>
            </w:r>
          </w:p>
        </w:tc>
        <w:tc>
          <w:tcPr>
            <w:tcW w:w="1183" w:type="dxa"/>
            <w:vAlign w:val="center"/>
          </w:tcPr>
          <w:p w14:paraId="46EA8887" w14:textId="3878F85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E847D1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BC05B6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D7EB1FF" w14:textId="13DCC1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507F2C9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9DFB750" w14:textId="16FD200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46E31AC7" w14:textId="4058DD2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1998</w:t>
            </w:r>
          </w:p>
        </w:tc>
      </w:tr>
      <w:tr w:rsidR="009A3EAD" w:rsidRPr="00F51057" w14:paraId="24C69A7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A64AFF4" w14:textId="3BA2A8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3BEE474" w14:textId="2C28A7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5D4F148C" w14:textId="2EB8BD1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DD439F8" w14:textId="003A8EE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11C0A348" w14:textId="6189A15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2644BFE0" w14:textId="78005E6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681A920" w14:textId="41317F3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.0</w:t>
            </w:r>
          </w:p>
        </w:tc>
        <w:tc>
          <w:tcPr>
            <w:tcW w:w="0" w:type="auto"/>
            <w:vAlign w:val="center"/>
          </w:tcPr>
          <w:p w14:paraId="274205AC" w14:textId="22E9271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500</w:t>
            </w:r>
          </w:p>
        </w:tc>
        <w:tc>
          <w:tcPr>
            <w:tcW w:w="0" w:type="auto"/>
            <w:vAlign w:val="center"/>
          </w:tcPr>
          <w:p w14:paraId="2AE0512E" w14:textId="658D37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6900</w:t>
            </w:r>
          </w:p>
        </w:tc>
        <w:tc>
          <w:tcPr>
            <w:tcW w:w="1183" w:type="dxa"/>
            <w:vAlign w:val="center"/>
          </w:tcPr>
          <w:p w14:paraId="7A97264D" w14:textId="75A598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3A55AF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99EE33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F804F28" w14:textId="6CC9878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2869B3F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A2A8729" w14:textId="0A60E4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5244643F" w14:textId="01500E3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19A2D52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2203E9C" w14:textId="6A2970F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A0EEB25" w14:textId="773E738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095FC9AE" w14:textId="31E1EAB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AC8C684" w14:textId="42F54A9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3749988" w14:textId="573C395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B32DF9A" w14:textId="3C714D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9B9180D" w14:textId="61B5E6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0</w:t>
            </w:r>
          </w:p>
        </w:tc>
        <w:tc>
          <w:tcPr>
            <w:tcW w:w="0" w:type="auto"/>
            <w:vAlign w:val="center"/>
          </w:tcPr>
          <w:p w14:paraId="6CDC5CFF" w14:textId="1A5DC03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00</w:t>
            </w:r>
          </w:p>
        </w:tc>
        <w:tc>
          <w:tcPr>
            <w:tcW w:w="0" w:type="auto"/>
            <w:vAlign w:val="center"/>
          </w:tcPr>
          <w:p w14:paraId="5CE89E44" w14:textId="19A42F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630C8BD0" w14:textId="4AC72D4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35CA717" w14:textId="56203C8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4483193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46B1032" w14:textId="2DBE008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3</w:t>
            </w:r>
          </w:p>
        </w:tc>
        <w:tc>
          <w:tcPr>
            <w:tcW w:w="709" w:type="dxa"/>
            <w:vAlign w:val="center"/>
          </w:tcPr>
          <w:p w14:paraId="4A59375D" w14:textId="6D27D2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605" w:type="dxa"/>
            <w:vAlign w:val="center"/>
          </w:tcPr>
          <w:p w14:paraId="5BADC586" w14:textId="2BD58BA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3</w:t>
            </w:r>
          </w:p>
        </w:tc>
        <w:tc>
          <w:tcPr>
            <w:tcW w:w="1764" w:type="dxa"/>
            <w:vAlign w:val="center"/>
          </w:tcPr>
          <w:p w14:paraId="1A1B0530" w14:textId="5AAB4AF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6676754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6D84DC1" w14:textId="52E030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32BA003" w14:textId="52200A3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3BA63DBA" w14:textId="3235A02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39AC99C" w14:textId="4E4DB16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43549A1" w14:textId="159C00A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B5664F4" w14:textId="1CD1FC0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C6BB8B6" w14:textId="3EBD9D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.0</w:t>
            </w:r>
          </w:p>
        </w:tc>
        <w:tc>
          <w:tcPr>
            <w:tcW w:w="0" w:type="auto"/>
            <w:vAlign w:val="center"/>
          </w:tcPr>
          <w:p w14:paraId="6B99F050" w14:textId="0B4D9AD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00</w:t>
            </w:r>
          </w:p>
        </w:tc>
        <w:tc>
          <w:tcPr>
            <w:tcW w:w="0" w:type="auto"/>
            <w:vAlign w:val="center"/>
          </w:tcPr>
          <w:p w14:paraId="0BA510DF" w14:textId="3B3928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800</w:t>
            </w:r>
          </w:p>
        </w:tc>
        <w:tc>
          <w:tcPr>
            <w:tcW w:w="1183" w:type="dxa"/>
            <w:vAlign w:val="center"/>
          </w:tcPr>
          <w:p w14:paraId="5684EC63" w14:textId="1AD5A74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46D86B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8D5811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1C5C65D" w14:textId="117E300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4B57BF6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057396D" w14:textId="31050DA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747FD0B4" w14:textId="48D21D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6497788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97E60F0" w14:textId="7DBB92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lastRenderedPageBreak/>
              <w:t>11</w:t>
            </w:r>
          </w:p>
        </w:tc>
        <w:tc>
          <w:tcPr>
            <w:tcW w:w="0" w:type="auto"/>
            <w:vAlign w:val="center"/>
          </w:tcPr>
          <w:p w14:paraId="3059B4D9" w14:textId="3F1646A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7C7BC49E" w14:textId="54A05F6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332CECB" w14:textId="27791F9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F342314" w14:textId="6CBD41D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E328E3B" w14:textId="33939D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48750B8" w14:textId="40FF2A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.0</w:t>
            </w:r>
          </w:p>
        </w:tc>
        <w:tc>
          <w:tcPr>
            <w:tcW w:w="0" w:type="auto"/>
            <w:vAlign w:val="center"/>
          </w:tcPr>
          <w:p w14:paraId="563049CE" w14:textId="180C00C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158C4F10" w14:textId="1F868FF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42C1C984" w14:textId="084D96A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F5CA95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0D9470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A86718A" w14:textId="239946A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42BEBC7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A50C1FA" w14:textId="4A395C0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479CC752" w14:textId="3E5C03A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276181E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1F75717" w14:textId="1FDE646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8D4DFDA" w14:textId="6B053D7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099C8783" w14:textId="4314CF1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50773D8" w14:textId="105A31D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9F41BB5" w14:textId="6F363E8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4D7BA5B" w14:textId="0F09707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9</w:t>
            </w:r>
          </w:p>
        </w:tc>
        <w:tc>
          <w:tcPr>
            <w:tcW w:w="0" w:type="auto"/>
            <w:vAlign w:val="center"/>
          </w:tcPr>
          <w:p w14:paraId="23151977" w14:textId="782CAB0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.0</w:t>
            </w:r>
          </w:p>
        </w:tc>
        <w:tc>
          <w:tcPr>
            <w:tcW w:w="0" w:type="auto"/>
            <w:vAlign w:val="center"/>
          </w:tcPr>
          <w:p w14:paraId="7B7EACFD" w14:textId="64AAC41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45BF600B" w14:textId="0630E92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59D462D5" w14:textId="1D6CD48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3E0613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1FF558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B80D2E5" w14:textId="73233A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68274D2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6C84A61" w14:textId="298A33C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2D6218E3" w14:textId="220177E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27902CE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2C2232F" w14:textId="31BD692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4CCCA3DB" w14:textId="2D61F5B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1B6E3F8" w14:textId="221D5A8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40549203" w14:textId="5B26EB7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07724CAB" w14:textId="7F235EA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6F3EBDA" w14:textId="0AF368F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16ABD8B9" w14:textId="370E91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.0</w:t>
            </w:r>
          </w:p>
        </w:tc>
        <w:tc>
          <w:tcPr>
            <w:tcW w:w="0" w:type="auto"/>
            <w:vAlign w:val="center"/>
          </w:tcPr>
          <w:p w14:paraId="59A5F278" w14:textId="44DF072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4E53C773" w14:textId="3B2200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7F176928" w14:textId="2278AFE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02A105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8C1367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75345CE" w14:textId="0B00B5C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70A9A9C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7E23A9D" w14:textId="354AD8C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07A6DD9B" w14:textId="3774BB7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0F405A7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1171FC3" w14:textId="4A77D2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4F2A5C1F" w14:textId="144820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271CFAC3" w14:textId="2E1902B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DCCDB17" w14:textId="108986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6FDC96F" w14:textId="06E7EE8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1259D7C" w14:textId="0AB649B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B17890B" w14:textId="0E36024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6.0</w:t>
            </w:r>
          </w:p>
        </w:tc>
        <w:tc>
          <w:tcPr>
            <w:tcW w:w="0" w:type="auto"/>
            <w:vAlign w:val="center"/>
          </w:tcPr>
          <w:p w14:paraId="50F15385" w14:textId="490295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551DFE24" w14:textId="032BF19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7AAB8956" w14:textId="47E0B4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1C0956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430D00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FA8C807" w14:textId="126D1F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590E6C3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95A5240" w14:textId="7F6348F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0589B70E" w14:textId="4954D4F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768FBCF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2DA9065" w14:textId="71D0E1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5E24963" w14:textId="567A7D8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55261482" w14:textId="342EFC5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0EDAC40" w14:textId="09943E7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8F5D1BE" w14:textId="172D74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97C2C3A" w14:textId="45E517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BB9B4D8" w14:textId="00BB191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4.0</w:t>
            </w:r>
          </w:p>
        </w:tc>
        <w:tc>
          <w:tcPr>
            <w:tcW w:w="0" w:type="auto"/>
            <w:vAlign w:val="center"/>
          </w:tcPr>
          <w:p w14:paraId="0E5B7B0B" w14:textId="24BDA14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800</w:t>
            </w:r>
          </w:p>
        </w:tc>
        <w:tc>
          <w:tcPr>
            <w:tcW w:w="0" w:type="auto"/>
            <w:vAlign w:val="center"/>
          </w:tcPr>
          <w:p w14:paraId="668C0DCA" w14:textId="19E1F80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400</w:t>
            </w:r>
          </w:p>
        </w:tc>
        <w:tc>
          <w:tcPr>
            <w:tcW w:w="1183" w:type="dxa"/>
            <w:vAlign w:val="center"/>
          </w:tcPr>
          <w:p w14:paraId="25F9F273" w14:textId="0CF580A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0D6E71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F6D2C5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A4BA3AF" w14:textId="415516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709" w:type="dxa"/>
            <w:vAlign w:val="center"/>
          </w:tcPr>
          <w:p w14:paraId="32D342D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DB8433D" w14:textId="784ABCB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66B2DB30" w14:textId="7AFF1AC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33A3BFB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3514B97" w14:textId="755F9C1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0CD9D12" w14:textId="02E995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4B0FA4BE" w14:textId="561E446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22FD867" w14:textId="6232705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08DB6EA" w14:textId="440BC8E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7AF2480" w14:textId="13278BA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14:paraId="6517EEC8" w14:textId="6F256C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.0</w:t>
            </w:r>
          </w:p>
        </w:tc>
        <w:tc>
          <w:tcPr>
            <w:tcW w:w="0" w:type="auto"/>
            <w:vAlign w:val="center"/>
          </w:tcPr>
          <w:p w14:paraId="623055E8" w14:textId="09D058C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735C8AA8" w14:textId="18E98E7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40404605" w14:textId="530A9D4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CCAF25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0C12E6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E1F1EFB" w14:textId="594196C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6AF4680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D480DD7" w14:textId="4441F0D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2E66AA65" w14:textId="57D64D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476ADDC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BFF3703" w14:textId="6FF4E24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78EE2BE7" w14:textId="535CF32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4173780" w14:textId="2FE8CD2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9B909A1" w14:textId="1113FF0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AB36769" w14:textId="472C8F6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F9325FF" w14:textId="1386620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B259568" w14:textId="256B407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0.0</w:t>
            </w:r>
          </w:p>
        </w:tc>
        <w:tc>
          <w:tcPr>
            <w:tcW w:w="0" w:type="auto"/>
            <w:vAlign w:val="center"/>
          </w:tcPr>
          <w:p w14:paraId="4BE19497" w14:textId="1E950F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280E4E95" w14:textId="5783DF1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47E968EB" w14:textId="791210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06AE17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F57F00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BA1763E" w14:textId="4511EEF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2C42200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FD3C851" w14:textId="5C08D8B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1C4969C1" w14:textId="3CB197D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3316E25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CF340CB" w14:textId="209953E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6B096E81" w14:textId="0FF6FEA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3E144FF" w14:textId="1194F4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420C779" w14:textId="1A65B80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089148D3" w14:textId="4B51C6E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48A36E4A" w14:textId="1B49388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40CAEA18" w14:textId="630A89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2.0</w:t>
            </w:r>
          </w:p>
        </w:tc>
        <w:tc>
          <w:tcPr>
            <w:tcW w:w="0" w:type="auto"/>
            <w:vAlign w:val="center"/>
          </w:tcPr>
          <w:p w14:paraId="4383730F" w14:textId="26443A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600</w:t>
            </w:r>
          </w:p>
        </w:tc>
        <w:tc>
          <w:tcPr>
            <w:tcW w:w="0" w:type="auto"/>
            <w:vAlign w:val="center"/>
          </w:tcPr>
          <w:p w14:paraId="24E1E636" w14:textId="228A12C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400</w:t>
            </w:r>
          </w:p>
        </w:tc>
        <w:tc>
          <w:tcPr>
            <w:tcW w:w="1183" w:type="dxa"/>
            <w:vAlign w:val="center"/>
          </w:tcPr>
          <w:p w14:paraId="09495E57" w14:textId="25FEF91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EB4F65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5F5B2D1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7DCA743" w14:textId="41A5D16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7709971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5F75BAD" w14:textId="11600AA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29BC2CFE" w14:textId="3FA988B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1AA9922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6A953A9" w14:textId="3534688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48FB3E48" w14:textId="7658069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991195C" w14:textId="2A0243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E86CA04" w14:textId="33E43B3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400F55D" w14:textId="55C0DC9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3D1B8A5" w14:textId="62DC43E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1FA54CD6" w14:textId="37250E9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</w:t>
            </w:r>
          </w:p>
        </w:tc>
        <w:tc>
          <w:tcPr>
            <w:tcW w:w="0" w:type="auto"/>
            <w:vAlign w:val="center"/>
          </w:tcPr>
          <w:p w14:paraId="23817EBE" w14:textId="23ACA5D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00</w:t>
            </w:r>
          </w:p>
        </w:tc>
        <w:tc>
          <w:tcPr>
            <w:tcW w:w="0" w:type="auto"/>
            <w:vAlign w:val="center"/>
          </w:tcPr>
          <w:p w14:paraId="39E80010" w14:textId="316423A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800</w:t>
            </w:r>
          </w:p>
        </w:tc>
        <w:tc>
          <w:tcPr>
            <w:tcW w:w="1183" w:type="dxa"/>
            <w:vAlign w:val="center"/>
          </w:tcPr>
          <w:p w14:paraId="145732C4" w14:textId="69B83D4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043519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19DACC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8FB0F0F" w14:textId="5C14439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8</w:t>
            </w:r>
          </w:p>
        </w:tc>
        <w:tc>
          <w:tcPr>
            <w:tcW w:w="709" w:type="dxa"/>
            <w:vAlign w:val="center"/>
          </w:tcPr>
          <w:p w14:paraId="527DA37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8F3FC98" w14:textId="107277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8</w:t>
            </w:r>
          </w:p>
        </w:tc>
        <w:tc>
          <w:tcPr>
            <w:tcW w:w="1764" w:type="dxa"/>
            <w:vAlign w:val="center"/>
          </w:tcPr>
          <w:p w14:paraId="1C5597B4" w14:textId="32065B9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45FF9C1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0AEF22C" w14:textId="369A27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28D523B" w14:textId="7A15307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2988FE0" w14:textId="19F24CC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1D47A8A" w14:textId="7F795E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F6DC4C5" w14:textId="6E2DB17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51227BBA" w14:textId="69FD5B6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32F17752" w14:textId="37A925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.0</w:t>
            </w:r>
          </w:p>
        </w:tc>
        <w:tc>
          <w:tcPr>
            <w:tcW w:w="0" w:type="auto"/>
            <w:vAlign w:val="center"/>
          </w:tcPr>
          <w:p w14:paraId="747B5C14" w14:textId="6F12CB4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800</w:t>
            </w:r>
          </w:p>
        </w:tc>
        <w:tc>
          <w:tcPr>
            <w:tcW w:w="0" w:type="auto"/>
            <w:vAlign w:val="center"/>
          </w:tcPr>
          <w:p w14:paraId="3B885C8F" w14:textId="3F0DEF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400</w:t>
            </w:r>
          </w:p>
        </w:tc>
        <w:tc>
          <w:tcPr>
            <w:tcW w:w="1183" w:type="dxa"/>
            <w:vAlign w:val="center"/>
          </w:tcPr>
          <w:p w14:paraId="7953A600" w14:textId="149AF08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91435D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762BCB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1EFA8FA" w14:textId="170AE98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4232648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24648A3" w14:textId="18ACA7A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7ED17EEF" w14:textId="7B63717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5E4A662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6BE7014" w14:textId="52F4F4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42DE7579" w14:textId="673E44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B4D845D" w14:textId="5AE738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7DBC2B9" w14:textId="7381927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4C9EC13" w14:textId="4CDD53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31728FF0" w14:textId="61D34F1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14:paraId="1308A768" w14:textId="028D92A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4.0</w:t>
            </w:r>
          </w:p>
        </w:tc>
        <w:tc>
          <w:tcPr>
            <w:tcW w:w="0" w:type="auto"/>
            <w:vAlign w:val="center"/>
          </w:tcPr>
          <w:p w14:paraId="4E0B039E" w14:textId="0C3ECE3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700</w:t>
            </w:r>
          </w:p>
        </w:tc>
        <w:tc>
          <w:tcPr>
            <w:tcW w:w="0" w:type="auto"/>
            <w:vAlign w:val="center"/>
          </w:tcPr>
          <w:p w14:paraId="17969F24" w14:textId="607A79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500</w:t>
            </w:r>
          </w:p>
        </w:tc>
        <w:tc>
          <w:tcPr>
            <w:tcW w:w="1183" w:type="dxa"/>
            <w:vAlign w:val="center"/>
          </w:tcPr>
          <w:p w14:paraId="0863DA49" w14:textId="559668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9B9CA7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798BD3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9A021ED" w14:textId="063DDB2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3F42625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0C40E0E" w14:textId="0E0C561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63D7865C" w14:textId="416E523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79F20F9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7349F91" w14:textId="1A4F12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28DA3BDE" w14:textId="564C261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57378458" w14:textId="425DEFE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7DD15DD" w14:textId="28CA8AC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479C765B" w14:textId="7D3ABDC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8756E4E" w14:textId="51901C3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2C1579BC" w14:textId="2097536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.0</w:t>
            </w:r>
          </w:p>
        </w:tc>
        <w:tc>
          <w:tcPr>
            <w:tcW w:w="0" w:type="auto"/>
            <w:vAlign w:val="center"/>
          </w:tcPr>
          <w:p w14:paraId="4EEBDB24" w14:textId="6867860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4942D69C" w14:textId="668EE0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1000</w:t>
            </w:r>
          </w:p>
        </w:tc>
        <w:tc>
          <w:tcPr>
            <w:tcW w:w="1183" w:type="dxa"/>
            <w:vAlign w:val="center"/>
          </w:tcPr>
          <w:p w14:paraId="242FF30B" w14:textId="1234C8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E8BB4B3" w14:textId="0E0B27E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30A030B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C798F5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E7D7CB6" w14:textId="5D0652F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0</w:t>
            </w:r>
          </w:p>
        </w:tc>
        <w:tc>
          <w:tcPr>
            <w:tcW w:w="605" w:type="dxa"/>
            <w:vAlign w:val="center"/>
          </w:tcPr>
          <w:p w14:paraId="1F26261D" w14:textId="56A967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7497ADC3" w14:textId="067031E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655C0FF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AA8A311" w14:textId="6688E1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728486D5" w14:textId="17DDED6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5</w:t>
            </w:r>
          </w:p>
        </w:tc>
        <w:tc>
          <w:tcPr>
            <w:tcW w:w="0" w:type="auto"/>
            <w:vAlign w:val="center"/>
          </w:tcPr>
          <w:p w14:paraId="61359A67" w14:textId="37E9140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0715987" w14:textId="03B256A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7847066" w14:textId="6BB396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ED8E986" w14:textId="63AEA33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28385E2" w14:textId="3DB7C7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.0</w:t>
            </w:r>
          </w:p>
        </w:tc>
        <w:tc>
          <w:tcPr>
            <w:tcW w:w="0" w:type="auto"/>
            <w:vAlign w:val="center"/>
          </w:tcPr>
          <w:p w14:paraId="1AB3FE87" w14:textId="4E6789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100</w:t>
            </w:r>
          </w:p>
        </w:tc>
        <w:tc>
          <w:tcPr>
            <w:tcW w:w="0" w:type="auto"/>
            <w:vAlign w:val="center"/>
          </w:tcPr>
          <w:p w14:paraId="06384934" w14:textId="751D9F6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1000</w:t>
            </w:r>
          </w:p>
        </w:tc>
        <w:tc>
          <w:tcPr>
            <w:tcW w:w="1183" w:type="dxa"/>
            <w:vAlign w:val="center"/>
          </w:tcPr>
          <w:p w14:paraId="385D004C" w14:textId="0C7A671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2E1241F" w14:textId="4ED21B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7233A22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1E0E41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B9C6262" w14:textId="6D629E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0</w:t>
            </w:r>
          </w:p>
        </w:tc>
        <w:tc>
          <w:tcPr>
            <w:tcW w:w="605" w:type="dxa"/>
            <w:vAlign w:val="center"/>
          </w:tcPr>
          <w:p w14:paraId="697743BC" w14:textId="7B6A437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686AD436" w14:textId="2E76335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6E53D20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E081280" w14:textId="2C502E5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46BA9BDB" w14:textId="20AC59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7</w:t>
            </w:r>
          </w:p>
        </w:tc>
        <w:tc>
          <w:tcPr>
            <w:tcW w:w="0" w:type="auto"/>
            <w:vAlign w:val="center"/>
          </w:tcPr>
          <w:p w14:paraId="7FF9F500" w14:textId="0EFA83F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338F60A" w14:textId="3BA492D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B43ACFC" w14:textId="33A0FC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E5000BC" w14:textId="41FE94F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9</w:t>
            </w:r>
          </w:p>
        </w:tc>
        <w:tc>
          <w:tcPr>
            <w:tcW w:w="0" w:type="auto"/>
            <w:vAlign w:val="center"/>
          </w:tcPr>
          <w:p w14:paraId="3E39072F" w14:textId="5EA49F8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4.0</w:t>
            </w:r>
          </w:p>
        </w:tc>
        <w:tc>
          <w:tcPr>
            <w:tcW w:w="0" w:type="auto"/>
            <w:vAlign w:val="center"/>
          </w:tcPr>
          <w:p w14:paraId="2CD57C94" w14:textId="6C886D1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1700</w:t>
            </w:r>
          </w:p>
        </w:tc>
        <w:tc>
          <w:tcPr>
            <w:tcW w:w="0" w:type="auto"/>
            <w:vAlign w:val="center"/>
          </w:tcPr>
          <w:p w14:paraId="1518FFD4" w14:textId="48CEA31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000</w:t>
            </w:r>
          </w:p>
        </w:tc>
        <w:tc>
          <w:tcPr>
            <w:tcW w:w="1183" w:type="dxa"/>
            <w:vAlign w:val="center"/>
          </w:tcPr>
          <w:p w14:paraId="7B1B151F" w14:textId="3A52793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9062D7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5D0A002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3B573B2" w14:textId="090071F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9</w:t>
            </w:r>
          </w:p>
        </w:tc>
        <w:tc>
          <w:tcPr>
            <w:tcW w:w="709" w:type="dxa"/>
            <w:vAlign w:val="center"/>
          </w:tcPr>
          <w:p w14:paraId="43245A1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4A109CE" w14:textId="7120114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9</w:t>
            </w:r>
          </w:p>
        </w:tc>
        <w:tc>
          <w:tcPr>
            <w:tcW w:w="1764" w:type="dxa"/>
            <w:vAlign w:val="center"/>
          </w:tcPr>
          <w:p w14:paraId="19D72930" w14:textId="1D20F8B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2</w:t>
            </w:r>
          </w:p>
        </w:tc>
      </w:tr>
      <w:tr w:rsidR="009A3EAD" w:rsidRPr="00F51057" w14:paraId="4876B5E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F07B59D" w14:textId="1B0EB95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65CF3CB2" w14:textId="0D2E60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98</w:t>
            </w:r>
          </w:p>
        </w:tc>
        <w:tc>
          <w:tcPr>
            <w:tcW w:w="0" w:type="auto"/>
            <w:vAlign w:val="center"/>
          </w:tcPr>
          <w:p w14:paraId="5A5871D2" w14:textId="472A7E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E137A7B" w14:textId="443DE43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1C4E7775" w14:textId="1567E6B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094994E1" w14:textId="4E0A0BA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6E13941" w14:textId="726E39C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695E5152" w14:textId="09AC141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2200</w:t>
            </w:r>
          </w:p>
        </w:tc>
        <w:tc>
          <w:tcPr>
            <w:tcW w:w="0" w:type="auto"/>
            <w:vAlign w:val="center"/>
          </w:tcPr>
          <w:p w14:paraId="6262A768" w14:textId="298A724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600</w:t>
            </w:r>
          </w:p>
        </w:tc>
        <w:tc>
          <w:tcPr>
            <w:tcW w:w="1183" w:type="dxa"/>
            <w:vAlign w:val="center"/>
          </w:tcPr>
          <w:p w14:paraId="7DBD1AD7" w14:textId="3F4E8D5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ABBB70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E6A147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69FC92E" w14:textId="43913F5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2</w:t>
            </w:r>
          </w:p>
        </w:tc>
        <w:tc>
          <w:tcPr>
            <w:tcW w:w="709" w:type="dxa"/>
            <w:vAlign w:val="center"/>
          </w:tcPr>
          <w:p w14:paraId="6AF5F38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88B7733" w14:textId="363896D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2</w:t>
            </w:r>
          </w:p>
        </w:tc>
        <w:tc>
          <w:tcPr>
            <w:tcW w:w="1764" w:type="dxa"/>
            <w:vAlign w:val="center"/>
          </w:tcPr>
          <w:p w14:paraId="640900F5" w14:textId="511BD85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1</w:t>
            </w:r>
          </w:p>
        </w:tc>
      </w:tr>
      <w:tr w:rsidR="009A3EAD" w:rsidRPr="00F51057" w14:paraId="75F6254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105E720" w14:textId="1EEA04F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3A80909D" w14:textId="7F0231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0</w:t>
            </w:r>
          </w:p>
        </w:tc>
        <w:tc>
          <w:tcPr>
            <w:tcW w:w="0" w:type="auto"/>
            <w:vAlign w:val="center"/>
          </w:tcPr>
          <w:p w14:paraId="7138B6A4" w14:textId="1234B82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7C3A917" w14:textId="0B88C13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83AA668" w14:textId="18689AF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D0EAF76" w14:textId="000ED7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76E06E0" w14:textId="546CDE3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6.0</w:t>
            </w:r>
          </w:p>
        </w:tc>
        <w:tc>
          <w:tcPr>
            <w:tcW w:w="0" w:type="auto"/>
            <w:vAlign w:val="center"/>
          </w:tcPr>
          <w:p w14:paraId="330AA461" w14:textId="6F96236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3A50F162" w14:textId="6DD9D1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000</w:t>
            </w:r>
          </w:p>
        </w:tc>
        <w:tc>
          <w:tcPr>
            <w:tcW w:w="1183" w:type="dxa"/>
            <w:vAlign w:val="center"/>
          </w:tcPr>
          <w:p w14:paraId="4E4915C4" w14:textId="583CACF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4D4DFE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559DDF9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49721FC" w14:textId="2AC41BD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54FF85A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9B65D75" w14:textId="406C72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01CECF5F" w14:textId="1FB0E46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3</w:t>
            </w:r>
          </w:p>
        </w:tc>
      </w:tr>
      <w:tr w:rsidR="009A3EAD" w:rsidRPr="00F51057" w14:paraId="29B05F9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0EFD833" w14:textId="12CE66C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7C45F59D" w14:textId="6E4F6BF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0</w:t>
            </w:r>
          </w:p>
        </w:tc>
        <w:tc>
          <w:tcPr>
            <w:tcW w:w="0" w:type="auto"/>
            <w:vAlign w:val="center"/>
          </w:tcPr>
          <w:p w14:paraId="22EC871E" w14:textId="77ED82D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7083FC5" w14:textId="6DC2A25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2835969" w14:textId="5EDBC5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409D9C0" w14:textId="303A082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48F374F7" w14:textId="3D57CF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3EDAF5E2" w14:textId="6CC913A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7117A3E2" w14:textId="7904860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32F70B90" w14:textId="3D976F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A8373E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001F73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67545A7" w14:textId="7590CB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6BFE079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B76D3C0" w14:textId="4EE4186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49E9CED3" w14:textId="09217E1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3</w:t>
            </w:r>
          </w:p>
        </w:tc>
      </w:tr>
      <w:tr w:rsidR="009A3EAD" w:rsidRPr="00F51057" w14:paraId="49B5178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D3C22E9" w14:textId="134AC13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714254E" w14:textId="4355037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2</w:t>
            </w:r>
          </w:p>
        </w:tc>
        <w:tc>
          <w:tcPr>
            <w:tcW w:w="0" w:type="auto"/>
            <w:vAlign w:val="center"/>
          </w:tcPr>
          <w:p w14:paraId="7AE7E0F2" w14:textId="2F73C4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CADAC49" w14:textId="07331BE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DB7367A" w14:textId="4EC32A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8B1A483" w14:textId="3040E9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72010649" w14:textId="453C5E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2C5B1069" w14:textId="3812459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800</w:t>
            </w:r>
          </w:p>
        </w:tc>
        <w:tc>
          <w:tcPr>
            <w:tcW w:w="0" w:type="auto"/>
            <w:vAlign w:val="center"/>
          </w:tcPr>
          <w:p w14:paraId="3C916995" w14:textId="3004CB7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500</w:t>
            </w:r>
          </w:p>
        </w:tc>
        <w:tc>
          <w:tcPr>
            <w:tcW w:w="1183" w:type="dxa"/>
            <w:vAlign w:val="center"/>
          </w:tcPr>
          <w:p w14:paraId="318C4003" w14:textId="42FE2F4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C80867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9B4234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EB95725" w14:textId="2C68A69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2</w:t>
            </w:r>
          </w:p>
        </w:tc>
        <w:tc>
          <w:tcPr>
            <w:tcW w:w="709" w:type="dxa"/>
            <w:vAlign w:val="center"/>
          </w:tcPr>
          <w:p w14:paraId="1750FAD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8B2C546" w14:textId="45CBA2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3D8F9E34" w14:textId="79146A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4</w:t>
            </w:r>
          </w:p>
        </w:tc>
      </w:tr>
      <w:tr w:rsidR="009A3EAD" w:rsidRPr="00F51057" w14:paraId="77A619A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E390117" w14:textId="35E2D5F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1BEBC944" w14:textId="3A32A8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2</w:t>
            </w:r>
          </w:p>
        </w:tc>
        <w:tc>
          <w:tcPr>
            <w:tcW w:w="0" w:type="auto"/>
            <w:vAlign w:val="center"/>
          </w:tcPr>
          <w:p w14:paraId="3F94FD8F" w14:textId="447932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1D03835" w14:textId="789B7C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C091A41" w14:textId="7FF9D6E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440F0A7" w14:textId="2EB60BF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0A5D039F" w14:textId="18F52D6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2</w:t>
            </w:r>
          </w:p>
        </w:tc>
        <w:tc>
          <w:tcPr>
            <w:tcW w:w="0" w:type="auto"/>
            <w:vAlign w:val="center"/>
          </w:tcPr>
          <w:p w14:paraId="2D60B325" w14:textId="10DB0D1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2700</w:t>
            </w:r>
          </w:p>
        </w:tc>
        <w:tc>
          <w:tcPr>
            <w:tcW w:w="0" w:type="auto"/>
            <w:vAlign w:val="center"/>
          </w:tcPr>
          <w:p w14:paraId="71C557BF" w14:textId="3E91712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300</w:t>
            </w:r>
          </w:p>
        </w:tc>
        <w:tc>
          <w:tcPr>
            <w:tcW w:w="1183" w:type="dxa"/>
            <w:vAlign w:val="center"/>
          </w:tcPr>
          <w:p w14:paraId="3AC43B44" w14:textId="6CAE206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522635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34AC17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5EC2A60" w14:textId="6F1D33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709" w:type="dxa"/>
            <w:vAlign w:val="center"/>
          </w:tcPr>
          <w:p w14:paraId="1022774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54770F5" w14:textId="4E4154F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582AA919" w14:textId="594C56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Draber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4</w:t>
            </w:r>
          </w:p>
        </w:tc>
      </w:tr>
      <w:tr w:rsidR="009A3EAD" w:rsidRPr="00F51057" w14:paraId="53C2173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5D40F8F" w14:textId="5A3711B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0365A1EB" w14:textId="5802AC6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3</w:t>
            </w:r>
          </w:p>
        </w:tc>
        <w:tc>
          <w:tcPr>
            <w:tcW w:w="0" w:type="auto"/>
            <w:vAlign w:val="center"/>
          </w:tcPr>
          <w:p w14:paraId="6D0153FD" w14:textId="799C76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70003C6" w14:textId="0283CE3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069DAE4E" w14:textId="1589AA6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6A34A4F9" w14:textId="5D5C112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00A9DEF8" w14:textId="300A27A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8</w:t>
            </w:r>
          </w:p>
        </w:tc>
        <w:tc>
          <w:tcPr>
            <w:tcW w:w="0" w:type="auto"/>
            <w:vAlign w:val="center"/>
          </w:tcPr>
          <w:p w14:paraId="0FDB82E6" w14:textId="10A03D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73396AE0" w14:textId="6E71F4F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7CC5F6FD" w14:textId="24D086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1A147D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34CD2C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53FCCF4" w14:textId="6EC38D7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709" w:type="dxa"/>
            <w:vAlign w:val="center"/>
          </w:tcPr>
          <w:p w14:paraId="1BA6754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BECCC19" w14:textId="5F1739A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1E4EE55E" w14:textId="011C7FF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Zuchniak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5</w:t>
            </w:r>
          </w:p>
        </w:tc>
      </w:tr>
      <w:tr w:rsidR="009A3EAD" w:rsidRPr="00F51057" w14:paraId="67BB758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9CAFA78" w14:textId="0DAE66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lastRenderedPageBreak/>
              <w:t>31</w:t>
            </w:r>
          </w:p>
        </w:tc>
        <w:tc>
          <w:tcPr>
            <w:tcW w:w="0" w:type="auto"/>
            <w:vAlign w:val="center"/>
          </w:tcPr>
          <w:p w14:paraId="7AF7C1E1" w14:textId="1D99C74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3</w:t>
            </w:r>
          </w:p>
        </w:tc>
        <w:tc>
          <w:tcPr>
            <w:tcW w:w="0" w:type="auto"/>
            <w:vAlign w:val="center"/>
          </w:tcPr>
          <w:p w14:paraId="0DD5D159" w14:textId="2F7F41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5ECCF981" w14:textId="40060FA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88CB036" w14:textId="4393B37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48510C77" w14:textId="1459AE3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8580D04" w14:textId="4F7DF5E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.0</w:t>
            </w:r>
          </w:p>
        </w:tc>
        <w:tc>
          <w:tcPr>
            <w:tcW w:w="0" w:type="auto"/>
            <w:vAlign w:val="center"/>
          </w:tcPr>
          <w:p w14:paraId="14F83FDA" w14:textId="2E4EC0E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12B6492B" w14:textId="1E4A798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000</w:t>
            </w:r>
          </w:p>
        </w:tc>
        <w:tc>
          <w:tcPr>
            <w:tcW w:w="1183" w:type="dxa"/>
            <w:vAlign w:val="center"/>
          </w:tcPr>
          <w:p w14:paraId="7621A838" w14:textId="2A24878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43F75F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19E385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DE320E3" w14:textId="566F55C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709" w:type="dxa"/>
            <w:vAlign w:val="center"/>
          </w:tcPr>
          <w:p w14:paraId="0D719DC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ABE91C4" w14:textId="083B6F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5DD5A22D" w14:textId="7C3B8A3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07C0D03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480ED38" w14:textId="7692B2F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611923EE" w14:textId="0AFF7E8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3</w:t>
            </w:r>
          </w:p>
        </w:tc>
        <w:tc>
          <w:tcPr>
            <w:tcW w:w="0" w:type="auto"/>
            <w:vAlign w:val="center"/>
          </w:tcPr>
          <w:p w14:paraId="1C845035" w14:textId="06A4F6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B05C691" w14:textId="01830C9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479F5CD3" w14:textId="1B876E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47B8F4AD" w14:textId="359896F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1D8F6B83" w14:textId="39E4892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5.1</w:t>
            </w:r>
          </w:p>
        </w:tc>
        <w:tc>
          <w:tcPr>
            <w:tcW w:w="0" w:type="auto"/>
            <w:vAlign w:val="center"/>
          </w:tcPr>
          <w:p w14:paraId="221C5230" w14:textId="0F6EE2F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1500</w:t>
            </w:r>
          </w:p>
        </w:tc>
        <w:tc>
          <w:tcPr>
            <w:tcW w:w="0" w:type="auto"/>
            <w:vAlign w:val="center"/>
          </w:tcPr>
          <w:p w14:paraId="3389CDDC" w14:textId="2C067F0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000</w:t>
            </w:r>
          </w:p>
        </w:tc>
        <w:tc>
          <w:tcPr>
            <w:tcW w:w="1183" w:type="dxa"/>
            <w:vAlign w:val="center"/>
          </w:tcPr>
          <w:p w14:paraId="48AB4345" w14:textId="104483E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D40797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5D7FD9E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CD7B536" w14:textId="2F8492D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709" w:type="dxa"/>
            <w:vAlign w:val="center"/>
          </w:tcPr>
          <w:p w14:paraId="4A4F8BD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8B5A6C7" w14:textId="0C01900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7D10C775" w14:textId="2A25E60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Zuchniak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5</w:t>
            </w:r>
          </w:p>
        </w:tc>
      </w:tr>
      <w:tr w:rsidR="009A3EAD" w:rsidRPr="00F51057" w14:paraId="679CF43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0962F18" w14:textId="74E9DAF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6C996F3A" w14:textId="0B50F8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3</w:t>
            </w:r>
          </w:p>
        </w:tc>
        <w:tc>
          <w:tcPr>
            <w:tcW w:w="0" w:type="auto"/>
            <w:vAlign w:val="center"/>
          </w:tcPr>
          <w:p w14:paraId="554CF729" w14:textId="3C596A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4B2B9BD" w14:textId="4D48B5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578C32F8" w14:textId="7973361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88C2D7C" w14:textId="53EEE8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4B9BC45" w14:textId="0F4DB55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.0</w:t>
            </w:r>
          </w:p>
        </w:tc>
        <w:tc>
          <w:tcPr>
            <w:tcW w:w="0" w:type="auto"/>
            <w:vAlign w:val="center"/>
          </w:tcPr>
          <w:p w14:paraId="1478952F" w14:textId="33322D1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70FFF820" w14:textId="26F8691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500</w:t>
            </w:r>
          </w:p>
        </w:tc>
        <w:tc>
          <w:tcPr>
            <w:tcW w:w="1183" w:type="dxa"/>
            <w:vAlign w:val="center"/>
          </w:tcPr>
          <w:p w14:paraId="26DECB7A" w14:textId="22E4E88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C30D7D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08D6439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EEC50A0" w14:textId="42BA6ED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6ADDD04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A8B4E6A" w14:textId="053A42F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5BCD21F7" w14:textId="347C015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Zuchniak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05</w:t>
            </w:r>
          </w:p>
        </w:tc>
      </w:tr>
      <w:tr w:rsidR="009A3EAD" w:rsidRPr="00F51057" w14:paraId="7568E12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81AC28D" w14:textId="4A8333F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15A69116" w14:textId="539177A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3218C81E" w14:textId="0EA8BC7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BC1F98B" w14:textId="7A52861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5B8F30BF" w14:textId="4AEF9D1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1F4DF4EB" w14:textId="656A48C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0CB99392" w14:textId="3976064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8.0</w:t>
            </w:r>
          </w:p>
        </w:tc>
        <w:tc>
          <w:tcPr>
            <w:tcW w:w="0" w:type="auto"/>
            <w:vAlign w:val="center"/>
          </w:tcPr>
          <w:p w14:paraId="465F045B" w14:textId="7FDCB1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450</w:t>
            </w:r>
          </w:p>
        </w:tc>
        <w:tc>
          <w:tcPr>
            <w:tcW w:w="0" w:type="auto"/>
            <w:vAlign w:val="center"/>
          </w:tcPr>
          <w:p w14:paraId="4636F95D" w14:textId="5089F3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890</w:t>
            </w:r>
          </w:p>
        </w:tc>
        <w:tc>
          <w:tcPr>
            <w:tcW w:w="1183" w:type="dxa"/>
            <w:vAlign w:val="center"/>
          </w:tcPr>
          <w:p w14:paraId="46094A9D" w14:textId="575F536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D803D1A" w14:textId="7F0FE9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BB50701" w14:textId="2080344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3</w:t>
            </w:r>
          </w:p>
        </w:tc>
        <w:tc>
          <w:tcPr>
            <w:tcW w:w="567" w:type="dxa"/>
            <w:vAlign w:val="center"/>
          </w:tcPr>
          <w:p w14:paraId="1ADA953F" w14:textId="716217C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5</w:t>
            </w:r>
          </w:p>
        </w:tc>
        <w:tc>
          <w:tcPr>
            <w:tcW w:w="709" w:type="dxa"/>
            <w:vAlign w:val="center"/>
          </w:tcPr>
          <w:p w14:paraId="4E9C4A4F" w14:textId="5B3615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.0</w:t>
            </w:r>
          </w:p>
        </w:tc>
        <w:tc>
          <w:tcPr>
            <w:tcW w:w="605" w:type="dxa"/>
            <w:vAlign w:val="center"/>
          </w:tcPr>
          <w:p w14:paraId="5CDB89EC" w14:textId="44D1F6E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5</w:t>
            </w:r>
          </w:p>
        </w:tc>
        <w:tc>
          <w:tcPr>
            <w:tcW w:w="1764" w:type="dxa"/>
            <w:vAlign w:val="center"/>
          </w:tcPr>
          <w:p w14:paraId="56BEEBCC" w14:textId="6812A6E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0090012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F74EF1E" w14:textId="266C6D2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34061602" w14:textId="2F889C9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688728D6" w14:textId="26EC36E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43678FA" w14:textId="4F023BE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58CBE37D" w14:textId="23C0ED2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20E315FE" w14:textId="3B5737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42CF741C" w14:textId="1BEAC2C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5.0</w:t>
            </w:r>
          </w:p>
        </w:tc>
        <w:tc>
          <w:tcPr>
            <w:tcW w:w="0" w:type="auto"/>
            <w:vAlign w:val="center"/>
          </w:tcPr>
          <w:p w14:paraId="2BA630E9" w14:textId="183F4BA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21AF3336" w14:textId="4F46D7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594C6CEB" w14:textId="6BBBD2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3FB461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9BCCE9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B4DBEA9" w14:textId="1F927F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10982A6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89F25BB" w14:textId="523F9A6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167423D9" w14:textId="0E85D8D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7EFB137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36E0805" w14:textId="28A471B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2F366C74" w14:textId="0127A9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55EB604D" w14:textId="6996073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1DA52B9" w14:textId="3B9EF36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6FA45A7F" w14:textId="5BECFE2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0F30AB6E" w14:textId="2DDFE7E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92D6703" w14:textId="01D1584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.2</w:t>
            </w:r>
          </w:p>
        </w:tc>
        <w:tc>
          <w:tcPr>
            <w:tcW w:w="0" w:type="auto"/>
            <w:vAlign w:val="center"/>
          </w:tcPr>
          <w:p w14:paraId="3DD5C5F1" w14:textId="573536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0</w:t>
            </w:r>
          </w:p>
        </w:tc>
        <w:tc>
          <w:tcPr>
            <w:tcW w:w="0" w:type="auto"/>
            <w:vAlign w:val="center"/>
          </w:tcPr>
          <w:p w14:paraId="4D177EF3" w14:textId="2F72CCE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900</w:t>
            </w:r>
          </w:p>
        </w:tc>
        <w:tc>
          <w:tcPr>
            <w:tcW w:w="1183" w:type="dxa"/>
            <w:vAlign w:val="center"/>
          </w:tcPr>
          <w:p w14:paraId="196E064C" w14:textId="622B78D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CF4592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50D8C0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3C0E3D8" w14:textId="38C8599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79F1BB5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9AE068D" w14:textId="79214B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4DF9B0A9" w14:textId="0C0CF8B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04DD596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1E503E3" w14:textId="47AC7A8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09D2EDBD" w14:textId="3ABADD8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7BF73011" w14:textId="2DD1E8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4FBF628" w14:textId="68C8A9E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611F51A4" w14:textId="752B19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098BFD1D" w14:textId="117947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5A79F0AA" w14:textId="74B9BCD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.6</w:t>
            </w:r>
          </w:p>
        </w:tc>
        <w:tc>
          <w:tcPr>
            <w:tcW w:w="0" w:type="auto"/>
            <w:vAlign w:val="center"/>
          </w:tcPr>
          <w:p w14:paraId="13128D44" w14:textId="148D6F4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49C22592" w14:textId="10F39A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382830E6" w14:textId="6C804BD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8E8BFB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410D43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4A9DC94" w14:textId="10EB1F4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6380061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177530A" w14:textId="271C818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796077B5" w14:textId="32B118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21210C9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AD82C95" w14:textId="3EE5C4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52334F22" w14:textId="6C86A25C" w:rsidR="00004C2F" w:rsidRPr="00F51057" w:rsidRDefault="00E637DA" w:rsidP="009A3EAD">
            <w:pPr>
              <w:rPr>
                <w:rFonts w:cs="Times New Roman"/>
                <w:i/>
                <w:szCs w:val="20"/>
              </w:rPr>
            </w:pPr>
            <w:r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156FA0B3" w14:textId="4389266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674A23B" w14:textId="7F93DA4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3809BE7" w14:textId="662A60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7E9F178" w14:textId="02B23B2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4E14882" w14:textId="0A949F9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.0</w:t>
            </w:r>
          </w:p>
        </w:tc>
        <w:tc>
          <w:tcPr>
            <w:tcW w:w="0" w:type="auto"/>
            <w:vAlign w:val="center"/>
          </w:tcPr>
          <w:p w14:paraId="61A77ABE" w14:textId="02BA20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0</w:t>
            </w:r>
          </w:p>
        </w:tc>
        <w:tc>
          <w:tcPr>
            <w:tcW w:w="0" w:type="auto"/>
            <w:vAlign w:val="center"/>
          </w:tcPr>
          <w:p w14:paraId="711CAADB" w14:textId="398FA9C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200</w:t>
            </w:r>
          </w:p>
        </w:tc>
        <w:tc>
          <w:tcPr>
            <w:tcW w:w="1183" w:type="dxa"/>
            <w:vAlign w:val="center"/>
          </w:tcPr>
          <w:p w14:paraId="73D3799C" w14:textId="5770B36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2ED3EC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28EEBF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FFED34C" w14:textId="19A043C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5DFCD46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76DBD20" w14:textId="3454E15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2B957E75" w14:textId="6A358F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05FEF58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2773C5C" w14:textId="0FC03B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235351E4" w14:textId="0FB7B347" w:rsidR="00004C2F" w:rsidRPr="00F51057" w:rsidRDefault="00E637DA" w:rsidP="009A3EAD">
            <w:pPr>
              <w:rPr>
                <w:rFonts w:cs="Times New Roman"/>
                <w:i/>
                <w:szCs w:val="20"/>
              </w:rPr>
            </w:pPr>
            <w:r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4E7961B5" w14:textId="1A5CCF3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1A63A57" w14:textId="75868C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118F06E" w14:textId="45B5FB7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4CC50C0" w14:textId="717C32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D42B6B6" w14:textId="44AF521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0.1</w:t>
            </w:r>
          </w:p>
        </w:tc>
        <w:tc>
          <w:tcPr>
            <w:tcW w:w="0" w:type="auto"/>
            <w:vAlign w:val="center"/>
          </w:tcPr>
          <w:p w14:paraId="236824BF" w14:textId="14EDCD5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0</w:t>
            </w:r>
          </w:p>
        </w:tc>
        <w:tc>
          <w:tcPr>
            <w:tcW w:w="0" w:type="auto"/>
            <w:vAlign w:val="center"/>
          </w:tcPr>
          <w:p w14:paraId="6D566D31" w14:textId="01EA91C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200</w:t>
            </w:r>
          </w:p>
        </w:tc>
        <w:tc>
          <w:tcPr>
            <w:tcW w:w="1183" w:type="dxa"/>
            <w:vAlign w:val="center"/>
          </w:tcPr>
          <w:p w14:paraId="27A7E308" w14:textId="1EE6D0E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EBD6D4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415AED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EE1E9C9" w14:textId="17E96A2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3BD2C95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08207A9" w14:textId="7099BC5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601E5064" w14:textId="0188492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5BB4A84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B53353A" w14:textId="5CB64B1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22DCBAF" w14:textId="3CA8BD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41EBDBB4" w14:textId="3070499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0586E25" w14:textId="5EC2FDF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B864E8B" w14:textId="7994DE3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5A8000D0" w14:textId="5F1DD1C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7BAC0EFD" w14:textId="160490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.6</w:t>
            </w:r>
          </w:p>
        </w:tc>
        <w:tc>
          <w:tcPr>
            <w:tcW w:w="0" w:type="auto"/>
            <w:vAlign w:val="center"/>
          </w:tcPr>
          <w:p w14:paraId="12C8018A" w14:textId="482D878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660</w:t>
            </w:r>
          </w:p>
        </w:tc>
        <w:tc>
          <w:tcPr>
            <w:tcW w:w="0" w:type="auto"/>
            <w:vAlign w:val="center"/>
          </w:tcPr>
          <w:p w14:paraId="1DEFC7E7" w14:textId="109AD89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</w:t>
            </w:r>
            <w:r w:rsidR="006A78A2" w:rsidRPr="00F51057">
              <w:rPr>
                <w:rFonts w:cs="Times New Roman"/>
                <w:szCs w:val="20"/>
              </w:rPr>
              <w:t>9</w:t>
            </w:r>
            <w:r w:rsidRPr="00F51057">
              <w:rPr>
                <w:rFonts w:cs="Times New Roman"/>
                <w:szCs w:val="20"/>
              </w:rPr>
              <w:t>670</w:t>
            </w:r>
          </w:p>
        </w:tc>
        <w:tc>
          <w:tcPr>
            <w:tcW w:w="1183" w:type="dxa"/>
            <w:vAlign w:val="center"/>
          </w:tcPr>
          <w:p w14:paraId="12D4A84F" w14:textId="78A7DD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349ABC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C50ADC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E2801D0" w14:textId="5AE944E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8</w:t>
            </w:r>
          </w:p>
        </w:tc>
        <w:tc>
          <w:tcPr>
            <w:tcW w:w="709" w:type="dxa"/>
            <w:vAlign w:val="center"/>
          </w:tcPr>
          <w:p w14:paraId="5FDA7AD4" w14:textId="42051DD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0</w:t>
            </w:r>
          </w:p>
        </w:tc>
        <w:tc>
          <w:tcPr>
            <w:tcW w:w="605" w:type="dxa"/>
            <w:vAlign w:val="center"/>
          </w:tcPr>
          <w:p w14:paraId="5BA6F101" w14:textId="5955DB3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8</w:t>
            </w:r>
          </w:p>
        </w:tc>
        <w:tc>
          <w:tcPr>
            <w:tcW w:w="1764" w:type="dxa"/>
            <w:vAlign w:val="center"/>
          </w:tcPr>
          <w:p w14:paraId="62AB2B9A" w14:textId="45DBB1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5D0B18B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6821C5C" w14:textId="586BFC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6886AD51" w14:textId="0DBF6B9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11B3E999" w14:textId="03901EA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E155F02" w14:textId="4AF5DF5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4EAB40E" w14:textId="5585D62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B0A5F3E" w14:textId="0A76B12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67F4A56A" w14:textId="0676E4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.0</w:t>
            </w:r>
          </w:p>
        </w:tc>
        <w:tc>
          <w:tcPr>
            <w:tcW w:w="0" w:type="auto"/>
            <w:vAlign w:val="center"/>
          </w:tcPr>
          <w:p w14:paraId="2F7AAFD2" w14:textId="1A19CFD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0</w:t>
            </w:r>
          </w:p>
        </w:tc>
        <w:tc>
          <w:tcPr>
            <w:tcW w:w="0" w:type="auto"/>
            <w:vAlign w:val="center"/>
          </w:tcPr>
          <w:p w14:paraId="10B7DCBD" w14:textId="6B46C0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789C0324" w14:textId="145B4DD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4317D0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996669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9EB4C2F" w14:textId="0DC647F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42D674ED" w14:textId="0AC28E5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0</w:t>
            </w:r>
          </w:p>
        </w:tc>
        <w:tc>
          <w:tcPr>
            <w:tcW w:w="605" w:type="dxa"/>
            <w:vAlign w:val="center"/>
          </w:tcPr>
          <w:p w14:paraId="3850775F" w14:textId="64DA81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62406FBA" w14:textId="09F2F42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7B25D75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2E8988E" w14:textId="41C20B4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14:paraId="50313CBA" w14:textId="75C2BBE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0BF38DCE" w14:textId="4AAFA0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993D056" w14:textId="4E9A0F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6AC2512" w14:textId="074E598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516F55D" w14:textId="63CD923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CCFB1BF" w14:textId="606E4F3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5.2</w:t>
            </w:r>
          </w:p>
        </w:tc>
        <w:tc>
          <w:tcPr>
            <w:tcW w:w="0" w:type="auto"/>
            <w:vAlign w:val="center"/>
          </w:tcPr>
          <w:p w14:paraId="46E2D8BC" w14:textId="02E1128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07A170F4" w14:textId="0F8F6A1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5776ED26" w14:textId="0BE64A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874A09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D41E69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4384D54" w14:textId="1CCDA5E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5EFB6FF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F028E59" w14:textId="18624A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57A1F44B" w14:textId="58E229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1CC13D1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03BB97F" w14:textId="4C382BD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4E48213E" w14:textId="3C523A4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403014C6" w14:textId="3991BCB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F99D430" w14:textId="2701579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B6DEA44" w14:textId="79898AD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2C0E85A" w14:textId="2CA0AEF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1D9EA0A2" w14:textId="2B65884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.1</w:t>
            </w:r>
          </w:p>
        </w:tc>
        <w:tc>
          <w:tcPr>
            <w:tcW w:w="0" w:type="auto"/>
            <w:vAlign w:val="center"/>
          </w:tcPr>
          <w:p w14:paraId="69853BD1" w14:textId="712B103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3754C061" w14:textId="1C1A262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600</w:t>
            </w:r>
          </w:p>
        </w:tc>
        <w:tc>
          <w:tcPr>
            <w:tcW w:w="1183" w:type="dxa"/>
            <w:vAlign w:val="center"/>
          </w:tcPr>
          <w:p w14:paraId="496521F4" w14:textId="3236C9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7D469E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AEEA73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091D7F2" w14:textId="7ADA9FA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26165F7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5A32EC" w14:textId="302BE54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6D241833" w14:textId="1D4EF3D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201C312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513D6E5" w14:textId="21F5B62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6527CC42" w14:textId="7495A8B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42D3DB3D" w14:textId="2C76334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48E9624" w14:textId="4D99C04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D22BAE4" w14:textId="1E7302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868B889" w14:textId="3D328DC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47C356A" w14:textId="577629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.0</w:t>
            </w:r>
          </w:p>
        </w:tc>
        <w:tc>
          <w:tcPr>
            <w:tcW w:w="0" w:type="auto"/>
            <w:vAlign w:val="center"/>
          </w:tcPr>
          <w:p w14:paraId="4C19EE96" w14:textId="6B30046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19E2CA7C" w14:textId="2C26DC4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2C7EB04B" w14:textId="69DE8F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33DFE6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C5537A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C455FD4" w14:textId="1A2E42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0C7A378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7B05ADB" w14:textId="7BBC8A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63AA877A" w14:textId="57B990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0CB6A7F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93508D8" w14:textId="6A5A16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32A144E0" w14:textId="5656734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6FDC0942" w14:textId="4D91BF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75C188B" w14:textId="6B6A18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326782B" w14:textId="603CFC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5DCE423" w14:textId="1EBD9F1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0628D661" w14:textId="6B8D62B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8.2</w:t>
            </w:r>
          </w:p>
        </w:tc>
        <w:tc>
          <w:tcPr>
            <w:tcW w:w="0" w:type="auto"/>
            <w:vAlign w:val="center"/>
          </w:tcPr>
          <w:p w14:paraId="67B4FB89" w14:textId="2A11D2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2522AEBB" w14:textId="08CA994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3E960E5B" w14:textId="5F67C98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DB18B6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F3DE02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3CD5465" w14:textId="2BAB46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372B75D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953A593" w14:textId="64C9772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5EE83142" w14:textId="04DF46A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29CA346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4E21B73" w14:textId="1D1BB4D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1143E1C6" w14:textId="4D4916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743917FB" w14:textId="07FE955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D59FB15" w14:textId="4CB3226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0023B0F" w14:textId="0F3B014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0A06D8A" w14:textId="65AC444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65971EB9" w14:textId="1CC32E1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9.2</w:t>
            </w:r>
          </w:p>
        </w:tc>
        <w:tc>
          <w:tcPr>
            <w:tcW w:w="0" w:type="auto"/>
            <w:vAlign w:val="center"/>
          </w:tcPr>
          <w:p w14:paraId="71828602" w14:textId="06CBA58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50</w:t>
            </w:r>
          </w:p>
        </w:tc>
        <w:tc>
          <w:tcPr>
            <w:tcW w:w="0" w:type="auto"/>
            <w:vAlign w:val="center"/>
          </w:tcPr>
          <w:p w14:paraId="375BDCA9" w14:textId="4D9949D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430</w:t>
            </w:r>
          </w:p>
        </w:tc>
        <w:tc>
          <w:tcPr>
            <w:tcW w:w="1183" w:type="dxa"/>
            <w:vAlign w:val="center"/>
          </w:tcPr>
          <w:p w14:paraId="5A2D0274" w14:textId="0CB1856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BC40BCA" w14:textId="1156CBC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B04EA38" w14:textId="49D38C1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5</w:t>
            </w:r>
          </w:p>
        </w:tc>
        <w:tc>
          <w:tcPr>
            <w:tcW w:w="567" w:type="dxa"/>
            <w:vAlign w:val="center"/>
          </w:tcPr>
          <w:p w14:paraId="069A5C23" w14:textId="53B16A0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6</w:t>
            </w:r>
          </w:p>
        </w:tc>
        <w:tc>
          <w:tcPr>
            <w:tcW w:w="709" w:type="dxa"/>
            <w:vAlign w:val="center"/>
          </w:tcPr>
          <w:p w14:paraId="6ACD4C81" w14:textId="583D601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605" w:type="dxa"/>
            <w:vAlign w:val="center"/>
          </w:tcPr>
          <w:p w14:paraId="60FCEDFE" w14:textId="459B37A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6</w:t>
            </w:r>
          </w:p>
        </w:tc>
        <w:tc>
          <w:tcPr>
            <w:tcW w:w="1764" w:type="dxa"/>
            <w:vAlign w:val="center"/>
          </w:tcPr>
          <w:p w14:paraId="41D52A72" w14:textId="73FA192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76F9F7C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425DB5B" w14:textId="4AF529A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3B5CF7E4" w14:textId="6EA3EFF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789ECAC1" w14:textId="223928F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ED541A6" w14:textId="05E4CCD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644811A" w14:textId="35942B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D19AFC5" w14:textId="104D195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D78CC90" w14:textId="78D1CA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E4CB2C4" w14:textId="23476EE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7F72C5D1" w14:textId="067591E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711BE11A" w14:textId="676BB8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5979E2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49B13D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C53DDA4" w14:textId="2A9558F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709" w:type="dxa"/>
            <w:vAlign w:val="center"/>
          </w:tcPr>
          <w:p w14:paraId="786AB69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0EAB849" w14:textId="3E83BD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73900418" w14:textId="69733A1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51BEF2F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E7C4B21" w14:textId="3A4C5A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615B09A0" w14:textId="257BF50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7C8D3AC1" w14:textId="1F74CF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113F313" w14:textId="5F3E1C2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5610E93" w14:textId="6CCA5C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778DBBD" w14:textId="2A4CA3E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7292E6A8" w14:textId="593793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.4</w:t>
            </w:r>
          </w:p>
        </w:tc>
        <w:tc>
          <w:tcPr>
            <w:tcW w:w="0" w:type="auto"/>
            <w:vAlign w:val="center"/>
          </w:tcPr>
          <w:p w14:paraId="08A7A4C2" w14:textId="442383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0</w:t>
            </w:r>
          </w:p>
        </w:tc>
        <w:tc>
          <w:tcPr>
            <w:tcW w:w="0" w:type="auto"/>
            <w:vAlign w:val="center"/>
          </w:tcPr>
          <w:p w14:paraId="22686558" w14:textId="2165727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1A04A3A8" w14:textId="4BE5F6E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3F0730D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1E93C3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BB6CAFD" w14:textId="503EFA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6E9625A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130288E" w14:textId="1B144C4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66908804" w14:textId="490F0FF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29360D4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017D1DE" w14:textId="1E2EBD3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0CDB09EB" w14:textId="19A752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4A182ECC" w14:textId="430860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CC82B51" w14:textId="3377DF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63288C9" w14:textId="18C3A28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BB65001" w14:textId="243F02E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C27E6B1" w14:textId="205EA33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9</w:t>
            </w:r>
          </w:p>
        </w:tc>
        <w:tc>
          <w:tcPr>
            <w:tcW w:w="0" w:type="auto"/>
            <w:vAlign w:val="center"/>
          </w:tcPr>
          <w:p w14:paraId="61C9F435" w14:textId="69A9672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400</w:t>
            </w:r>
          </w:p>
        </w:tc>
        <w:tc>
          <w:tcPr>
            <w:tcW w:w="0" w:type="auto"/>
            <w:vAlign w:val="center"/>
          </w:tcPr>
          <w:p w14:paraId="1BAA8247" w14:textId="22E61C2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600</w:t>
            </w:r>
          </w:p>
        </w:tc>
        <w:tc>
          <w:tcPr>
            <w:tcW w:w="1183" w:type="dxa"/>
            <w:vAlign w:val="center"/>
          </w:tcPr>
          <w:p w14:paraId="77549C48" w14:textId="70D2E2B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3FC62B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04645B0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905E7A1" w14:textId="6550DC4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1293C02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93FD955" w14:textId="6A1E65A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4E9AF1AB" w14:textId="19C6FAD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4CB8451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AD61B33" w14:textId="021CAAE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52DE19E4" w14:textId="5440115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2D9419AB" w14:textId="38E561F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5A986CB" w14:textId="52EB04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73A4F322" w14:textId="1D10450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A1053F1" w14:textId="1434F59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7F71104D" w14:textId="4EBE3F6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9.9</w:t>
            </w:r>
          </w:p>
        </w:tc>
        <w:tc>
          <w:tcPr>
            <w:tcW w:w="0" w:type="auto"/>
            <w:vAlign w:val="center"/>
          </w:tcPr>
          <w:p w14:paraId="2F8B4C51" w14:textId="739235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400</w:t>
            </w:r>
          </w:p>
        </w:tc>
        <w:tc>
          <w:tcPr>
            <w:tcW w:w="0" w:type="auto"/>
            <w:vAlign w:val="center"/>
          </w:tcPr>
          <w:p w14:paraId="0DFB7A19" w14:textId="4B191BA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700</w:t>
            </w:r>
          </w:p>
        </w:tc>
        <w:tc>
          <w:tcPr>
            <w:tcW w:w="1183" w:type="dxa"/>
            <w:vAlign w:val="center"/>
          </w:tcPr>
          <w:p w14:paraId="0387CD2E" w14:textId="1D4682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BD704C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52DE059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A88D1B6" w14:textId="3516ACF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5DE20FE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487FFA2" w14:textId="41F6CD1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70461C4A" w14:textId="6A717DE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4B1C0BC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F0500F5" w14:textId="20D589A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lastRenderedPageBreak/>
              <w:t>51</w:t>
            </w:r>
          </w:p>
        </w:tc>
        <w:tc>
          <w:tcPr>
            <w:tcW w:w="0" w:type="auto"/>
            <w:vAlign w:val="center"/>
          </w:tcPr>
          <w:p w14:paraId="3E0298A3" w14:textId="0DFD816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04A672B2" w14:textId="515B172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08AC31A" w14:textId="2E9403D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66B64E8" w14:textId="7F6527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10AF56B" w14:textId="669CC6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C75E6B5" w14:textId="2782D3F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8</w:t>
            </w:r>
          </w:p>
        </w:tc>
        <w:tc>
          <w:tcPr>
            <w:tcW w:w="0" w:type="auto"/>
            <w:vAlign w:val="center"/>
          </w:tcPr>
          <w:p w14:paraId="3220899E" w14:textId="610AF82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780</w:t>
            </w:r>
          </w:p>
        </w:tc>
        <w:tc>
          <w:tcPr>
            <w:tcW w:w="0" w:type="auto"/>
            <w:vAlign w:val="center"/>
          </w:tcPr>
          <w:p w14:paraId="254C4067" w14:textId="7CDFFF2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840</w:t>
            </w:r>
          </w:p>
        </w:tc>
        <w:tc>
          <w:tcPr>
            <w:tcW w:w="1183" w:type="dxa"/>
            <w:vAlign w:val="center"/>
          </w:tcPr>
          <w:p w14:paraId="794F6643" w14:textId="384CAAC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613170A" w14:textId="70414B5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567E0D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D290B25" w14:textId="13F3624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3</w:t>
            </w:r>
          </w:p>
        </w:tc>
        <w:tc>
          <w:tcPr>
            <w:tcW w:w="709" w:type="dxa"/>
            <w:vAlign w:val="center"/>
          </w:tcPr>
          <w:p w14:paraId="7A9D5405" w14:textId="7B0D2CF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605" w:type="dxa"/>
            <w:vAlign w:val="center"/>
          </w:tcPr>
          <w:p w14:paraId="00AD2BE5" w14:textId="438288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3</w:t>
            </w:r>
          </w:p>
        </w:tc>
        <w:tc>
          <w:tcPr>
            <w:tcW w:w="1764" w:type="dxa"/>
            <w:vAlign w:val="center"/>
          </w:tcPr>
          <w:p w14:paraId="6D4354E0" w14:textId="1B90EB8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2669856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78574A5" w14:textId="3B0DCF4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5D89038" w14:textId="393059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0021899E" w14:textId="0EF69CD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1A91AA3" w14:textId="25EB79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F6FA772" w14:textId="558E359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2977AC8A" w14:textId="4BA9CE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F22E1CD" w14:textId="4C62C6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4.4</w:t>
            </w:r>
          </w:p>
        </w:tc>
        <w:tc>
          <w:tcPr>
            <w:tcW w:w="0" w:type="auto"/>
            <w:vAlign w:val="center"/>
          </w:tcPr>
          <w:p w14:paraId="283D741A" w14:textId="0470C3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589BE262" w14:textId="7514141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6F48BABE" w14:textId="1E54A6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430EF8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460F1A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62403BD" w14:textId="308EFF1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6EB0429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AF7D8B8" w14:textId="78DC73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2F4C8A7C" w14:textId="18155BB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3EBF701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E90B1F4" w14:textId="1BD626A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4007BE99" w14:textId="513CC89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0427CF39" w14:textId="23E87B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64576CE" w14:textId="28C4DF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31EB800C" w14:textId="23CCE1B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29C2394" w14:textId="05FC582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B0DA8BA" w14:textId="3CCE201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9.2</w:t>
            </w:r>
          </w:p>
        </w:tc>
        <w:tc>
          <w:tcPr>
            <w:tcW w:w="0" w:type="auto"/>
            <w:vAlign w:val="center"/>
          </w:tcPr>
          <w:p w14:paraId="460EB7BE" w14:textId="4AB0EE7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0</w:t>
            </w:r>
          </w:p>
        </w:tc>
        <w:tc>
          <w:tcPr>
            <w:tcW w:w="0" w:type="auto"/>
            <w:vAlign w:val="center"/>
          </w:tcPr>
          <w:p w14:paraId="3DABDB80" w14:textId="00BA01B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900</w:t>
            </w:r>
          </w:p>
        </w:tc>
        <w:tc>
          <w:tcPr>
            <w:tcW w:w="1183" w:type="dxa"/>
            <w:vAlign w:val="center"/>
          </w:tcPr>
          <w:p w14:paraId="0510916C" w14:textId="7AE1585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7A7A07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4C4EDD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1E46848" w14:textId="32071A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9</w:t>
            </w:r>
          </w:p>
        </w:tc>
        <w:tc>
          <w:tcPr>
            <w:tcW w:w="709" w:type="dxa"/>
            <w:vAlign w:val="center"/>
          </w:tcPr>
          <w:p w14:paraId="2281679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96F4EF0" w14:textId="557DB5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9</w:t>
            </w:r>
          </w:p>
        </w:tc>
        <w:tc>
          <w:tcPr>
            <w:tcW w:w="1764" w:type="dxa"/>
            <w:vAlign w:val="center"/>
          </w:tcPr>
          <w:p w14:paraId="53AA139E" w14:textId="7AFBE14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66F17B6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CB5B334" w14:textId="01955C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21A893C1" w14:textId="5918201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5B391FFD" w14:textId="0D9508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98D14B0" w14:textId="298140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45F6D5D" w14:textId="5E9550C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BF3894A" w14:textId="21481AE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18E6A324" w14:textId="663C4C5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1</w:t>
            </w:r>
          </w:p>
        </w:tc>
        <w:tc>
          <w:tcPr>
            <w:tcW w:w="0" w:type="auto"/>
            <w:vAlign w:val="center"/>
          </w:tcPr>
          <w:p w14:paraId="630D6BF3" w14:textId="324938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500</w:t>
            </w:r>
          </w:p>
        </w:tc>
        <w:tc>
          <w:tcPr>
            <w:tcW w:w="0" w:type="auto"/>
            <w:vAlign w:val="center"/>
          </w:tcPr>
          <w:p w14:paraId="14F33B3F" w14:textId="3E1743E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52349DED" w14:textId="1D95226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79B763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2133C7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703F102" w14:textId="7D54A9D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5D41A7A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AC987E9" w14:textId="3403BB2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3CDC3531" w14:textId="746EE8B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5C3D05B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2B147F8" w14:textId="5A174F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36229E3B" w14:textId="2C10A55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691D0C8E" w14:textId="15A45B2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A779C99" w14:textId="5D4A42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9BF5A77" w14:textId="04E83B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CFE92F9" w14:textId="5C4ABE6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0D592B29" w14:textId="3A773F3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.0</w:t>
            </w:r>
          </w:p>
        </w:tc>
        <w:tc>
          <w:tcPr>
            <w:tcW w:w="0" w:type="auto"/>
            <w:vAlign w:val="center"/>
          </w:tcPr>
          <w:p w14:paraId="30D9690F" w14:textId="0BC1445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1FA041E3" w14:textId="1066FD1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620C6858" w14:textId="5A084C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10BF1B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2454CC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79F50D4" w14:textId="0B6B889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709" w:type="dxa"/>
            <w:vAlign w:val="center"/>
          </w:tcPr>
          <w:p w14:paraId="05EC830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D6B44E2" w14:textId="3764DF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35857743" w14:textId="6B147E4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787FC05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9DC2DD9" w14:textId="4B5FAE1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ED79654" w14:textId="5801BA9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1FAEECB5" w14:textId="555F301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4BBAD94" w14:textId="3FC5571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EFEC7BA" w14:textId="10AA308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F4116EC" w14:textId="6C1436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4F190206" w14:textId="5E6D8B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5.5</w:t>
            </w:r>
          </w:p>
        </w:tc>
        <w:tc>
          <w:tcPr>
            <w:tcW w:w="0" w:type="auto"/>
            <w:vAlign w:val="center"/>
          </w:tcPr>
          <w:p w14:paraId="0D6F730E" w14:textId="2B95014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079D8F85" w14:textId="0E5FFE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429793F8" w14:textId="13BDF2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C1462D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520B27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26B4956" w14:textId="790493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2</w:t>
            </w:r>
          </w:p>
        </w:tc>
        <w:tc>
          <w:tcPr>
            <w:tcW w:w="709" w:type="dxa"/>
            <w:vAlign w:val="center"/>
          </w:tcPr>
          <w:p w14:paraId="38E9345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58AE8F7" w14:textId="3FA597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2</w:t>
            </w:r>
          </w:p>
        </w:tc>
        <w:tc>
          <w:tcPr>
            <w:tcW w:w="1764" w:type="dxa"/>
            <w:vAlign w:val="center"/>
          </w:tcPr>
          <w:p w14:paraId="461D98E7" w14:textId="3D57391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555EB2B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2A5FC03" w14:textId="30A7C2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64C1E3B7" w14:textId="2CFC1A2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4</w:t>
            </w:r>
          </w:p>
        </w:tc>
        <w:tc>
          <w:tcPr>
            <w:tcW w:w="0" w:type="auto"/>
            <w:vAlign w:val="center"/>
          </w:tcPr>
          <w:p w14:paraId="7D49E195" w14:textId="5E84696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66005DF" w14:textId="18CBFAA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7CCDEF7C" w14:textId="645B533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03696016" w14:textId="1E939B6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C97DF2A" w14:textId="1FBD8A0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1.1</w:t>
            </w:r>
          </w:p>
        </w:tc>
        <w:tc>
          <w:tcPr>
            <w:tcW w:w="0" w:type="auto"/>
            <w:vAlign w:val="center"/>
          </w:tcPr>
          <w:p w14:paraId="695950C8" w14:textId="4564C63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227CF2AF" w14:textId="46153B7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2E76D7E0" w14:textId="37973E5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0447DF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EA18BE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6800916" w14:textId="404052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48E95C7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8C57E2" w14:textId="7EA8B9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2E8592D5" w14:textId="73D7B18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6636999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EAC1820" w14:textId="2EE0E0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0B267D2A" w14:textId="57B0622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5E9C5932" w14:textId="24B209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F16C20F" w14:textId="5D16ADC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171F8CB3" w14:textId="4A14BD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30655AF0" w14:textId="18C8D2C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3B5E6D99" w14:textId="6B4ABD2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.5</w:t>
            </w:r>
          </w:p>
        </w:tc>
        <w:tc>
          <w:tcPr>
            <w:tcW w:w="0" w:type="auto"/>
            <w:vAlign w:val="center"/>
          </w:tcPr>
          <w:p w14:paraId="309F5A34" w14:textId="2D48AA5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6C544BA3" w14:textId="57BA8AD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78E6A8BE" w14:textId="2A6C3FE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3E47D0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F9D671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4878B68" w14:textId="15DC61C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1EFBF04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23D5897" w14:textId="42A0C9F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2D21012B" w14:textId="064E047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7</w:t>
            </w:r>
          </w:p>
        </w:tc>
      </w:tr>
      <w:tr w:rsidR="009A3EAD" w:rsidRPr="00F51057" w14:paraId="6CA5F93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F0E1CF7" w14:textId="041E649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9</w:t>
            </w:r>
          </w:p>
        </w:tc>
        <w:tc>
          <w:tcPr>
            <w:tcW w:w="0" w:type="auto"/>
            <w:vAlign w:val="center"/>
          </w:tcPr>
          <w:p w14:paraId="1B7A17A9" w14:textId="3656DF1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35EA5F66" w14:textId="3DB958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B5A9DF3" w14:textId="0A73339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5E6A6192" w14:textId="008E743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322E0644" w14:textId="740DCF8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2AB32B95" w14:textId="50DE5A0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</w:t>
            </w:r>
          </w:p>
        </w:tc>
        <w:tc>
          <w:tcPr>
            <w:tcW w:w="0" w:type="auto"/>
            <w:vAlign w:val="center"/>
          </w:tcPr>
          <w:p w14:paraId="369BB48B" w14:textId="7D31E0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50</w:t>
            </w:r>
          </w:p>
        </w:tc>
        <w:tc>
          <w:tcPr>
            <w:tcW w:w="0" w:type="auto"/>
            <w:vAlign w:val="center"/>
          </w:tcPr>
          <w:p w14:paraId="0E6A01EE" w14:textId="7D8C824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300</w:t>
            </w:r>
          </w:p>
        </w:tc>
        <w:tc>
          <w:tcPr>
            <w:tcW w:w="1183" w:type="dxa"/>
            <w:vAlign w:val="center"/>
          </w:tcPr>
          <w:p w14:paraId="13D8BB3D" w14:textId="126FEC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C93DA57" w14:textId="6AD5FE4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F2C2AE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C75A32C" w14:textId="2E880A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1</w:t>
            </w:r>
          </w:p>
        </w:tc>
        <w:tc>
          <w:tcPr>
            <w:tcW w:w="709" w:type="dxa"/>
            <w:vAlign w:val="center"/>
          </w:tcPr>
          <w:p w14:paraId="7801B9FB" w14:textId="33F5D00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5</w:t>
            </w:r>
          </w:p>
        </w:tc>
        <w:tc>
          <w:tcPr>
            <w:tcW w:w="605" w:type="dxa"/>
            <w:vAlign w:val="center"/>
          </w:tcPr>
          <w:p w14:paraId="7548BAB5" w14:textId="7839ED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1</w:t>
            </w:r>
          </w:p>
        </w:tc>
        <w:tc>
          <w:tcPr>
            <w:tcW w:w="1764" w:type="dxa"/>
            <w:vAlign w:val="center"/>
          </w:tcPr>
          <w:p w14:paraId="7749FE19" w14:textId="6CB537B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3BD8F07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8897006" w14:textId="1D06799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B9B9B2D" w14:textId="0C8F106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2B9CF713" w14:textId="6775183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FBF52B1" w14:textId="122E8C7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9D43262" w14:textId="1ECF513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4C9DAA86" w14:textId="126BE70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7A3B71C" w14:textId="508BB46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6.2</w:t>
            </w:r>
          </w:p>
        </w:tc>
        <w:tc>
          <w:tcPr>
            <w:tcW w:w="0" w:type="auto"/>
            <w:vAlign w:val="center"/>
          </w:tcPr>
          <w:p w14:paraId="3EB4A49C" w14:textId="1A9526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120</w:t>
            </w:r>
          </w:p>
        </w:tc>
        <w:tc>
          <w:tcPr>
            <w:tcW w:w="0" w:type="auto"/>
            <w:vAlign w:val="center"/>
          </w:tcPr>
          <w:p w14:paraId="331BBCAE" w14:textId="66EF9D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310</w:t>
            </w:r>
          </w:p>
        </w:tc>
        <w:tc>
          <w:tcPr>
            <w:tcW w:w="1183" w:type="dxa"/>
            <w:vAlign w:val="center"/>
          </w:tcPr>
          <w:p w14:paraId="4A22280A" w14:textId="117B28E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B66F6C1" w14:textId="3CDCC5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8150BE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A7662D4" w14:textId="7C9BAB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4</w:t>
            </w:r>
          </w:p>
        </w:tc>
        <w:tc>
          <w:tcPr>
            <w:tcW w:w="709" w:type="dxa"/>
            <w:vAlign w:val="center"/>
          </w:tcPr>
          <w:p w14:paraId="6ABA248C" w14:textId="7B056ED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605" w:type="dxa"/>
            <w:vAlign w:val="center"/>
          </w:tcPr>
          <w:p w14:paraId="0218FE48" w14:textId="1A794D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4</w:t>
            </w:r>
          </w:p>
        </w:tc>
        <w:tc>
          <w:tcPr>
            <w:tcW w:w="1764" w:type="dxa"/>
            <w:vAlign w:val="center"/>
          </w:tcPr>
          <w:p w14:paraId="0AF388EF" w14:textId="0FD0C40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73EC6CF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2CACE2A" w14:textId="1C740D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1</w:t>
            </w:r>
          </w:p>
        </w:tc>
        <w:tc>
          <w:tcPr>
            <w:tcW w:w="0" w:type="auto"/>
            <w:vAlign w:val="center"/>
          </w:tcPr>
          <w:p w14:paraId="7953EEE1" w14:textId="501D56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240034D6" w14:textId="107A7F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6F7BC67" w14:textId="4679F8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90379E8" w14:textId="502C72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568A5D9" w14:textId="543F781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AAF7D9A" w14:textId="21EE716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2.3</w:t>
            </w:r>
          </w:p>
        </w:tc>
        <w:tc>
          <w:tcPr>
            <w:tcW w:w="0" w:type="auto"/>
            <w:vAlign w:val="center"/>
          </w:tcPr>
          <w:p w14:paraId="49725BE1" w14:textId="538169F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470</w:t>
            </w:r>
          </w:p>
        </w:tc>
        <w:tc>
          <w:tcPr>
            <w:tcW w:w="0" w:type="auto"/>
            <w:vAlign w:val="center"/>
          </w:tcPr>
          <w:p w14:paraId="433BA5E6" w14:textId="26CAF1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670</w:t>
            </w:r>
          </w:p>
        </w:tc>
        <w:tc>
          <w:tcPr>
            <w:tcW w:w="1183" w:type="dxa"/>
            <w:vAlign w:val="center"/>
          </w:tcPr>
          <w:p w14:paraId="62583641" w14:textId="52A4C9F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D264350" w14:textId="16E3E03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FF13CE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4B9AECD" w14:textId="3F1D8AA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3273BC53" w14:textId="6B5C04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5</w:t>
            </w:r>
          </w:p>
        </w:tc>
        <w:tc>
          <w:tcPr>
            <w:tcW w:w="605" w:type="dxa"/>
            <w:vAlign w:val="center"/>
          </w:tcPr>
          <w:p w14:paraId="1D0C8B6E" w14:textId="44257D5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112C84B9" w14:textId="27D298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0CBA32D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01A8659" w14:textId="2B30C13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2</w:t>
            </w:r>
          </w:p>
        </w:tc>
        <w:tc>
          <w:tcPr>
            <w:tcW w:w="0" w:type="auto"/>
            <w:vAlign w:val="center"/>
          </w:tcPr>
          <w:p w14:paraId="04A0C2E7" w14:textId="5E3E33A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2661BEBC" w14:textId="135099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EDEE939" w14:textId="160BC2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18A5E8A8" w14:textId="5C2E35A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FDB2A4E" w14:textId="73CDE72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5F2D1CC" w14:textId="3D2A34B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8.8</w:t>
            </w:r>
          </w:p>
        </w:tc>
        <w:tc>
          <w:tcPr>
            <w:tcW w:w="0" w:type="auto"/>
            <w:vAlign w:val="center"/>
          </w:tcPr>
          <w:p w14:paraId="4F674252" w14:textId="1736018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700</w:t>
            </w:r>
          </w:p>
        </w:tc>
        <w:tc>
          <w:tcPr>
            <w:tcW w:w="0" w:type="auto"/>
            <w:vAlign w:val="center"/>
          </w:tcPr>
          <w:p w14:paraId="47681B01" w14:textId="0DE4EA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800</w:t>
            </w:r>
          </w:p>
        </w:tc>
        <w:tc>
          <w:tcPr>
            <w:tcW w:w="1183" w:type="dxa"/>
            <w:vAlign w:val="center"/>
          </w:tcPr>
          <w:p w14:paraId="7FE0DFAF" w14:textId="21F347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0F2331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169FA0C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4E8940B" w14:textId="0D00E5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709" w:type="dxa"/>
            <w:vAlign w:val="center"/>
          </w:tcPr>
          <w:p w14:paraId="69842CF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EBE81DD" w14:textId="7673056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3E3830F0" w14:textId="22C100B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0262B5B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7D20F66" w14:textId="0871F3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14:paraId="60A5A879" w14:textId="1FE206F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4E3D23CA" w14:textId="3D31471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A92E390" w14:textId="2681DBC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1030C35D" w14:textId="5EDA57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39C3752B" w14:textId="795B0E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1A72B6CF" w14:textId="353DD3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.5</w:t>
            </w:r>
          </w:p>
        </w:tc>
        <w:tc>
          <w:tcPr>
            <w:tcW w:w="0" w:type="auto"/>
            <w:vAlign w:val="center"/>
          </w:tcPr>
          <w:p w14:paraId="3DDBE1EA" w14:textId="1FECE4C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600</w:t>
            </w:r>
          </w:p>
        </w:tc>
        <w:tc>
          <w:tcPr>
            <w:tcW w:w="0" w:type="auto"/>
            <w:vAlign w:val="center"/>
          </w:tcPr>
          <w:p w14:paraId="3776A91F" w14:textId="5E10F0C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500</w:t>
            </w:r>
          </w:p>
        </w:tc>
        <w:tc>
          <w:tcPr>
            <w:tcW w:w="1183" w:type="dxa"/>
            <w:vAlign w:val="center"/>
          </w:tcPr>
          <w:p w14:paraId="5E42DF4E" w14:textId="4AF2816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67D9365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5A8C5E4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609F321" w14:textId="545BF8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709" w:type="dxa"/>
            <w:vAlign w:val="center"/>
          </w:tcPr>
          <w:p w14:paraId="56C1264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AE77F10" w14:textId="6761F8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2CE5AE76" w14:textId="757FC80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4F4090D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F36D1B9" w14:textId="169AA4B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251892C8" w14:textId="7B0102D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3AC3BDC6" w14:textId="70D796B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2543AD6" w14:textId="19BD36B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7461D86A" w14:textId="0AE883F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8B84EF2" w14:textId="151B55C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01B9952D" w14:textId="54B66B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.9</w:t>
            </w:r>
          </w:p>
        </w:tc>
        <w:tc>
          <w:tcPr>
            <w:tcW w:w="0" w:type="auto"/>
            <w:vAlign w:val="center"/>
          </w:tcPr>
          <w:p w14:paraId="479C8B1B" w14:textId="7554DC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5B9167A5" w14:textId="5399CF1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900</w:t>
            </w:r>
          </w:p>
        </w:tc>
        <w:tc>
          <w:tcPr>
            <w:tcW w:w="1183" w:type="dxa"/>
            <w:vAlign w:val="center"/>
          </w:tcPr>
          <w:p w14:paraId="744217CE" w14:textId="4EAB734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698252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5D5676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6EC193B" w14:textId="22738D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709" w:type="dxa"/>
            <w:vAlign w:val="center"/>
          </w:tcPr>
          <w:p w14:paraId="3A90C53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EEAFEE9" w14:textId="4607F4E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1B6D6822" w14:textId="4CB634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73B8B40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9ADF38F" w14:textId="45AD2D6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5</w:t>
            </w:r>
          </w:p>
        </w:tc>
        <w:tc>
          <w:tcPr>
            <w:tcW w:w="0" w:type="auto"/>
            <w:vAlign w:val="center"/>
          </w:tcPr>
          <w:p w14:paraId="21659DA0" w14:textId="0FE06F0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525CD386" w14:textId="30112A3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E2B91B2" w14:textId="1D8CD69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8814795" w14:textId="3F12616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2A40AE1" w14:textId="3F2FD63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A421502" w14:textId="293979A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.4</w:t>
            </w:r>
          </w:p>
        </w:tc>
        <w:tc>
          <w:tcPr>
            <w:tcW w:w="0" w:type="auto"/>
            <w:vAlign w:val="center"/>
          </w:tcPr>
          <w:p w14:paraId="142CBB35" w14:textId="1CFD0A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13168CB1" w14:textId="3276B3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200</w:t>
            </w:r>
          </w:p>
        </w:tc>
        <w:tc>
          <w:tcPr>
            <w:tcW w:w="1183" w:type="dxa"/>
            <w:vAlign w:val="center"/>
          </w:tcPr>
          <w:p w14:paraId="63200AC3" w14:textId="0EC71F4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F49B7F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A23C33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90412AE" w14:textId="0808954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6C4D7BE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397D6FC" w14:textId="4C53A97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0ACCF3FC" w14:textId="287C3F3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4AF2C48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24DF9FD" w14:textId="1FB2F7F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6</w:t>
            </w:r>
          </w:p>
        </w:tc>
        <w:tc>
          <w:tcPr>
            <w:tcW w:w="0" w:type="auto"/>
            <w:vAlign w:val="center"/>
          </w:tcPr>
          <w:p w14:paraId="047C22F3" w14:textId="5E6A56B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2955750F" w14:textId="308E9FD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E78946F" w14:textId="6A97261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2E348AC" w14:textId="439D2D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64679E49" w14:textId="7FE860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6305260" w14:textId="10C9BF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0.0</w:t>
            </w:r>
          </w:p>
        </w:tc>
        <w:tc>
          <w:tcPr>
            <w:tcW w:w="0" w:type="auto"/>
            <w:vAlign w:val="center"/>
          </w:tcPr>
          <w:p w14:paraId="36D52762" w14:textId="26D4A2F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2A54B3D8" w14:textId="467CBC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0E8425C3" w14:textId="3A5BC50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EA9577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18D882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DAE5AFF" w14:textId="6DA32F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54E5E65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2C37633" w14:textId="2855DF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097E3CE5" w14:textId="709BE54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5568BE1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A0E406D" w14:textId="2FDED59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7</w:t>
            </w:r>
          </w:p>
        </w:tc>
        <w:tc>
          <w:tcPr>
            <w:tcW w:w="0" w:type="auto"/>
            <w:vAlign w:val="center"/>
          </w:tcPr>
          <w:p w14:paraId="1FCA7AAE" w14:textId="2E51BF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35D119F6" w14:textId="112A1D4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1DDC769" w14:textId="17B214B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437E734" w14:textId="25D1AE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FAD8A7D" w14:textId="78151F8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FA693A9" w14:textId="5D66D2E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047B815B" w14:textId="4CB5105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111E3410" w14:textId="5940336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4EBFFF89" w14:textId="0F006B1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36BB0DA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10876B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CBE6420" w14:textId="1E19B4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709" w:type="dxa"/>
            <w:vAlign w:val="center"/>
          </w:tcPr>
          <w:p w14:paraId="2F141B2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163A1C8" w14:textId="5B24624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47F6780F" w14:textId="2EFD64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604E16A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1BC9BC1" w14:textId="12B57B3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1BB01AB9" w14:textId="2EC73E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4DFDFC5B" w14:textId="2CBF869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3C6FE09" w14:textId="4A9C5C0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40C63FB" w14:textId="6B8433D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A645D51" w14:textId="49C5A62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475CAAB1" w14:textId="3E8336E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.6</w:t>
            </w:r>
          </w:p>
        </w:tc>
        <w:tc>
          <w:tcPr>
            <w:tcW w:w="0" w:type="auto"/>
            <w:vAlign w:val="center"/>
          </w:tcPr>
          <w:p w14:paraId="490D1FF7" w14:textId="4ADDF98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120</w:t>
            </w:r>
          </w:p>
        </w:tc>
        <w:tc>
          <w:tcPr>
            <w:tcW w:w="0" w:type="auto"/>
            <w:vAlign w:val="center"/>
          </w:tcPr>
          <w:p w14:paraId="17903481" w14:textId="40B9D5E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580</w:t>
            </w:r>
          </w:p>
        </w:tc>
        <w:tc>
          <w:tcPr>
            <w:tcW w:w="1183" w:type="dxa"/>
            <w:vAlign w:val="center"/>
          </w:tcPr>
          <w:p w14:paraId="123AF050" w14:textId="344FEB6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7A21F06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0311446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8796C32" w14:textId="79071BF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2</w:t>
            </w:r>
          </w:p>
        </w:tc>
        <w:tc>
          <w:tcPr>
            <w:tcW w:w="709" w:type="dxa"/>
            <w:vAlign w:val="center"/>
          </w:tcPr>
          <w:p w14:paraId="75389906" w14:textId="20C7F5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.0</w:t>
            </w:r>
          </w:p>
        </w:tc>
        <w:tc>
          <w:tcPr>
            <w:tcW w:w="605" w:type="dxa"/>
            <w:vAlign w:val="center"/>
          </w:tcPr>
          <w:p w14:paraId="17536A60" w14:textId="32340A0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2</w:t>
            </w:r>
          </w:p>
        </w:tc>
        <w:tc>
          <w:tcPr>
            <w:tcW w:w="1764" w:type="dxa"/>
            <w:vAlign w:val="center"/>
          </w:tcPr>
          <w:p w14:paraId="7825E1A3" w14:textId="730DB66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06BA139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C53CE55" w14:textId="5744DA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9</w:t>
            </w:r>
          </w:p>
        </w:tc>
        <w:tc>
          <w:tcPr>
            <w:tcW w:w="0" w:type="auto"/>
            <w:vAlign w:val="center"/>
          </w:tcPr>
          <w:p w14:paraId="161F8838" w14:textId="2B8DE40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52B9910D" w14:textId="7D7234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3FE8F38" w14:textId="214A00F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47C9159C" w14:textId="2F14D00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84ED957" w14:textId="4C7DD9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9</w:t>
            </w:r>
          </w:p>
        </w:tc>
        <w:tc>
          <w:tcPr>
            <w:tcW w:w="0" w:type="auto"/>
            <w:vAlign w:val="center"/>
          </w:tcPr>
          <w:p w14:paraId="53F4A603" w14:textId="1302D4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.3</w:t>
            </w:r>
          </w:p>
        </w:tc>
        <w:tc>
          <w:tcPr>
            <w:tcW w:w="0" w:type="auto"/>
            <w:vAlign w:val="center"/>
          </w:tcPr>
          <w:p w14:paraId="6B919EE6" w14:textId="6EA66F9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4C89C747" w14:textId="021456F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8700</w:t>
            </w:r>
          </w:p>
        </w:tc>
        <w:tc>
          <w:tcPr>
            <w:tcW w:w="1183" w:type="dxa"/>
            <w:vAlign w:val="center"/>
          </w:tcPr>
          <w:p w14:paraId="5CAED405" w14:textId="61590A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3A08ACD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9DC8D72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D2B5596" w14:textId="2FF41F3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709" w:type="dxa"/>
            <w:vAlign w:val="center"/>
          </w:tcPr>
          <w:p w14:paraId="227F290C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35664C4" w14:textId="435DC4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387F4D02" w14:textId="369CBB3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b</w:t>
            </w:r>
          </w:p>
        </w:tc>
      </w:tr>
      <w:tr w:rsidR="009A3EAD" w:rsidRPr="00F51057" w14:paraId="2FE3408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135229B" w14:textId="076C16D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5E7D6F0C" w14:textId="3C2FF1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0D19F7EE" w14:textId="164FE5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8490D66" w14:textId="12238BC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593D4C6" w14:textId="78B73BC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3569E25" w14:textId="287DD26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5CFDF90F" w14:textId="7DFDBCC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.0</w:t>
            </w:r>
          </w:p>
        </w:tc>
        <w:tc>
          <w:tcPr>
            <w:tcW w:w="0" w:type="auto"/>
            <w:vAlign w:val="center"/>
          </w:tcPr>
          <w:p w14:paraId="1648ABF6" w14:textId="0A3F95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7CF9CB57" w14:textId="44440D1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15FAB3AE" w14:textId="01B83C3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DCBE36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1E0451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3C7F05B" w14:textId="13EB280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185C9AD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3AD0465" w14:textId="3F6A8B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65CACB39" w14:textId="7C39A62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02ED6F0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77D36D9" w14:textId="58B595C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lastRenderedPageBreak/>
              <w:t>71</w:t>
            </w:r>
          </w:p>
        </w:tc>
        <w:tc>
          <w:tcPr>
            <w:tcW w:w="0" w:type="auto"/>
            <w:vAlign w:val="center"/>
          </w:tcPr>
          <w:p w14:paraId="79AE17B8" w14:textId="69CA389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26D0D579" w14:textId="0DE9BD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49A3E87" w14:textId="5B22E3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C5D8408" w14:textId="647B756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4A9EE938" w14:textId="6F54FCF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4D65D9AB" w14:textId="2A78665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.4</w:t>
            </w:r>
          </w:p>
        </w:tc>
        <w:tc>
          <w:tcPr>
            <w:tcW w:w="0" w:type="auto"/>
            <w:vAlign w:val="center"/>
          </w:tcPr>
          <w:p w14:paraId="575C442B" w14:textId="67FA174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50</w:t>
            </w:r>
          </w:p>
        </w:tc>
        <w:tc>
          <w:tcPr>
            <w:tcW w:w="0" w:type="auto"/>
            <w:vAlign w:val="center"/>
          </w:tcPr>
          <w:p w14:paraId="09B017AA" w14:textId="48F3F37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</w:t>
            </w:r>
            <w:r w:rsidR="008D199E" w:rsidRPr="00F51057">
              <w:rPr>
                <w:rFonts w:cs="Times New Roman"/>
                <w:szCs w:val="20"/>
              </w:rPr>
              <w:t>9</w:t>
            </w:r>
            <w:r w:rsidRPr="00F51057">
              <w:rPr>
                <w:rFonts w:cs="Times New Roman"/>
                <w:szCs w:val="20"/>
              </w:rPr>
              <w:t>360</w:t>
            </w:r>
          </w:p>
        </w:tc>
        <w:tc>
          <w:tcPr>
            <w:tcW w:w="1183" w:type="dxa"/>
            <w:vAlign w:val="center"/>
          </w:tcPr>
          <w:p w14:paraId="438899C4" w14:textId="3B36C7C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A7FD93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5BC9A6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F7C1437" w14:textId="3F9AB4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8</w:t>
            </w:r>
          </w:p>
        </w:tc>
        <w:tc>
          <w:tcPr>
            <w:tcW w:w="709" w:type="dxa"/>
            <w:vAlign w:val="center"/>
          </w:tcPr>
          <w:p w14:paraId="0620880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90F4CBC" w14:textId="2D0686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8</w:t>
            </w:r>
          </w:p>
        </w:tc>
        <w:tc>
          <w:tcPr>
            <w:tcW w:w="1764" w:type="dxa"/>
            <w:vAlign w:val="center"/>
          </w:tcPr>
          <w:p w14:paraId="4AC85839" w14:textId="38466E8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2433046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A5DAACD" w14:textId="493F619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266E6D0A" w14:textId="543C356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7559E80E" w14:textId="24D9E91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5284F9C" w14:textId="56D0F3E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4682C427" w14:textId="292A7E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1ABD3A7" w14:textId="5E3B1F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7E36C15" w14:textId="1D37CD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.6</w:t>
            </w:r>
          </w:p>
        </w:tc>
        <w:tc>
          <w:tcPr>
            <w:tcW w:w="0" w:type="auto"/>
            <w:vAlign w:val="center"/>
          </w:tcPr>
          <w:p w14:paraId="4AB6473B" w14:textId="00DC4BA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300</w:t>
            </w:r>
          </w:p>
        </w:tc>
        <w:tc>
          <w:tcPr>
            <w:tcW w:w="0" w:type="auto"/>
            <w:vAlign w:val="center"/>
          </w:tcPr>
          <w:p w14:paraId="4DD787F6" w14:textId="1E4F6C3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6087C6ED" w14:textId="67F80B7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3E754C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CAC389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6042B69" w14:textId="31DCDF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709" w:type="dxa"/>
            <w:vAlign w:val="center"/>
          </w:tcPr>
          <w:p w14:paraId="09022F4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3DD030C" w14:textId="017674F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3DA9551D" w14:textId="106CE61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3675BE1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0A5E9F4" w14:textId="1F907C9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3</w:t>
            </w:r>
          </w:p>
        </w:tc>
        <w:tc>
          <w:tcPr>
            <w:tcW w:w="0" w:type="auto"/>
            <w:vAlign w:val="center"/>
          </w:tcPr>
          <w:p w14:paraId="580D268E" w14:textId="5E0AD63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0B8D0B87" w14:textId="60C8F5F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CFFE9C6" w14:textId="1890D3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40B81F74" w14:textId="070DEBD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729B8CC4" w14:textId="3C1DDFB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4741D0F" w14:textId="611B467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.7</w:t>
            </w:r>
          </w:p>
        </w:tc>
        <w:tc>
          <w:tcPr>
            <w:tcW w:w="0" w:type="auto"/>
            <w:vAlign w:val="center"/>
          </w:tcPr>
          <w:p w14:paraId="058BAAFC" w14:textId="6E6A3F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600</w:t>
            </w:r>
          </w:p>
        </w:tc>
        <w:tc>
          <w:tcPr>
            <w:tcW w:w="0" w:type="auto"/>
            <w:vAlign w:val="center"/>
          </w:tcPr>
          <w:p w14:paraId="5A2B338D" w14:textId="7D0A8C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200</w:t>
            </w:r>
          </w:p>
        </w:tc>
        <w:tc>
          <w:tcPr>
            <w:tcW w:w="1183" w:type="dxa"/>
            <w:vAlign w:val="center"/>
          </w:tcPr>
          <w:p w14:paraId="4665964B" w14:textId="18AA4D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42438E9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34C129E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171DCA8" w14:textId="5877449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709" w:type="dxa"/>
            <w:vAlign w:val="center"/>
          </w:tcPr>
          <w:p w14:paraId="382B136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793AEA1" w14:textId="728EC7D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243593D9" w14:textId="1181C01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2F88F3A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848108C" w14:textId="050925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4</w:t>
            </w:r>
          </w:p>
        </w:tc>
        <w:tc>
          <w:tcPr>
            <w:tcW w:w="0" w:type="auto"/>
            <w:vAlign w:val="center"/>
          </w:tcPr>
          <w:p w14:paraId="1FAF8F59" w14:textId="33F9490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2D1AFD8F" w14:textId="7D7384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F7E2193" w14:textId="53A2D5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24DB014F" w14:textId="28E420B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00CE05C0" w14:textId="52C7778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ABF4640" w14:textId="494048B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.4</w:t>
            </w:r>
          </w:p>
        </w:tc>
        <w:tc>
          <w:tcPr>
            <w:tcW w:w="0" w:type="auto"/>
            <w:vAlign w:val="center"/>
          </w:tcPr>
          <w:p w14:paraId="16F70B9A" w14:textId="423328F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1E84C5D3" w14:textId="3FB76F4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66A5EFF0" w14:textId="7B3612E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06F2C48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A6AFA17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50905EA" w14:textId="647FDC4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709" w:type="dxa"/>
            <w:vAlign w:val="center"/>
          </w:tcPr>
          <w:p w14:paraId="2634DFB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578278E" w14:textId="183301E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739B7FF6" w14:textId="32BFEC6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02C9914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BCCCCD3" w14:textId="4AEF3A4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5</w:t>
            </w:r>
          </w:p>
        </w:tc>
        <w:tc>
          <w:tcPr>
            <w:tcW w:w="0" w:type="auto"/>
            <w:vAlign w:val="center"/>
          </w:tcPr>
          <w:p w14:paraId="0ADAA37B" w14:textId="09D6327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00BE5D96" w14:textId="795B06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218E3F0" w14:textId="3422C13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2FED3A9E" w14:textId="345A1D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3AEE88DE" w14:textId="002FCFD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6C057716" w14:textId="4544DB2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6</w:t>
            </w:r>
          </w:p>
        </w:tc>
        <w:tc>
          <w:tcPr>
            <w:tcW w:w="0" w:type="auto"/>
            <w:vAlign w:val="center"/>
          </w:tcPr>
          <w:p w14:paraId="28B6859F" w14:textId="7D98003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7D30FDB3" w14:textId="4B4C59A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0</w:t>
            </w:r>
          </w:p>
        </w:tc>
        <w:tc>
          <w:tcPr>
            <w:tcW w:w="1183" w:type="dxa"/>
            <w:vAlign w:val="center"/>
          </w:tcPr>
          <w:p w14:paraId="5B81AD2B" w14:textId="4B182D4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8DD2F4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786A81E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906DBC8" w14:textId="798D5C1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2</w:t>
            </w:r>
          </w:p>
        </w:tc>
        <w:tc>
          <w:tcPr>
            <w:tcW w:w="709" w:type="dxa"/>
            <w:vAlign w:val="center"/>
          </w:tcPr>
          <w:p w14:paraId="072A3F2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AC69209" w14:textId="3F1409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2</w:t>
            </w:r>
          </w:p>
        </w:tc>
        <w:tc>
          <w:tcPr>
            <w:tcW w:w="1764" w:type="dxa"/>
            <w:vAlign w:val="center"/>
          </w:tcPr>
          <w:p w14:paraId="7F51DE49" w14:textId="1FF7D2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6F30E79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CB2B403" w14:textId="569C36F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3EB0992D" w14:textId="423246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17F13522" w14:textId="1DBB2BF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B900E67" w14:textId="3091EFE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0854FFA" w14:textId="69AE517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559D309" w14:textId="5F77C0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3201B000" w14:textId="1029AD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</w:t>
            </w:r>
          </w:p>
        </w:tc>
        <w:tc>
          <w:tcPr>
            <w:tcW w:w="0" w:type="auto"/>
            <w:vAlign w:val="center"/>
          </w:tcPr>
          <w:p w14:paraId="05C9CA08" w14:textId="29FFA84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29583E75" w14:textId="4FE7F0C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3960CA69" w14:textId="100CF0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5141ED4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6939B2A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588CC3F" w14:textId="5B7692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709" w:type="dxa"/>
            <w:vAlign w:val="center"/>
          </w:tcPr>
          <w:p w14:paraId="4C10839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0946D74" w14:textId="6EE769B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7BD32B4B" w14:textId="759736E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1DEBB45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2DEE4EE" w14:textId="41F4CAB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7</w:t>
            </w:r>
          </w:p>
        </w:tc>
        <w:tc>
          <w:tcPr>
            <w:tcW w:w="0" w:type="auto"/>
            <w:vAlign w:val="center"/>
          </w:tcPr>
          <w:p w14:paraId="6C01761E" w14:textId="76733F4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5</w:t>
            </w:r>
          </w:p>
        </w:tc>
        <w:tc>
          <w:tcPr>
            <w:tcW w:w="0" w:type="auto"/>
            <w:vAlign w:val="center"/>
          </w:tcPr>
          <w:p w14:paraId="0F1D6040" w14:textId="3E50864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5023AC2" w14:textId="323C1DD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1951790" w14:textId="4751CF5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FB5EF83" w14:textId="288B4D3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01B26CB4" w14:textId="031D007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.0</w:t>
            </w:r>
          </w:p>
        </w:tc>
        <w:tc>
          <w:tcPr>
            <w:tcW w:w="0" w:type="auto"/>
            <w:vAlign w:val="center"/>
          </w:tcPr>
          <w:p w14:paraId="3500EF76" w14:textId="0AA7501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00</w:t>
            </w:r>
          </w:p>
        </w:tc>
        <w:tc>
          <w:tcPr>
            <w:tcW w:w="0" w:type="auto"/>
            <w:vAlign w:val="center"/>
          </w:tcPr>
          <w:p w14:paraId="7FEF52F0" w14:textId="4FB73B3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00</w:t>
            </w:r>
          </w:p>
        </w:tc>
        <w:tc>
          <w:tcPr>
            <w:tcW w:w="1183" w:type="dxa"/>
            <w:vAlign w:val="center"/>
          </w:tcPr>
          <w:p w14:paraId="1B4DC690" w14:textId="4366E5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11C7421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243EC2D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6C5C08C" w14:textId="5D84922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709" w:type="dxa"/>
            <w:vAlign w:val="center"/>
          </w:tcPr>
          <w:p w14:paraId="3B7879CD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7E57721" w14:textId="41E6D5C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0738824F" w14:textId="77E3853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09a</w:t>
            </w:r>
          </w:p>
        </w:tc>
      </w:tr>
      <w:tr w:rsidR="009A3EAD" w:rsidRPr="00F51057" w14:paraId="3ED41E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52AA9D4" w14:textId="671292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8</w:t>
            </w:r>
          </w:p>
        </w:tc>
        <w:tc>
          <w:tcPr>
            <w:tcW w:w="0" w:type="auto"/>
            <w:vAlign w:val="center"/>
          </w:tcPr>
          <w:p w14:paraId="60C1FC23" w14:textId="6AB0581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6</w:t>
            </w:r>
          </w:p>
        </w:tc>
        <w:tc>
          <w:tcPr>
            <w:tcW w:w="0" w:type="auto"/>
            <w:vAlign w:val="center"/>
          </w:tcPr>
          <w:p w14:paraId="0CF2BE8F" w14:textId="0A2FCAA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7852061" w14:textId="667E959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29381E6E" w14:textId="213E177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8F418BB" w14:textId="661777B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765B5AA" w14:textId="2D57890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6.1</w:t>
            </w:r>
          </w:p>
        </w:tc>
        <w:tc>
          <w:tcPr>
            <w:tcW w:w="0" w:type="auto"/>
            <w:vAlign w:val="center"/>
          </w:tcPr>
          <w:p w14:paraId="13F74501" w14:textId="122FE50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2600</w:t>
            </w:r>
          </w:p>
        </w:tc>
        <w:tc>
          <w:tcPr>
            <w:tcW w:w="0" w:type="auto"/>
            <w:vAlign w:val="center"/>
          </w:tcPr>
          <w:p w14:paraId="101EEFCA" w14:textId="5272D69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100</w:t>
            </w:r>
          </w:p>
        </w:tc>
        <w:tc>
          <w:tcPr>
            <w:tcW w:w="1183" w:type="dxa"/>
            <w:vAlign w:val="center"/>
          </w:tcPr>
          <w:p w14:paraId="0DE1C33F" w14:textId="1A9F923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90BF77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36" w:type="dxa"/>
            <w:vAlign w:val="center"/>
          </w:tcPr>
          <w:p w14:paraId="4B21772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DE60F94" w14:textId="76B9DB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2</w:t>
            </w:r>
          </w:p>
        </w:tc>
        <w:tc>
          <w:tcPr>
            <w:tcW w:w="709" w:type="dxa"/>
            <w:vAlign w:val="center"/>
          </w:tcPr>
          <w:p w14:paraId="5DF081D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EB3316F" w14:textId="5331C5F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.2</w:t>
            </w:r>
          </w:p>
        </w:tc>
        <w:tc>
          <w:tcPr>
            <w:tcW w:w="1764" w:type="dxa"/>
            <w:vAlign w:val="center"/>
          </w:tcPr>
          <w:p w14:paraId="1D541C73" w14:textId="77BCCAD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Guterch</w:t>
            </w:r>
            <w:proofErr w:type="spellEnd"/>
            <w:r w:rsidRPr="00F51057">
              <w:rPr>
                <w:rFonts w:cs="Times New Roman"/>
                <w:szCs w:val="20"/>
              </w:rPr>
              <w:t>, 2015</w:t>
            </w:r>
          </w:p>
        </w:tc>
      </w:tr>
      <w:tr w:rsidR="009A3EAD" w:rsidRPr="00F51057" w14:paraId="240DFB6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24A6F38" w14:textId="4E9B2E8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9</w:t>
            </w:r>
          </w:p>
        </w:tc>
        <w:tc>
          <w:tcPr>
            <w:tcW w:w="0" w:type="auto"/>
            <w:vAlign w:val="center"/>
          </w:tcPr>
          <w:p w14:paraId="6C9994DA" w14:textId="4773A29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6</w:t>
            </w:r>
          </w:p>
        </w:tc>
        <w:tc>
          <w:tcPr>
            <w:tcW w:w="0" w:type="auto"/>
            <w:vAlign w:val="center"/>
          </w:tcPr>
          <w:p w14:paraId="5AF06368" w14:textId="3A328AA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322827E" w14:textId="3FFECB5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DF50352" w14:textId="2CCAAC4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B8D620A" w14:textId="764109E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29F70036" w14:textId="382677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.7</w:t>
            </w:r>
          </w:p>
        </w:tc>
        <w:tc>
          <w:tcPr>
            <w:tcW w:w="0" w:type="auto"/>
            <w:vAlign w:val="center"/>
          </w:tcPr>
          <w:p w14:paraId="03CFE4B9" w14:textId="36C54DB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1500</w:t>
            </w:r>
          </w:p>
        </w:tc>
        <w:tc>
          <w:tcPr>
            <w:tcW w:w="0" w:type="auto"/>
            <w:vAlign w:val="center"/>
          </w:tcPr>
          <w:p w14:paraId="59863D29" w14:textId="4A442C9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6900</w:t>
            </w:r>
          </w:p>
        </w:tc>
        <w:tc>
          <w:tcPr>
            <w:tcW w:w="1183" w:type="dxa"/>
            <w:vAlign w:val="center"/>
          </w:tcPr>
          <w:p w14:paraId="0DE53154" w14:textId="347084E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2CA2186B" w14:textId="5BA6C9F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18F7D7D" w14:textId="289FBA5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58CDFC3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152126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4994213" w14:textId="12BD584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36DBA9CD" w14:textId="732600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ESI SAS</w:t>
            </w:r>
          </w:p>
        </w:tc>
      </w:tr>
      <w:tr w:rsidR="009A3EAD" w:rsidRPr="00F51057" w14:paraId="488FBAE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2CF9A34" w14:textId="325556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315B98E7" w14:textId="4D011EC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2205B1DB" w14:textId="3F06BEB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F84F387" w14:textId="00CF471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A7F5B22" w14:textId="2AE6808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42D80011" w14:textId="67DD0EE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73876869" w14:textId="2691E68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8.3</w:t>
            </w:r>
          </w:p>
        </w:tc>
        <w:tc>
          <w:tcPr>
            <w:tcW w:w="0" w:type="auto"/>
            <w:vAlign w:val="center"/>
          </w:tcPr>
          <w:p w14:paraId="2CBD74FD" w14:textId="4644F3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100</w:t>
            </w:r>
          </w:p>
        </w:tc>
        <w:tc>
          <w:tcPr>
            <w:tcW w:w="0" w:type="auto"/>
            <w:vAlign w:val="center"/>
          </w:tcPr>
          <w:p w14:paraId="7B3DD6AA" w14:textId="5E4E97B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900</w:t>
            </w:r>
          </w:p>
        </w:tc>
        <w:tc>
          <w:tcPr>
            <w:tcW w:w="1183" w:type="dxa"/>
            <w:vAlign w:val="center"/>
          </w:tcPr>
          <w:p w14:paraId="0E611FE9" w14:textId="082073A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3F11F3B4" w14:textId="6000708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2EBF13DD" w14:textId="0BEAD09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5</w:t>
            </w:r>
          </w:p>
        </w:tc>
        <w:tc>
          <w:tcPr>
            <w:tcW w:w="567" w:type="dxa"/>
            <w:vAlign w:val="center"/>
          </w:tcPr>
          <w:p w14:paraId="7369C618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BE18B7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6B13584" w14:textId="4A5175B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40B05A94" w14:textId="19F0088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ESI SAS</w:t>
            </w:r>
          </w:p>
        </w:tc>
      </w:tr>
      <w:tr w:rsidR="009A3EAD" w:rsidRPr="00F51057" w14:paraId="0A16945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FB79611" w14:textId="0EF4801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0104F16E" w14:textId="1F460B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35AEC7FA" w14:textId="5D4164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D3A9273" w14:textId="30C474D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B10EF71" w14:textId="7BC4608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3BE7539" w14:textId="37B8333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CA40E3B" w14:textId="3091E84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.7</w:t>
            </w:r>
          </w:p>
        </w:tc>
        <w:tc>
          <w:tcPr>
            <w:tcW w:w="0" w:type="auto"/>
            <w:vAlign w:val="center"/>
          </w:tcPr>
          <w:p w14:paraId="6CC2D774" w14:textId="6887B13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05</w:t>
            </w:r>
          </w:p>
        </w:tc>
        <w:tc>
          <w:tcPr>
            <w:tcW w:w="0" w:type="auto"/>
            <w:vAlign w:val="center"/>
          </w:tcPr>
          <w:p w14:paraId="09D07E3F" w14:textId="38A6A69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415</w:t>
            </w:r>
          </w:p>
        </w:tc>
        <w:tc>
          <w:tcPr>
            <w:tcW w:w="1183" w:type="dxa"/>
            <w:vAlign w:val="center"/>
          </w:tcPr>
          <w:p w14:paraId="1E87E92A" w14:textId="6C526C6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5F08C586" w14:textId="3115EB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E8E9AA4" w14:textId="310255C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6FCF742B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4A899B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31E0AAC" w14:textId="41A2A1F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1D34B528" w14:textId="438ED8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0267F45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94C5281" w14:textId="54E1C7F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2</w:t>
            </w:r>
          </w:p>
        </w:tc>
        <w:tc>
          <w:tcPr>
            <w:tcW w:w="0" w:type="auto"/>
            <w:vAlign w:val="center"/>
          </w:tcPr>
          <w:p w14:paraId="3006079D" w14:textId="69160A1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725EE953" w14:textId="0D8F108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E2A0672" w14:textId="447A87B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D460F77" w14:textId="2BB4CAC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3CC3015" w14:textId="51D2F0B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3B5D662D" w14:textId="246A0CA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.5</w:t>
            </w:r>
          </w:p>
        </w:tc>
        <w:tc>
          <w:tcPr>
            <w:tcW w:w="0" w:type="auto"/>
            <w:vAlign w:val="center"/>
          </w:tcPr>
          <w:p w14:paraId="0925B04E" w14:textId="1373360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537</w:t>
            </w:r>
          </w:p>
        </w:tc>
        <w:tc>
          <w:tcPr>
            <w:tcW w:w="0" w:type="auto"/>
            <w:vAlign w:val="center"/>
          </w:tcPr>
          <w:p w14:paraId="05E95FA7" w14:textId="45ECBDE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7799</w:t>
            </w:r>
          </w:p>
        </w:tc>
        <w:tc>
          <w:tcPr>
            <w:tcW w:w="1183" w:type="dxa"/>
            <w:vAlign w:val="center"/>
          </w:tcPr>
          <w:p w14:paraId="65074FCD" w14:textId="263F11F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48D45E9" w14:textId="5CA083D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1ABFDEB4" w14:textId="14EEFD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5</w:t>
            </w:r>
          </w:p>
        </w:tc>
        <w:tc>
          <w:tcPr>
            <w:tcW w:w="567" w:type="dxa"/>
            <w:vAlign w:val="center"/>
          </w:tcPr>
          <w:p w14:paraId="4DCF57D0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66897C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593CFF7" w14:textId="2F75EC1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6125CE4B" w14:textId="48A60C7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38EA133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36D12C2" w14:textId="74C14CF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7A757184" w14:textId="06EF259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0690DB61" w14:textId="1F8266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E3CC69E" w14:textId="68B188B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7C9C85F1" w14:textId="7DD709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BCB7A25" w14:textId="3DA2F36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819A033" w14:textId="2F616BA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4.5</w:t>
            </w:r>
          </w:p>
        </w:tc>
        <w:tc>
          <w:tcPr>
            <w:tcW w:w="0" w:type="auto"/>
            <w:vAlign w:val="center"/>
          </w:tcPr>
          <w:p w14:paraId="3A23BEA9" w14:textId="476B8AF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4048</w:t>
            </w:r>
          </w:p>
        </w:tc>
        <w:tc>
          <w:tcPr>
            <w:tcW w:w="0" w:type="auto"/>
            <w:vAlign w:val="center"/>
          </w:tcPr>
          <w:p w14:paraId="08563616" w14:textId="03BFAA8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1417</w:t>
            </w:r>
          </w:p>
        </w:tc>
        <w:tc>
          <w:tcPr>
            <w:tcW w:w="1183" w:type="dxa"/>
            <w:vAlign w:val="center"/>
          </w:tcPr>
          <w:p w14:paraId="6E65918D" w14:textId="6AFEEE9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98DCAD4" w14:textId="5113EB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FAB038D" w14:textId="042B38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5</w:t>
            </w:r>
          </w:p>
        </w:tc>
        <w:tc>
          <w:tcPr>
            <w:tcW w:w="567" w:type="dxa"/>
            <w:vAlign w:val="center"/>
          </w:tcPr>
          <w:p w14:paraId="3EB41E9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F05CBE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C6B9F2D" w14:textId="091962D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6187FC62" w14:textId="023FCE2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6907773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31F54A9" w14:textId="36B33BD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33FF8F5E" w14:textId="5E76914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6E2BD6EC" w14:textId="05AFAE5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2E10A68" w14:textId="3FBF911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2E58F633" w14:textId="332D677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5E9C1C5" w14:textId="6FE6E0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3BB61BC" w14:textId="073A99C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.8</w:t>
            </w:r>
          </w:p>
        </w:tc>
        <w:tc>
          <w:tcPr>
            <w:tcW w:w="0" w:type="auto"/>
            <w:vAlign w:val="center"/>
          </w:tcPr>
          <w:p w14:paraId="16A1217F" w14:textId="6E2ACF3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562</w:t>
            </w:r>
          </w:p>
        </w:tc>
        <w:tc>
          <w:tcPr>
            <w:tcW w:w="0" w:type="auto"/>
            <w:vAlign w:val="center"/>
          </w:tcPr>
          <w:p w14:paraId="3E8EC174" w14:textId="7B5B91D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133</w:t>
            </w:r>
          </w:p>
        </w:tc>
        <w:tc>
          <w:tcPr>
            <w:tcW w:w="1183" w:type="dxa"/>
            <w:vAlign w:val="center"/>
          </w:tcPr>
          <w:p w14:paraId="05A06173" w14:textId="02F60B6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4C7383D" w14:textId="3420D18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9C57698" w14:textId="6A12F0B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4763779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DEEC10E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B710595" w14:textId="73A9E16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2B39F20C" w14:textId="3278131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630A50C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AF3BF01" w14:textId="150C38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5</w:t>
            </w:r>
          </w:p>
        </w:tc>
        <w:tc>
          <w:tcPr>
            <w:tcW w:w="0" w:type="auto"/>
            <w:vAlign w:val="center"/>
          </w:tcPr>
          <w:p w14:paraId="63F36479" w14:textId="1DCA6E0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0B62715E" w14:textId="79EB43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AA3DCD8" w14:textId="517656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B5C1F10" w14:textId="43CE39B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820856C" w14:textId="5988AA5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12AB6D8F" w14:textId="6AFAF64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5.1</w:t>
            </w:r>
          </w:p>
        </w:tc>
        <w:tc>
          <w:tcPr>
            <w:tcW w:w="0" w:type="auto"/>
            <w:vAlign w:val="center"/>
          </w:tcPr>
          <w:p w14:paraId="5596BB06" w14:textId="38C6467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848</w:t>
            </w:r>
          </w:p>
        </w:tc>
        <w:tc>
          <w:tcPr>
            <w:tcW w:w="0" w:type="auto"/>
            <w:vAlign w:val="center"/>
          </w:tcPr>
          <w:p w14:paraId="1291B83D" w14:textId="298989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839</w:t>
            </w:r>
          </w:p>
        </w:tc>
        <w:tc>
          <w:tcPr>
            <w:tcW w:w="1183" w:type="dxa"/>
            <w:vAlign w:val="center"/>
          </w:tcPr>
          <w:p w14:paraId="7B55B494" w14:textId="1C5A0C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1FD895A" w14:textId="45A8520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68B17A4" w14:textId="6560CC4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7116AF2A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E4ACE2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6D282CE" w14:textId="4D89E74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1DFBE198" w14:textId="5C1D4DC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4DD4841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42C81E6" w14:textId="10DB59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6</w:t>
            </w:r>
          </w:p>
        </w:tc>
        <w:tc>
          <w:tcPr>
            <w:tcW w:w="0" w:type="auto"/>
            <w:vAlign w:val="center"/>
          </w:tcPr>
          <w:p w14:paraId="0A801765" w14:textId="6CDD875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8</w:t>
            </w:r>
          </w:p>
        </w:tc>
        <w:tc>
          <w:tcPr>
            <w:tcW w:w="0" w:type="auto"/>
            <w:vAlign w:val="center"/>
          </w:tcPr>
          <w:p w14:paraId="6F0E3210" w14:textId="099D9B3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EA38EBF" w14:textId="7E57CC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3A7DD79" w14:textId="095761D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9E84B9D" w14:textId="7851E2B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6FA9AC03" w14:textId="7872EC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4.9</w:t>
            </w:r>
          </w:p>
        </w:tc>
        <w:tc>
          <w:tcPr>
            <w:tcW w:w="0" w:type="auto"/>
            <w:vAlign w:val="center"/>
          </w:tcPr>
          <w:p w14:paraId="5B38D118" w14:textId="6BE9E36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731</w:t>
            </w:r>
          </w:p>
        </w:tc>
        <w:tc>
          <w:tcPr>
            <w:tcW w:w="0" w:type="auto"/>
            <w:vAlign w:val="center"/>
          </w:tcPr>
          <w:p w14:paraId="2DBA760A" w14:textId="06C666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.0117</w:t>
            </w:r>
          </w:p>
        </w:tc>
        <w:tc>
          <w:tcPr>
            <w:tcW w:w="1183" w:type="dxa"/>
            <w:vAlign w:val="center"/>
          </w:tcPr>
          <w:p w14:paraId="654F1BD2" w14:textId="0443D7A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6EB3E5A" w14:textId="39B510B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29C3CE3A" w14:textId="724EF74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57CB3E2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1BD85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646BB8C" w14:textId="5A720F0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0775D0B6" w14:textId="4355074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06E4B28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0DC5BFB" w14:textId="49F2093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10C17491" w14:textId="0EA08F5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68A1A3FB" w14:textId="40A821A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C1CD510" w14:textId="0D20A33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9268A7A" w14:textId="3823609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69B1E9E" w14:textId="403E076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7F28B5C" w14:textId="26AEE63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5.5</w:t>
            </w:r>
          </w:p>
        </w:tc>
        <w:tc>
          <w:tcPr>
            <w:tcW w:w="0" w:type="auto"/>
            <w:vAlign w:val="center"/>
          </w:tcPr>
          <w:p w14:paraId="6ED91AEA" w14:textId="1EC39A9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210</w:t>
            </w:r>
          </w:p>
        </w:tc>
        <w:tc>
          <w:tcPr>
            <w:tcW w:w="0" w:type="auto"/>
            <w:vAlign w:val="center"/>
          </w:tcPr>
          <w:p w14:paraId="19EA82B0" w14:textId="510F347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62</w:t>
            </w:r>
          </w:p>
        </w:tc>
        <w:tc>
          <w:tcPr>
            <w:tcW w:w="1183" w:type="dxa"/>
            <w:vAlign w:val="center"/>
          </w:tcPr>
          <w:p w14:paraId="54A46132" w14:textId="4F5C218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1318B0A" w14:textId="1C800F2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4AFCA3D" w14:textId="77D1A7A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06EE4434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DBB41A6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D27771" w14:textId="411987C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167E508B" w14:textId="6522414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6F43457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B92238C" w14:textId="6558C0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506A8375" w14:textId="02CCE8C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2141F1ED" w14:textId="0A0A1E2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9EAE371" w14:textId="4132FF6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32457CB" w14:textId="5C7C14D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448D665" w14:textId="1F37E97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5955BDC0" w14:textId="3F03B1D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9.1</w:t>
            </w:r>
          </w:p>
        </w:tc>
        <w:tc>
          <w:tcPr>
            <w:tcW w:w="0" w:type="auto"/>
            <w:vAlign w:val="center"/>
          </w:tcPr>
          <w:p w14:paraId="495D5F84" w14:textId="0BCAC03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792</w:t>
            </w:r>
          </w:p>
        </w:tc>
        <w:tc>
          <w:tcPr>
            <w:tcW w:w="0" w:type="auto"/>
            <w:vAlign w:val="center"/>
          </w:tcPr>
          <w:p w14:paraId="1E2632F5" w14:textId="7C3C53B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71</w:t>
            </w:r>
          </w:p>
        </w:tc>
        <w:tc>
          <w:tcPr>
            <w:tcW w:w="1183" w:type="dxa"/>
            <w:vAlign w:val="center"/>
          </w:tcPr>
          <w:p w14:paraId="3A7D98FA" w14:textId="3164A8F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F627C98" w14:textId="7DB2CD9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052C1E4" w14:textId="4F860D1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567" w:type="dxa"/>
            <w:vAlign w:val="center"/>
          </w:tcPr>
          <w:p w14:paraId="01E5063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A2D5E21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980E587" w14:textId="64B139A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196FC0C7" w14:textId="787F1698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175ED38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8F21781" w14:textId="18E5699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89</w:t>
            </w:r>
          </w:p>
        </w:tc>
        <w:tc>
          <w:tcPr>
            <w:tcW w:w="0" w:type="auto"/>
            <w:vAlign w:val="center"/>
          </w:tcPr>
          <w:p w14:paraId="7A7C9E87" w14:textId="2BE6E2A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19DAAC30" w14:textId="5391E20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50C6CC0" w14:textId="1E98293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8B4EE3E" w14:textId="4E70F4B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5024C153" w14:textId="5E683DD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D197049" w14:textId="6019072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1.6</w:t>
            </w:r>
          </w:p>
        </w:tc>
        <w:tc>
          <w:tcPr>
            <w:tcW w:w="0" w:type="auto"/>
            <w:vAlign w:val="center"/>
          </w:tcPr>
          <w:p w14:paraId="43F55FE9" w14:textId="3B34E0F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06</w:t>
            </w:r>
          </w:p>
        </w:tc>
        <w:tc>
          <w:tcPr>
            <w:tcW w:w="0" w:type="auto"/>
            <w:vAlign w:val="center"/>
          </w:tcPr>
          <w:p w14:paraId="376D3ABF" w14:textId="76A6AC6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037</w:t>
            </w:r>
          </w:p>
        </w:tc>
        <w:tc>
          <w:tcPr>
            <w:tcW w:w="1183" w:type="dxa"/>
            <w:vAlign w:val="center"/>
          </w:tcPr>
          <w:p w14:paraId="747387B4" w14:textId="7331F63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F29E7D3" w14:textId="5EBF785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5AF3EA0" w14:textId="727986A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3F026A1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AAC2E9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A84794D" w14:textId="3B2F08E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76E702AE" w14:textId="3AF3E7E4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718583C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5A6E9CC" w14:textId="340FD80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90</w:t>
            </w:r>
          </w:p>
        </w:tc>
        <w:tc>
          <w:tcPr>
            <w:tcW w:w="0" w:type="auto"/>
            <w:vAlign w:val="center"/>
          </w:tcPr>
          <w:p w14:paraId="0F64020A" w14:textId="2A1E115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0AAF05B0" w14:textId="5E8BDD3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779F26C" w14:textId="36B18F8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C561000" w14:textId="54DCB32B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CB07FBB" w14:textId="31D2532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0A20F776" w14:textId="6CCC295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1.2</w:t>
            </w:r>
          </w:p>
        </w:tc>
        <w:tc>
          <w:tcPr>
            <w:tcW w:w="0" w:type="auto"/>
            <w:vAlign w:val="center"/>
          </w:tcPr>
          <w:p w14:paraId="2DC22B22" w14:textId="6F5C228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910</w:t>
            </w:r>
          </w:p>
        </w:tc>
        <w:tc>
          <w:tcPr>
            <w:tcW w:w="0" w:type="auto"/>
            <w:vAlign w:val="center"/>
          </w:tcPr>
          <w:p w14:paraId="0CFD72D9" w14:textId="3CA5D9E1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03</w:t>
            </w:r>
          </w:p>
        </w:tc>
        <w:tc>
          <w:tcPr>
            <w:tcW w:w="1183" w:type="dxa"/>
            <w:vAlign w:val="center"/>
          </w:tcPr>
          <w:p w14:paraId="722BAAD9" w14:textId="41A46D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04633A2" w14:textId="5BFD020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7037776F" w14:textId="1444C17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1AEDD643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1418269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934C738" w14:textId="2CBE6E56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70AE8086" w14:textId="0DA29BC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9A3EAD" w:rsidRPr="00F51057" w14:paraId="2C43B7E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E505091" w14:textId="5EDEB9FD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lastRenderedPageBreak/>
              <w:t>91</w:t>
            </w:r>
          </w:p>
        </w:tc>
        <w:tc>
          <w:tcPr>
            <w:tcW w:w="0" w:type="auto"/>
            <w:vAlign w:val="center"/>
          </w:tcPr>
          <w:p w14:paraId="7A2F9860" w14:textId="3CF31A9F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0EF58294" w14:textId="55510959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B9F2A39" w14:textId="20E06F0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2423D155" w14:textId="5D103542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D2270D7" w14:textId="51D81D63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7D4F9C1A" w14:textId="6AEC34D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31.2</w:t>
            </w:r>
          </w:p>
        </w:tc>
        <w:tc>
          <w:tcPr>
            <w:tcW w:w="0" w:type="auto"/>
            <w:vAlign w:val="center"/>
          </w:tcPr>
          <w:p w14:paraId="722493E5" w14:textId="02B3AF5E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9.3882</w:t>
            </w:r>
          </w:p>
        </w:tc>
        <w:tc>
          <w:tcPr>
            <w:tcW w:w="0" w:type="auto"/>
            <w:vAlign w:val="center"/>
          </w:tcPr>
          <w:p w14:paraId="004A9B2D" w14:textId="425B507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9.9157</w:t>
            </w:r>
          </w:p>
        </w:tc>
        <w:tc>
          <w:tcPr>
            <w:tcW w:w="1183" w:type="dxa"/>
            <w:vAlign w:val="center"/>
          </w:tcPr>
          <w:p w14:paraId="492FBEE0" w14:textId="442B8CC0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7BA73B0" w14:textId="55C37B3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6F506C5" w14:textId="475AC22C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1111999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B3F2B5F" w14:textId="77777777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16FC7B5" w14:textId="7FD7FFFA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r w:rsidRPr="00F51057">
              <w:rPr>
                <w:rFonts w:cs="Times New Roman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78F6B9D2" w14:textId="10E1C135" w:rsidR="00004C2F" w:rsidRPr="00F51057" w:rsidRDefault="00004C2F" w:rsidP="009A3EAD">
            <w:pPr>
              <w:rPr>
                <w:rFonts w:cs="Times New Roman"/>
                <w:i/>
                <w:szCs w:val="20"/>
              </w:rPr>
            </w:pPr>
            <w:proofErr w:type="spellStart"/>
            <w:r w:rsidRPr="00F51057">
              <w:rPr>
                <w:rFonts w:cs="Times New Roman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szCs w:val="20"/>
              </w:rPr>
              <w:t xml:space="preserve"> et al., 2015</w:t>
            </w:r>
          </w:p>
        </w:tc>
      </w:tr>
      <w:tr w:rsidR="00004C2F" w:rsidRPr="00F51057" w14:paraId="066D023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0F05FEC" w14:textId="219203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009CC7EA" w14:textId="1EFB0B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19AE140F" w14:textId="1FEA13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64431D5" w14:textId="720A2D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41388811" w14:textId="0B6D60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30C8C181" w14:textId="7E0985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20B436BA" w14:textId="4E645E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.4</w:t>
            </w:r>
          </w:p>
        </w:tc>
        <w:tc>
          <w:tcPr>
            <w:tcW w:w="0" w:type="auto"/>
            <w:vAlign w:val="center"/>
          </w:tcPr>
          <w:p w14:paraId="3CA42E46" w14:textId="7B89EF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70</w:t>
            </w:r>
          </w:p>
        </w:tc>
        <w:tc>
          <w:tcPr>
            <w:tcW w:w="0" w:type="auto"/>
            <w:vAlign w:val="center"/>
          </w:tcPr>
          <w:p w14:paraId="01900FD2" w14:textId="75C8FC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904</w:t>
            </w:r>
          </w:p>
        </w:tc>
        <w:tc>
          <w:tcPr>
            <w:tcW w:w="1183" w:type="dxa"/>
            <w:vAlign w:val="center"/>
          </w:tcPr>
          <w:p w14:paraId="0EBB9D58" w14:textId="3A9A05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E8FF955" w14:textId="41CA326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45D1859" w14:textId="04FCE5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567" w:type="dxa"/>
            <w:vAlign w:val="center"/>
          </w:tcPr>
          <w:p w14:paraId="027BBDB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028DAF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A65CB6B" w14:textId="74F857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129C04B3" w14:textId="5F8E30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AA3FD8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09C2ACB" w14:textId="798A7D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3</w:t>
            </w:r>
          </w:p>
        </w:tc>
        <w:tc>
          <w:tcPr>
            <w:tcW w:w="0" w:type="auto"/>
            <w:vAlign w:val="center"/>
          </w:tcPr>
          <w:p w14:paraId="3222985F" w14:textId="504167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743C3A44" w14:textId="7837FB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5944707" w14:textId="16C43A5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6475A8FD" w14:textId="00FE3B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0E0DCC3" w14:textId="342B29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1D81D911" w14:textId="76F14D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.2</w:t>
            </w:r>
          </w:p>
        </w:tc>
        <w:tc>
          <w:tcPr>
            <w:tcW w:w="0" w:type="auto"/>
            <w:vAlign w:val="center"/>
          </w:tcPr>
          <w:p w14:paraId="19712BCF" w14:textId="2233A9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41</w:t>
            </w:r>
          </w:p>
        </w:tc>
        <w:tc>
          <w:tcPr>
            <w:tcW w:w="0" w:type="auto"/>
            <w:vAlign w:val="center"/>
          </w:tcPr>
          <w:p w14:paraId="25AA5461" w14:textId="3307AC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777</w:t>
            </w:r>
          </w:p>
        </w:tc>
        <w:tc>
          <w:tcPr>
            <w:tcW w:w="1183" w:type="dxa"/>
            <w:vAlign w:val="center"/>
          </w:tcPr>
          <w:p w14:paraId="1273DF37" w14:textId="488096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246E985" w14:textId="08196C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7579510E" w14:textId="525730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4A2779B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774C34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57499A5" w14:textId="75E581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0AD78F60" w14:textId="0648B5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BB928B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8831DF7" w14:textId="510546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4</w:t>
            </w:r>
          </w:p>
        </w:tc>
        <w:tc>
          <w:tcPr>
            <w:tcW w:w="0" w:type="auto"/>
            <w:vAlign w:val="center"/>
          </w:tcPr>
          <w:p w14:paraId="19216526" w14:textId="595B00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3132232B" w14:textId="133A34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B7C0395" w14:textId="3AF17B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0FA2589A" w14:textId="5D0EF7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22DCDF5" w14:textId="222718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12430AD2" w14:textId="50E34A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9</w:t>
            </w:r>
          </w:p>
        </w:tc>
        <w:tc>
          <w:tcPr>
            <w:tcW w:w="0" w:type="auto"/>
            <w:vAlign w:val="center"/>
          </w:tcPr>
          <w:p w14:paraId="3102D376" w14:textId="3AAFE6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2</w:t>
            </w:r>
          </w:p>
        </w:tc>
        <w:tc>
          <w:tcPr>
            <w:tcW w:w="0" w:type="auto"/>
            <w:vAlign w:val="center"/>
          </w:tcPr>
          <w:p w14:paraId="5477200C" w14:textId="092D90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43</w:t>
            </w:r>
          </w:p>
        </w:tc>
        <w:tc>
          <w:tcPr>
            <w:tcW w:w="1183" w:type="dxa"/>
            <w:vAlign w:val="center"/>
          </w:tcPr>
          <w:p w14:paraId="79153F74" w14:textId="33FC76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F302FD7" w14:textId="775CD6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36A817C2" w14:textId="3FA410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567" w:type="dxa"/>
            <w:vAlign w:val="center"/>
          </w:tcPr>
          <w:p w14:paraId="69A4405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D456C2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B51E0A4" w14:textId="141E8E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3A55E183" w14:textId="20E8DC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C891D4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378138A" w14:textId="527403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3092562C" w14:textId="33349A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7900A2EF" w14:textId="040A01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8779992" w14:textId="0EF64A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0F4B3B80" w14:textId="198BB1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54365F96" w14:textId="1F1408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4FDDF46" w14:textId="5EA477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</w:t>
            </w:r>
          </w:p>
        </w:tc>
        <w:tc>
          <w:tcPr>
            <w:tcW w:w="0" w:type="auto"/>
            <w:vAlign w:val="center"/>
          </w:tcPr>
          <w:p w14:paraId="5A6B5BD7" w14:textId="6695B1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3</w:t>
            </w:r>
          </w:p>
        </w:tc>
        <w:tc>
          <w:tcPr>
            <w:tcW w:w="0" w:type="auto"/>
            <w:vAlign w:val="center"/>
          </w:tcPr>
          <w:p w14:paraId="63AF3805" w14:textId="17C05E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461</w:t>
            </w:r>
          </w:p>
        </w:tc>
        <w:tc>
          <w:tcPr>
            <w:tcW w:w="1183" w:type="dxa"/>
            <w:vAlign w:val="center"/>
          </w:tcPr>
          <w:p w14:paraId="54050DC1" w14:textId="49EA81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0ED7B34" w14:textId="448917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19C6EC8" w14:textId="5A4B24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3952AFE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433AC3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D630F74" w14:textId="0FD214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4E12659" w14:textId="62D531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260E185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304DBC3" w14:textId="47AEA4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6</w:t>
            </w:r>
          </w:p>
        </w:tc>
        <w:tc>
          <w:tcPr>
            <w:tcW w:w="0" w:type="auto"/>
            <w:vAlign w:val="center"/>
          </w:tcPr>
          <w:p w14:paraId="2C6F9731" w14:textId="05C978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5007F3FD" w14:textId="1D2E57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C280BCC" w14:textId="15F00E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759779D" w14:textId="35611C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E4E8819" w14:textId="697C14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75C7D430" w14:textId="581DE2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7</w:t>
            </w:r>
          </w:p>
        </w:tc>
        <w:tc>
          <w:tcPr>
            <w:tcW w:w="0" w:type="auto"/>
            <w:vAlign w:val="center"/>
          </w:tcPr>
          <w:p w14:paraId="0E241C9E" w14:textId="0D76DE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3</w:t>
            </w:r>
          </w:p>
        </w:tc>
        <w:tc>
          <w:tcPr>
            <w:tcW w:w="0" w:type="auto"/>
            <w:vAlign w:val="center"/>
          </w:tcPr>
          <w:p w14:paraId="1A6A9186" w14:textId="244E27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53</w:t>
            </w:r>
          </w:p>
        </w:tc>
        <w:tc>
          <w:tcPr>
            <w:tcW w:w="1183" w:type="dxa"/>
            <w:vAlign w:val="center"/>
          </w:tcPr>
          <w:p w14:paraId="055D7708" w14:textId="654F43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DAC2DF8" w14:textId="2CE52C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16C688D" w14:textId="6EDCA7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36F39A9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A7ED45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EA432F2" w14:textId="221C05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67A0FCC6" w14:textId="14A245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BD2845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941B88C" w14:textId="11F2E0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7</w:t>
            </w:r>
          </w:p>
        </w:tc>
        <w:tc>
          <w:tcPr>
            <w:tcW w:w="0" w:type="auto"/>
            <w:vAlign w:val="center"/>
          </w:tcPr>
          <w:p w14:paraId="4951C0B4" w14:textId="562AD9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605A9E2B" w14:textId="44EA38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F72BD3A" w14:textId="687F59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FD2193C" w14:textId="78A07B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A1EF15A" w14:textId="3FB81A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101E12BE" w14:textId="14E981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.7</w:t>
            </w:r>
          </w:p>
        </w:tc>
        <w:tc>
          <w:tcPr>
            <w:tcW w:w="0" w:type="auto"/>
            <w:vAlign w:val="center"/>
          </w:tcPr>
          <w:p w14:paraId="6CC1BF0A" w14:textId="5D28E9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15</w:t>
            </w:r>
          </w:p>
        </w:tc>
        <w:tc>
          <w:tcPr>
            <w:tcW w:w="0" w:type="auto"/>
            <w:vAlign w:val="center"/>
          </w:tcPr>
          <w:p w14:paraId="5FCACF6D" w14:textId="05A540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51</w:t>
            </w:r>
          </w:p>
        </w:tc>
        <w:tc>
          <w:tcPr>
            <w:tcW w:w="1183" w:type="dxa"/>
            <w:vAlign w:val="center"/>
          </w:tcPr>
          <w:p w14:paraId="02847EEA" w14:textId="2FA5E5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0058338" w14:textId="0A4F02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E87B544" w14:textId="141DBA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1741CBD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235E4A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891A392" w14:textId="537F76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6F53C5A7" w14:textId="603A6F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6DEC31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71ED2B3" w14:textId="2DA3C8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8</w:t>
            </w:r>
          </w:p>
        </w:tc>
        <w:tc>
          <w:tcPr>
            <w:tcW w:w="0" w:type="auto"/>
            <w:vAlign w:val="center"/>
          </w:tcPr>
          <w:p w14:paraId="04860748" w14:textId="3AEEF0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24D1F800" w14:textId="7B807EE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623DD3C" w14:textId="0B9169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8EB1A57" w14:textId="648CA1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E5E69BF" w14:textId="021C3E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70BC50B" w14:textId="108C47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.7</w:t>
            </w:r>
          </w:p>
        </w:tc>
        <w:tc>
          <w:tcPr>
            <w:tcW w:w="0" w:type="auto"/>
            <w:vAlign w:val="center"/>
          </w:tcPr>
          <w:p w14:paraId="6992E5D3" w14:textId="708CEE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8</w:t>
            </w:r>
          </w:p>
        </w:tc>
        <w:tc>
          <w:tcPr>
            <w:tcW w:w="0" w:type="auto"/>
            <w:vAlign w:val="center"/>
          </w:tcPr>
          <w:p w14:paraId="4387BDA6" w14:textId="69B794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33</w:t>
            </w:r>
          </w:p>
        </w:tc>
        <w:tc>
          <w:tcPr>
            <w:tcW w:w="1183" w:type="dxa"/>
            <w:vAlign w:val="center"/>
          </w:tcPr>
          <w:p w14:paraId="498355A8" w14:textId="42D742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E79EB64" w14:textId="573200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3648419B" w14:textId="344A6D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0D09AED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784B47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90CDF19" w14:textId="264BD5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25CA2449" w14:textId="7D160E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BDE530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059FF3A" w14:textId="7F520E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9</w:t>
            </w:r>
          </w:p>
        </w:tc>
        <w:tc>
          <w:tcPr>
            <w:tcW w:w="0" w:type="auto"/>
            <w:vAlign w:val="center"/>
          </w:tcPr>
          <w:p w14:paraId="07A12871" w14:textId="1B237A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4C993EC2" w14:textId="3B25F7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E096BCC" w14:textId="3A9762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A794A5A" w14:textId="5CB50B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A261EFC" w14:textId="2882BD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37F7D8C" w14:textId="3AA96D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9.4</w:t>
            </w:r>
          </w:p>
        </w:tc>
        <w:tc>
          <w:tcPr>
            <w:tcW w:w="0" w:type="auto"/>
            <w:vAlign w:val="center"/>
          </w:tcPr>
          <w:p w14:paraId="4D0008B9" w14:textId="10D28B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9</w:t>
            </w:r>
          </w:p>
        </w:tc>
        <w:tc>
          <w:tcPr>
            <w:tcW w:w="0" w:type="auto"/>
            <w:vAlign w:val="center"/>
          </w:tcPr>
          <w:p w14:paraId="155B8923" w14:textId="7836AD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40</w:t>
            </w:r>
          </w:p>
        </w:tc>
        <w:tc>
          <w:tcPr>
            <w:tcW w:w="1183" w:type="dxa"/>
            <w:vAlign w:val="center"/>
          </w:tcPr>
          <w:p w14:paraId="73A8B4B7" w14:textId="649DF3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A29C8BE" w14:textId="1AA008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2006E908" w14:textId="087798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4426A0B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8F13B6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98139A8" w14:textId="6F17A2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4304BF1" w14:textId="66C06E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6F5524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24AD73E" w14:textId="09FDB5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5C3021EA" w14:textId="4C6294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3D91F748" w14:textId="7CF95E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3C866DD" w14:textId="059A44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A1F00BA" w14:textId="0A3883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726BD49B" w14:textId="350A0C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2DC833DF" w14:textId="5D935F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9</w:t>
            </w:r>
          </w:p>
        </w:tc>
        <w:tc>
          <w:tcPr>
            <w:tcW w:w="0" w:type="auto"/>
            <w:vAlign w:val="center"/>
          </w:tcPr>
          <w:p w14:paraId="747ACBB3" w14:textId="79BC96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084</w:t>
            </w:r>
          </w:p>
        </w:tc>
        <w:tc>
          <w:tcPr>
            <w:tcW w:w="0" w:type="auto"/>
            <w:vAlign w:val="center"/>
          </w:tcPr>
          <w:p w14:paraId="25E57C21" w14:textId="52ECFB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747</w:t>
            </w:r>
          </w:p>
        </w:tc>
        <w:tc>
          <w:tcPr>
            <w:tcW w:w="1183" w:type="dxa"/>
            <w:vAlign w:val="center"/>
          </w:tcPr>
          <w:p w14:paraId="6FD7B941" w14:textId="688123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1EAE674" w14:textId="3D4169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B97C315" w14:textId="117657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3823FFC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817642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46A3298" w14:textId="040519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6A8DB63" w14:textId="7BB0E9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7FC3A0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509BA6C" w14:textId="6520B8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1</w:t>
            </w:r>
          </w:p>
        </w:tc>
        <w:tc>
          <w:tcPr>
            <w:tcW w:w="0" w:type="auto"/>
            <w:vAlign w:val="center"/>
          </w:tcPr>
          <w:p w14:paraId="0141887F" w14:textId="024C49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4A1E19A6" w14:textId="439AB43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FCAC0E8" w14:textId="210062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0577427" w14:textId="26D25B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60FB6FC" w14:textId="6F0EE1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33EBD1F1" w14:textId="28FD1E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.4</w:t>
            </w:r>
          </w:p>
        </w:tc>
        <w:tc>
          <w:tcPr>
            <w:tcW w:w="0" w:type="auto"/>
            <w:vAlign w:val="center"/>
          </w:tcPr>
          <w:p w14:paraId="78E1CFB5" w14:textId="11938E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8</w:t>
            </w:r>
          </w:p>
        </w:tc>
        <w:tc>
          <w:tcPr>
            <w:tcW w:w="0" w:type="auto"/>
            <w:vAlign w:val="center"/>
          </w:tcPr>
          <w:p w14:paraId="09EA45B3" w14:textId="64C2C0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35</w:t>
            </w:r>
          </w:p>
        </w:tc>
        <w:tc>
          <w:tcPr>
            <w:tcW w:w="1183" w:type="dxa"/>
            <w:vAlign w:val="center"/>
          </w:tcPr>
          <w:p w14:paraId="7B8089B7" w14:textId="1E71DB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D301956" w14:textId="110890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948A26E" w14:textId="10975F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428C138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2D6EDE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A717D0D" w14:textId="1A4167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3145A5F3" w14:textId="630AF9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2A655DC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EDDA469" w14:textId="33404D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2</w:t>
            </w:r>
          </w:p>
        </w:tc>
        <w:tc>
          <w:tcPr>
            <w:tcW w:w="0" w:type="auto"/>
            <w:vAlign w:val="center"/>
          </w:tcPr>
          <w:p w14:paraId="37F909FD" w14:textId="0DCAED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68011170" w14:textId="3CFDF5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C06F06C" w14:textId="75BFB2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14226F2" w14:textId="563B15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61DCBEDF" w14:textId="33BA5D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C934A40" w14:textId="0FA367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.2</w:t>
            </w:r>
          </w:p>
        </w:tc>
        <w:tc>
          <w:tcPr>
            <w:tcW w:w="0" w:type="auto"/>
            <w:vAlign w:val="center"/>
          </w:tcPr>
          <w:p w14:paraId="69946B5D" w14:textId="0AD8AA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11</w:t>
            </w:r>
          </w:p>
        </w:tc>
        <w:tc>
          <w:tcPr>
            <w:tcW w:w="0" w:type="auto"/>
            <w:vAlign w:val="center"/>
          </w:tcPr>
          <w:p w14:paraId="7DE7C132" w14:textId="350EF1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44</w:t>
            </w:r>
          </w:p>
        </w:tc>
        <w:tc>
          <w:tcPr>
            <w:tcW w:w="1183" w:type="dxa"/>
            <w:vAlign w:val="center"/>
          </w:tcPr>
          <w:p w14:paraId="3EEBA961" w14:textId="195F86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1CDBEC9" w14:textId="00BFDF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536" w:type="dxa"/>
            <w:vAlign w:val="center"/>
          </w:tcPr>
          <w:p w14:paraId="7D1D08F8" w14:textId="5BE503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5DEE1E4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30CAAA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7FC14EC" w14:textId="7BCFAF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5060BDFC" w14:textId="16C329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95AEE8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1F579CB" w14:textId="44D76A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3</w:t>
            </w:r>
          </w:p>
        </w:tc>
        <w:tc>
          <w:tcPr>
            <w:tcW w:w="0" w:type="auto"/>
            <w:vAlign w:val="center"/>
          </w:tcPr>
          <w:p w14:paraId="614E356A" w14:textId="507D0D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10640717" w14:textId="687CCA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870C030" w14:textId="16636F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889F28A" w14:textId="7FAF5E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6F2A70B2" w14:textId="05D426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4A325154" w14:textId="36E441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3</w:t>
            </w:r>
          </w:p>
        </w:tc>
        <w:tc>
          <w:tcPr>
            <w:tcW w:w="0" w:type="auto"/>
            <w:vAlign w:val="center"/>
          </w:tcPr>
          <w:p w14:paraId="0766D651" w14:textId="6DC135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03</w:t>
            </w:r>
          </w:p>
        </w:tc>
        <w:tc>
          <w:tcPr>
            <w:tcW w:w="0" w:type="auto"/>
            <w:vAlign w:val="center"/>
          </w:tcPr>
          <w:p w14:paraId="0F3889E4" w14:textId="28340F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762</w:t>
            </w:r>
          </w:p>
        </w:tc>
        <w:tc>
          <w:tcPr>
            <w:tcW w:w="1183" w:type="dxa"/>
            <w:vAlign w:val="center"/>
          </w:tcPr>
          <w:p w14:paraId="070EA69B" w14:textId="703EA9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81A3351" w14:textId="2EF09C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02F8E4F" w14:textId="5FA80B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3B73250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B61079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46DFA7C" w14:textId="4CDFB0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3309C86E" w14:textId="63768B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9FC10C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D51F737" w14:textId="172E8D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4</w:t>
            </w:r>
          </w:p>
        </w:tc>
        <w:tc>
          <w:tcPr>
            <w:tcW w:w="0" w:type="auto"/>
            <w:vAlign w:val="center"/>
          </w:tcPr>
          <w:p w14:paraId="7C85E6BF" w14:textId="061D21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9</w:t>
            </w:r>
          </w:p>
        </w:tc>
        <w:tc>
          <w:tcPr>
            <w:tcW w:w="0" w:type="auto"/>
            <w:vAlign w:val="center"/>
          </w:tcPr>
          <w:p w14:paraId="37F231A3" w14:textId="26AC37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167049E" w14:textId="37E67D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48290966" w14:textId="206D88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95A6C63" w14:textId="252D18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4CFD061A" w14:textId="4E0038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1.3</w:t>
            </w:r>
          </w:p>
        </w:tc>
        <w:tc>
          <w:tcPr>
            <w:tcW w:w="0" w:type="auto"/>
            <w:vAlign w:val="center"/>
          </w:tcPr>
          <w:p w14:paraId="21E0021E" w14:textId="7981DD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15</w:t>
            </w:r>
          </w:p>
        </w:tc>
        <w:tc>
          <w:tcPr>
            <w:tcW w:w="0" w:type="auto"/>
            <w:vAlign w:val="center"/>
          </w:tcPr>
          <w:p w14:paraId="29BDF73E" w14:textId="0616B1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55</w:t>
            </w:r>
          </w:p>
        </w:tc>
        <w:tc>
          <w:tcPr>
            <w:tcW w:w="1183" w:type="dxa"/>
            <w:vAlign w:val="center"/>
          </w:tcPr>
          <w:p w14:paraId="77C2BDCB" w14:textId="2F9204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4F7FE66" w14:textId="0FC299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38E74707" w14:textId="377D4F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567" w:type="dxa"/>
            <w:vAlign w:val="center"/>
          </w:tcPr>
          <w:p w14:paraId="1B9CA55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37F031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AA6946D" w14:textId="5D56AD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1764" w:type="dxa"/>
            <w:vAlign w:val="center"/>
          </w:tcPr>
          <w:p w14:paraId="18B81B4D" w14:textId="09FDE3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83C3C4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31AEB61" w14:textId="6FED80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5</w:t>
            </w:r>
          </w:p>
        </w:tc>
        <w:tc>
          <w:tcPr>
            <w:tcW w:w="0" w:type="auto"/>
            <w:vAlign w:val="center"/>
          </w:tcPr>
          <w:p w14:paraId="2AC4AC6D" w14:textId="69E18E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56179050" w14:textId="0D18C7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108282C" w14:textId="0A9E71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10FA1B65" w14:textId="7B62E5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5F9AB62" w14:textId="1C0360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3630C98F" w14:textId="489D3B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.9</w:t>
            </w:r>
          </w:p>
        </w:tc>
        <w:tc>
          <w:tcPr>
            <w:tcW w:w="0" w:type="auto"/>
            <w:vAlign w:val="center"/>
          </w:tcPr>
          <w:p w14:paraId="08B14F90" w14:textId="530166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90</w:t>
            </w:r>
          </w:p>
        </w:tc>
        <w:tc>
          <w:tcPr>
            <w:tcW w:w="0" w:type="auto"/>
            <w:vAlign w:val="center"/>
          </w:tcPr>
          <w:p w14:paraId="15460E46" w14:textId="77B81A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38</w:t>
            </w:r>
          </w:p>
        </w:tc>
        <w:tc>
          <w:tcPr>
            <w:tcW w:w="1183" w:type="dxa"/>
            <w:vAlign w:val="center"/>
          </w:tcPr>
          <w:p w14:paraId="3B9E476E" w14:textId="6CCEBC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227230C" w14:textId="522AFE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72786643" w14:textId="5672EA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0FF80F8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A796DC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F74AE00" w14:textId="11A623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4287A11A" w14:textId="5FBFE2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B16AB3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56C6906" w14:textId="05704D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6</w:t>
            </w:r>
          </w:p>
        </w:tc>
        <w:tc>
          <w:tcPr>
            <w:tcW w:w="0" w:type="auto"/>
            <w:vAlign w:val="center"/>
          </w:tcPr>
          <w:p w14:paraId="1B05D9DB" w14:textId="5FB32C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4A8375C2" w14:textId="77BB59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0496D18" w14:textId="697622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0BEAEE7D" w14:textId="7427D1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ECBF0CD" w14:textId="36A35D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0E1B594" w14:textId="344A6D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0" w:type="auto"/>
            <w:vAlign w:val="center"/>
          </w:tcPr>
          <w:p w14:paraId="6DFF9EB8" w14:textId="26520D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2</w:t>
            </w:r>
          </w:p>
        </w:tc>
        <w:tc>
          <w:tcPr>
            <w:tcW w:w="0" w:type="auto"/>
            <w:vAlign w:val="center"/>
          </w:tcPr>
          <w:p w14:paraId="0278DC47" w14:textId="34DA18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69</w:t>
            </w:r>
          </w:p>
        </w:tc>
        <w:tc>
          <w:tcPr>
            <w:tcW w:w="1183" w:type="dxa"/>
            <w:vAlign w:val="center"/>
          </w:tcPr>
          <w:p w14:paraId="71A7504E" w14:textId="2DF7CE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AC0A93D" w14:textId="16C5F2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C295F1B" w14:textId="42E8A8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2A324F6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71CC58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5D3E00E" w14:textId="729F9A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199B04DF" w14:textId="7A829E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195BAA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527621B" w14:textId="4056C0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7</w:t>
            </w:r>
          </w:p>
        </w:tc>
        <w:tc>
          <w:tcPr>
            <w:tcW w:w="0" w:type="auto"/>
            <w:vAlign w:val="center"/>
          </w:tcPr>
          <w:p w14:paraId="02EB9F59" w14:textId="182765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244CBE6C" w14:textId="3A7093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F320BB5" w14:textId="0BD524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DF7DA66" w14:textId="0AD7C3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8824503" w14:textId="127F8A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589E4247" w14:textId="41E01B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1</w:t>
            </w:r>
          </w:p>
        </w:tc>
        <w:tc>
          <w:tcPr>
            <w:tcW w:w="0" w:type="auto"/>
            <w:vAlign w:val="center"/>
          </w:tcPr>
          <w:p w14:paraId="4A6194DB" w14:textId="4D810E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25</w:t>
            </w:r>
          </w:p>
        </w:tc>
        <w:tc>
          <w:tcPr>
            <w:tcW w:w="0" w:type="auto"/>
            <w:vAlign w:val="center"/>
          </w:tcPr>
          <w:p w14:paraId="1C986117" w14:textId="6B25B2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704</w:t>
            </w:r>
          </w:p>
        </w:tc>
        <w:tc>
          <w:tcPr>
            <w:tcW w:w="1183" w:type="dxa"/>
            <w:vAlign w:val="center"/>
          </w:tcPr>
          <w:p w14:paraId="1CD1666E" w14:textId="20481D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85350D8" w14:textId="09976A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F5141DE" w14:textId="10D154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0B589B7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152134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4BB6BB5" w14:textId="49A5B0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6F0D702F" w14:textId="65804C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BE7555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B508780" w14:textId="5B2155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8</w:t>
            </w:r>
          </w:p>
        </w:tc>
        <w:tc>
          <w:tcPr>
            <w:tcW w:w="0" w:type="auto"/>
            <w:vAlign w:val="center"/>
          </w:tcPr>
          <w:p w14:paraId="4B6AF37F" w14:textId="24C1A4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610C303E" w14:textId="33BD73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BA3A3F3" w14:textId="05FA99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FD56A8F" w14:textId="79DE4D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965BC26" w14:textId="605BE7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EEFF397" w14:textId="40C90E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.6</w:t>
            </w:r>
          </w:p>
        </w:tc>
        <w:tc>
          <w:tcPr>
            <w:tcW w:w="0" w:type="auto"/>
            <w:vAlign w:val="center"/>
          </w:tcPr>
          <w:p w14:paraId="6660D65F" w14:textId="7C495A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58</w:t>
            </w:r>
          </w:p>
        </w:tc>
        <w:tc>
          <w:tcPr>
            <w:tcW w:w="0" w:type="auto"/>
            <w:vAlign w:val="center"/>
          </w:tcPr>
          <w:p w14:paraId="2C0CF7A5" w14:textId="251A7D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515</w:t>
            </w:r>
          </w:p>
        </w:tc>
        <w:tc>
          <w:tcPr>
            <w:tcW w:w="1183" w:type="dxa"/>
            <w:vAlign w:val="center"/>
          </w:tcPr>
          <w:p w14:paraId="08853575" w14:textId="04482B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9608C09" w14:textId="5FBCC1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7E940DD" w14:textId="67698A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1A6A210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4829D2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1D2D7AC" w14:textId="56FDC5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0820C30C" w14:textId="4C93C1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BCD4AF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87817CC" w14:textId="28E7DC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9</w:t>
            </w:r>
          </w:p>
        </w:tc>
        <w:tc>
          <w:tcPr>
            <w:tcW w:w="0" w:type="auto"/>
            <w:vAlign w:val="center"/>
          </w:tcPr>
          <w:p w14:paraId="7235C54C" w14:textId="2DC200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13DEECCC" w14:textId="068FC6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A2F0F12" w14:textId="54AFB8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A6211E3" w14:textId="743868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F54FDF8" w14:textId="330B7A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4A9FD807" w14:textId="5A6113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0" w:type="auto"/>
            <w:vAlign w:val="center"/>
          </w:tcPr>
          <w:p w14:paraId="712F6293" w14:textId="5938E2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3</w:t>
            </w:r>
          </w:p>
        </w:tc>
        <w:tc>
          <w:tcPr>
            <w:tcW w:w="0" w:type="auto"/>
            <w:vAlign w:val="center"/>
          </w:tcPr>
          <w:p w14:paraId="41E5A008" w14:textId="7657B6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54</w:t>
            </w:r>
          </w:p>
        </w:tc>
        <w:tc>
          <w:tcPr>
            <w:tcW w:w="1183" w:type="dxa"/>
            <w:vAlign w:val="center"/>
          </w:tcPr>
          <w:p w14:paraId="21392BD9" w14:textId="1E0CBB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953EE9D" w14:textId="69758B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13F5BB27" w14:textId="5D8805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567" w:type="dxa"/>
            <w:vAlign w:val="center"/>
          </w:tcPr>
          <w:p w14:paraId="551990E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0D8973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02D82F4" w14:textId="46549A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1764" w:type="dxa"/>
            <w:vAlign w:val="center"/>
          </w:tcPr>
          <w:p w14:paraId="2A33AF00" w14:textId="28E1D4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740134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F9A7406" w14:textId="6205AC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110</w:t>
            </w:r>
          </w:p>
        </w:tc>
        <w:tc>
          <w:tcPr>
            <w:tcW w:w="0" w:type="auto"/>
            <w:vAlign w:val="center"/>
          </w:tcPr>
          <w:p w14:paraId="0361BEC9" w14:textId="002FA3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57E0C5C3" w14:textId="3E937A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50FB223" w14:textId="3ACD28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2631E2ED" w14:textId="6B92E5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2DB5B63" w14:textId="7D7F59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44DD523" w14:textId="1994B1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7</w:t>
            </w:r>
          </w:p>
        </w:tc>
        <w:tc>
          <w:tcPr>
            <w:tcW w:w="0" w:type="auto"/>
            <w:vAlign w:val="center"/>
          </w:tcPr>
          <w:p w14:paraId="08F64FF9" w14:textId="786F74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64</w:t>
            </w:r>
          </w:p>
        </w:tc>
        <w:tc>
          <w:tcPr>
            <w:tcW w:w="0" w:type="auto"/>
            <w:vAlign w:val="center"/>
          </w:tcPr>
          <w:p w14:paraId="6C66B608" w14:textId="66C725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15</w:t>
            </w:r>
          </w:p>
        </w:tc>
        <w:tc>
          <w:tcPr>
            <w:tcW w:w="1183" w:type="dxa"/>
            <w:vAlign w:val="center"/>
          </w:tcPr>
          <w:p w14:paraId="3B62420C" w14:textId="0103EC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38CAAFD" w14:textId="0E9299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6888395" w14:textId="29176C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3E2C8C2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E0A51C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CF0C277" w14:textId="02BB03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20E3339F" w14:textId="25EA61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ECF2F3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9A3D79F" w14:textId="0EB1AD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1</w:t>
            </w:r>
          </w:p>
        </w:tc>
        <w:tc>
          <w:tcPr>
            <w:tcW w:w="0" w:type="auto"/>
            <w:vAlign w:val="center"/>
          </w:tcPr>
          <w:p w14:paraId="1D93E7B3" w14:textId="7D5236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4E2C7819" w14:textId="560691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B082828" w14:textId="55062C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2F94E8A" w14:textId="68D8FC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146CCF6" w14:textId="67656C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431E87D" w14:textId="38FF61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5</w:t>
            </w:r>
          </w:p>
        </w:tc>
        <w:tc>
          <w:tcPr>
            <w:tcW w:w="0" w:type="auto"/>
            <w:vAlign w:val="center"/>
          </w:tcPr>
          <w:p w14:paraId="29B0C533" w14:textId="384D76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19</w:t>
            </w:r>
          </w:p>
        </w:tc>
        <w:tc>
          <w:tcPr>
            <w:tcW w:w="0" w:type="auto"/>
            <w:vAlign w:val="center"/>
          </w:tcPr>
          <w:p w14:paraId="7D89FB6F" w14:textId="0ED15D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97</w:t>
            </w:r>
          </w:p>
        </w:tc>
        <w:tc>
          <w:tcPr>
            <w:tcW w:w="1183" w:type="dxa"/>
            <w:vAlign w:val="center"/>
          </w:tcPr>
          <w:p w14:paraId="317FBD39" w14:textId="10EF33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C8AFCC4" w14:textId="439888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B0FA280" w14:textId="4DC3FF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31D9E44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F17B1E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B113F58" w14:textId="733751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47FCF852" w14:textId="39ACF9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DEBCD8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D906ECA" w14:textId="516BE2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2</w:t>
            </w:r>
          </w:p>
        </w:tc>
        <w:tc>
          <w:tcPr>
            <w:tcW w:w="0" w:type="auto"/>
            <w:vAlign w:val="center"/>
          </w:tcPr>
          <w:p w14:paraId="68F70423" w14:textId="5A381F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67669ADD" w14:textId="362C26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64FFC8E" w14:textId="56D575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598BF7C" w14:textId="561111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FF6C119" w14:textId="67CF60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685AE01B" w14:textId="19BE73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.3</w:t>
            </w:r>
          </w:p>
        </w:tc>
        <w:tc>
          <w:tcPr>
            <w:tcW w:w="0" w:type="auto"/>
            <w:vAlign w:val="center"/>
          </w:tcPr>
          <w:p w14:paraId="015447C0" w14:textId="3A72E3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93</w:t>
            </w:r>
          </w:p>
        </w:tc>
        <w:tc>
          <w:tcPr>
            <w:tcW w:w="0" w:type="auto"/>
            <w:vAlign w:val="center"/>
          </w:tcPr>
          <w:p w14:paraId="19513F5C" w14:textId="648DB3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23</w:t>
            </w:r>
          </w:p>
        </w:tc>
        <w:tc>
          <w:tcPr>
            <w:tcW w:w="1183" w:type="dxa"/>
            <w:vAlign w:val="center"/>
          </w:tcPr>
          <w:p w14:paraId="5CF85F26" w14:textId="2B3E9D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F671906" w14:textId="1C2427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137BFA9" w14:textId="321C69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567" w:type="dxa"/>
            <w:vAlign w:val="center"/>
          </w:tcPr>
          <w:p w14:paraId="02C0B75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6469C0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DDCE2C8" w14:textId="071B06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1764" w:type="dxa"/>
            <w:vAlign w:val="center"/>
          </w:tcPr>
          <w:p w14:paraId="29C822CD" w14:textId="676A04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4F7A3E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64147B9" w14:textId="32DF24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3</w:t>
            </w:r>
          </w:p>
        </w:tc>
        <w:tc>
          <w:tcPr>
            <w:tcW w:w="0" w:type="auto"/>
            <w:vAlign w:val="center"/>
          </w:tcPr>
          <w:p w14:paraId="01695B21" w14:textId="0B5729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41D9A913" w14:textId="29E6FF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6381E8F" w14:textId="1DF15F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1F94564" w14:textId="4FE4CD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2E7E752" w14:textId="17A3E9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5A1EE08" w14:textId="064B0C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.9</w:t>
            </w:r>
          </w:p>
        </w:tc>
        <w:tc>
          <w:tcPr>
            <w:tcW w:w="0" w:type="auto"/>
            <w:vAlign w:val="center"/>
          </w:tcPr>
          <w:p w14:paraId="1035A06C" w14:textId="0835A6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14</w:t>
            </w:r>
          </w:p>
        </w:tc>
        <w:tc>
          <w:tcPr>
            <w:tcW w:w="0" w:type="auto"/>
            <w:vAlign w:val="center"/>
          </w:tcPr>
          <w:p w14:paraId="7457F7D8" w14:textId="542CD01F" w:rsidR="00004C2F" w:rsidRPr="00F51057" w:rsidRDefault="007C026E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  <w:r w:rsidR="00004C2F" w:rsidRPr="00F51057">
              <w:rPr>
                <w:rFonts w:cs="Times New Roman"/>
                <w:color w:val="000000" w:themeColor="text1"/>
                <w:szCs w:val="20"/>
              </w:rPr>
              <w:t>9.9098</w:t>
            </w:r>
          </w:p>
        </w:tc>
        <w:tc>
          <w:tcPr>
            <w:tcW w:w="1183" w:type="dxa"/>
            <w:vAlign w:val="center"/>
          </w:tcPr>
          <w:p w14:paraId="6DCC048A" w14:textId="469B23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6D711B3" w14:textId="48AD4D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3CEEBB3" w14:textId="3B72A3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74350C8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22EF42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E597D45" w14:textId="37F737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3C174D27" w14:textId="2066900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DE4107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B85C035" w14:textId="35937D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4</w:t>
            </w:r>
          </w:p>
        </w:tc>
        <w:tc>
          <w:tcPr>
            <w:tcW w:w="0" w:type="auto"/>
            <w:vAlign w:val="center"/>
          </w:tcPr>
          <w:p w14:paraId="452B6C4C" w14:textId="015925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2DE67E8C" w14:textId="540E47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E9179A7" w14:textId="42D35C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DF4EFBC" w14:textId="419535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89DC0B6" w14:textId="143CC9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46F6CF8C" w14:textId="7B1DDF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.9</w:t>
            </w:r>
          </w:p>
        </w:tc>
        <w:tc>
          <w:tcPr>
            <w:tcW w:w="0" w:type="auto"/>
            <w:vAlign w:val="center"/>
          </w:tcPr>
          <w:p w14:paraId="05850801" w14:textId="441AD7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70</w:t>
            </w:r>
          </w:p>
        </w:tc>
        <w:tc>
          <w:tcPr>
            <w:tcW w:w="0" w:type="auto"/>
            <w:vAlign w:val="center"/>
          </w:tcPr>
          <w:p w14:paraId="5B90AF2E" w14:textId="54D77E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33</w:t>
            </w:r>
          </w:p>
        </w:tc>
        <w:tc>
          <w:tcPr>
            <w:tcW w:w="1183" w:type="dxa"/>
            <w:vAlign w:val="center"/>
          </w:tcPr>
          <w:p w14:paraId="589D66FA" w14:textId="6A10056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9847AE9" w14:textId="03ABE2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A6BFA4F" w14:textId="7417C8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7B6E955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C64395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BF8BFDC" w14:textId="4F6552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504BFADF" w14:textId="26F593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164026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A0E0771" w14:textId="763BC3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5</w:t>
            </w:r>
          </w:p>
        </w:tc>
        <w:tc>
          <w:tcPr>
            <w:tcW w:w="0" w:type="auto"/>
            <w:vAlign w:val="center"/>
          </w:tcPr>
          <w:p w14:paraId="17406713" w14:textId="34BDF4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1CBF0265" w14:textId="76606B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6CBA2E6" w14:textId="6C1A91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D3532F7" w14:textId="524949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CF0E64D" w14:textId="608D04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0BFF721" w14:textId="1CEFCF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.2</w:t>
            </w:r>
          </w:p>
        </w:tc>
        <w:tc>
          <w:tcPr>
            <w:tcW w:w="0" w:type="auto"/>
            <w:vAlign w:val="center"/>
          </w:tcPr>
          <w:p w14:paraId="0F78A135" w14:textId="36F525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59</w:t>
            </w:r>
          </w:p>
        </w:tc>
        <w:tc>
          <w:tcPr>
            <w:tcW w:w="0" w:type="auto"/>
            <w:vAlign w:val="center"/>
          </w:tcPr>
          <w:p w14:paraId="21CD173E" w14:textId="75AA5D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36</w:t>
            </w:r>
          </w:p>
        </w:tc>
        <w:tc>
          <w:tcPr>
            <w:tcW w:w="1183" w:type="dxa"/>
            <w:vAlign w:val="center"/>
          </w:tcPr>
          <w:p w14:paraId="540166B6" w14:textId="23D6D3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4CE2F01" w14:textId="0388A2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4EE1FDE" w14:textId="2BDACD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3E494DB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D36EC3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F112DE2" w14:textId="041002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50B81755" w14:textId="183AD0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35AAAF4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E5F1922" w14:textId="6DC6EF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6</w:t>
            </w:r>
          </w:p>
        </w:tc>
        <w:tc>
          <w:tcPr>
            <w:tcW w:w="0" w:type="auto"/>
            <w:vAlign w:val="center"/>
          </w:tcPr>
          <w:p w14:paraId="7153E253" w14:textId="70125A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3A1E741A" w14:textId="0B2EA2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D58DD4A" w14:textId="171DE7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52E438A" w14:textId="714E32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AE1CEF0" w14:textId="5FE840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33CCA3CE" w14:textId="6C0B62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9</w:t>
            </w:r>
          </w:p>
        </w:tc>
        <w:tc>
          <w:tcPr>
            <w:tcW w:w="0" w:type="auto"/>
            <w:vAlign w:val="center"/>
          </w:tcPr>
          <w:p w14:paraId="4CB4EEC6" w14:textId="0BD35F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18</w:t>
            </w:r>
          </w:p>
        </w:tc>
        <w:tc>
          <w:tcPr>
            <w:tcW w:w="0" w:type="auto"/>
            <w:vAlign w:val="center"/>
          </w:tcPr>
          <w:p w14:paraId="54391312" w14:textId="470967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631</w:t>
            </w:r>
          </w:p>
        </w:tc>
        <w:tc>
          <w:tcPr>
            <w:tcW w:w="1183" w:type="dxa"/>
            <w:vAlign w:val="center"/>
          </w:tcPr>
          <w:p w14:paraId="2C9D7E05" w14:textId="4EC53D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0F84F8C" w14:textId="7FDC82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1107D82" w14:textId="498EC6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30ABC14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22FE4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1821E86" w14:textId="05703B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75A77E71" w14:textId="1B0567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31004E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2B32865" w14:textId="03DE9C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7</w:t>
            </w:r>
          </w:p>
        </w:tc>
        <w:tc>
          <w:tcPr>
            <w:tcW w:w="0" w:type="auto"/>
            <w:vAlign w:val="center"/>
          </w:tcPr>
          <w:p w14:paraId="2E2151F5" w14:textId="489A24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0" w:type="auto"/>
            <w:vAlign w:val="center"/>
          </w:tcPr>
          <w:p w14:paraId="4F51DE60" w14:textId="5C7487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2CCE677" w14:textId="7D7DFB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59B211AF" w14:textId="6536C4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F5D5818" w14:textId="011E84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5B094B50" w14:textId="0AE030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3</w:t>
            </w:r>
          </w:p>
        </w:tc>
        <w:tc>
          <w:tcPr>
            <w:tcW w:w="0" w:type="auto"/>
            <w:vAlign w:val="center"/>
          </w:tcPr>
          <w:p w14:paraId="0E9B178E" w14:textId="55A05C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82</w:t>
            </w:r>
          </w:p>
        </w:tc>
        <w:tc>
          <w:tcPr>
            <w:tcW w:w="0" w:type="auto"/>
            <w:vAlign w:val="center"/>
          </w:tcPr>
          <w:p w14:paraId="6EE34DBE" w14:textId="040E86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37</w:t>
            </w:r>
          </w:p>
        </w:tc>
        <w:tc>
          <w:tcPr>
            <w:tcW w:w="1183" w:type="dxa"/>
            <w:vAlign w:val="center"/>
          </w:tcPr>
          <w:p w14:paraId="212A63D7" w14:textId="3C3CAF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24505A5" w14:textId="7F1C0F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CF68346" w14:textId="728AA45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781709D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6E16F2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171C9F7" w14:textId="4BD09D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2BCD039A" w14:textId="2E487A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640E03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45A1CDA" w14:textId="0E22D6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8</w:t>
            </w:r>
          </w:p>
        </w:tc>
        <w:tc>
          <w:tcPr>
            <w:tcW w:w="0" w:type="auto"/>
            <w:vAlign w:val="center"/>
          </w:tcPr>
          <w:p w14:paraId="5011ADBD" w14:textId="51E6A7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5142FDA2" w14:textId="18B692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208FEC1" w14:textId="2F2227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7E21EFDA" w14:textId="4C4333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6FB71CF" w14:textId="492985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2749F688" w14:textId="58E795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.5</w:t>
            </w:r>
          </w:p>
        </w:tc>
        <w:tc>
          <w:tcPr>
            <w:tcW w:w="0" w:type="auto"/>
            <w:vAlign w:val="center"/>
          </w:tcPr>
          <w:p w14:paraId="5B837B46" w14:textId="476B7E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05</w:t>
            </w:r>
          </w:p>
        </w:tc>
        <w:tc>
          <w:tcPr>
            <w:tcW w:w="0" w:type="auto"/>
            <w:vAlign w:val="center"/>
          </w:tcPr>
          <w:p w14:paraId="5E1D0B4A" w14:textId="01D317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996</w:t>
            </w:r>
          </w:p>
        </w:tc>
        <w:tc>
          <w:tcPr>
            <w:tcW w:w="1183" w:type="dxa"/>
            <w:vAlign w:val="center"/>
          </w:tcPr>
          <w:p w14:paraId="1B46EE13" w14:textId="1A3F1C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B2820BA" w14:textId="023D51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D7C4089" w14:textId="055B55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42C48DC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97EF19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607FF55" w14:textId="1BFAAA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04E31247" w14:textId="49BE64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39D3B14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157ADEC" w14:textId="699E6A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9</w:t>
            </w:r>
          </w:p>
        </w:tc>
        <w:tc>
          <w:tcPr>
            <w:tcW w:w="0" w:type="auto"/>
            <w:vAlign w:val="center"/>
          </w:tcPr>
          <w:p w14:paraId="6BB7F1A0" w14:textId="0944CC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0ABD7E7D" w14:textId="2F6097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2AA4286" w14:textId="27A2C38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8C6E299" w14:textId="2A34F5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0EFF236" w14:textId="4CB844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102BA104" w14:textId="542687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.1</w:t>
            </w:r>
          </w:p>
        </w:tc>
        <w:tc>
          <w:tcPr>
            <w:tcW w:w="0" w:type="auto"/>
            <w:vAlign w:val="center"/>
          </w:tcPr>
          <w:p w14:paraId="74CCCE0C" w14:textId="6535B59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09</w:t>
            </w:r>
          </w:p>
        </w:tc>
        <w:tc>
          <w:tcPr>
            <w:tcW w:w="0" w:type="auto"/>
            <w:vAlign w:val="center"/>
          </w:tcPr>
          <w:p w14:paraId="7009A585" w14:textId="588553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126</w:t>
            </w:r>
          </w:p>
        </w:tc>
        <w:tc>
          <w:tcPr>
            <w:tcW w:w="1183" w:type="dxa"/>
            <w:vAlign w:val="center"/>
          </w:tcPr>
          <w:p w14:paraId="3D1FCAFD" w14:textId="0DF189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7BB2681" w14:textId="063AD4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1C0C721" w14:textId="19FF2C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4BA4138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08E1A6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696CA24" w14:textId="6D5811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67581969" w14:textId="3FDEBE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6D9E12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2FA9DA3" w14:textId="7D77BB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0</w:t>
            </w:r>
          </w:p>
        </w:tc>
        <w:tc>
          <w:tcPr>
            <w:tcW w:w="0" w:type="auto"/>
            <w:vAlign w:val="center"/>
          </w:tcPr>
          <w:p w14:paraId="137E67BC" w14:textId="4F9EB6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735E51F7" w14:textId="16CA8F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47B5331" w14:textId="740066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A3325FE" w14:textId="4E7253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74534AC" w14:textId="12EFA7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65029B8D" w14:textId="0EFC5B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.3</w:t>
            </w:r>
          </w:p>
        </w:tc>
        <w:tc>
          <w:tcPr>
            <w:tcW w:w="0" w:type="auto"/>
            <w:vAlign w:val="center"/>
          </w:tcPr>
          <w:p w14:paraId="30164DBC" w14:textId="02422C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16</w:t>
            </w:r>
          </w:p>
        </w:tc>
        <w:tc>
          <w:tcPr>
            <w:tcW w:w="0" w:type="auto"/>
            <w:vAlign w:val="center"/>
          </w:tcPr>
          <w:p w14:paraId="62B0F325" w14:textId="3FC181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283</w:t>
            </w:r>
          </w:p>
        </w:tc>
        <w:tc>
          <w:tcPr>
            <w:tcW w:w="1183" w:type="dxa"/>
            <w:vAlign w:val="center"/>
          </w:tcPr>
          <w:p w14:paraId="396CC814" w14:textId="7D8533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D4487DA" w14:textId="7A28CB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91C6ED7" w14:textId="0A189B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02D5143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3760B6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29F49F4" w14:textId="6D0151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102E9A15" w14:textId="438652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32A492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9A692F4" w14:textId="756F03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1</w:t>
            </w:r>
          </w:p>
        </w:tc>
        <w:tc>
          <w:tcPr>
            <w:tcW w:w="0" w:type="auto"/>
            <w:vAlign w:val="center"/>
          </w:tcPr>
          <w:p w14:paraId="76607095" w14:textId="384604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6CCBEB14" w14:textId="7125F6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6064E48" w14:textId="587C47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AF60F47" w14:textId="32D054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CB4D894" w14:textId="7D4723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70E59209" w14:textId="2D22D2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2</w:t>
            </w:r>
          </w:p>
        </w:tc>
        <w:tc>
          <w:tcPr>
            <w:tcW w:w="0" w:type="auto"/>
            <w:vAlign w:val="center"/>
          </w:tcPr>
          <w:p w14:paraId="32204F3E" w14:textId="2BF971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905</w:t>
            </w:r>
          </w:p>
        </w:tc>
        <w:tc>
          <w:tcPr>
            <w:tcW w:w="0" w:type="auto"/>
            <w:vAlign w:val="center"/>
          </w:tcPr>
          <w:p w14:paraId="1C8CCDA0" w14:textId="1B9519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1191</w:t>
            </w:r>
          </w:p>
        </w:tc>
        <w:tc>
          <w:tcPr>
            <w:tcW w:w="1183" w:type="dxa"/>
            <w:vAlign w:val="center"/>
          </w:tcPr>
          <w:p w14:paraId="60B92D45" w14:textId="42097D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B0A881C" w14:textId="0112B6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E145E0F" w14:textId="45E5BB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0E692EA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42FA84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3570C3F" w14:textId="1950E4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7B7FDC10" w14:textId="70B76E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F415D3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E02311A" w14:textId="3EF836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2</w:t>
            </w:r>
          </w:p>
        </w:tc>
        <w:tc>
          <w:tcPr>
            <w:tcW w:w="0" w:type="auto"/>
            <w:vAlign w:val="center"/>
          </w:tcPr>
          <w:p w14:paraId="6522B472" w14:textId="09A11E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7F7158F2" w14:textId="050BDA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A6E2C75" w14:textId="32BA11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2FAC57C0" w14:textId="274E70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1AF3307" w14:textId="0746D8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39453197" w14:textId="43DE0D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.8</w:t>
            </w:r>
          </w:p>
        </w:tc>
        <w:tc>
          <w:tcPr>
            <w:tcW w:w="0" w:type="auto"/>
            <w:vAlign w:val="center"/>
          </w:tcPr>
          <w:p w14:paraId="2E8C417B" w14:textId="38BBCB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062</w:t>
            </w:r>
          </w:p>
        </w:tc>
        <w:tc>
          <w:tcPr>
            <w:tcW w:w="0" w:type="auto"/>
            <w:vAlign w:val="center"/>
          </w:tcPr>
          <w:p w14:paraId="55B8CB12" w14:textId="1773D9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931</w:t>
            </w:r>
          </w:p>
        </w:tc>
        <w:tc>
          <w:tcPr>
            <w:tcW w:w="1183" w:type="dxa"/>
            <w:vAlign w:val="center"/>
          </w:tcPr>
          <w:p w14:paraId="2D536501" w14:textId="526B5B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356ADAE" w14:textId="7BB2E3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F51CFA4" w14:textId="18D338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6097A1E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42B77F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2A5C5B4" w14:textId="7A1878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4D1A266F" w14:textId="5C953B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B2239F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A19785A" w14:textId="534FE4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3</w:t>
            </w:r>
          </w:p>
        </w:tc>
        <w:tc>
          <w:tcPr>
            <w:tcW w:w="0" w:type="auto"/>
            <w:vAlign w:val="center"/>
          </w:tcPr>
          <w:p w14:paraId="3E2B0038" w14:textId="3B170C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12B43100" w14:textId="7E4C4A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5C87982" w14:textId="4FC13B6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16EA4606" w14:textId="431082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48D06D5" w14:textId="6B7AE9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214BEB21" w14:textId="656570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0" w:type="auto"/>
            <w:vAlign w:val="center"/>
          </w:tcPr>
          <w:p w14:paraId="78880AFB" w14:textId="7F9B54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70</w:t>
            </w:r>
          </w:p>
        </w:tc>
        <w:tc>
          <w:tcPr>
            <w:tcW w:w="0" w:type="auto"/>
            <w:vAlign w:val="center"/>
          </w:tcPr>
          <w:p w14:paraId="161A2FA7" w14:textId="05092B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565</w:t>
            </w:r>
          </w:p>
        </w:tc>
        <w:tc>
          <w:tcPr>
            <w:tcW w:w="1183" w:type="dxa"/>
            <w:vAlign w:val="center"/>
          </w:tcPr>
          <w:p w14:paraId="05A2E5E0" w14:textId="4BDF56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5596B6F" w14:textId="520A88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27B6FD7" w14:textId="79338E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347E883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53D4CA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BB34B62" w14:textId="49FF78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4F4E5511" w14:textId="16D5A4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D0112E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9279E55" w14:textId="3B103D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4</w:t>
            </w:r>
          </w:p>
        </w:tc>
        <w:tc>
          <w:tcPr>
            <w:tcW w:w="0" w:type="auto"/>
            <w:vAlign w:val="center"/>
          </w:tcPr>
          <w:p w14:paraId="2FF20689" w14:textId="0D3F12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72F17F92" w14:textId="47C583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5B80105" w14:textId="7F53E1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6F0BF5C1" w14:textId="4FF192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38DFDE41" w14:textId="019A73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7F5E483D" w14:textId="1D53C7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.9</w:t>
            </w:r>
          </w:p>
        </w:tc>
        <w:tc>
          <w:tcPr>
            <w:tcW w:w="0" w:type="auto"/>
            <w:vAlign w:val="center"/>
          </w:tcPr>
          <w:p w14:paraId="5F064A30" w14:textId="320821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84</w:t>
            </w:r>
          </w:p>
        </w:tc>
        <w:tc>
          <w:tcPr>
            <w:tcW w:w="0" w:type="auto"/>
            <w:vAlign w:val="center"/>
          </w:tcPr>
          <w:p w14:paraId="0F59015C" w14:textId="7CF83B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286</w:t>
            </w:r>
          </w:p>
        </w:tc>
        <w:tc>
          <w:tcPr>
            <w:tcW w:w="1183" w:type="dxa"/>
            <w:vAlign w:val="center"/>
          </w:tcPr>
          <w:p w14:paraId="6495EBCE" w14:textId="5A0C32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6841F51" w14:textId="21000A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75B24C53" w14:textId="199FEEE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54270D8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93FCEB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FEAED72" w14:textId="279CC6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386D87D7" w14:textId="56D730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6E4BEF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7FD3BC9" w14:textId="79072E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5</w:t>
            </w:r>
          </w:p>
        </w:tc>
        <w:tc>
          <w:tcPr>
            <w:tcW w:w="0" w:type="auto"/>
            <w:vAlign w:val="center"/>
          </w:tcPr>
          <w:p w14:paraId="48EB88C0" w14:textId="207F54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0EEA1BF9" w14:textId="4FE1A6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63FDA5A" w14:textId="1EBA9B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AA87FB2" w14:textId="77E8CF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4D3790B4" w14:textId="39722E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67B71657" w14:textId="6C5E7F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.8</w:t>
            </w:r>
          </w:p>
        </w:tc>
        <w:tc>
          <w:tcPr>
            <w:tcW w:w="0" w:type="auto"/>
            <w:vAlign w:val="center"/>
          </w:tcPr>
          <w:p w14:paraId="75E0F659" w14:textId="00602A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76</w:t>
            </w:r>
          </w:p>
        </w:tc>
        <w:tc>
          <w:tcPr>
            <w:tcW w:w="0" w:type="auto"/>
            <w:vAlign w:val="center"/>
          </w:tcPr>
          <w:p w14:paraId="5257A001" w14:textId="044F4A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28</w:t>
            </w:r>
          </w:p>
        </w:tc>
        <w:tc>
          <w:tcPr>
            <w:tcW w:w="1183" w:type="dxa"/>
            <w:vAlign w:val="center"/>
          </w:tcPr>
          <w:p w14:paraId="06A220F5" w14:textId="70DCD6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4D6FB46" w14:textId="63111E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16725C9D" w14:textId="22CED7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3C579EA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86DEED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C709235" w14:textId="741FCB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49C99EFA" w14:textId="6B2BFA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F79249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7794802" w14:textId="239A5C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6</w:t>
            </w:r>
          </w:p>
        </w:tc>
        <w:tc>
          <w:tcPr>
            <w:tcW w:w="0" w:type="auto"/>
            <w:vAlign w:val="center"/>
          </w:tcPr>
          <w:p w14:paraId="32CC60A0" w14:textId="057DAF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65A3A32E" w14:textId="41B1DC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1B7F95F" w14:textId="5F63B1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9E68D4D" w14:textId="0E996C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3CC78A01" w14:textId="2EEADB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E0629B2" w14:textId="02F0AF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.2</w:t>
            </w:r>
          </w:p>
        </w:tc>
        <w:tc>
          <w:tcPr>
            <w:tcW w:w="0" w:type="auto"/>
            <w:vAlign w:val="center"/>
          </w:tcPr>
          <w:p w14:paraId="5D7A69A1" w14:textId="6684DA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798</w:t>
            </w:r>
          </w:p>
        </w:tc>
        <w:tc>
          <w:tcPr>
            <w:tcW w:w="0" w:type="auto"/>
            <w:vAlign w:val="center"/>
          </w:tcPr>
          <w:p w14:paraId="3C3328C5" w14:textId="11B99E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739</w:t>
            </w:r>
          </w:p>
        </w:tc>
        <w:tc>
          <w:tcPr>
            <w:tcW w:w="1183" w:type="dxa"/>
            <w:vAlign w:val="center"/>
          </w:tcPr>
          <w:p w14:paraId="11AFDAE5" w14:textId="190D92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26D480D" w14:textId="38A837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571F1CA" w14:textId="285CF6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0F55AEC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51E93F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11FEAE9" w14:textId="1179F0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A8D72C7" w14:textId="5EC2D7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807932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C38B41D" w14:textId="73E76D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7</w:t>
            </w:r>
          </w:p>
        </w:tc>
        <w:tc>
          <w:tcPr>
            <w:tcW w:w="0" w:type="auto"/>
            <w:vAlign w:val="center"/>
          </w:tcPr>
          <w:p w14:paraId="2662B027" w14:textId="55A42B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330C8623" w14:textId="162ACD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282A883" w14:textId="030E23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9875B1E" w14:textId="507C30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8BF6A37" w14:textId="4750A6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325A8212" w14:textId="7C128A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.8</w:t>
            </w:r>
          </w:p>
        </w:tc>
        <w:tc>
          <w:tcPr>
            <w:tcW w:w="0" w:type="auto"/>
            <w:vAlign w:val="center"/>
          </w:tcPr>
          <w:p w14:paraId="553CA7F5" w14:textId="6E5CEB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725</w:t>
            </w:r>
          </w:p>
        </w:tc>
        <w:tc>
          <w:tcPr>
            <w:tcW w:w="0" w:type="auto"/>
            <w:vAlign w:val="center"/>
          </w:tcPr>
          <w:p w14:paraId="13043D6B" w14:textId="7DBCA8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351</w:t>
            </w:r>
          </w:p>
        </w:tc>
        <w:tc>
          <w:tcPr>
            <w:tcW w:w="1183" w:type="dxa"/>
            <w:vAlign w:val="center"/>
          </w:tcPr>
          <w:p w14:paraId="24B4FC6D" w14:textId="49A62A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E44B12C" w14:textId="06B0CE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C4DBB14" w14:textId="47EDA1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0D0EBCC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96D790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7C82395" w14:textId="026983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6BE98105" w14:textId="496183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2156D1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FB8811D" w14:textId="105555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8</w:t>
            </w:r>
          </w:p>
        </w:tc>
        <w:tc>
          <w:tcPr>
            <w:tcW w:w="0" w:type="auto"/>
            <w:vAlign w:val="center"/>
          </w:tcPr>
          <w:p w14:paraId="743E172A" w14:textId="0B0636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0D0B9A1A" w14:textId="086FAD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1238408" w14:textId="3F6F90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A8CDD4F" w14:textId="360D89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912CE3B" w14:textId="406E36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517E7F8E" w14:textId="5F356E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.3</w:t>
            </w:r>
          </w:p>
        </w:tc>
        <w:tc>
          <w:tcPr>
            <w:tcW w:w="0" w:type="auto"/>
            <w:vAlign w:val="center"/>
          </w:tcPr>
          <w:p w14:paraId="7CF0476B" w14:textId="1FD59B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666</w:t>
            </w:r>
          </w:p>
        </w:tc>
        <w:tc>
          <w:tcPr>
            <w:tcW w:w="0" w:type="auto"/>
            <w:vAlign w:val="center"/>
          </w:tcPr>
          <w:p w14:paraId="28F0D619" w14:textId="60ADE1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618</w:t>
            </w:r>
          </w:p>
        </w:tc>
        <w:tc>
          <w:tcPr>
            <w:tcW w:w="1183" w:type="dxa"/>
            <w:vAlign w:val="center"/>
          </w:tcPr>
          <w:p w14:paraId="3A524B3C" w14:textId="09AF51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021D0196" w14:textId="25E3AD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DD2813B" w14:textId="2A82EB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7FB46E9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0312C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8F57088" w14:textId="7B88C0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6107C4CA" w14:textId="328CC0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FA3536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7E61941" w14:textId="34B778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129</w:t>
            </w:r>
          </w:p>
        </w:tc>
        <w:tc>
          <w:tcPr>
            <w:tcW w:w="0" w:type="auto"/>
            <w:vAlign w:val="center"/>
          </w:tcPr>
          <w:p w14:paraId="7163A1CF" w14:textId="47C427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1643822E" w14:textId="4B3329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6E5DB7B" w14:textId="04BAFF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B21BD13" w14:textId="14D6ED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85F4F01" w14:textId="1458F9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B66AFAF" w14:textId="347725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.3</w:t>
            </w:r>
          </w:p>
        </w:tc>
        <w:tc>
          <w:tcPr>
            <w:tcW w:w="0" w:type="auto"/>
            <w:vAlign w:val="center"/>
          </w:tcPr>
          <w:p w14:paraId="7D6E89A3" w14:textId="59D618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697</w:t>
            </w:r>
          </w:p>
        </w:tc>
        <w:tc>
          <w:tcPr>
            <w:tcW w:w="0" w:type="auto"/>
            <w:vAlign w:val="center"/>
          </w:tcPr>
          <w:p w14:paraId="14A333D8" w14:textId="058254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685</w:t>
            </w:r>
          </w:p>
        </w:tc>
        <w:tc>
          <w:tcPr>
            <w:tcW w:w="1183" w:type="dxa"/>
            <w:vAlign w:val="center"/>
          </w:tcPr>
          <w:p w14:paraId="5408A23C" w14:textId="73F37F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A44BD8C" w14:textId="5F5CA0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A289752" w14:textId="7F8E1B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3242217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E0ADC0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1A7AD71" w14:textId="09B22B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7C6F29CB" w14:textId="52367F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DEFACB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30DBF00" w14:textId="7D841E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14:paraId="516556EA" w14:textId="4EC112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37C428C6" w14:textId="5FDCE5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B5CFEA1" w14:textId="386760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39A16A5D" w14:textId="70EEEA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07A3FA4" w14:textId="189766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6CE81F7D" w14:textId="03401C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.8</w:t>
            </w:r>
          </w:p>
        </w:tc>
        <w:tc>
          <w:tcPr>
            <w:tcW w:w="0" w:type="auto"/>
            <w:vAlign w:val="center"/>
          </w:tcPr>
          <w:p w14:paraId="200CDEFF" w14:textId="4D8736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959</w:t>
            </w:r>
          </w:p>
        </w:tc>
        <w:tc>
          <w:tcPr>
            <w:tcW w:w="0" w:type="auto"/>
            <w:vAlign w:val="center"/>
          </w:tcPr>
          <w:p w14:paraId="28D3A0E6" w14:textId="5744D7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457</w:t>
            </w:r>
          </w:p>
        </w:tc>
        <w:tc>
          <w:tcPr>
            <w:tcW w:w="1183" w:type="dxa"/>
            <w:vAlign w:val="center"/>
          </w:tcPr>
          <w:p w14:paraId="59D05D3D" w14:textId="0719B7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995C427" w14:textId="0092A3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7192E195" w14:textId="14883F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2AE5140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13E36F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ACFAD8C" w14:textId="49EFE2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0E5B4195" w14:textId="6D7B74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8788C3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025D60D" w14:textId="50A60B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1</w:t>
            </w:r>
          </w:p>
        </w:tc>
        <w:tc>
          <w:tcPr>
            <w:tcW w:w="0" w:type="auto"/>
            <w:vAlign w:val="center"/>
          </w:tcPr>
          <w:p w14:paraId="369183BE" w14:textId="23A74E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0777F3C2" w14:textId="6470EE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FCF03E3" w14:textId="5B84E4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63D4EDF6" w14:textId="143AAE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AB9CFAE" w14:textId="2A489D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56133D5" w14:textId="3ED54F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8</w:t>
            </w:r>
          </w:p>
        </w:tc>
        <w:tc>
          <w:tcPr>
            <w:tcW w:w="0" w:type="auto"/>
            <w:vAlign w:val="center"/>
          </w:tcPr>
          <w:p w14:paraId="3D0E4254" w14:textId="184BA2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13</w:t>
            </w:r>
          </w:p>
        </w:tc>
        <w:tc>
          <w:tcPr>
            <w:tcW w:w="0" w:type="auto"/>
            <w:vAlign w:val="center"/>
          </w:tcPr>
          <w:p w14:paraId="67136316" w14:textId="28A22B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73</w:t>
            </w:r>
          </w:p>
        </w:tc>
        <w:tc>
          <w:tcPr>
            <w:tcW w:w="1183" w:type="dxa"/>
            <w:vAlign w:val="center"/>
          </w:tcPr>
          <w:p w14:paraId="6DCD2346" w14:textId="706E7E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1CF1DED" w14:textId="59EFDF8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1BC03B6" w14:textId="6260426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14E7254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28DC53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D2F60B" w14:textId="21E007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6D0E4BA3" w14:textId="27976AD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57C8E4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9111667" w14:textId="0D2393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2</w:t>
            </w:r>
          </w:p>
        </w:tc>
        <w:tc>
          <w:tcPr>
            <w:tcW w:w="0" w:type="auto"/>
            <w:vAlign w:val="center"/>
          </w:tcPr>
          <w:p w14:paraId="3F95338D" w14:textId="266A4C5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59E782A9" w14:textId="56FED7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18C7074" w14:textId="099F4B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23C2CA90" w14:textId="3F2FD2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02E1C78A" w14:textId="28A7B2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2AB0A8B7" w14:textId="4474E6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9</w:t>
            </w:r>
          </w:p>
        </w:tc>
        <w:tc>
          <w:tcPr>
            <w:tcW w:w="0" w:type="auto"/>
            <w:vAlign w:val="center"/>
          </w:tcPr>
          <w:p w14:paraId="56453512" w14:textId="53C8F83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39</w:t>
            </w:r>
          </w:p>
        </w:tc>
        <w:tc>
          <w:tcPr>
            <w:tcW w:w="0" w:type="auto"/>
            <w:vAlign w:val="center"/>
          </w:tcPr>
          <w:p w14:paraId="3811D40C" w14:textId="5FE700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722</w:t>
            </w:r>
          </w:p>
        </w:tc>
        <w:tc>
          <w:tcPr>
            <w:tcW w:w="1183" w:type="dxa"/>
            <w:vAlign w:val="center"/>
          </w:tcPr>
          <w:p w14:paraId="1F00A867" w14:textId="3C010F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7493B4D" w14:textId="0FAC7A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4F74E88A" w14:textId="66D849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5309E1C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D28765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4511E5B" w14:textId="12999F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5B2C81CD" w14:textId="43E2B1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94C985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F6AF86A" w14:textId="28CE51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3</w:t>
            </w:r>
          </w:p>
        </w:tc>
        <w:tc>
          <w:tcPr>
            <w:tcW w:w="0" w:type="auto"/>
            <w:vAlign w:val="center"/>
          </w:tcPr>
          <w:p w14:paraId="45C907BF" w14:textId="5A7C8E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4C3B135C" w14:textId="7776A9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1629C9F" w14:textId="1E46A0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F1F3E55" w14:textId="1698D7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3CA6E9B1" w14:textId="0097D6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A600896" w14:textId="5C1D275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.7</w:t>
            </w:r>
          </w:p>
        </w:tc>
        <w:tc>
          <w:tcPr>
            <w:tcW w:w="0" w:type="auto"/>
            <w:vAlign w:val="center"/>
          </w:tcPr>
          <w:p w14:paraId="013641CE" w14:textId="657A84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04</w:t>
            </w:r>
          </w:p>
        </w:tc>
        <w:tc>
          <w:tcPr>
            <w:tcW w:w="0" w:type="auto"/>
            <w:vAlign w:val="center"/>
          </w:tcPr>
          <w:p w14:paraId="1987311D" w14:textId="282E97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86</w:t>
            </w:r>
          </w:p>
        </w:tc>
        <w:tc>
          <w:tcPr>
            <w:tcW w:w="1183" w:type="dxa"/>
            <w:vAlign w:val="center"/>
          </w:tcPr>
          <w:p w14:paraId="7273DEA1" w14:textId="1E69B25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230BB90" w14:textId="57EAD6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0298694B" w14:textId="6746BA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2C0C1DE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7E37DC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D5D5D37" w14:textId="1F8091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6F7C2962" w14:textId="38EB1F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22FA58C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8584844" w14:textId="0E105F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4</w:t>
            </w:r>
          </w:p>
        </w:tc>
        <w:tc>
          <w:tcPr>
            <w:tcW w:w="0" w:type="auto"/>
            <w:vAlign w:val="center"/>
          </w:tcPr>
          <w:p w14:paraId="7DD9322A" w14:textId="792C53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106670D1" w14:textId="3489A9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4502C9A2" w14:textId="203109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16FE1F2D" w14:textId="144275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DFEB43A" w14:textId="54AC55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1F54D55C" w14:textId="7269B6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.9</w:t>
            </w:r>
          </w:p>
        </w:tc>
        <w:tc>
          <w:tcPr>
            <w:tcW w:w="0" w:type="auto"/>
            <w:vAlign w:val="center"/>
          </w:tcPr>
          <w:p w14:paraId="1489FE6B" w14:textId="5C8920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38</w:t>
            </w:r>
          </w:p>
        </w:tc>
        <w:tc>
          <w:tcPr>
            <w:tcW w:w="0" w:type="auto"/>
            <w:vAlign w:val="center"/>
          </w:tcPr>
          <w:p w14:paraId="0CF21A1A" w14:textId="13B3E6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78</w:t>
            </w:r>
          </w:p>
        </w:tc>
        <w:tc>
          <w:tcPr>
            <w:tcW w:w="1183" w:type="dxa"/>
            <w:vAlign w:val="center"/>
          </w:tcPr>
          <w:p w14:paraId="3EE01902" w14:textId="77B189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62C3918" w14:textId="70F784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9971F9D" w14:textId="6292A5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15A4B85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B4056B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E4C83E7" w14:textId="2EDA1B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0738A40E" w14:textId="583913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15F46B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3A5AD27" w14:textId="253A8A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5</w:t>
            </w:r>
          </w:p>
        </w:tc>
        <w:tc>
          <w:tcPr>
            <w:tcW w:w="0" w:type="auto"/>
            <w:vAlign w:val="center"/>
          </w:tcPr>
          <w:p w14:paraId="05F07415" w14:textId="4F27A6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74A204F8" w14:textId="3F3410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6A598E8" w14:textId="4B7468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19E7A4AC" w14:textId="4BDF97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6A50A49" w14:textId="5BC991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64888E60" w14:textId="5EF2C3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.8</w:t>
            </w:r>
          </w:p>
        </w:tc>
        <w:tc>
          <w:tcPr>
            <w:tcW w:w="0" w:type="auto"/>
            <w:vAlign w:val="center"/>
          </w:tcPr>
          <w:p w14:paraId="65CADC61" w14:textId="224498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05</w:t>
            </w:r>
          </w:p>
        </w:tc>
        <w:tc>
          <w:tcPr>
            <w:tcW w:w="0" w:type="auto"/>
            <w:vAlign w:val="center"/>
          </w:tcPr>
          <w:p w14:paraId="32755778" w14:textId="3C9BE4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45</w:t>
            </w:r>
          </w:p>
        </w:tc>
        <w:tc>
          <w:tcPr>
            <w:tcW w:w="1183" w:type="dxa"/>
            <w:vAlign w:val="center"/>
          </w:tcPr>
          <w:p w14:paraId="5AA97574" w14:textId="43A59F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20BBB55" w14:textId="43E13A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71E7DB4" w14:textId="328222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37C9235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A5E200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800127F" w14:textId="456D75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3722E95C" w14:textId="4F6193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29B699C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7D07F9A" w14:textId="51CE52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6</w:t>
            </w:r>
          </w:p>
        </w:tc>
        <w:tc>
          <w:tcPr>
            <w:tcW w:w="0" w:type="auto"/>
            <w:vAlign w:val="center"/>
          </w:tcPr>
          <w:p w14:paraId="34BBF908" w14:textId="5D368B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2A4D89B0" w14:textId="10A245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BA80059" w14:textId="3C6299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7722473F" w14:textId="2DA5BB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791431E5" w14:textId="4A1BC3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6CB21B2" w14:textId="26300E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.9</w:t>
            </w:r>
          </w:p>
        </w:tc>
        <w:tc>
          <w:tcPr>
            <w:tcW w:w="0" w:type="auto"/>
            <w:vAlign w:val="center"/>
          </w:tcPr>
          <w:p w14:paraId="09D854C0" w14:textId="1C9A1E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3</w:t>
            </w:r>
          </w:p>
        </w:tc>
        <w:tc>
          <w:tcPr>
            <w:tcW w:w="0" w:type="auto"/>
            <w:vAlign w:val="center"/>
          </w:tcPr>
          <w:p w14:paraId="4B380E3C" w14:textId="5F9924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41</w:t>
            </w:r>
          </w:p>
        </w:tc>
        <w:tc>
          <w:tcPr>
            <w:tcW w:w="1183" w:type="dxa"/>
            <w:vAlign w:val="center"/>
          </w:tcPr>
          <w:p w14:paraId="4086EE63" w14:textId="111845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3741699" w14:textId="6B1D74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67939BC2" w14:textId="641443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24CB59D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8414F7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C9245F8" w14:textId="787E25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2373BA16" w14:textId="472896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20D695A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A15CAA3" w14:textId="734229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7</w:t>
            </w:r>
          </w:p>
        </w:tc>
        <w:tc>
          <w:tcPr>
            <w:tcW w:w="0" w:type="auto"/>
            <w:vAlign w:val="center"/>
          </w:tcPr>
          <w:p w14:paraId="010B83E5" w14:textId="633740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31CF8FE8" w14:textId="59B7B6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2D0751A" w14:textId="77EC03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12291FCE" w14:textId="344A69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EB5EA42" w14:textId="25B360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3E8B298" w14:textId="6D7DD8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8</w:t>
            </w:r>
          </w:p>
        </w:tc>
        <w:tc>
          <w:tcPr>
            <w:tcW w:w="0" w:type="auto"/>
            <w:vAlign w:val="center"/>
          </w:tcPr>
          <w:p w14:paraId="01182D77" w14:textId="0FF794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9</w:t>
            </w:r>
          </w:p>
        </w:tc>
        <w:tc>
          <w:tcPr>
            <w:tcW w:w="0" w:type="auto"/>
            <w:vAlign w:val="center"/>
          </w:tcPr>
          <w:p w14:paraId="1794E335" w14:textId="27FB5B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06</w:t>
            </w:r>
          </w:p>
        </w:tc>
        <w:tc>
          <w:tcPr>
            <w:tcW w:w="1183" w:type="dxa"/>
            <w:vAlign w:val="center"/>
          </w:tcPr>
          <w:p w14:paraId="45DD2BD7" w14:textId="70F16A2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0E7B64D" w14:textId="788341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64498C60" w14:textId="5E6731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749B27F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F5A5BC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87F7167" w14:textId="37F383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79007006" w14:textId="092E31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5DA074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D1DC6BA" w14:textId="4C34FB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8</w:t>
            </w:r>
          </w:p>
        </w:tc>
        <w:tc>
          <w:tcPr>
            <w:tcW w:w="0" w:type="auto"/>
            <w:vAlign w:val="center"/>
          </w:tcPr>
          <w:p w14:paraId="3A5DA3BD" w14:textId="7856A6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355F5F28" w14:textId="2F3310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6D23EAD" w14:textId="550ECE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ABB2EB7" w14:textId="3409B1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9FC0157" w14:textId="72DA2B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43CC3ECC" w14:textId="36D0DB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.1</w:t>
            </w:r>
          </w:p>
        </w:tc>
        <w:tc>
          <w:tcPr>
            <w:tcW w:w="0" w:type="auto"/>
            <w:vAlign w:val="center"/>
          </w:tcPr>
          <w:p w14:paraId="0D91E9EF" w14:textId="057EDC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65</w:t>
            </w:r>
          </w:p>
        </w:tc>
        <w:tc>
          <w:tcPr>
            <w:tcW w:w="0" w:type="auto"/>
            <w:vAlign w:val="center"/>
          </w:tcPr>
          <w:p w14:paraId="31C836CA" w14:textId="6EDA6C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41</w:t>
            </w:r>
          </w:p>
        </w:tc>
        <w:tc>
          <w:tcPr>
            <w:tcW w:w="1183" w:type="dxa"/>
            <w:vAlign w:val="center"/>
          </w:tcPr>
          <w:p w14:paraId="68EAA95D" w14:textId="4C8637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D7047A7" w14:textId="53FBC4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779969B" w14:textId="7CC03B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7E936FF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93BC87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585BCB9" w14:textId="75BB77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4C6BFD1C" w14:textId="613C45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540157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F682DC0" w14:textId="27A41E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9</w:t>
            </w:r>
          </w:p>
        </w:tc>
        <w:tc>
          <w:tcPr>
            <w:tcW w:w="0" w:type="auto"/>
            <w:vAlign w:val="center"/>
          </w:tcPr>
          <w:p w14:paraId="2AAFD66C" w14:textId="4683F0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36C1C580" w14:textId="4E9E59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2C2984A" w14:textId="2BEAD7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E593217" w14:textId="6B4988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EE362B6" w14:textId="7EFB3B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744ECF75" w14:textId="072E82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.6</w:t>
            </w:r>
          </w:p>
        </w:tc>
        <w:tc>
          <w:tcPr>
            <w:tcW w:w="0" w:type="auto"/>
            <w:vAlign w:val="center"/>
          </w:tcPr>
          <w:p w14:paraId="0E79B8B6" w14:textId="1E57B3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7</w:t>
            </w:r>
          </w:p>
        </w:tc>
        <w:tc>
          <w:tcPr>
            <w:tcW w:w="0" w:type="auto"/>
            <w:vAlign w:val="center"/>
          </w:tcPr>
          <w:p w14:paraId="6EAFE5AC" w14:textId="259FB6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32</w:t>
            </w:r>
          </w:p>
        </w:tc>
        <w:tc>
          <w:tcPr>
            <w:tcW w:w="1183" w:type="dxa"/>
            <w:vAlign w:val="center"/>
          </w:tcPr>
          <w:p w14:paraId="6D0AE33B" w14:textId="7B1777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5BC3010" w14:textId="4E3DEF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F8CC9BA" w14:textId="391634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567" w:type="dxa"/>
            <w:vAlign w:val="center"/>
          </w:tcPr>
          <w:p w14:paraId="4723BE5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149B3F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89286D" w14:textId="23EA37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691E2A0D" w14:textId="48AADA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6AC0AE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D073E7A" w14:textId="5E2C53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0</w:t>
            </w:r>
          </w:p>
        </w:tc>
        <w:tc>
          <w:tcPr>
            <w:tcW w:w="0" w:type="auto"/>
            <w:vAlign w:val="center"/>
          </w:tcPr>
          <w:p w14:paraId="69F47A14" w14:textId="412AEF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62FC2E1A" w14:textId="272182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F81774E" w14:textId="4BA91A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24CADFB4" w14:textId="316622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5F4B351" w14:textId="364E2B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678FE35F" w14:textId="6FF924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.6</w:t>
            </w:r>
          </w:p>
        </w:tc>
        <w:tc>
          <w:tcPr>
            <w:tcW w:w="0" w:type="auto"/>
            <w:vAlign w:val="center"/>
          </w:tcPr>
          <w:p w14:paraId="16128F27" w14:textId="43F297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55</w:t>
            </w:r>
          </w:p>
        </w:tc>
        <w:tc>
          <w:tcPr>
            <w:tcW w:w="0" w:type="auto"/>
            <w:vAlign w:val="center"/>
          </w:tcPr>
          <w:p w14:paraId="610A8443" w14:textId="4C99E2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98</w:t>
            </w:r>
          </w:p>
        </w:tc>
        <w:tc>
          <w:tcPr>
            <w:tcW w:w="1183" w:type="dxa"/>
            <w:vAlign w:val="center"/>
          </w:tcPr>
          <w:p w14:paraId="6B80E7E9" w14:textId="468BAB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B4DD339" w14:textId="7742B7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3AD1C09" w14:textId="557BA0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567" w:type="dxa"/>
            <w:vAlign w:val="center"/>
          </w:tcPr>
          <w:p w14:paraId="23192F1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82FF9B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38CC1F2" w14:textId="02C49C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7613F507" w14:textId="3C55DE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A966DB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E037265" w14:textId="659AD6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1</w:t>
            </w:r>
          </w:p>
        </w:tc>
        <w:tc>
          <w:tcPr>
            <w:tcW w:w="0" w:type="auto"/>
            <w:vAlign w:val="center"/>
          </w:tcPr>
          <w:p w14:paraId="7548694D" w14:textId="17FBD6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75FC9C4A" w14:textId="336E4D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704C3AE" w14:textId="298FB0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0CD3F3B5" w14:textId="087741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3A392638" w14:textId="62108D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3D7C066A" w14:textId="302263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.1</w:t>
            </w:r>
          </w:p>
        </w:tc>
        <w:tc>
          <w:tcPr>
            <w:tcW w:w="0" w:type="auto"/>
            <w:vAlign w:val="center"/>
          </w:tcPr>
          <w:p w14:paraId="5A0EE2B4" w14:textId="324FA5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6</w:t>
            </w:r>
          </w:p>
        </w:tc>
        <w:tc>
          <w:tcPr>
            <w:tcW w:w="0" w:type="auto"/>
            <w:vAlign w:val="center"/>
          </w:tcPr>
          <w:p w14:paraId="081BF733" w14:textId="349878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65</w:t>
            </w:r>
          </w:p>
        </w:tc>
        <w:tc>
          <w:tcPr>
            <w:tcW w:w="1183" w:type="dxa"/>
            <w:vAlign w:val="center"/>
          </w:tcPr>
          <w:p w14:paraId="33E710E8" w14:textId="585FF7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28062A8" w14:textId="74B3CD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255A0B8" w14:textId="30F26F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3A039CF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7A8AB2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CBBF78C" w14:textId="5FB6EB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5E8B21A4" w14:textId="629FC5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6065A35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E1BFC9D" w14:textId="0036E2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2</w:t>
            </w:r>
          </w:p>
        </w:tc>
        <w:tc>
          <w:tcPr>
            <w:tcW w:w="0" w:type="auto"/>
            <w:vAlign w:val="center"/>
          </w:tcPr>
          <w:p w14:paraId="52B6EC0D" w14:textId="3637DC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4E8A8078" w14:textId="1817E3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26F5BF4" w14:textId="678A3A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52769BE" w14:textId="3CF658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4109085" w14:textId="51AFB4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A84E06A" w14:textId="5CA68A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.9</w:t>
            </w:r>
          </w:p>
        </w:tc>
        <w:tc>
          <w:tcPr>
            <w:tcW w:w="0" w:type="auto"/>
            <w:vAlign w:val="center"/>
          </w:tcPr>
          <w:p w14:paraId="26A1E86C" w14:textId="7C24FD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04</w:t>
            </w:r>
          </w:p>
        </w:tc>
        <w:tc>
          <w:tcPr>
            <w:tcW w:w="0" w:type="auto"/>
            <w:vAlign w:val="center"/>
          </w:tcPr>
          <w:p w14:paraId="2C5E4DA1" w14:textId="322F41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675</w:t>
            </w:r>
          </w:p>
        </w:tc>
        <w:tc>
          <w:tcPr>
            <w:tcW w:w="1183" w:type="dxa"/>
            <w:vAlign w:val="center"/>
          </w:tcPr>
          <w:p w14:paraId="38D4DD86" w14:textId="59E506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94334D2" w14:textId="4249D9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024E3FA6" w14:textId="263CED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567" w:type="dxa"/>
            <w:vAlign w:val="center"/>
          </w:tcPr>
          <w:p w14:paraId="0EEC713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FC0F1E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80CF300" w14:textId="0A6CFD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441E7B1B" w14:textId="61CC3C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5EF162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94D47DD" w14:textId="54ACAC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3</w:t>
            </w:r>
          </w:p>
        </w:tc>
        <w:tc>
          <w:tcPr>
            <w:tcW w:w="0" w:type="auto"/>
            <w:vAlign w:val="center"/>
          </w:tcPr>
          <w:p w14:paraId="24CAD75B" w14:textId="103260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14B49175" w14:textId="77A2DE3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E3CEF59" w14:textId="3E3417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32B70BDD" w14:textId="6F6E189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34EF1BB" w14:textId="6DB362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769C619B" w14:textId="15C67C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.7</w:t>
            </w:r>
          </w:p>
        </w:tc>
        <w:tc>
          <w:tcPr>
            <w:tcW w:w="0" w:type="auto"/>
            <w:vAlign w:val="center"/>
          </w:tcPr>
          <w:p w14:paraId="68596CDE" w14:textId="7AAA94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76</w:t>
            </w:r>
          </w:p>
        </w:tc>
        <w:tc>
          <w:tcPr>
            <w:tcW w:w="0" w:type="auto"/>
            <w:vAlign w:val="center"/>
          </w:tcPr>
          <w:p w14:paraId="49B280B3" w14:textId="7CFCAD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675</w:t>
            </w:r>
          </w:p>
        </w:tc>
        <w:tc>
          <w:tcPr>
            <w:tcW w:w="1183" w:type="dxa"/>
            <w:vAlign w:val="center"/>
          </w:tcPr>
          <w:p w14:paraId="60003D20" w14:textId="04AA172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435D643" w14:textId="0C45E3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20696F74" w14:textId="704858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07E587F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B9CD10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A0B3D3A" w14:textId="226696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6515F1EE" w14:textId="6B4DC0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388D3B7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9AADB7B" w14:textId="7F69A8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4</w:t>
            </w:r>
          </w:p>
        </w:tc>
        <w:tc>
          <w:tcPr>
            <w:tcW w:w="0" w:type="auto"/>
            <w:vAlign w:val="center"/>
          </w:tcPr>
          <w:p w14:paraId="1AB2BE33" w14:textId="1D2EC4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1</w:t>
            </w:r>
          </w:p>
        </w:tc>
        <w:tc>
          <w:tcPr>
            <w:tcW w:w="0" w:type="auto"/>
            <w:vAlign w:val="center"/>
          </w:tcPr>
          <w:p w14:paraId="56376D10" w14:textId="2630A5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75FE40B" w14:textId="333753E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24BC3CAF" w14:textId="6C99DF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470D260" w14:textId="661614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7438DAE" w14:textId="78252C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.8</w:t>
            </w:r>
          </w:p>
        </w:tc>
        <w:tc>
          <w:tcPr>
            <w:tcW w:w="0" w:type="auto"/>
            <w:vAlign w:val="center"/>
          </w:tcPr>
          <w:p w14:paraId="559F4020" w14:textId="4534DE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93</w:t>
            </w:r>
          </w:p>
        </w:tc>
        <w:tc>
          <w:tcPr>
            <w:tcW w:w="0" w:type="auto"/>
            <w:vAlign w:val="center"/>
          </w:tcPr>
          <w:p w14:paraId="596BE563" w14:textId="185679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503</w:t>
            </w:r>
          </w:p>
        </w:tc>
        <w:tc>
          <w:tcPr>
            <w:tcW w:w="1183" w:type="dxa"/>
            <w:vAlign w:val="center"/>
          </w:tcPr>
          <w:p w14:paraId="1B4BF809" w14:textId="488DC1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C77286B" w14:textId="015420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2565EBA" w14:textId="137FB0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167CAE7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3E854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18B60B7" w14:textId="249318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4B849677" w14:textId="61E06A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3830EF4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86D9228" w14:textId="137E29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5</w:t>
            </w:r>
          </w:p>
        </w:tc>
        <w:tc>
          <w:tcPr>
            <w:tcW w:w="0" w:type="auto"/>
            <w:vAlign w:val="center"/>
          </w:tcPr>
          <w:p w14:paraId="4E8D0297" w14:textId="485858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12A93094" w14:textId="003C7B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FB94972" w14:textId="2B593D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24396A6" w14:textId="198703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75F71812" w14:textId="6B9457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23636C78" w14:textId="34F1DF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5.5</w:t>
            </w:r>
          </w:p>
        </w:tc>
        <w:tc>
          <w:tcPr>
            <w:tcW w:w="0" w:type="auto"/>
            <w:vAlign w:val="center"/>
          </w:tcPr>
          <w:p w14:paraId="384500CD" w14:textId="3E1FC2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825</w:t>
            </w:r>
          </w:p>
        </w:tc>
        <w:tc>
          <w:tcPr>
            <w:tcW w:w="0" w:type="auto"/>
            <w:vAlign w:val="center"/>
          </w:tcPr>
          <w:p w14:paraId="4A3C7DB5" w14:textId="637F08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58</w:t>
            </w:r>
          </w:p>
        </w:tc>
        <w:tc>
          <w:tcPr>
            <w:tcW w:w="1183" w:type="dxa"/>
            <w:vAlign w:val="center"/>
          </w:tcPr>
          <w:p w14:paraId="0DAF5C4D" w14:textId="1B7EC4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B74BDC2" w14:textId="694A0E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8A06F66" w14:textId="590935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6DDE978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F6849C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EE3E7A9" w14:textId="5166A9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09E1D83A" w14:textId="1A3D55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E70072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E515356" w14:textId="6A1389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6</w:t>
            </w:r>
          </w:p>
        </w:tc>
        <w:tc>
          <w:tcPr>
            <w:tcW w:w="0" w:type="auto"/>
            <w:vAlign w:val="center"/>
          </w:tcPr>
          <w:p w14:paraId="20F6EE46" w14:textId="7ACEC5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3C1FB9B7" w14:textId="698E0D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824637E" w14:textId="09B565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709B397" w14:textId="0F14A5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A3B6106" w14:textId="262DFA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030613BA" w14:textId="4CE6F0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8.3</w:t>
            </w:r>
          </w:p>
        </w:tc>
        <w:tc>
          <w:tcPr>
            <w:tcW w:w="0" w:type="auto"/>
            <w:vAlign w:val="center"/>
          </w:tcPr>
          <w:p w14:paraId="1B2F734E" w14:textId="52B84E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74</w:t>
            </w:r>
          </w:p>
        </w:tc>
        <w:tc>
          <w:tcPr>
            <w:tcW w:w="0" w:type="auto"/>
            <w:vAlign w:val="center"/>
          </w:tcPr>
          <w:p w14:paraId="06673BAD" w14:textId="03B641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24</w:t>
            </w:r>
          </w:p>
        </w:tc>
        <w:tc>
          <w:tcPr>
            <w:tcW w:w="1183" w:type="dxa"/>
            <w:vAlign w:val="center"/>
          </w:tcPr>
          <w:p w14:paraId="41691924" w14:textId="01EEA9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7F643E1" w14:textId="3BEFF4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3D970BB8" w14:textId="7F938F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66A96AC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C726BC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C9E5597" w14:textId="5AE782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00CE8925" w14:textId="5028AA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F99106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1E73689" w14:textId="0A8658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7</w:t>
            </w:r>
          </w:p>
        </w:tc>
        <w:tc>
          <w:tcPr>
            <w:tcW w:w="0" w:type="auto"/>
            <w:vAlign w:val="center"/>
          </w:tcPr>
          <w:p w14:paraId="7E240573" w14:textId="3E161E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46F20B42" w14:textId="71933B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EA6ADD4" w14:textId="386D6D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B678976" w14:textId="5920C2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7E115FD6" w14:textId="58DA0D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B968B33" w14:textId="403DB0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.6</w:t>
            </w:r>
          </w:p>
        </w:tc>
        <w:tc>
          <w:tcPr>
            <w:tcW w:w="0" w:type="auto"/>
            <w:vAlign w:val="center"/>
          </w:tcPr>
          <w:p w14:paraId="59672A79" w14:textId="19A5EA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21</w:t>
            </w:r>
          </w:p>
        </w:tc>
        <w:tc>
          <w:tcPr>
            <w:tcW w:w="0" w:type="auto"/>
            <w:vAlign w:val="center"/>
          </w:tcPr>
          <w:p w14:paraId="65D5430A" w14:textId="0D2098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13</w:t>
            </w:r>
          </w:p>
        </w:tc>
        <w:tc>
          <w:tcPr>
            <w:tcW w:w="1183" w:type="dxa"/>
            <w:vAlign w:val="center"/>
          </w:tcPr>
          <w:p w14:paraId="4179C3BB" w14:textId="36927B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756A264" w14:textId="2C89D9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1A0BEC7" w14:textId="3F673F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1EC3BA3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5CC060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F112FC4" w14:textId="76F288D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4BDF464F" w14:textId="13F9C1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E6D3D6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1636F41" w14:textId="5EF5CD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148</w:t>
            </w:r>
          </w:p>
        </w:tc>
        <w:tc>
          <w:tcPr>
            <w:tcW w:w="0" w:type="auto"/>
            <w:vAlign w:val="center"/>
          </w:tcPr>
          <w:p w14:paraId="6EAFF04B" w14:textId="3FDAD9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6EA26BB9" w14:textId="49C434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80B896C" w14:textId="071F59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DA3DFC2" w14:textId="58A87B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32CBE20E" w14:textId="529B87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52ABFEFD" w14:textId="33AB67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3</w:t>
            </w:r>
          </w:p>
        </w:tc>
        <w:tc>
          <w:tcPr>
            <w:tcW w:w="0" w:type="auto"/>
            <w:vAlign w:val="center"/>
          </w:tcPr>
          <w:p w14:paraId="2B6209D3" w14:textId="51AEF7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90</w:t>
            </w:r>
          </w:p>
        </w:tc>
        <w:tc>
          <w:tcPr>
            <w:tcW w:w="0" w:type="auto"/>
            <w:vAlign w:val="center"/>
          </w:tcPr>
          <w:p w14:paraId="6B1FBC4A" w14:textId="404BDE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87</w:t>
            </w:r>
          </w:p>
        </w:tc>
        <w:tc>
          <w:tcPr>
            <w:tcW w:w="1183" w:type="dxa"/>
            <w:vAlign w:val="center"/>
          </w:tcPr>
          <w:p w14:paraId="3B875E84" w14:textId="39AEEC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341BCB4" w14:textId="06C188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BF11B90" w14:textId="49B04B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0BBB127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2BF5C8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24E95D2" w14:textId="0B5858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280C6436" w14:textId="3E0CA8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B57F30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EC1F751" w14:textId="16CC02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9</w:t>
            </w:r>
          </w:p>
        </w:tc>
        <w:tc>
          <w:tcPr>
            <w:tcW w:w="0" w:type="auto"/>
            <w:vAlign w:val="center"/>
          </w:tcPr>
          <w:p w14:paraId="5239B8CA" w14:textId="5812C1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0B72F979" w14:textId="628CF4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4D95380" w14:textId="549BA8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0652659" w14:textId="729F99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37CFDCC" w14:textId="6FE0D0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D21504D" w14:textId="1EA1CE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.2</w:t>
            </w:r>
          </w:p>
        </w:tc>
        <w:tc>
          <w:tcPr>
            <w:tcW w:w="0" w:type="auto"/>
            <w:vAlign w:val="center"/>
          </w:tcPr>
          <w:p w14:paraId="621287F7" w14:textId="4084F80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62</w:t>
            </w:r>
          </w:p>
        </w:tc>
        <w:tc>
          <w:tcPr>
            <w:tcW w:w="0" w:type="auto"/>
            <w:vAlign w:val="center"/>
          </w:tcPr>
          <w:p w14:paraId="7BF70171" w14:textId="482B4C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79</w:t>
            </w:r>
          </w:p>
        </w:tc>
        <w:tc>
          <w:tcPr>
            <w:tcW w:w="1183" w:type="dxa"/>
            <w:vAlign w:val="center"/>
          </w:tcPr>
          <w:p w14:paraId="4DFF4FC6" w14:textId="401A1A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6A4455B" w14:textId="447E6B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77059982" w14:textId="40F711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2CDF0E2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42FE19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EE2064" w14:textId="6168AE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53400DA2" w14:textId="640C50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F66D8F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BC4407B" w14:textId="2B87A35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0</w:t>
            </w:r>
          </w:p>
        </w:tc>
        <w:tc>
          <w:tcPr>
            <w:tcW w:w="0" w:type="auto"/>
            <w:vAlign w:val="center"/>
          </w:tcPr>
          <w:p w14:paraId="32EAB807" w14:textId="079F60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71A2BC6E" w14:textId="084766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B23CAA4" w14:textId="36444E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721A0A9" w14:textId="759539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01D5E3E" w14:textId="78DB68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61B54B43" w14:textId="144998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.3</w:t>
            </w:r>
          </w:p>
        </w:tc>
        <w:tc>
          <w:tcPr>
            <w:tcW w:w="0" w:type="auto"/>
            <w:vAlign w:val="center"/>
          </w:tcPr>
          <w:p w14:paraId="031521E9" w14:textId="667E29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69</w:t>
            </w:r>
          </w:p>
        </w:tc>
        <w:tc>
          <w:tcPr>
            <w:tcW w:w="0" w:type="auto"/>
            <w:vAlign w:val="center"/>
          </w:tcPr>
          <w:p w14:paraId="5CC28F94" w14:textId="1110B1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97</w:t>
            </w:r>
          </w:p>
        </w:tc>
        <w:tc>
          <w:tcPr>
            <w:tcW w:w="1183" w:type="dxa"/>
            <w:vAlign w:val="center"/>
          </w:tcPr>
          <w:p w14:paraId="2F0B19DA" w14:textId="486521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7EB9F0E" w14:textId="6AB7AD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541B448" w14:textId="23931F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44ADD99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C82435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C5F0CC6" w14:textId="5E3730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1817AD7A" w14:textId="6A5907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20DABBC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21A81EE" w14:textId="0D9304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1</w:t>
            </w:r>
          </w:p>
        </w:tc>
        <w:tc>
          <w:tcPr>
            <w:tcW w:w="0" w:type="auto"/>
            <w:vAlign w:val="center"/>
          </w:tcPr>
          <w:p w14:paraId="0DF7546A" w14:textId="02621B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646E2EE3" w14:textId="08BE55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209A622" w14:textId="08E8CB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737673A" w14:textId="65C470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3800619" w14:textId="3C1684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176A176" w14:textId="46DCDC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.6</w:t>
            </w:r>
          </w:p>
        </w:tc>
        <w:tc>
          <w:tcPr>
            <w:tcW w:w="0" w:type="auto"/>
            <w:vAlign w:val="center"/>
          </w:tcPr>
          <w:p w14:paraId="3F1CDE12" w14:textId="21FC47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83</w:t>
            </w:r>
          </w:p>
        </w:tc>
        <w:tc>
          <w:tcPr>
            <w:tcW w:w="0" w:type="auto"/>
            <w:vAlign w:val="center"/>
          </w:tcPr>
          <w:p w14:paraId="518026D7" w14:textId="6646FE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84</w:t>
            </w:r>
          </w:p>
        </w:tc>
        <w:tc>
          <w:tcPr>
            <w:tcW w:w="1183" w:type="dxa"/>
            <w:vAlign w:val="center"/>
          </w:tcPr>
          <w:p w14:paraId="3C5EE44A" w14:textId="4CB09F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F68D116" w14:textId="2EE993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32A098B" w14:textId="51CE3F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4EBCD71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D944CA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D4E289D" w14:textId="7064CD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516167DF" w14:textId="4B48E8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0131895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0A2301D" w14:textId="5C2424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2</w:t>
            </w:r>
          </w:p>
        </w:tc>
        <w:tc>
          <w:tcPr>
            <w:tcW w:w="0" w:type="auto"/>
            <w:vAlign w:val="center"/>
          </w:tcPr>
          <w:p w14:paraId="691C6E86" w14:textId="646D63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02C8E80C" w14:textId="539C9F5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07AB95F" w14:textId="3A9925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2F266761" w14:textId="204033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F58B400" w14:textId="5A0A88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38FE53F2" w14:textId="61255E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.8</w:t>
            </w:r>
          </w:p>
        </w:tc>
        <w:tc>
          <w:tcPr>
            <w:tcW w:w="0" w:type="auto"/>
            <w:vAlign w:val="center"/>
          </w:tcPr>
          <w:p w14:paraId="0FE72CC7" w14:textId="71B535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86</w:t>
            </w:r>
          </w:p>
        </w:tc>
        <w:tc>
          <w:tcPr>
            <w:tcW w:w="0" w:type="auto"/>
            <w:vAlign w:val="center"/>
          </w:tcPr>
          <w:p w14:paraId="32AD9B2C" w14:textId="4FDAFA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46</w:t>
            </w:r>
          </w:p>
        </w:tc>
        <w:tc>
          <w:tcPr>
            <w:tcW w:w="1183" w:type="dxa"/>
            <w:vAlign w:val="center"/>
          </w:tcPr>
          <w:p w14:paraId="4926A866" w14:textId="1ECB1F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B171A7B" w14:textId="718961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705FE12F" w14:textId="3E8031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294EB5B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B9D3D9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A51829B" w14:textId="5708FC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78160E5A" w14:textId="550DF9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BC94FD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BAEC7E2" w14:textId="71AA16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3</w:t>
            </w:r>
          </w:p>
        </w:tc>
        <w:tc>
          <w:tcPr>
            <w:tcW w:w="0" w:type="auto"/>
            <w:vAlign w:val="center"/>
          </w:tcPr>
          <w:p w14:paraId="0B36FE4C" w14:textId="5507F4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57C6713D" w14:textId="2D2FF1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2F323DF" w14:textId="235F75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74B425BC" w14:textId="202B4F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E1883B9" w14:textId="3892A4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4D8235BC" w14:textId="6CB3DF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.0</w:t>
            </w:r>
          </w:p>
        </w:tc>
        <w:tc>
          <w:tcPr>
            <w:tcW w:w="0" w:type="auto"/>
            <w:vAlign w:val="center"/>
          </w:tcPr>
          <w:p w14:paraId="17544BDC" w14:textId="4B99B5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48</w:t>
            </w:r>
          </w:p>
        </w:tc>
        <w:tc>
          <w:tcPr>
            <w:tcW w:w="0" w:type="auto"/>
            <w:vAlign w:val="center"/>
          </w:tcPr>
          <w:p w14:paraId="17EEF33E" w14:textId="62D71F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57</w:t>
            </w:r>
          </w:p>
        </w:tc>
        <w:tc>
          <w:tcPr>
            <w:tcW w:w="1183" w:type="dxa"/>
            <w:vAlign w:val="center"/>
          </w:tcPr>
          <w:p w14:paraId="44F64D77" w14:textId="71E2D7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806B40F" w14:textId="267B54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4367784" w14:textId="645B75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6893FB8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024B47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B2C3E4D" w14:textId="23AE61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26A67AFF" w14:textId="3ED983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75F2D5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D63224B" w14:textId="2535D9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4</w:t>
            </w:r>
          </w:p>
        </w:tc>
        <w:tc>
          <w:tcPr>
            <w:tcW w:w="0" w:type="auto"/>
            <w:vAlign w:val="center"/>
          </w:tcPr>
          <w:p w14:paraId="0F279787" w14:textId="195C6E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7CECDF65" w14:textId="09FAA3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6431F3A" w14:textId="6F5FAE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7811BF85" w14:textId="44A91F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5BED4E25" w14:textId="271747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39DBD2F5" w14:textId="4320AC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.7</w:t>
            </w:r>
          </w:p>
        </w:tc>
        <w:tc>
          <w:tcPr>
            <w:tcW w:w="0" w:type="auto"/>
            <w:vAlign w:val="center"/>
          </w:tcPr>
          <w:p w14:paraId="4138E1F6" w14:textId="5775B2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90</w:t>
            </w:r>
          </w:p>
        </w:tc>
        <w:tc>
          <w:tcPr>
            <w:tcW w:w="0" w:type="auto"/>
            <w:vAlign w:val="center"/>
          </w:tcPr>
          <w:p w14:paraId="3E4175DB" w14:textId="594857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39</w:t>
            </w:r>
          </w:p>
        </w:tc>
        <w:tc>
          <w:tcPr>
            <w:tcW w:w="1183" w:type="dxa"/>
            <w:vAlign w:val="center"/>
          </w:tcPr>
          <w:p w14:paraId="70532414" w14:textId="474CE3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09C0515" w14:textId="6BC284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C7BCD2C" w14:textId="206A61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747AE2F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9619FE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1404519" w14:textId="2C22EA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6F56FE1A" w14:textId="00AFC2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059E63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2CF1A1D" w14:textId="1DE4C7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5</w:t>
            </w:r>
          </w:p>
        </w:tc>
        <w:tc>
          <w:tcPr>
            <w:tcW w:w="0" w:type="auto"/>
            <w:vAlign w:val="center"/>
          </w:tcPr>
          <w:p w14:paraId="3E29BC20" w14:textId="53E28D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6222FF8C" w14:textId="35584B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3B29B96" w14:textId="174A54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2607C1C1" w14:textId="19A3EB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12A0D11F" w14:textId="408C96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3E835B18" w14:textId="6C7E88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9</w:t>
            </w:r>
          </w:p>
        </w:tc>
        <w:tc>
          <w:tcPr>
            <w:tcW w:w="0" w:type="auto"/>
            <w:vAlign w:val="center"/>
          </w:tcPr>
          <w:p w14:paraId="504A7079" w14:textId="4D3CF7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98</w:t>
            </w:r>
          </w:p>
        </w:tc>
        <w:tc>
          <w:tcPr>
            <w:tcW w:w="0" w:type="auto"/>
            <w:vAlign w:val="center"/>
          </w:tcPr>
          <w:p w14:paraId="52C9BA1B" w14:textId="36E37E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49</w:t>
            </w:r>
          </w:p>
        </w:tc>
        <w:tc>
          <w:tcPr>
            <w:tcW w:w="1183" w:type="dxa"/>
            <w:vAlign w:val="center"/>
          </w:tcPr>
          <w:p w14:paraId="1FF58A15" w14:textId="5089DE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9BF0D2A" w14:textId="542CDD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2168CD51" w14:textId="584251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4C9953B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12DBBF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291ECAB" w14:textId="034ED8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430F631B" w14:textId="7AE382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8AD011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A2FD1BB" w14:textId="6CD7C3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6</w:t>
            </w:r>
          </w:p>
        </w:tc>
        <w:tc>
          <w:tcPr>
            <w:tcW w:w="0" w:type="auto"/>
            <w:vAlign w:val="center"/>
          </w:tcPr>
          <w:p w14:paraId="578DB851" w14:textId="300ECB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72E4DCE8" w14:textId="42AF72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0FB962F" w14:textId="5FD66E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5EBD641C" w14:textId="404B22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22B67A9D" w14:textId="1D7B66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4D8A96DA" w14:textId="221846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.4</w:t>
            </w:r>
          </w:p>
        </w:tc>
        <w:tc>
          <w:tcPr>
            <w:tcW w:w="0" w:type="auto"/>
            <w:vAlign w:val="center"/>
          </w:tcPr>
          <w:p w14:paraId="58C9FD6A" w14:textId="185BE5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69</w:t>
            </w:r>
          </w:p>
        </w:tc>
        <w:tc>
          <w:tcPr>
            <w:tcW w:w="0" w:type="auto"/>
            <w:vAlign w:val="center"/>
          </w:tcPr>
          <w:p w14:paraId="580BABA4" w14:textId="188E1D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82</w:t>
            </w:r>
          </w:p>
        </w:tc>
        <w:tc>
          <w:tcPr>
            <w:tcW w:w="1183" w:type="dxa"/>
            <w:vAlign w:val="center"/>
          </w:tcPr>
          <w:p w14:paraId="52C48E24" w14:textId="1F14B6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98DD391" w14:textId="789A2D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0FA4F5F" w14:textId="4DD91A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0DC3C65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A9D588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15A8AE9" w14:textId="1CCF0A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624D406A" w14:textId="4F9E9E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417E3E3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AD3CBD9" w14:textId="2C6249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7</w:t>
            </w:r>
          </w:p>
        </w:tc>
        <w:tc>
          <w:tcPr>
            <w:tcW w:w="0" w:type="auto"/>
            <w:vAlign w:val="center"/>
          </w:tcPr>
          <w:p w14:paraId="4A4003E5" w14:textId="23267E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14E24DA6" w14:textId="16D6AE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48C98A88" w14:textId="44FED2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6D46A34" w14:textId="7EE391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4DFB552F" w14:textId="7B4657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DFFD580" w14:textId="54979A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4.2</w:t>
            </w:r>
          </w:p>
        </w:tc>
        <w:tc>
          <w:tcPr>
            <w:tcW w:w="0" w:type="auto"/>
            <w:vAlign w:val="center"/>
          </w:tcPr>
          <w:p w14:paraId="1AAE58C8" w14:textId="5714A1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12</w:t>
            </w:r>
          </w:p>
        </w:tc>
        <w:tc>
          <w:tcPr>
            <w:tcW w:w="0" w:type="auto"/>
            <w:vAlign w:val="center"/>
          </w:tcPr>
          <w:p w14:paraId="2D90BCDC" w14:textId="4D7EEB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446</w:t>
            </w:r>
          </w:p>
        </w:tc>
        <w:tc>
          <w:tcPr>
            <w:tcW w:w="1183" w:type="dxa"/>
            <w:vAlign w:val="center"/>
          </w:tcPr>
          <w:p w14:paraId="24AA1359" w14:textId="192676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BB5057D" w14:textId="73A363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AA0632D" w14:textId="5E1E96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567" w:type="dxa"/>
            <w:vAlign w:val="center"/>
          </w:tcPr>
          <w:p w14:paraId="56099C3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9BB1F9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AB8628A" w14:textId="568ADC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1764" w:type="dxa"/>
            <w:vAlign w:val="center"/>
          </w:tcPr>
          <w:p w14:paraId="3610E717" w14:textId="14B6DC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72D216A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AC7C011" w14:textId="51BBB7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8</w:t>
            </w:r>
          </w:p>
        </w:tc>
        <w:tc>
          <w:tcPr>
            <w:tcW w:w="0" w:type="auto"/>
            <w:vAlign w:val="center"/>
          </w:tcPr>
          <w:p w14:paraId="3C202710" w14:textId="00BC67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38877751" w14:textId="56DA86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FF9247C" w14:textId="18693A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3F97C84" w14:textId="18074C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52ABB22" w14:textId="6B013F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7359BF65" w14:textId="29F84C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.5</w:t>
            </w:r>
          </w:p>
        </w:tc>
        <w:tc>
          <w:tcPr>
            <w:tcW w:w="0" w:type="auto"/>
            <w:vAlign w:val="center"/>
          </w:tcPr>
          <w:p w14:paraId="551080CC" w14:textId="35ADAF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53</w:t>
            </w:r>
          </w:p>
        </w:tc>
        <w:tc>
          <w:tcPr>
            <w:tcW w:w="0" w:type="auto"/>
            <w:vAlign w:val="center"/>
          </w:tcPr>
          <w:p w14:paraId="7529FCBB" w14:textId="6327CB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51</w:t>
            </w:r>
          </w:p>
        </w:tc>
        <w:tc>
          <w:tcPr>
            <w:tcW w:w="1183" w:type="dxa"/>
            <w:vAlign w:val="center"/>
          </w:tcPr>
          <w:p w14:paraId="66D17DFA" w14:textId="08A7F4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DDADD54" w14:textId="2E50FC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20699C82" w14:textId="73F8A9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0EA5FB8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0AF046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5495450" w14:textId="257BDA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386AC346" w14:textId="648C99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55251A2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8254A12" w14:textId="298473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9</w:t>
            </w:r>
          </w:p>
        </w:tc>
        <w:tc>
          <w:tcPr>
            <w:tcW w:w="0" w:type="auto"/>
            <w:vAlign w:val="center"/>
          </w:tcPr>
          <w:p w14:paraId="499790D8" w14:textId="0B69A1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569C957E" w14:textId="6E7179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01FF99C" w14:textId="1245CA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5B7B2A8" w14:textId="1A8484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34DC0D5" w14:textId="68CC06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8EB7122" w14:textId="763092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0</w:t>
            </w:r>
          </w:p>
        </w:tc>
        <w:tc>
          <w:tcPr>
            <w:tcW w:w="0" w:type="auto"/>
            <w:vAlign w:val="center"/>
          </w:tcPr>
          <w:p w14:paraId="7B6029AC" w14:textId="407B6F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39</w:t>
            </w:r>
          </w:p>
        </w:tc>
        <w:tc>
          <w:tcPr>
            <w:tcW w:w="0" w:type="auto"/>
            <w:vAlign w:val="center"/>
          </w:tcPr>
          <w:p w14:paraId="332BA34C" w14:textId="5A7BE1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95</w:t>
            </w:r>
          </w:p>
        </w:tc>
        <w:tc>
          <w:tcPr>
            <w:tcW w:w="1183" w:type="dxa"/>
            <w:vAlign w:val="center"/>
          </w:tcPr>
          <w:p w14:paraId="2C245F2C" w14:textId="5D8540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A63D62E" w14:textId="5BFE2B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31C6938" w14:textId="40E5B6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63FD604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A62B8C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857FE0B" w14:textId="47A921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17F961AE" w14:textId="01CB55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32ADE37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F397861" w14:textId="5952A4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0</w:t>
            </w:r>
          </w:p>
        </w:tc>
        <w:tc>
          <w:tcPr>
            <w:tcW w:w="0" w:type="auto"/>
            <w:vAlign w:val="center"/>
          </w:tcPr>
          <w:p w14:paraId="1ACBE906" w14:textId="53FB98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1BB73F1C" w14:textId="7628A5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FFCC3ED" w14:textId="106ADA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EF5421F" w14:textId="6E5C1C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1F6961A" w14:textId="5EB63D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0BE91A39" w14:textId="105B1E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5.2</w:t>
            </w:r>
          </w:p>
        </w:tc>
        <w:tc>
          <w:tcPr>
            <w:tcW w:w="0" w:type="auto"/>
            <w:vAlign w:val="center"/>
          </w:tcPr>
          <w:p w14:paraId="089FA7B8" w14:textId="12B85D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3</w:t>
            </w:r>
          </w:p>
        </w:tc>
        <w:tc>
          <w:tcPr>
            <w:tcW w:w="0" w:type="auto"/>
            <w:vAlign w:val="center"/>
          </w:tcPr>
          <w:p w14:paraId="6FF1FB5B" w14:textId="45E06F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44</w:t>
            </w:r>
          </w:p>
        </w:tc>
        <w:tc>
          <w:tcPr>
            <w:tcW w:w="1183" w:type="dxa"/>
            <w:vAlign w:val="center"/>
          </w:tcPr>
          <w:p w14:paraId="3144D722" w14:textId="4E16C6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8FDFD9B" w14:textId="5ACFC7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2F6FD60" w14:textId="701E2F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58630C1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AD39B6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2FCE4F4" w14:textId="5109F5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4B69BE14" w14:textId="250451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185833C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F9D7244" w14:textId="5288EA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1</w:t>
            </w:r>
          </w:p>
        </w:tc>
        <w:tc>
          <w:tcPr>
            <w:tcW w:w="0" w:type="auto"/>
            <w:vAlign w:val="center"/>
          </w:tcPr>
          <w:p w14:paraId="06359870" w14:textId="0AC6E2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5125AC5F" w14:textId="0AF23B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D528E62" w14:textId="09F18E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32CFF38" w14:textId="12E151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0047FB56" w14:textId="690031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481CC9C" w14:textId="476A91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9</w:t>
            </w:r>
          </w:p>
        </w:tc>
        <w:tc>
          <w:tcPr>
            <w:tcW w:w="0" w:type="auto"/>
            <w:vAlign w:val="center"/>
          </w:tcPr>
          <w:p w14:paraId="6293699E" w14:textId="5E6E80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07</w:t>
            </w:r>
          </w:p>
        </w:tc>
        <w:tc>
          <w:tcPr>
            <w:tcW w:w="0" w:type="auto"/>
            <w:vAlign w:val="center"/>
          </w:tcPr>
          <w:p w14:paraId="4C47BEAB" w14:textId="504B65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551</w:t>
            </w:r>
          </w:p>
        </w:tc>
        <w:tc>
          <w:tcPr>
            <w:tcW w:w="1183" w:type="dxa"/>
            <w:vAlign w:val="center"/>
          </w:tcPr>
          <w:p w14:paraId="776A9204" w14:textId="778C89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E7092DF" w14:textId="6594A5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FBF52BF" w14:textId="12A521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567" w:type="dxa"/>
            <w:vAlign w:val="center"/>
          </w:tcPr>
          <w:p w14:paraId="79D64C2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D33EA5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B2607A" w14:textId="63F6F6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1764" w:type="dxa"/>
            <w:vAlign w:val="center"/>
          </w:tcPr>
          <w:p w14:paraId="44980DDA" w14:textId="2CAF6F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proofErr w:type="spellStart"/>
            <w:r w:rsidRPr="00F51057">
              <w:rPr>
                <w:rFonts w:cs="Times New Roman"/>
                <w:color w:val="000000" w:themeColor="text1"/>
                <w:szCs w:val="20"/>
              </w:rPr>
              <w:t>Trojanowski</w:t>
            </w:r>
            <w:proofErr w:type="spellEnd"/>
            <w:r w:rsidRPr="00F51057">
              <w:rPr>
                <w:rFonts w:cs="Times New Roman"/>
                <w:color w:val="000000" w:themeColor="text1"/>
                <w:szCs w:val="20"/>
              </w:rPr>
              <w:t xml:space="preserve"> et al., 2015</w:t>
            </w:r>
          </w:p>
        </w:tc>
      </w:tr>
      <w:tr w:rsidR="00004C2F" w:rsidRPr="00F51057" w14:paraId="35DB384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1C57C91" w14:textId="698B64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2</w:t>
            </w:r>
          </w:p>
        </w:tc>
        <w:tc>
          <w:tcPr>
            <w:tcW w:w="0" w:type="auto"/>
            <w:vAlign w:val="center"/>
          </w:tcPr>
          <w:p w14:paraId="50489F2A" w14:textId="360BA2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0D0EFBF5" w14:textId="7770D7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2E4967C" w14:textId="3F056B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66DDA87" w14:textId="4E01C3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F6551D3" w14:textId="34A336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0D00CAE5" w14:textId="7460B3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1</w:t>
            </w:r>
          </w:p>
        </w:tc>
        <w:tc>
          <w:tcPr>
            <w:tcW w:w="0" w:type="auto"/>
            <w:vAlign w:val="center"/>
          </w:tcPr>
          <w:p w14:paraId="7274725A" w14:textId="3CDAFC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24</w:t>
            </w:r>
          </w:p>
        </w:tc>
        <w:tc>
          <w:tcPr>
            <w:tcW w:w="0" w:type="auto"/>
            <w:vAlign w:val="center"/>
          </w:tcPr>
          <w:p w14:paraId="7853EB9D" w14:textId="380900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23</w:t>
            </w:r>
          </w:p>
        </w:tc>
        <w:tc>
          <w:tcPr>
            <w:tcW w:w="1183" w:type="dxa"/>
            <w:vAlign w:val="center"/>
          </w:tcPr>
          <w:p w14:paraId="4682EF3B" w14:textId="4C65D4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8207464" w14:textId="799C82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01DDE86" w14:textId="044B50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14EE650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8A615F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6A629FD" w14:textId="5849B6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2EE582E4" w14:textId="5AF10B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5CDB16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668856C" w14:textId="239E8B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3</w:t>
            </w:r>
          </w:p>
        </w:tc>
        <w:tc>
          <w:tcPr>
            <w:tcW w:w="0" w:type="auto"/>
            <w:vAlign w:val="center"/>
          </w:tcPr>
          <w:p w14:paraId="22D378A5" w14:textId="0F1A68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25C827E3" w14:textId="0336FB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AAEF00E" w14:textId="6F669C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43C1296" w14:textId="4E8CAB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FA20BF6" w14:textId="0596F9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6B1C5CB" w14:textId="0BF0B6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7</w:t>
            </w:r>
          </w:p>
        </w:tc>
        <w:tc>
          <w:tcPr>
            <w:tcW w:w="0" w:type="auto"/>
            <w:vAlign w:val="center"/>
          </w:tcPr>
          <w:p w14:paraId="2CFDC607" w14:textId="2C98CD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58</w:t>
            </w:r>
          </w:p>
        </w:tc>
        <w:tc>
          <w:tcPr>
            <w:tcW w:w="0" w:type="auto"/>
            <w:vAlign w:val="center"/>
          </w:tcPr>
          <w:p w14:paraId="1EA2C6BF" w14:textId="7D1B94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837</w:t>
            </w:r>
          </w:p>
        </w:tc>
        <w:tc>
          <w:tcPr>
            <w:tcW w:w="1183" w:type="dxa"/>
            <w:vAlign w:val="center"/>
          </w:tcPr>
          <w:p w14:paraId="65AF5CCF" w14:textId="261EBA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13885FB9" w14:textId="03EDE2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71CCEC9C" w14:textId="580642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5D9E038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FAFAD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475A993" w14:textId="0337B5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7AF7F70D" w14:textId="5815E4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174ECB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D017B79" w14:textId="1459E8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4</w:t>
            </w:r>
          </w:p>
        </w:tc>
        <w:tc>
          <w:tcPr>
            <w:tcW w:w="0" w:type="auto"/>
            <w:vAlign w:val="center"/>
          </w:tcPr>
          <w:p w14:paraId="4CEABC8E" w14:textId="2DAA7A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64506721" w14:textId="0038E5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B914B21" w14:textId="21C473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FFC31A5" w14:textId="08896D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590935C5" w14:textId="1B38E0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160B48F" w14:textId="7012BE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.8</w:t>
            </w:r>
          </w:p>
        </w:tc>
        <w:tc>
          <w:tcPr>
            <w:tcW w:w="0" w:type="auto"/>
            <w:vAlign w:val="center"/>
          </w:tcPr>
          <w:p w14:paraId="05FBC4AB" w14:textId="1A2505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99</w:t>
            </w:r>
          </w:p>
        </w:tc>
        <w:tc>
          <w:tcPr>
            <w:tcW w:w="0" w:type="auto"/>
            <w:vAlign w:val="center"/>
          </w:tcPr>
          <w:p w14:paraId="26B48B1F" w14:textId="195BAC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817</w:t>
            </w:r>
          </w:p>
        </w:tc>
        <w:tc>
          <w:tcPr>
            <w:tcW w:w="1183" w:type="dxa"/>
            <w:vAlign w:val="center"/>
          </w:tcPr>
          <w:p w14:paraId="7749E42C" w14:textId="6CF501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8C369DD" w14:textId="0E3F51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BC1231F" w14:textId="2E253D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567" w:type="dxa"/>
            <w:vAlign w:val="center"/>
          </w:tcPr>
          <w:p w14:paraId="2B6D1BF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3D6224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8ECDD73" w14:textId="65B4B6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3C3C5425" w14:textId="79B962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C571C8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ED85962" w14:textId="583338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5</w:t>
            </w:r>
          </w:p>
        </w:tc>
        <w:tc>
          <w:tcPr>
            <w:tcW w:w="0" w:type="auto"/>
            <w:vAlign w:val="center"/>
          </w:tcPr>
          <w:p w14:paraId="2CE9EC74" w14:textId="34EEC5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2520EE8A" w14:textId="47132B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B6BFA26" w14:textId="4574FC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786871B9" w14:textId="34157A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59DFB207" w14:textId="36F962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5BD9F11" w14:textId="18497C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.2</w:t>
            </w:r>
          </w:p>
        </w:tc>
        <w:tc>
          <w:tcPr>
            <w:tcW w:w="0" w:type="auto"/>
            <w:vAlign w:val="center"/>
          </w:tcPr>
          <w:p w14:paraId="068C37EE" w14:textId="563FD5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05</w:t>
            </w:r>
          </w:p>
        </w:tc>
        <w:tc>
          <w:tcPr>
            <w:tcW w:w="0" w:type="auto"/>
            <w:vAlign w:val="center"/>
          </w:tcPr>
          <w:p w14:paraId="4C4A568A" w14:textId="69DD51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577</w:t>
            </w:r>
          </w:p>
        </w:tc>
        <w:tc>
          <w:tcPr>
            <w:tcW w:w="1183" w:type="dxa"/>
            <w:vAlign w:val="center"/>
          </w:tcPr>
          <w:p w14:paraId="5AE6C4FF" w14:textId="6A87C1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22054CF" w14:textId="750A5A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D6271CD" w14:textId="294560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3</w:t>
            </w:r>
          </w:p>
        </w:tc>
        <w:tc>
          <w:tcPr>
            <w:tcW w:w="567" w:type="dxa"/>
            <w:vAlign w:val="center"/>
          </w:tcPr>
          <w:p w14:paraId="14B48ED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DD82E2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970B2BE" w14:textId="658D93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2</w:t>
            </w:r>
          </w:p>
        </w:tc>
        <w:tc>
          <w:tcPr>
            <w:tcW w:w="1764" w:type="dxa"/>
            <w:vAlign w:val="center"/>
          </w:tcPr>
          <w:p w14:paraId="13AD59B4" w14:textId="0F34DA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69F1ED2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EB216BB" w14:textId="40134F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6</w:t>
            </w:r>
          </w:p>
        </w:tc>
        <w:tc>
          <w:tcPr>
            <w:tcW w:w="0" w:type="auto"/>
            <w:vAlign w:val="center"/>
          </w:tcPr>
          <w:p w14:paraId="111F0005" w14:textId="0123A0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6D506B7F" w14:textId="4ED206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138E35E" w14:textId="6A58E3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E776D48" w14:textId="6F1A2B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06A83EB9" w14:textId="59F5A3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7F7AF155" w14:textId="3F8777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.3</w:t>
            </w:r>
          </w:p>
        </w:tc>
        <w:tc>
          <w:tcPr>
            <w:tcW w:w="0" w:type="auto"/>
            <w:vAlign w:val="center"/>
          </w:tcPr>
          <w:p w14:paraId="2A893793" w14:textId="4AF6B2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67</w:t>
            </w:r>
          </w:p>
        </w:tc>
        <w:tc>
          <w:tcPr>
            <w:tcW w:w="0" w:type="auto"/>
            <w:vAlign w:val="center"/>
          </w:tcPr>
          <w:p w14:paraId="6D25D93E" w14:textId="753494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404</w:t>
            </w:r>
          </w:p>
        </w:tc>
        <w:tc>
          <w:tcPr>
            <w:tcW w:w="1183" w:type="dxa"/>
            <w:vAlign w:val="center"/>
          </w:tcPr>
          <w:p w14:paraId="600C0D5E" w14:textId="7D3276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969B414" w14:textId="13ED72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772E3070" w14:textId="1744AE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9</w:t>
            </w:r>
          </w:p>
        </w:tc>
        <w:tc>
          <w:tcPr>
            <w:tcW w:w="567" w:type="dxa"/>
            <w:vAlign w:val="center"/>
          </w:tcPr>
          <w:p w14:paraId="42053C5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DE88EA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DB472BB" w14:textId="40D920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7</w:t>
            </w:r>
          </w:p>
        </w:tc>
        <w:tc>
          <w:tcPr>
            <w:tcW w:w="1764" w:type="dxa"/>
            <w:vAlign w:val="center"/>
          </w:tcPr>
          <w:p w14:paraId="432E8004" w14:textId="7D8C6C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6994CDE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39F5CC9" w14:textId="3FD20A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7</w:t>
            </w:r>
          </w:p>
        </w:tc>
        <w:tc>
          <w:tcPr>
            <w:tcW w:w="0" w:type="auto"/>
            <w:vAlign w:val="center"/>
          </w:tcPr>
          <w:p w14:paraId="53B773FE" w14:textId="0CACF8E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3FE9C378" w14:textId="62D4AC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5FCB787" w14:textId="13E1DF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B195CDB" w14:textId="5B52DA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70C1AD9" w14:textId="148772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66EAFC8" w14:textId="2B4B95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6</w:t>
            </w:r>
          </w:p>
        </w:tc>
        <w:tc>
          <w:tcPr>
            <w:tcW w:w="0" w:type="auto"/>
            <w:vAlign w:val="center"/>
          </w:tcPr>
          <w:p w14:paraId="2F5A40EE" w14:textId="0DBF0B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42</w:t>
            </w:r>
          </w:p>
        </w:tc>
        <w:tc>
          <w:tcPr>
            <w:tcW w:w="0" w:type="auto"/>
            <w:vAlign w:val="center"/>
          </w:tcPr>
          <w:p w14:paraId="3479C9EC" w14:textId="752EDD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532</w:t>
            </w:r>
          </w:p>
        </w:tc>
        <w:tc>
          <w:tcPr>
            <w:tcW w:w="1183" w:type="dxa"/>
            <w:vAlign w:val="center"/>
          </w:tcPr>
          <w:p w14:paraId="3F4425F2" w14:textId="21EB13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34708C22" w14:textId="52629B3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5CBCB84F" w14:textId="2BE9C3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6</w:t>
            </w:r>
          </w:p>
        </w:tc>
        <w:tc>
          <w:tcPr>
            <w:tcW w:w="567" w:type="dxa"/>
            <w:vAlign w:val="center"/>
          </w:tcPr>
          <w:p w14:paraId="4EF7A53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D8AD64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24B0F5A" w14:textId="41ECD8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613C83AF" w14:textId="05C1F9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1F9044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B8D9C6F" w14:textId="77D798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168</w:t>
            </w:r>
          </w:p>
        </w:tc>
        <w:tc>
          <w:tcPr>
            <w:tcW w:w="0" w:type="auto"/>
            <w:vAlign w:val="center"/>
          </w:tcPr>
          <w:p w14:paraId="02B75905" w14:textId="79263F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4EDED0AF" w14:textId="4B5B5F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4F8A86F" w14:textId="0B6619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2629984" w14:textId="66EDFF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BA84C12" w14:textId="5382BD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027B36B2" w14:textId="599C10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.0</w:t>
            </w:r>
          </w:p>
        </w:tc>
        <w:tc>
          <w:tcPr>
            <w:tcW w:w="0" w:type="auto"/>
            <w:vAlign w:val="center"/>
          </w:tcPr>
          <w:p w14:paraId="4BEDEA5C" w14:textId="532F7B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87</w:t>
            </w:r>
          </w:p>
        </w:tc>
        <w:tc>
          <w:tcPr>
            <w:tcW w:w="0" w:type="auto"/>
            <w:vAlign w:val="center"/>
          </w:tcPr>
          <w:p w14:paraId="01449EE6" w14:textId="5FA826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248</w:t>
            </w:r>
          </w:p>
        </w:tc>
        <w:tc>
          <w:tcPr>
            <w:tcW w:w="1183" w:type="dxa"/>
            <w:vAlign w:val="center"/>
          </w:tcPr>
          <w:p w14:paraId="40908F02" w14:textId="50EA9A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4CB1513" w14:textId="533728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DF43491" w14:textId="062BC2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567" w:type="dxa"/>
            <w:vAlign w:val="center"/>
          </w:tcPr>
          <w:p w14:paraId="1C91A77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AD380B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EFCB9B4" w14:textId="57E202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1764" w:type="dxa"/>
            <w:vAlign w:val="center"/>
          </w:tcPr>
          <w:p w14:paraId="6F9CEB3A" w14:textId="5D0AE3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7C7571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8EB7C16" w14:textId="250A8D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9</w:t>
            </w:r>
          </w:p>
        </w:tc>
        <w:tc>
          <w:tcPr>
            <w:tcW w:w="0" w:type="auto"/>
            <w:vAlign w:val="center"/>
          </w:tcPr>
          <w:p w14:paraId="6D04186E" w14:textId="356425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512A15E4" w14:textId="5DF709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696B540" w14:textId="69385F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6EB447E4" w14:textId="32C66C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1536E865" w14:textId="01453D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67E3A30" w14:textId="585F2B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.6</w:t>
            </w:r>
          </w:p>
        </w:tc>
        <w:tc>
          <w:tcPr>
            <w:tcW w:w="0" w:type="auto"/>
            <w:vAlign w:val="center"/>
          </w:tcPr>
          <w:p w14:paraId="638B38EC" w14:textId="561FEF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10</w:t>
            </w:r>
          </w:p>
        </w:tc>
        <w:tc>
          <w:tcPr>
            <w:tcW w:w="0" w:type="auto"/>
            <w:vAlign w:val="center"/>
          </w:tcPr>
          <w:p w14:paraId="6F13AEBE" w14:textId="222C39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466</w:t>
            </w:r>
          </w:p>
        </w:tc>
        <w:tc>
          <w:tcPr>
            <w:tcW w:w="1183" w:type="dxa"/>
            <w:vAlign w:val="center"/>
          </w:tcPr>
          <w:p w14:paraId="61239646" w14:textId="1598B7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D48E0F6" w14:textId="1EB9F8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FEAF590" w14:textId="5F8A83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8</w:t>
            </w:r>
          </w:p>
        </w:tc>
        <w:tc>
          <w:tcPr>
            <w:tcW w:w="567" w:type="dxa"/>
            <w:vAlign w:val="center"/>
          </w:tcPr>
          <w:p w14:paraId="53DB77F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5972D9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3BC6C98" w14:textId="5FF4D2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6</w:t>
            </w:r>
          </w:p>
        </w:tc>
        <w:tc>
          <w:tcPr>
            <w:tcW w:w="1764" w:type="dxa"/>
            <w:vAlign w:val="center"/>
          </w:tcPr>
          <w:p w14:paraId="0EB60415" w14:textId="1D262F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2303F66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0B26A3C" w14:textId="20D327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0</w:t>
            </w:r>
          </w:p>
        </w:tc>
        <w:tc>
          <w:tcPr>
            <w:tcW w:w="0" w:type="auto"/>
            <w:vAlign w:val="center"/>
          </w:tcPr>
          <w:p w14:paraId="37A261BB" w14:textId="6A114B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6B8C05EB" w14:textId="347EC5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5CBF10B" w14:textId="7E72A2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BEB29C2" w14:textId="0ECF8B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7ADCD91" w14:textId="4B2924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1B42890" w14:textId="047B1C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6.2</w:t>
            </w:r>
          </w:p>
        </w:tc>
        <w:tc>
          <w:tcPr>
            <w:tcW w:w="0" w:type="auto"/>
            <w:vAlign w:val="center"/>
          </w:tcPr>
          <w:p w14:paraId="578503F0" w14:textId="01FD4F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81</w:t>
            </w:r>
          </w:p>
        </w:tc>
        <w:tc>
          <w:tcPr>
            <w:tcW w:w="0" w:type="auto"/>
            <w:vAlign w:val="center"/>
          </w:tcPr>
          <w:p w14:paraId="24F4F00C" w14:textId="6DE537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007</w:t>
            </w:r>
          </w:p>
        </w:tc>
        <w:tc>
          <w:tcPr>
            <w:tcW w:w="1183" w:type="dxa"/>
            <w:vAlign w:val="center"/>
          </w:tcPr>
          <w:p w14:paraId="63A9B860" w14:textId="0D91B2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11327AD" w14:textId="297CE7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6E5C16F" w14:textId="37BABC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473A91E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CFBE9F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74A7DAB" w14:textId="11E3C4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7AB59437" w14:textId="1EE07590" w:rsidR="00004C2F" w:rsidRPr="00F51057" w:rsidRDefault="00955773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047B5D9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0D2DBA0" w14:textId="5FB1C1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1</w:t>
            </w:r>
          </w:p>
        </w:tc>
        <w:tc>
          <w:tcPr>
            <w:tcW w:w="0" w:type="auto"/>
            <w:vAlign w:val="center"/>
          </w:tcPr>
          <w:p w14:paraId="344042AC" w14:textId="0BC28D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204A8725" w14:textId="41C995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62F606E" w14:textId="6D719D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4293572E" w14:textId="3AAFC6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9846192" w14:textId="046B10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69FDA0E" w14:textId="1A63D5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9</w:t>
            </w:r>
          </w:p>
        </w:tc>
        <w:tc>
          <w:tcPr>
            <w:tcW w:w="0" w:type="auto"/>
            <w:vAlign w:val="center"/>
          </w:tcPr>
          <w:p w14:paraId="4D7D37E2" w14:textId="031231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37</w:t>
            </w:r>
          </w:p>
        </w:tc>
        <w:tc>
          <w:tcPr>
            <w:tcW w:w="0" w:type="auto"/>
            <w:vAlign w:val="center"/>
          </w:tcPr>
          <w:p w14:paraId="57D5A90D" w14:textId="6BFB03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55</w:t>
            </w:r>
          </w:p>
        </w:tc>
        <w:tc>
          <w:tcPr>
            <w:tcW w:w="1183" w:type="dxa"/>
            <w:vAlign w:val="center"/>
          </w:tcPr>
          <w:p w14:paraId="3AC32A4B" w14:textId="17B9E1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C3A5F87" w14:textId="511E6E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66FA78B" w14:textId="177131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547B4FB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9AF1A7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D973D64" w14:textId="6C8600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4F4E28AD" w14:textId="57098E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5A4233D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75F4BEC" w14:textId="41617B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2</w:t>
            </w:r>
          </w:p>
        </w:tc>
        <w:tc>
          <w:tcPr>
            <w:tcW w:w="0" w:type="auto"/>
            <w:vAlign w:val="center"/>
          </w:tcPr>
          <w:p w14:paraId="6DF04A83" w14:textId="38CC79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3667831E" w14:textId="1752AA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C1DF5BB" w14:textId="59644F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468ECFC" w14:textId="784FF7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28586886" w14:textId="2ECB81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62AEA283" w14:textId="503A80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.2</w:t>
            </w:r>
          </w:p>
        </w:tc>
        <w:tc>
          <w:tcPr>
            <w:tcW w:w="0" w:type="auto"/>
            <w:vAlign w:val="center"/>
          </w:tcPr>
          <w:p w14:paraId="609D6084" w14:textId="6F4E26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20</w:t>
            </w:r>
          </w:p>
        </w:tc>
        <w:tc>
          <w:tcPr>
            <w:tcW w:w="0" w:type="auto"/>
            <w:vAlign w:val="center"/>
          </w:tcPr>
          <w:p w14:paraId="108C9B7F" w14:textId="241B1E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658</w:t>
            </w:r>
          </w:p>
        </w:tc>
        <w:tc>
          <w:tcPr>
            <w:tcW w:w="1183" w:type="dxa"/>
            <w:vAlign w:val="center"/>
          </w:tcPr>
          <w:p w14:paraId="7D360E0E" w14:textId="3F5ECD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1DC634C3" w14:textId="33022D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7E2D21D" w14:textId="759CC1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5</w:t>
            </w:r>
          </w:p>
        </w:tc>
        <w:tc>
          <w:tcPr>
            <w:tcW w:w="567" w:type="dxa"/>
            <w:vAlign w:val="center"/>
          </w:tcPr>
          <w:p w14:paraId="33A381F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2BED6D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E451A0D" w14:textId="19B30B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4</w:t>
            </w:r>
          </w:p>
        </w:tc>
        <w:tc>
          <w:tcPr>
            <w:tcW w:w="1764" w:type="dxa"/>
            <w:vAlign w:val="center"/>
          </w:tcPr>
          <w:p w14:paraId="3CF691BF" w14:textId="4396CE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2D8F2E1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0FED4DC" w14:textId="53BE29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3</w:t>
            </w:r>
          </w:p>
        </w:tc>
        <w:tc>
          <w:tcPr>
            <w:tcW w:w="0" w:type="auto"/>
            <w:vAlign w:val="center"/>
          </w:tcPr>
          <w:p w14:paraId="0B38DDA2" w14:textId="68E8B0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1F9B3DEF" w14:textId="41D29C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1A3C880" w14:textId="47CAF5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234FA5B4" w14:textId="50344F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41949DA4" w14:textId="01C869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D707FB4" w14:textId="007BA9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5FE02881" w14:textId="231AC7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21</w:t>
            </w:r>
          </w:p>
        </w:tc>
        <w:tc>
          <w:tcPr>
            <w:tcW w:w="0" w:type="auto"/>
            <w:vAlign w:val="center"/>
          </w:tcPr>
          <w:p w14:paraId="357ED07B" w14:textId="5551BF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800</w:t>
            </w:r>
          </w:p>
        </w:tc>
        <w:tc>
          <w:tcPr>
            <w:tcW w:w="1183" w:type="dxa"/>
            <w:vAlign w:val="center"/>
          </w:tcPr>
          <w:p w14:paraId="5D10BC93" w14:textId="3C2619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61F2E97" w14:textId="1CB0F2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554B32DE" w14:textId="4B54E6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567" w:type="dxa"/>
            <w:vAlign w:val="center"/>
          </w:tcPr>
          <w:p w14:paraId="40EB4A9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D99317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90B54F6" w14:textId="13255F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0A4C5616" w14:textId="07DF0A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5F5A62F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CA1DDF0" w14:textId="41449B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4</w:t>
            </w:r>
          </w:p>
        </w:tc>
        <w:tc>
          <w:tcPr>
            <w:tcW w:w="0" w:type="auto"/>
            <w:vAlign w:val="center"/>
          </w:tcPr>
          <w:p w14:paraId="38CBE6A0" w14:textId="29931D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015B68F0" w14:textId="0BDA09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AD56660" w14:textId="46A834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57C54AA4" w14:textId="3DE56D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46CD4BC8" w14:textId="259FC2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CE123DA" w14:textId="7CFA33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2</w:t>
            </w:r>
          </w:p>
        </w:tc>
        <w:tc>
          <w:tcPr>
            <w:tcW w:w="0" w:type="auto"/>
            <w:vAlign w:val="center"/>
          </w:tcPr>
          <w:p w14:paraId="7429471F" w14:textId="25A29B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83</w:t>
            </w:r>
          </w:p>
        </w:tc>
        <w:tc>
          <w:tcPr>
            <w:tcW w:w="0" w:type="auto"/>
            <w:vAlign w:val="center"/>
          </w:tcPr>
          <w:p w14:paraId="6E9A63CC" w14:textId="6A35C3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106</w:t>
            </w:r>
          </w:p>
        </w:tc>
        <w:tc>
          <w:tcPr>
            <w:tcW w:w="1183" w:type="dxa"/>
            <w:vAlign w:val="center"/>
          </w:tcPr>
          <w:p w14:paraId="33F38CE9" w14:textId="2B8842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1718D9B" w14:textId="256D24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1C522750" w14:textId="671CA0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16BADDC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9DB4AE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CD636F3" w14:textId="504736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4A4F4D6E" w14:textId="3DBB1D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1E601F4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9904BD6" w14:textId="000DDC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5</w:t>
            </w:r>
          </w:p>
        </w:tc>
        <w:tc>
          <w:tcPr>
            <w:tcW w:w="0" w:type="auto"/>
            <w:vAlign w:val="center"/>
          </w:tcPr>
          <w:p w14:paraId="4FBA11A1" w14:textId="689C98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304332DE" w14:textId="5AA35D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D033F46" w14:textId="48362C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09F24FE" w14:textId="614383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45ADF78" w14:textId="7610DF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D3BC519" w14:textId="0056BE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.8</w:t>
            </w:r>
          </w:p>
        </w:tc>
        <w:tc>
          <w:tcPr>
            <w:tcW w:w="0" w:type="auto"/>
            <w:vAlign w:val="center"/>
          </w:tcPr>
          <w:p w14:paraId="79054D5C" w14:textId="1AD9A6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27</w:t>
            </w:r>
          </w:p>
        </w:tc>
        <w:tc>
          <w:tcPr>
            <w:tcW w:w="0" w:type="auto"/>
            <w:vAlign w:val="center"/>
          </w:tcPr>
          <w:p w14:paraId="5B75B73C" w14:textId="2AC9F7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27</w:t>
            </w:r>
          </w:p>
        </w:tc>
        <w:tc>
          <w:tcPr>
            <w:tcW w:w="1183" w:type="dxa"/>
            <w:vAlign w:val="center"/>
          </w:tcPr>
          <w:p w14:paraId="4E035987" w14:textId="2126E7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18E7CFC" w14:textId="6C9926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25DD3CD" w14:textId="4A7939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6493038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6FAA09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7EFB632" w14:textId="278DDD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71EFFA3E" w14:textId="6818E2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7930EA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CE76E38" w14:textId="2ED7E9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6</w:t>
            </w:r>
          </w:p>
        </w:tc>
        <w:tc>
          <w:tcPr>
            <w:tcW w:w="0" w:type="auto"/>
            <w:vAlign w:val="center"/>
          </w:tcPr>
          <w:p w14:paraId="457C18C2" w14:textId="64AE93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44CEB014" w14:textId="186D9F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845D4CB" w14:textId="40973D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A014E4E" w14:textId="050C33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5F25E904" w14:textId="40222F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C6920C2" w14:textId="7A8D5F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0" w:type="auto"/>
            <w:vAlign w:val="center"/>
          </w:tcPr>
          <w:p w14:paraId="781A984D" w14:textId="1C99E5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8</w:t>
            </w:r>
          </w:p>
        </w:tc>
        <w:tc>
          <w:tcPr>
            <w:tcW w:w="0" w:type="auto"/>
            <w:vAlign w:val="center"/>
          </w:tcPr>
          <w:p w14:paraId="2F51BC68" w14:textId="5709F73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911</w:t>
            </w:r>
          </w:p>
        </w:tc>
        <w:tc>
          <w:tcPr>
            <w:tcW w:w="1183" w:type="dxa"/>
            <w:vAlign w:val="center"/>
          </w:tcPr>
          <w:p w14:paraId="6DB5B420" w14:textId="345E1A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ECC215D" w14:textId="193DB7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2828E2CD" w14:textId="6FB272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4391893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14B074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66252DA" w14:textId="2BDE1C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7A8C7351" w14:textId="5D8EC88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166BCAF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04446DD" w14:textId="2C383C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7</w:t>
            </w:r>
          </w:p>
        </w:tc>
        <w:tc>
          <w:tcPr>
            <w:tcW w:w="0" w:type="auto"/>
            <w:vAlign w:val="center"/>
          </w:tcPr>
          <w:p w14:paraId="665F59AF" w14:textId="40569E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730080C3" w14:textId="560E71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558B225" w14:textId="032DBD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6B738A4" w14:textId="0CD9CA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1E04C784" w14:textId="1A3CB2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3866E7EC" w14:textId="25A383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.2</w:t>
            </w:r>
          </w:p>
        </w:tc>
        <w:tc>
          <w:tcPr>
            <w:tcW w:w="0" w:type="auto"/>
            <w:vAlign w:val="center"/>
          </w:tcPr>
          <w:p w14:paraId="5EDC21D3" w14:textId="0CF9BD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63</w:t>
            </w:r>
          </w:p>
        </w:tc>
        <w:tc>
          <w:tcPr>
            <w:tcW w:w="0" w:type="auto"/>
            <w:vAlign w:val="center"/>
          </w:tcPr>
          <w:p w14:paraId="3E0A745E" w14:textId="63EE80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87</w:t>
            </w:r>
          </w:p>
        </w:tc>
        <w:tc>
          <w:tcPr>
            <w:tcW w:w="1183" w:type="dxa"/>
            <w:vAlign w:val="center"/>
          </w:tcPr>
          <w:p w14:paraId="321F1663" w14:textId="4FB398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DAA9E71" w14:textId="37E88F3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58D4405" w14:textId="6FCACE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57774E1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6FC36E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4D4091F" w14:textId="525854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79BE5911" w14:textId="214B48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61947EA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2A71848" w14:textId="04691A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8</w:t>
            </w:r>
          </w:p>
        </w:tc>
        <w:tc>
          <w:tcPr>
            <w:tcW w:w="0" w:type="auto"/>
            <w:vAlign w:val="center"/>
          </w:tcPr>
          <w:p w14:paraId="7F5B4643" w14:textId="18CCC4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6BA37CD0" w14:textId="0298AD6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9F816CB" w14:textId="3640B1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3D8F64DB" w14:textId="6AEE91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11CE9D2" w14:textId="5D5FFB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D42E2FA" w14:textId="46505E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.1</w:t>
            </w:r>
          </w:p>
        </w:tc>
        <w:tc>
          <w:tcPr>
            <w:tcW w:w="0" w:type="auto"/>
            <w:vAlign w:val="center"/>
          </w:tcPr>
          <w:p w14:paraId="5A0A4173" w14:textId="1450F4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13</w:t>
            </w:r>
          </w:p>
        </w:tc>
        <w:tc>
          <w:tcPr>
            <w:tcW w:w="0" w:type="auto"/>
            <w:vAlign w:val="center"/>
          </w:tcPr>
          <w:p w14:paraId="567DAE32" w14:textId="00C198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635</w:t>
            </w:r>
          </w:p>
        </w:tc>
        <w:tc>
          <w:tcPr>
            <w:tcW w:w="1183" w:type="dxa"/>
            <w:vAlign w:val="center"/>
          </w:tcPr>
          <w:p w14:paraId="2E9090B4" w14:textId="1E0A7F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B0C0960" w14:textId="13C5B3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7D0ACBA" w14:textId="227DBC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3B7F10F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4BBCDA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3CDFA75" w14:textId="4CAEA8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05F34B18" w14:textId="19B46B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5B391A6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0CA7B82" w14:textId="4F1797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9</w:t>
            </w:r>
          </w:p>
        </w:tc>
        <w:tc>
          <w:tcPr>
            <w:tcW w:w="0" w:type="auto"/>
            <w:vAlign w:val="center"/>
          </w:tcPr>
          <w:p w14:paraId="22F113A7" w14:textId="38B7AF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3</w:t>
            </w:r>
          </w:p>
        </w:tc>
        <w:tc>
          <w:tcPr>
            <w:tcW w:w="0" w:type="auto"/>
            <w:vAlign w:val="center"/>
          </w:tcPr>
          <w:p w14:paraId="158BB707" w14:textId="79CCDF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BF9345A" w14:textId="43A483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125A2C00" w14:textId="1958D8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2856C488" w14:textId="00748E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3BE68A7" w14:textId="127DD7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.2</w:t>
            </w:r>
          </w:p>
        </w:tc>
        <w:tc>
          <w:tcPr>
            <w:tcW w:w="0" w:type="auto"/>
            <w:vAlign w:val="center"/>
          </w:tcPr>
          <w:p w14:paraId="5AC1A0F0" w14:textId="00B449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86</w:t>
            </w:r>
          </w:p>
        </w:tc>
        <w:tc>
          <w:tcPr>
            <w:tcW w:w="0" w:type="auto"/>
            <w:vAlign w:val="center"/>
          </w:tcPr>
          <w:p w14:paraId="514801F6" w14:textId="1F67AC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195</w:t>
            </w:r>
          </w:p>
        </w:tc>
        <w:tc>
          <w:tcPr>
            <w:tcW w:w="1183" w:type="dxa"/>
            <w:vAlign w:val="center"/>
          </w:tcPr>
          <w:p w14:paraId="52800DFD" w14:textId="67559E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5A571AA" w14:textId="5AAB76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7063691" w14:textId="7EE7D1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146807C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6004D5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4A3E4D7" w14:textId="1E4AE9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661C0001" w14:textId="1E1522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AD3229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F00B0B1" w14:textId="570E26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0</w:t>
            </w:r>
          </w:p>
        </w:tc>
        <w:tc>
          <w:tcPr>
            <w:tcW w:w="0" w:type="auto"/>
            <w:vAlign w:val="center"/>
          </w:tcPr>
          <w:p w14:paraId="088772AF" w14:textId="60E27C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4F476B21" w14:textId="6BC3BB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1E5BCBD" w14:textId="4EEC75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58659C7" w14:textId="606E73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E2F0D32" w14:textId="085603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1E1A2935" w14:textId="66C6ED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5.0</w:t>
            </w:r>
          </w:p>
        </w:tc>
        <w:tc>
          <w:tcPr>
            <w:tcW w:w="0" w:type="auto"/>
            <w:vAlign w:val="center"/>
          </w:tcPr>
          <w:p w14:paraId="6CAB9B69" w14:textId="7889F73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79</w:t>
            </w:r>
          </w:p>
        </w:tc>
        <w:tc>
          <w:tcPr>
            <w:tcW w:w="0" w:type="auto"/>
            <w:vAlign w:val="center"/>
          </w:tcPr>
          <w:p w14:paraId="0E75FE17" w14:textId="5FDDCF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10</w:t>
            </w:r>
          </w:p>
        </w:tc>
        <w:tc>
          <w:tcPr>
            <w:tcW w:w="1183" w:type="dxa"/>
            <w:vAlign w:val="center"/>
          </w:tcPr>
          <w:p w14:paraId="5FA15E0B" w14:textId="5B7A99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CA1B3D9" w14:textId="095472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727D5C3A" w14:textId="07A64B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4E48197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F053EB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7431E69" w14:textId="11AA93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16B07708" w14:textId="221F1E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373B462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6480183" w14:textId="54F387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1</w:t>
            </w:r>
          </w:p>
        </w:tc>
        <w:tc>
          <w:tcPr>
            <w:tcW w:w="0" w:type="auto"/>
            <w:vAlign w:val="center"/>
          </w:tcPr>
          <w:p w14:paraId="136EAFF8" w14:textId="77FF67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18618B79" w14:textId="1C3AA2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1305448" w14:textId="107E01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661E3841" w14:textId="4D1B1D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060F73F" w14:textId="2449C4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12F9F95E" w14:textId="3CFE7C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.2</w:t>
            </w:r>
          </w:p>
        </w:tc>
        <w:tc>
          <w:tcPr>
            <w:tcW w:w="0" w:type="auto"/>
            <w:vAlign w:val="center"/>
          </w:tcPr>
          <w:p w14:paraId="1AE03795" w14:textId="09FBF3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700</w:t>
            </w:r>
          </w:p>
        </w:tc>
        <w:tc>
          <w:tcPr>
            <w:tcW w:w="0" w:type="auto"/>
            <w:vAlign w:val="center"/>
          </w:tcPr>
          <w:p w14:paraId="26C11DF5" w14:textId="21BE1D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400</w:t>
            </w:r>
          </w:p>
        </w:tc>
        <w:tc>
          <w:tcPr>
            <w:tcW w:w="1183" w:type="dxa"/>
            <w:vAlign w:val="center"/>
          </w:tcPr>
          <w:p w14:paraId="59A6F6C6" w14:textId="158D62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755601AA" w14:textId="6C0335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536" w:type="dxa"/>
            <w:vAlign w:val="center"/>
          </w:tcPr>
          <w:p w14:paraId="7F8ABAA2" w14:textId="5229F2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0826DE0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61F774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0307B86" w14:textId="2E4282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1AE3FBB0" w14:textId="720F0A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ESI SAS</w:t>
            </w:r>
          </w:p>
        </w:tc>
      </w:tr>
      <w:tr w:rsidR="00004C2F" w:rsidRPr="00F51057" w14:paraId="5332664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FC391D1" w14:textId="1DAD8A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2</w:t>
            </w:r>
          </w:p>
        </w:tc>
        <w:tc>
          <w:tcPr>
            <w:tcW w:w="0" w:type="auto"/>
            <w:vAlign w:val="center"/>
          </w:tcPr>
          <w:p w14:paraId="3CBE0247" w14:textId="4F8AC5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606A214D" w14:textId="19B7F8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28C7A10" w14:textId="41BE2A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23391A7" w14:textId="375EDF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F678557" w14:textId="4DB306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517333FF" w14:textId="681F8E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6</w:t>
            </w:r>
          </w:p>
        </w:tc>
        <w:tc>
          <w:tcPr>
            <w:tcW w:w="0" w:type="auto"/>
            <w:vAlign w:val="center"/>
          </w:tcPr>
          <w:p w14:paraId="4B9E8BDD" w14:textId="1D9B10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700</w:t>
            </w:r>
          </w:p>
        </w:tc>
        <w:tc>
          <w:tcPr>
            <w:tcW w:w="0" w:type="auto"/>
            <w:vAlign w:val="center"/>
          </w:tcPr>
          <w:p w14:paraId="1C68690A" w14:textId="60D1FA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500</w:t>
            </w:r>
          </w:p>
        </w:tc>
        <w:tc>
          <w:tcPr>
            <w:tcW w:w="1183" w:type="dxa"/>
            <w:vAlign w:val="center"/>
          </w:tcPr>
          <w:p w14:paraId="6C92709C" w14:textId="727246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8F6F18E" w14:textId="250E03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536" w:type="dxa"/>
            <w:vAlign w:val="center"/>
          </w:tcPr>
          <w:p w14:paraId="449DA92E" w14:textId="25B02A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6F70265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C7B051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67FDD9C" w14:textId="725236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0CD49A5C" w14:textId="1A863F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ESI SAS</w:t>
            </w:r>
          </w:p>
        </w:tc>
      </w:tr>
      <w:tr w:rsidR="00004C2F" w:rsidRPr="00F51057" w14:paraId="1F77382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D96C01F" w14:textId="25AA38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3</w:t>
            </w:r>
          </w:p>
        </w:tc>
        <w:tc>
          <w:tcPr>
            <w:tcW w:w="0" w:type="auto"/>
            <w:vAlign w:val="center"/>
          </w:tcPr>
          <w:p w14:paraId="6B55160A" w14:textId="3BB114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3A3B60FD" w14:textId="136B08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3049E5B" w14:textId="0C2666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33BD7BC" w14:textId="3840552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19D01680" w14:textId="171064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5EFBDFC0" w14:textId="6ADE3C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.9</w:t>
            </w:r>
          </w:p>
        </w:tc>
        <w:tc>
          <w:tcPr>
            <w:tcW w:w="0" w:type="auto"/>
            <w:vAlign w:val="center"/>
          </w:tcPr>
          <w:p w14:paraId="7FC3ABE0" w14:textId="6AC1E8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65</w:t>
            </w:r>
          </w:p>
        </w:tc>
        <w:tc>
          <w:tcPr>
            <w:tcW w:w="0" w:type="auto"/>
            <w:vAlign w:val="center"/>
          </w:tcPr>
          <w:p w14:paraId="10A5BC7E" w14:textId="2BF910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920</w:t>
            </w:r>
          </w:p>
        </w:tc>
        <w:tc>
          <w:tcPr>
            <w:tcW w:w="1183" w:type="dxa"/>
            <w:vAlign w:val="center"/>
          </w:tcPr>
          <w:p w14:paraId="413CFB06" w14:textId="0CFD28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B76F96F" w14:textId="66FBF5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E4BF282" w14:textId="6B0EF2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42A3679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CA5AE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B0D6513" w14:textId="377B1E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3A81C534" w14:textId="102873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51230E9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BF8B38F" w14:textId="0E35B8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4</w:t>
            </w:r>
          </w:p>
        </w:tc>
        <w:tc>
          <w:tcPr>
            <w:tcW w:w="0" w:type="auto"/>
            <w:vAlign w:val="center"/>
          </w:tcPr>
          <w:p w14:paraId="4F0D5AD0" w14:textId="48F2C5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4E61C843" w14:textId="2497CC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184C7EFF" w14:textId="6E9408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49B0A925" w14:textId="402369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1955C63D" w14:textId="299E03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0AA2C4D1" w14:textId="2DF880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.1</w:t>
            </w:r>
          </w:p>
        </w:tc>
        <w:tc>
          <w:tcPr>
            <w:tcW w:w="0" w:type="auto"/>
            <w:vAlign w:val="center"/>
          </w:tcPr>
          <w:p w14:paraId="21653150" w14:textId="3157D1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65</w:t>
            </w:r>
          </w:p>
        </w:tc>
        <w:tc>
          <w:tcPr>
            <w:tcW w:w="0" w:type="auto"/>
            <w:vAlign w:val="center"/>
          </w:tcPr>
          <w:p w14:paraId="4221840F" w14:textId="10FD69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52</w:t>
            </w:r>
          </w:p>
        </w:tc>
        <w:tc>
          <w:tcPr>
            <w:tcW w:w="1183" w:type="dxa"/>
            <w:vAlign w:val="center"/>
          </w:tcPr>
          <w:p w14:paraId="1AD3FD8E" w14:textId="64C611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1B2FCB6" w14:textId="1D972A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5A95C0EF" w14:textId="4B4A7C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3E17837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71B42A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BD7B829" w14:textId="0391BF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6993409F" w14:textId="0CCA05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3BF058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2C2F18F" w14:textId="3DE17B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5</w:t>
            </w:r>
          </w:p>
        </w:tc>
        <w:tc>
          <w:tcPr>
            <w:tcW w:w="0" w:type="auto"/>
            <w:vAlign w:val="center"/>
          </w:tcPr>
          <w:p w14:paraId="6BB9F60E" w14:textId="524417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582161A2" w14:textId="194E6A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3AB6915" w14:textId="7062F6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31EB0D51" w14:textId="1F9B9F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16AA93B" w14:textId="30505E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13EAF6E1" w14:textId="164C6B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.0</w:t>
            </w:r>
          </w:p>
        </w:tc>
        <w:tc>
          <w:tcPr>
            <w:tcW w:w="0" w:type="auto"/>
            <w:vAlign w:val="center"/>
          </w:tcPr>
          <w:p w14:paraId="380DE34A" w14:textId="0CD3AB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35</w:t>
            </w:r>
          </w:p>
        </w:tc>
        <w:tc>
          <w:tcPr>
            <w:tcW w:w="0" w:type="auto"/>
            <w:vAlign w:val="center"/>
          </w:tcPr>
          <w:p w14:paraId="07D567A7" w14:textId="2F7749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25</w:t>
            </w:r>
          </w:p>
        </w:tc>
        <w:tc>
          <w:tcPr>
            <w:tcW w:w="1183" w:type="dxa"/>
            <w:vAlign w:val="center"/>
          </w:tcPr>
          <w:p w14:paraId="20F61603" w14:textId="0E38CE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BB7283D" w14:textId="34562F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C8F7A02" w14:textId="69590F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567" w:type="dxa"/>
            <w:vAlign w:val="center"/>
          </w:tcPr>
          <w:p w14:paraId="0748945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670945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7F8B929" w14:textId="18BEDB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1764" w:type="dxa"/>
            <w:vAlign w:val="center"/>
          </w:tcPr>
          <w:p w14:paraId="48B931F9" w14:textId="038C16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D3EFB0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AA46E88" w14:textId="0E4A9A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6</w:t>
            </w:r>
          </w:p>
        </w:tc>
        <w:tc>
          <w:tcPr>
            <w:tcW w:w="0" w:type="auto"/>
            <w:vAlign w:val="center"/>
          </w:tcPr>
          <w:p w14:paraId="01312F9A" w14:textId="442FEB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56FBD267" w14:textId="7D5DA4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5C3A0C0" w14:textId="0C8F6B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CFA90D6" w14:textId="752E4F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0393263B" w14:textId="0CAFC0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3F2E59A9" w14:textId="4D8AF2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0</w:t>
            </w:r>
          </w:p>
        </w:tc>
        <w:tc>
          <w:tcPr>
            <w:tcW w:w="0" w:type="auto"/>
            <w:vAlign w:val="center"/>
          </w:tcPr>
          <w:p w14:paraId="70327305" w14:textId="6698A8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24</w:t>
            </w:r>
          </w:p>
        </w:tc>
        <w:tc>
          <w:tcPr>
            <w:tcW w:w="0" w:type="auto"/>
            <w:vAlign w:val="center"/>
          </w:tcPr>
          <w:p w14:paraId="5A7383B8" w14:textId="097C99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073</w:t>
            </w:r>
          </w:p>
        </w:tc>
        <w:tc>
          <w:tcPr>
            <w:tcW w:w="1183" w:type="dxa"/>
            <w:vAlign w:val="center"/>
          </w:tcPr>
          <w:p w14:paraId="1C912242" w14:textId="0C2786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6DBED7C" w14:textId="6363C1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3E3267AB" w14:textId="0504FE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2EBFD8C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0EAF81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13D83D9" w14:textId="2BA4BB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71741463" w14:textId="41E879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AF86F1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C4EBE40" w14:textId="5F2001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7</w:t>
            </w:r>
          </w:p>
        </w:tc>
        <w:tc>
          <w:tcPr>
            <w:tcW w:w="0" w:type="auto"/>
            <w:vAlign w:val="center"/>
          </w:tcPr>
          <w:p w14:paraId="03E58DCC" w14:textId="77CA00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187D77D8" w14:textId="1B7665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06B5DCE" w14:textId="2817B9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1FA747D" w14:textId="312699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053B249" w14:textId="30D42F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75EB49F2" w14:textId="572F76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.9</w:t>
            </w:r>
          </w:p>
        </w:tc>
        <w:tc>
          <w:tcPr>
            <w:tcW w:w="0" w:type="auto"/>
            <w:vAlign w:val="center"/>
          </w:tcPr>
          <w:p w14:paraId="5E80C84A" w14:textId="52EE6C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27</w:t>
            </w:r>
          </w:p>
        </w:tc>
        <w:tc>
          <w:tcPr>
            <w:tcW w:w="0" w:type="auto"/>
            <w:vAlign w:val="center"/>
          </w:tcPr>
          <w:p w14:paraId="0D90B6FF" w14:textId="1FC04B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79</w:t>
            </w:r>
          </w:p>
        </w:tc>
        <w:tc>
          <w:tcPr>
            <w:tcW w:w="1183" w:type="dxa"/>
            <w:vAlign w:val="center"/>
          </w:tcPr>
          <w:p w14:paraId="03C90EA3" w14:textId="2F2443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34326F4" w14:textId="1D4CD7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23A5121" w14:textId="27EB45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22474DC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480CA7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BE480B6" w14:textId="07CEE0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68C28F18" w14:textId="08172F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118F321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D454E88" w14:textId="69E4BE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188</w:t>
            </w:r>
          </w:p>
        </w:tc>
        <w:tc>
          <w:tcPr>
            <w:tcW w:w="0" w:type="auto"/>
            <w:vAlign w:val="center"/>
          </w:tcPr>
          <w:p w14:paraId="46E2AD6B" w14:textId="3D807F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0123BEF0" w14:textId="05AC37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360A13A" w14:textId="3AD7FD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D161613" w14:textId="0B368F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13599A57" w14:textId="472340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F82C15C" w14:textId="2E60FC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.0</w:t>
            </w:r>
          </w:p>
        </w:tc>
        <w:tc>
          <w:tcPr>
            <w:tcW w:w="0" w:type="auto"/>
            <w:vAlign w:val="center"/>
          </w:tcPr>
          <w:p w14:paraId="0640EAC0" w14:textId="59B7F6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49</w:t>
            </w:r>
          </w:p>
        </w:tc>
        <w:tc>
          <w:tcPr>
            <w:tcW w:w="0" w:type="auto"/>
            <w:vAlign w:val="center"/>
          </w:tcPr>
          <w:p w14:paraId="037A72D6" w14:textId="01844B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068</w:t>
            </w:r>
          </w:p>
        </w:tc>
        <w:tc>
          <w:tcPr>
            <w:tcW w:w="1183" w:type="dxa"/>
            <w:vAlign w:val="center"/>
          </w:tcPr>
          <w:p w14:paraId="0B94403B" w14:textId="4B5421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170CBA8" w14:textId="758B1A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F41DD05" w14:textId="74850F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4CC905B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6ED5C4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AF8FF7B" w14:textId="2FB42B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2DDCFAD3" w14:textId="1D8679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159AF7E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5E2EF26" w14:textId="076AE6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9</w:t>
            </w:r>
          </w:p>
        </w:tc>
        <w:tc>
          <w:tcPr>
            <w:tcW w:w="0" w:type="auto"/>
            <w:vAlign w:val="center"/>
          </w:tcPr>
          <w:p w14:paraId="7DFD5F17" w14:textId="75242F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7C35F0D5" w14:textId="08450D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C6528C5" w14:textId="5C1E47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FD9DE1E" w14:textId="10A16C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342AE27E" w14:textId="1BC1A3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C3FBB16" w14:textId="6E9AA8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.6</w:t>
            </w:r>
          </w:p>
        </w:tc>
        <w:tc>
          <w:tcPr>
            <w:tcW w:w="0" w:type="auto"/>
            <w:vAlign w:val="center"/>
          </w:tcPr>
          <w:p w14:paraId="63F9277D" w14:textId="3E3107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21</w:t>
            </w:r>
          </w:p>
        </w:tc>
        <w:tc>
          <w:tcPr>
            <w:tcW w:w="0" w:type="auto"/>
            <w:vAlign w:val="center"/>
          </w:tcPr>
          <w:p w14:paraId="686CC0D9" w14:textId="79E965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56</w:t>
            </w:r>
          </w:p>
        </w:tc>
        <w:tc>
          <w:tcPr>
            <w:tcW w:w="1183" w:type="dxa"/>
            <w:vAlign w:val="center"/>
          </w:tcPr>
          <w:p w14:paraId="2F2F27E3" w14:textId="09E02F6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F1A0E40" w14:textId="7887B3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65A17E78" w14:textId="08FD0B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567" w:type="dxa"/>
            <w:vAlign w:val="center"/>
          </w:tcPr>
          <w:p w14:paraId="7F7DBDE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5EB078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48BCFE1" w14:textId="6EA02F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1764" w:type="dxa"/>
            <w:vAlign w:val="center"/>
          </w:tcPr>
          <w:p w14:paraId="1259AEFE" w14:textId="11D0E1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6A5A5AF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226A6BB" w14:textId="2B0DCA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0</w:t>
            </w:r>
          </w:p>
        </w:tc>
        <w:tc>
          <w:tcPr>
            <w:tcW w:w="0" w:type="auto"/>
            <w:vAlign w:val="center"/>
          </w:tcPr>
          <w:p w14:paraId="3FD71DD0" w14:textId="27604E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3A9F9226" w14:textId="34BD15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6B690A0" w14:textId="54ECAE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4D71546" w14:textId="17016A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A5825BF" w14:textId="2C5664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22AD1264" w14:textId="094A480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.6</w:t>
            </w:r>
          </w:p>
        </w:tc>
        <w:tc>
          <w:tcPr>
            <w:tcW w:w="0" w:type="auto"/>
            <w:vAlign w:val="center"/>
          </w:tcPr>
          <w:p w14:paraId="64A73F7F" w14:textId="01B928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1</w:t>
            </w:r>
          </w:p>
        </w:tc>
        <w:tc>
          <w:tcPr>
            <w:tcW w:w="0" w:type="auto"/>
            <w:vAlign w:val="center"/>
          </w:tcPr>
          <w:p w14:paraId="7F3BDBAD" w14:textId="374264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205</w:t>
            </w:r>
          </w:p>
        </w:tc>
        <w:tc>
          <w:tcPr>
            <w:tcW w:w="1183" w:type="dxa"/>
            <w:vAlign w:val="center"/>
          </w:tcPr>
          <w:p w14:paraId="3667754F" w14:textId="0922AD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A0C1C1C" w14:textId="12771B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D9F31CA" w14:textId="7E5BD6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5F46077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C9A696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AC98AB3" w14:textId="2448D3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7613A2D2" w14:textId="38DDEA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3545A20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6C34E74" w14:textId="4B15F5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1</w:t>
            </w:r>
          </w:p>
        </w:tc>
        <w:tc>
          <w:tcPr>
            <w:tcW w:w="0" w:type="auto"/>
            <w:vAlign w:val="center"/>
          </w:tcPr>
          <w:p w14:paraId="3DA5A6F6" w14:textId="4B66C0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1702F7B9" w14:textId="3FF347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7E62B34" w14:textId="7300C2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0414502C" w14:textId="7F2362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A545924" w14:textId="0B8950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30EC738D" w14:textId="2DD215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.7</w:t>
            </w:r>
          </w:p>
        </w:tc>
        <w:tc>
          <w:tcPr>
            <w:tcW w:w="0" w:type="auto"/>
            <w:vAlign w:val="center"/>
          </w:tcPr>
          <w:p w14:paraId="7A19A7E9" w14:textId="6F99B5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76</w:t>
            </w:r>
          </w:p>
        </w:tc>
        <w:tc>
          <w:tcPr>
            <w:tcW w:w="0" w:type="auto"/>
            <w:vAlign w:val="center"/>
          </w:tcPr>
          <w:p w14:paraId="454B7E9E" w14:textId="76D108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697</w:t>
            </w:r>
          </w:p>
        </w:tc>
        <w:tc>
          <w:tcPr>
            <w:tcW w:w="1183" w:type="dxa"/>
            <w:vAlign w:val="center"/>
          </w:tcPr>
          <w:p w14:paraId="7C455FAB" w14:textId="4C4F9A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C740F05" w14:textId="24D5C2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B70FBDF" w14:textId="6D442691" w:rsidR="00004C2F" w:rsidRPr="00F51057" w:rsidRDefault="00C034B8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>
              <w:rPr>
                <w:rFonts w:cs="Times New Roman"/>
                <w:color w:val="000000" w:themeColor="text1"/>
                <w:szCs w:val="20"/>
              </w:rPr>
              <w:t>2.2</w:t>
            </w:r>
          </w:p>
        </w:tc>
        <w:tc>
          <w:tcPr>
            <w:tcW w:w="567" w:type="dxa"/>
            <w:vAlign w:val="center"/>
          </w:tcPr>
          <w:p w14:paraId="187B77A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3AADD4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CF78D76" w14:textId="1325EF6B" w:rsidR="00004C2F" w:rsidRPr="00F51057" w:rsidRDefault="00C034B8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7305817E" w14:textId="1A3857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C7F9AF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2ECFC15" w14:textId="2486D5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2</w:t>
            </w:r>
          </w:p>
        </w:tc>
        <w:tc>
          <w:tcPr>
            <w:tcW w:w="0" w:type="auto"/>
            <w:vAlign w:val="center"/>
          </w:tcPr>
          <w:p w14:paraId="088FB2E3" w14:textId="16685A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0BCE5F3F" w14:textId="3C6E8F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728B0E2" w14:textId="787D74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F167C08" w14:textId="7FFCED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5CA12602" w14:textId="2529F2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D3BF22B" w14:textId="5550C3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1.4</w:t>
            </w:r>
          </w:p>
        </w:tc>
        <w:tc>
          <w:tcPr>
            <w:tcW w:w="0" w:type="auto"/>
            <w:vAlign w:val="center"/>
          </w:tcPr>
          <w:p w14:paraId="6FC6347C" w14:textId="167B06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25</w:t>
            </w:r>
          </w:p>
        </w:tc>
        <w:tc>
          <w:tcPr>
            <w:tcW w:w="0" w:type="auto"/>
            <w:vAlign w:val="center"/>
          </w:tcPr>
          <w:p w14:paraId="21D86339" w14:textId="08B3E9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79</w:t>
            </w:r>
          </w:p>
        </w:tc>
        <w:tc>
          <w:tcPr>
            <w:tcW w:w="1183" w:type="dxa"/>
            <w:vAlign w:val="center"/>
          </w:tcPr>
          <w:p w14:paraId="05634406" w14:textId="790C38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C354424" w14:textId="64CD40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283E821" w14:textId="311FFE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096D05A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67F362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94C74FE" w14:textId="336AE0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151CCA0A" w14:textId="45D540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423891B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7D37C40" w14:textId="63AA96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3</w:t>
            </w:r>
          </w:p>
        </w:tc>
        <w:tc>
          <w:tcPr>
            <w:tcW w:w="0" w:type="auto"/>
            <w:vAlign w:val="center"/>
          </w:tcPr>
          <w:p w14:paraId="0752A8A0" w14:textId="0F3BE1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091BC1E5" w14:textId="073628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8EA1169" w14:textId="43AD99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16AAAADC" w14:textId="75E01F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C6978DD" w14:textId="322858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654E7FF0" w14:textId="50D6B6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1</w:t>
            </w:r>
          </w:p>
        </w:tc>
        <w:tc>
          <w:tcPr>
            <w:tcW w:w="0" w:type="auto"/>
            <w:vAlign w:val="center"/>
          </w:tcPr>
          <w:p w14:paraId="0F8F093C" w14:textId="581315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7</w:t>
            </w:r>
          </w:p>
        </w:tc>
        <w:tc>
          <w:tcPr>
            <w:tcW w:w="0" w:type="auto"/>
            <w:vAlign w:val="center"/>
          </w:tcPr>
          <w:p w14:paraId="7D61FD9D" w14:textId="6F26BE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22</w:t>
            </w:r>
          </w:p>
        </w:tc>
        <w:tc>
          <w:tcPr>
            <w:tcW w:w="1183" w:type="dxa"/>
            <w:vAlign w:val="center"/>
          </w:tcPr>
          <w:p w14:paraId="334B606E" w14:textId="3C5937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DBF211E" w14:textId="45B334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8666ED6" w14:textId="06E61D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6CB6FA2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2A7B86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7595826" w14:textId="451817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46263127" w14:textId="28DC64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1C71D8A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8B3AE0B" w14:textId="226035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4</w:t>
            </w:r>
          </w:p>
        </w:tc>
        <w:tc>
          <w:tcPr>
            <w:tcW w:w="0" w:type="auto"/>
            <w:vAlign w:val="center"/>
          </w:tcPr>
          <w:p w14:paraId="70289B58" w14:textId="5691B5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60DC8221" w14:textId="2EE9A4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67917AA" w14:textId="5459ED5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6E8D88E8" w14:textId="18F401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6CA164E" w14:textId="63ED10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1C68913" w14:textId="189A71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6</w:t>
            </w:r>
          </w:p>
        </w:tc>
        <w:tc>
          <w:tcPr>
            <w:tcW w:w="0" w:type="auto"/>
            <w:vAlign w:val="center"/>
          </w:tcPr>
          <w:p w14:paraId="48857678" w14:textId="77FB0C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28</w:t>
            </w:r>
          </w:p>
        </w:tc>
        <w:tc>
          <w:tcPr>
            <w:tcW w:w="0" w:type="auto"/>
            <w:vAlign w:val="center"/>
          </w:tcPr>
          <w:p w14:paraId="431EA7E5" w14:textId="751A26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25</w:t>
            </w:r>
          </w:p>
        </w:tc>
        <w:tc>
          <w:tcPr>
            <w:tcW w:w="1183" w:type="dxa"/>
            <w:vAlign w:val="center"/>
          </w:tcPr>
          <w:p w14:paraId="0A1BCEEA" w14:textId="074C33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7DDAEDD" w14:textId="116029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3E8A358B" w14:textId="312DFD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5734E67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7B572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DCC264C" w14:textId="4C686F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3674085E" w14:textId="3156EC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3B3CA4A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A21FFA9" w14:textId="6003EC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5</w:t>
            </w:r>
          </w:p>
        </w:tc>
        <w:tc>
          <w:tcPr>
            <w:tcW w:w="0" w:type="auto"/>
            <w:vAlign w:val="center"/>
          </w:tcPr>
          <w:p w14:paraId="2559C4B2" w14:textId="20859F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7FDBB362" w14:textId="414846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A7DA4D3" w14:textId="0CC6D8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128ED9F" w14:textId="435C36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0A30C4BB" w14:textId="43AC78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BF7F6DB" w14:textId="4A8490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.5</w:t>
            </w:r>
          </w:p>
        </w:tc>
        <w:tc>
          <w:tcPr>
            <w:tcW w:w="0" w:type="auto"/>
            <w:vAlign w:val="center"/>
          </w:tcPr>
          <w:p w14:paraId="42C5D685" w14:textId="5AAAA1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94</w:t>
            </w:r>
          </w:p>
        </w:tc>
        <w:tc>
          <w:tcPr>
            <w:tcW w:w="0" w:type="auto"/>
            <w:vAlign w:val="center"/>
          </w:tcPr>
          <w:p w14:paraId="3AC3978A" w14:textId="5F0C40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063</w:t>
            </w:r>
          </w:p>
        </w:tc>
        <w:tc>
          <w:tcPr>
            <w:tcW w:w="1183" w:type="dxa"/>
            <w:vAlign w:val="center"/>
          </w:tcPr>
          <w:p w14:paraId="7C996032" w14:textId="7420DF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30C60EB" w14:textId="2C3BAD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2CEEC980" w14:textId="087C64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5FB4FAD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D07943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6CE1630" w14:textId="273275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34B26796" w14:textId="4F7214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7062442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73B7FB1" w14:textId="119695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6</w:t>
            </w:r>
          </w:p>
        </w:tc>
        <w:tc>
          <w:tcPr>
            <w:tcW w:w="0" w:type="auto"/>
            <w:vAlign w:val="center"/>
          </w:tcPr>
          <w:p w14:paraId="009E8D2F" w14:textId="04DE1E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5D9AFC6B" w14:textId="58556D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DD2857E" w14:textId="604ED8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057F1F0" w14:textId="4BD367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8E962BF" w14:textId="0847FF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6C7E1C11" w14:textId="4D16B9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7</w:t>
            </w:r>
          </w:p>
        </w:tc>
        <w:tc>
          <w:tcPr>
            <w:tcW w:w="0" w:type="auto"/>
            <w:vAlign w:val="center"/>
          </w:tcPr>
          <w:p w14:paraId="3D079A7B" w14:textId="7BD05E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16</w:t>
            </w:r>
          </w:p>
        </w:tc>
        <w:tc>
          <w:tcPr>
            <w:tcW w:w="0" w:type="auto"/>
            <w:vAlign w:val="center"/>
          </w:tcPr>
          <w:p w14:paraId="67BE4682" w14:textId="03C7FF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731</w:t>
            </w:r>
          </w:p>
        </w:tc>
        <w:tc>
          <w:tcPr>
            <w:tcW w:w="1183" w:type="dxa"/>
            <w:vAlign w:val="center"/>
          </w:tcPr>
          <w:p w14:paraId="09A3E3AA" w14:textId="2AB2AD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F619C97" w14:textId="23BF5E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EC130AA" w14:textId="7F9E512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24749B2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8705C1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989B80B" w14:textId="779D33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AB44259" w14:textId="10BC77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55427C4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98BD216" w14:textId="58E66C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7</w:t>
            </w:r>
          </w:p>
        </w:tc>
        <w:tc>
          <w:tcPr>
            <w:tcW w:w="0" w:type="auto"/>
            <w:vAlign w:val="center"/>
          </w:tcPr>
          <w:p w14:paraId="64078EB3" w14:textId="72A624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5</w:t>
            </w:r>
          </w:p>
        </w:tc>
        <w:tc>
          <w:tcPr>
            <w:tcW w:w="0" w:type="auto"/>
            <w:vAlign w:val="center"/>
          </w:tcPr>
          <w:p w14:paraId="10FA5AC6" w14:textId="6AD24C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F790710" w14:textId="20BECE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110E64E" w14:textId="530B8A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05FEA9E" w14:textId="7CBDFD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AB896A7" w14:textId="1FB9EE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.8</w:t>
            </w:r>
          </w:p>
        </w:tc>
        <w:tc>
          <w:tcPr>
            <w:tcW w:w="0" w:type="auto"/>
            <w:vAlign w:val="center"/>
          </w:tcPr>
          <w:p w14:paraId="667843AE" w14:textId="3AF318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22</w:t>
            </w:r>
          </w:p>
        </w:tc>
        <w:tc>
          <w:tcPr>
            <w:tcW w:w="0" w:type="auto"/>
            <w:vAlign w:val="center"/>
          </w:tcPr>
          <w:p w14:paraId="2EC96133" w14:textId="1B0C46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996</w:t>
            </w:r>
          </w:p>
        </w:tc>
        <w:tc>
          <w:tcPr>
            <w:tcW w:w="1183" w:type="dxa"/>
            <w:vAlign w:val="center"/>
          </w:tcPr>
          <w:p w14:paraId="7EA2A615" w14:textId="4102DD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0CA7B8D" w14:textId="25E67F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32F296E2" w14:textId="16AFAA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1F931A9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96FFF6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8A6DA02" w14:textId="6C2474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7D843DC4" w14:textId="59BD5A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6A3EACA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20EF18B" w14:textId="1AEE21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8</w:t>
            </w:r>
          </w:p>
        </w:tc>
        <w:tc>
          <w:tcPr>
            <w:tcW w:w="0" w:type="auto"/>
            <w:vAlign w:val="center"/>
          </w:tcPr>
          <w:p w14:paraId="72554932" w14:textId="017274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4CE5EBFD" w14:textId="1EEB8F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B9B273F" w14:textId="4DED85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7A3D69A9" w14:textId="2C38E6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210B6711" w14:textId="1DF095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4D7DB597" w14:textId="3191C1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.6</w:t>
            </w:r>
          </w:p>
        </w:tc>
        <w:tc>
          <w:tcPr>
            <w:tcW w:w="0" w:type="auto"/>
            <w:vAlign w:val="center"/>
          </w:tcPr>
          <w:p w14:paraId="6AAC4775" w14:textId="3FC0C4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13</w:t>
            </w:r>
          </w:p>
        </w:tc>
        <w:tc>
          <w:tcPr>
            <w:tcW w:w="0" w:type="auto"/>
            <w:vAlign w:val="center"/>
          </w:tcPr>
          <w:p w14:paraId="6E3E3907" w14:textId="614104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959</w:t>
            </w:r>
          </w:p>
        </w:tc>
        <w:tc>
          <w:tcPr>
            <w:tcW w:w="1183" w:type="dxa"/>
            <w:vAlign w:val="center"/>
          </w:tcPr>
          <w:p w14:paraId="641EC677" w14:textId="165693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0BB0A610" w14:textId="12765E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12DF7DB2" w14:textId="6215B3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567" w:type="dxa"/>
            <w:vAlign w:val="center"/>
          </w:tcPr>
          <w:p w14:paraId="22E5CCE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4F1F54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15BBCAD" w14:textId="759D51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73C51189" w14:textId="4C07E6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6E6AB32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4CE6E84" w14:textId="3C95B3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9</w:t>
            </w:r>
          </w:p>
        </w:tc>
        <w:tc>
          <w:tcPr>
            <w:tcW w:w="0" w:type="auto"/>
            <w:vAlign w:val="center"/>
          </w:tcPr>
          <w:p w14:paraId="1E7285E3" w14:textId="0E67D3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2A871754" w14:textId="403945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B96BE65" w14:textId="701D87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112EA1C" w14:textId="37F4B5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DABD73D" w14:textId="41D8CD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546D194D" w14:textId="354815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4</w:t>
            </w:r>
          </w:p>
        </w:tc>
        <w:tc>
          <w:tcPr>
            <w:tcW w:w="0" w:type="auto"/>
            <w:vAlign w:val="center"/>
          </w:tcPr>
          <w:p w14:paraId="7870719E" w14:textId="297C20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86</w:t>
            </w:r>
          </w:p>
        </w:tc>
        <w:tc>
          <w:tcPr>
            <w:tcW w:w="0" w:type="auto"/>
            <w:vAlign w:val="center"/>
          </w:tcPr>
          <w:p w14:paraId="0CC3A1A7" w14:textId="19FB48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065</w:t>
            </w:r>
          </w:p>
        </w:tc>
        <w:tc>
          <w:tcPr>
            <w:tcW w:w="1183" w:type="dxa"/>
            <w:vAlign w:val="center"/>
          </w:tcPr>
          <w:p w14:paraId="481D42D5" w14:textId="581841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599C3F1" w14:textId="358EA7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16FEB0DF" w14:textId="3CC93C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43D416F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A81747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5DF3AB" w14:textId="0F34BE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05677E73" w14:textId="64BD3F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584700B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1B71660" w14:textId="560AEF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27E24355" w14:textId="36F3EE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2E3DE148" w14:textId="470D07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16F852FD" w14:textId="59E116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F94607E" w14:textId="2B16620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0A469E8A" w14:textId="14BAB6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23CC2AA" w14:textId="59F07E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2</w:t>
            </w:r>
          </w:p>
        </w:tc>
        <w:tc>
          <w:tcPr>
            <w:tcW w:w="0" w:type="auto"/>
            <w:vAlign w:val="center"/>
          </w:tcPr>
          <w:p w14:paraId="0004C5E2" w14:textId="7A2120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281</w:t>
            </w:r>
          </w:p>
        </w:tc>
        <w:tc>
          <w:tcPr>
            <w:tcW w:w="0" w:type="auto"/>
            <w:vAlign w:val="center"/>
          </w:tcPr>
          <w:p w14:paraId="52282593" w14:textId="63F05A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34</w:t>
            </w:r>
          </w:p>
        </w:tc>
        <w:tc>
          <w:tcPr>
            <w:tcW w:w="1183" w:type="dxa"/>
            <w:vAlign w:val="center"/>
          </w:tcPr>
          <w:p w14:paraId="69365443" w14:textId="16D29A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44B9090" w14:textId="2881C8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41F5D8AD" w14:textId="16063B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0F86421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CA111C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A345224" w14:textId="08177E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286C27FE" w14:textId="339F6F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955200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1C7D074" w14:textId="7CA50D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</w:t>
            </w:r>
          </w:p>
        </w:tc>
        <w:tc>
          <w:tcPr>
            <w:tcW w:w="0" w:type="auto"/>
            <w:vAlign w:val="center"/>
          </w:tcPr>
          <w:p w14:paraId="3994A697" w14:textId="21BAF6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16C7CE64" w14:textId="1C8BA4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A459C83" w14:textId="3442E8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B91FA53" w14:textId="05E555D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A3D067D" w14:textId="4A1A9C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322EB610" w14:textId="79FEC4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0" w:type="auto"/>
            <w:vAlign w:val="center"/>
          </w:tcPr>
          <w:p w14:paraId="450B56AF" w14:textId="3DBB7D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57</w:t>
            </w:r>
          </w:p>
        </w:tc>
        <w:tc>
          <w:tcPr>
            <w:tcW w:w="0" w:type="auto"/>
            <w:vAlign w:val="center"/>
          </w:tcPr>
          <w:p w14:paraId="5F094D5E" w14:textId="5CCE59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41</w:t>
            </w:r>
          </w:p>
        </w:tc>
        <w:tc>
          <w:tcPr>
            <w:tcW w:w="1183" w:type="dxa"/>
            <w:vAlign w:val="center"/>
          </w:tcPr>
          <w:p w14:paraId="02E9E82B" w14:textId="73402A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27C6501" w14:textId="7FAD52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93BB7B9" w14:textId="3736FC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6304155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EB2877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2048FB1" w14:textId="5371D3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02BC354B" w14:textId="505B4A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166970D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D116D6E" w14:textId="62F4A2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</w:t>
            </w:r>
          </w:p>
        </w:tc>
        <w:tc>
          <w:tcPr>
            <w:tcW w:w="0" w:type="auto"/>
            <w:vAlign w:val="center"/>
          </w:tcPr>
          <w:p w14:paraId="109FE4FD" w14:textId="661A3D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61207116" w14:textId="17C656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49F3528" w14:textId="2EEFAA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5AC7030A" w14:textId="3B6E10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FCC89BA" w14:textId="086AAB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04CC580D" w14:textId="7F32B8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.5</w:t>
            </w:r>
          </w:p>
        </w:tc>
        <w:tc>
          <w:tcPr>
            <w:tcW w:w="0" w:type="auto"/>
            <w:vAlign w:val="center"/>
          </w:tcPr>
          <w:p w14:paraId="2E5A9608" w14:textId="57EC08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9</w:t>
            </w:r>
          </w:p>
        </w:tc>
        <w:tc>
          <w:tcPr>
            <w:tcW w:w="0" w:type="auto"/>
            <w:vAlign w:val="center"/>
          </w:tcPr>
          <w:p w14:paraId="643A8A4B" w14:textId="151791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66</w:t>
            </w:r>
          </w:p>
        </w:tc>
        <w:tc>
          <w:tcPr>
            <w:tcW w:w="1183" w:type="dxa"/>
            <w:vAlign w:val="center"/>
          </w:tcPr>
          <w:p w14:paraId="34D853D6" w14:textId="444225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A15047E" w14:textId="38ADC4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35A481D" w14:textId="7D4740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798D616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FDF1A6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D0443F8" w14:textId="318157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2726CBE9" w14:textId="1DB4F0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447ACD8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CF45626" w14:textId="5E1DD0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3</w:t>
            </w:r>
          </w:p>
        </w:tc>
        <w:tc>
          <w:tcPr>
            <w:tcW w:w="0" w:type="auto"/>
            <w:vAlign w:val="center"/>
          </w:tcPr>
          <w:p w14:paraId="6499A5AD" w14:textId="362CA55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7575CEB0" w14:textId="69D0C6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38724E8" w14:textId="0957A9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329FB292" w14:textId="030E25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33926029" w14:textId="50BB10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17FC590" w14:textId="337720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.6</w:t>
            </w:r>
          </w:p>
        </w:tc>
        <w:tc>
          <w:tcPr>
            <w:tcW w:w="0" w:type="auto"/>
            <w:vAlign w:val="center"/>
          </w:tcPr>
          <w:p w14:paraId="6DCACF6B" w14:textId="7C1D5A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28</w:t>
            </w:r>
          </w:p>
        </w:tc>
        <w:tc>
          <w:tcPr>
            <w:tcW w:w="0" w:type="auto"/>
            <w:vAlign w:val="center"/>
          </w:tcPr>
          <w:p w14:paraId="18843F39" w14:textId="0D2392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205</w:t>
            </w:r>
          </w:p>
        </w:tc>
        <w:tc>
          <w:tcPr>
            <w:tcW w:w="1183" w:type="dxa"/>
            <w:vAlign w:val="center"/>
          </w:tcPr>
          <w:p w14:paraId="247A3138" w14:textId="28B4E5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EBEFE11" w14:textId="3EE71F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025D262" w14:textId="43AD8B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4604A4F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B3A37E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7F97C6" w14:textId="73D1D8E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213D372F" w14:textId="427529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091D72D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227FB1F" w14:textId="38D688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4</w:t>
            </w:r>
          </w:p>
        </w:tc>
        <w:tc>
          <w:tcPr>
            <w:tcW w:w="0" w:type="auto"/>
            <w:vAlign w:val="center"/>
          </w:tcPr>
          <w:p w14:paraId="72D99D64" w14:textId="49CB6D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2177E9F6" w14:textId="1C259E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05733C0" w14:textId="6A32A1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C68F4C2" w14:textId="336BAF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182B687" w14:textId="452C4A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6EA14337" w14:textId="4F27AC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6.3</w:t>
            </w:r>
          </w:p>
        </w:tc>
        <w:tc>
          <w:tcPr>
            <w:tcW w:w="0" w:type="auto"/>
            <w:vAlign w:val="center"/>
          </w:tcPr>
          <w:p w14:paraId="3B9C7D95" w14:textId="401424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01</w:t>
            </w:r>
          </w:p>
        </w:tc>
        <w:tc>
          <w:tcPr>
            <w:tcW w:w="0" w:type="auto"/>
            <w:vAlign w:val="center"/>
          </w:tcPr>
          <w:p w14:paraId="7D8A867B" w14:textId="5FC147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547</w:t>
            </w:r>
          </w:p>
        </w:tc>
        <w:tc>
          <w:tcPr>
            <w:tcW w:w="1183" w:type="dxa"/>
            <w:vAlign w:val="center"/>
          </w:tcPr>
          <w:p w14:paraId="46561638" w14:textId="14E02B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F9F2DCB" w14:textId="76F763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8ACC194" w14:textId="0BB8FFE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268B15E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0D4B95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D6A701" w14:textId="533D2E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6962A9EA" w14:textId="552D3E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20FB97E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AE60FD0" w14:textId="19489A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5</w:t>
            </w:r>
          </w:p>
        </w:tc>
        <w:tc>
          <w:tcPr>
            <w:tcW w:w="0" w:type="auto"/>
            <w:vAlign w:val="center"/>
          </w:tcPr>
          <w:p w14:paraId="06F96C58" w14:textId="6EFFC4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29BE0DEA" w14:textId="65198A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B288858" w14:textId="1FD869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5D039CF7" w14:textId="4C58EC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EA99974" w14:textId="0A73E3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7B70DC4A" w14:textId="1AD84E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.0</w:t>
            </w:r>
          </w:p>
        </w:tc>
        <w:tc>
          <w:tcPr>
            <w:tcW w:w="0" w:type="auto"/>
            <w:vAlign w:val="center"/>
          </w:tcPr>
          <w:p w14:paraId="33C00B7A" w14:textId="7737BE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10</w:t>
            </w:r>
          </w:p>
        </w:tc>
        <w:tc>
          <w:tcPr>
            <w:tcW w:w="0" w:type="auto"/>
            <w:vAlign w:val="center"/>
          </w:tcPr>
          <w:p w14:paraId="69852641" w14:textId="309672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504</w:t>
            </w:r>
          </w:p>
        </w:tc>
        <w:tc>
          <w:tcPr>
            <w:tcW w:w="1183" w:type="dxa"/>
            <w:vAlign w:val="center"/>
          </w:tcPr>
          <w:p w14:paraId="34196AC6" w14:textId="16BC30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E21FBA1" w14:textId="4C95AE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536" w:type="dxa"/>
            <w:vAlign w:val="center"/>
          </w:tcPr>
          <w:p w14:paraId="08BF3731" w14:textId="255704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2AB5154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FFD899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C949FC1" w14:textId="1654D7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15B02156" w14:textId="75E6FE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PGMP - I</w:t>
            </w:r>
          </w:p>
        </w:tc>
      </w:tr>
      <w:tr w:rsidR="00004C2F" w:rsidRPr="00F51057" w14:paraId="6F4D811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62F98F6" w14:textId="115BB9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6</w:t>
            </w:r>
          </w:p>
        </w:tc>
        <w:tc>
          <w:tcPr>
            <w:tcW w:w="0" w:type="auto"/>
            <w:vAlign w:val="center"/>
          </w:tcPr>
          <w:p w14:paraId="2B0BF38E" w14:textId="0B5D56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048B4E6E" w14:textId="16BAE1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F4C7C25" w14:textId="1A640F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4437B65" w14:textId="0BA4A8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BE1B786" w14:textId="46D0A0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6D4A3D62" w14:textId="4CB929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5.3</w:t>
            </w:r>
          </w:p>
        </w:tc>
        <w:tc>
          <w:tcPr>
            <w:tcW w:w="0" w:type="auto"/>
            <w:vAlign w:val="center"/>
          </w:tcPr>
          <w:p w14:paraId="5421D129" w14:textId="7672BD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29</w:t>
            </w:r>
          </w:p>
        </w:tc>
        <w:tc>
          <w:tcPr>
            <w:tcW w:w="0" w:type="auto"/>
            <w:vAlign w:val="center"/>
          </w:tcPr>
          <w:p w14:paraId="3061F5C6" w14:textId="2AE73B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698</w:t>
            </w:r>
          </w:p>
        </w:tc>
        <w:tc>
          <w:tcPr>
            <w:tcW w:w="1183" w:type="dxa"/>
            <w:vAlign w:val="center"/>
          </w:tcPr>
          <w:p w14:paraId="391E8BA4" w14:textId="03DCF7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3DFDCD5" w14:textId="4F1314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1E27B172" w14:textId="29F519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73CF22A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C70478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A74624E" w14:textId="3ADC66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7385CE70" w14:textId="3FBEFE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5EAA4B2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37B95F2" w14:textId="06F4BC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7</w:t>
            </w:r>
          </w:p>
        </w:tc>
        <w:tc>
          <w:tcPr>
            <w:tcW w:w="0" w:type="auto"/>
            <w:vAlign w:val="center"/>
          </w:tcPr>
          <w:p w14:paraId="473441C0" w14:textId="4611C7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ACB3E9D" w14:textId="333072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22DDB0A" w14:textId="649C95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5438C57B" w14:textId="661AD1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0FCD807" w14:textId="2DE4D9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1EF83DF1" w14:textId="3F6A53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9.4</w:t>
            </w:r>
          </w:p>
        </w:tc>
        <w:tc>
          <w:tcPr>
            <w:tcW w:w="0" w:type="auto"/>
            <w:vAlign w:val="center"/>
          </w:tcPr>
          <w:p w14:paraId="346CFF46" w14:textId="6D03DC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59</w:t>
            </w:r>
          </w:p>
        </w:tc>
        <w:tc>
          <w:tcPr>
            <w:tcW w:w="0" w:type="auto"/>
            <w:vAlign w:val="center"/>
          </w:tcPr>
          <w:p w14:paraId="5489E729" w14:textId="483A66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469</w:t>
            </w:r>
          </w:p>
        </w:tc>
        <w:tc>
          <w:tcPr>
            <w:tcW w:w="1183" w:type="dxa"/>
            <w:vAlign w:val="center"/>
          </w:tcPr>
          <w:p w14:paraId="4975FBB7" w14:textId="03831D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E4683EE" w14:textId="580E7E2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240233F" w14:textId="3F0983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7194DCE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6ECADB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0D23899" w14:textId="6AFE9C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5AE357C0" w14:textId="691AAF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241C09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B57EA94" w14:textId="75F532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208</w:t>
            </w:r>
          </w:p>
        </w:tc>
        <w:tc>
          <w:tcPr>
            <w:tcW w:w="0" w:type="auto"/>
            <w:vAlign w:val="center"/>
          </w:tcPr>
          <w:p w14:paraId="06CF0137" w14:textId="5F872A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4E6E5F77" w14:textId="5F74F2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B5132D1" w14:textId="248A8E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5176CEA" w14:textId="728E63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EBA49EA" w14:textId="5B9845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BB2680D" w14:textId="7B9C2F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.4</w:t>
            </w:r>
          </w:p>
        </w:tc>
        <w:tc>
          <w:tcPr>
            <w:tcW w:w="0" w:type="auto"/>
            <w:vAlign w:val="center"/>
          </w:tcPr>
          <w:p w14:paraId="364EB6F4" w14:textId="31E194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22</w:t>
            </w:r>
          </w:p>
        </w:tc>
        <w:tc>
          <w:tcPr>
            <w:tcW w:w="0" w:type="auto"/>
            <w:vAlign w:val="center"/>
          </w:tcPr>
          <w:p w14:paraId="04CD8EC7" w14:textId="361636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71</w:t>
            </w:r>
          </w:p>
        </w:tc>
        <w:tc>
          <w:tcPr>
            <w:tcW w:w="1183" w:type="dxa"/>
            <w:vAlign w:val="center"/>
          </w:tcPr>
          <w:p w14:paraId="5CEB1D7E" w14:textId="0D2BC4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2D74344" w14:textId="630E58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573C4F09" w14:textId="386554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3FB0E31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005970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17F593B" w14:textId="2262E4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34B3D6BC" w14:textId="4F396D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52BB146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61E7950" w14:textId="5A9858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9</w:t>
            </w:r>
          </w:p>
        </w:tc>
        <w:tc>
          <w:tcPr>
            <w:tcW w:w="0" w:type="auto"/>
            <w:vAlign w:val="center"/>
          </w:tcPr>
          <w:p w14:paraId="4A20B08D" w14:textId="6E0994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321FDCB" w14:textId="00871C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A123628" w14:textId="5A5E43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7B4551B" w14:textId="6D47EB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C31A59A" w14:textId="7B27A0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17AAF903" w14:textId="3A3CE2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.7</w:t>
            </w:r>
          </w:p>
        </w:tc>
        <w:tc>
          <w:tcPr>
            <w:tcW w:w="0" w:type="auto"/>
            <w:vAlign w:val="center"/>
          </w:tcPr>
          <w:p w14:paraId="151FA981" w14:textId="4CD82A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73</w:t>
            </w:r>
          </w:p>
        </w:tc>
        <w:tc>
          <w:tcPr>
            <w:tcW w:w="0" w:type="auto"/>
            <w:vAlign w:val="center"/>
          </w:tcPr>
          <w:p w14:paraId="7AB6834A" w14:textId="1BD3FD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06</w:t>
            </w:r>
          </w:p>
        </w:tc>
        <w:tc>
          <w:tcPr>
            <w:tcW w:w="1183" w:type="dxa"/>
            <w:vAlign w:val="center"/>
          </w:tcPr>
          <w:p w14:paraId="46D7AE62" w14:textId="2EC0C5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B49D338" w14:textId="3452D7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3A390195" w14:textId="691330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37FE7CB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903F65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80E2A5D" w14:textId="2047DE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0ADB30E" w14:textId="04C330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766306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8B13B86" w14:textId="219058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0</w:t>
            </w:r>
          </w:p>
        </w:tc>
        <w:tc>
          <w:tcPr>
            <w:tcW w:w="0" w:type="auto"/>
            <w:vAlign w:val="center"/>
          </w:tcPr>
          <w:p w14:paraId="42456F5A" w14:textId="265CA2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CCDAA48" w14:textId="4ACD78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90A7D25" w14:textId="47934D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226FF159" w14:textId="7908E4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3B8AB561" w14:textId="6531F8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35D201B" w14:textId="4927AF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.9</w:t>
            </w:r>
          </w:p>
        </w:tc>
        <w:tc>
          <w:tcPr>
            <w:tcW w:w="0" w:type="auto"/>
            <w:vAlign w:val="center"/>
          </w:tcPr>
          <w:p w14:paraId="36A58BCB" w14:textId="128F66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65</w:t>
            </w:r>
          </w:p>
        </w:tc>
        <w:tc>
          <w:tcPr>
            <w:tcW w:w="0" w:type="auto"/>
            <w:vAlign w:val="center"/>
          </w:tcPr>
          <w:p w14:paraId="07F0B860" w14:textId="2249A9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91</w:t>
            </w:r>
          </w:p>
        </w:tc>
        <w:tc>
          <w:tcPr>
            <w:tcW w:w="1183" w:type="dxa"/>
            <w:vAlign w:val="center"/>
          </w:tcPr>
          <w:p w14:paraId="38DDF53F" w14:textId="7F07E5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6163878" w14:textId="6D08A0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D81317B" w14:textId="7F0228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3054060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277822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DC7C1B7" w14:textId="10C6E3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1154A5B8" w14:textId="79DBEA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4D2F21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85DE3D0" w14:textId="399074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1</w:t>
            </w:r>
          </w:p>
        </w:tc>
        <w:tc>
          <w:tcPr>
            <w:tcW w:w="0" w:type="auto"/>
            <w:vAlign w:val="center"/>
          </w:tcPr>
          <w:p w14:paraId="34F97882" w14:textId="7B9D04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190D3D0" w14:textId="51D05C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C1AC26F" w14:textId="418673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79A1D711" w14:textId="5E1390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50C49099" w14:textId="2F8ED8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FEC2D4D" w14:textId="161E25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.0</w:t>
            </w:r>
          </w:p>
        </w:tc>
        <w:tc>
          <w:tcPr>
            <w:tcW w:w="0" w:type="auto"/>
            <w:vAlign w:val="center"/>
          </w:tcPr>
          <w:p w14:paraId="4292B625" w14:textId="1D9B15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10</w:t>
            </w:r>
          </w:p>
        </w:tc>
        <w:tc>
          <w:tcPr>
            <w:tcW w:w="0" w:type="auto"/>
            <w:vAlign w:val="center"/>
          </w:tcPr>
          <w:p w14:paraId="116274BF" w14:textId="6184BA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10</w:t>
            </w:r>
          </w:p>
        </w:tc>
        <w:tc>
          <w:tcPr>
            <w:tcW w:w="1183" w:type="dxa"/>
            <w:vAlign w:val="center"/>
          </w:tcPr>
          <w:p w14:paraId="09258BEC" w14:textId="3BFDDF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075899F" w14:textId="158252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536" w:type="dxa"/>
            <w:vAlign w:val="center"/>
          </w:tcPr>
          <w:p w14:paraId="382D44AC" w14:textId="43AC15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3BB03EE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369B64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9828887" w14:textId="3BB2E3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5A01DEF3" w14:textId="1099DD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37846CD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DAD6819" w14:textId="75E44F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2</w:t>
            </w:r>
          </w:p>
        </w:tc>
        <w:tc>
          <w:tcPr>
            <w:tcW w:w="0" w:type="auto"/>
            <w:vAlign w:val="center"/>
          </w:tcPr>
          <w:p w14:paraId="307F8616" w14:textId="6E4F52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2747CF56" w14:textId="741680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8E9EBD0" w14:textId="1E5A6D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11084EAD" w14:textId="0E15C8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6BEFA99" w14:textId="74BA26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67A07873" w14:textId="2452A0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.0</w:t>
            </w:r>
          </w:p>
        </w:tc>
        <w:tc>
          <w:tcPr>
            <w:tcW w:w="0" w:type="auto"/>
            <w:vAlign w:val="center"/>
          </w:tcPr>
          <w:p w14:paraId="1239CED0" w14:textId="10D50E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38</w:t>
            </w:r>
          </w:p>
        </w:tc>
        <w:tc>
          <w:tcPr>
            <w:tcW w:w="0" w:type="auto"/>
            <w:vAlign w:val="center"/>
          </w:tcPr>
          <w:p w14:paraId="4EBFBEC7" w14:textId="5899B3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04</w:t>
            </w:r>
          </w:p>
        </w:tc>
        <w:tc>
          <w:tcPr>
            <w:tcW w:w="1183" w:type="dxa"/>
            <w:vAlign w:val="center"/>
          </w:tcPr>
          <w:p w14:paraId="2D06C17E" w14:textId="1B9059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739D982" w14:textId="0BBEFF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015A4F29" w14:textId="3966FA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009B7FF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889A0D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2EC4996" w14:textId="3EAEEE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640BE606" w14:textId="0A94FC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6352236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1B99306" w14:textId="52D048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3</w:t>
            </w:r>
          </w:p>
        </w:tc>
        <w:tc>
          <w:tcPr>
            <w:tcW w:w="0" w:type="auto"/>
            <w:vAlign w:val="center"/>
          </w:tcPr>
          <w:p w14:paraId="674A04B3" w14:textId="612406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1DA337B9" w14:textId="3E2C43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99D6EE1" w14:textId="433650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7B369D5" w14:textId="15B97A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8EFDDC8" w14:textId="07951D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351C0D7C" w14:textId="7EAA24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6</w:t>
            </w:r>
          </w:p>
        </w:tc>
        <w:tc>
          <w:tcPr>
            <w:tcW w:w="0" w:type="auto"/>
            <w:vAlign w:val="center"/>
          </w:tcPr>
          <w:p w14:paraId="103E20FF" w14:textId="60426C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22</w:t>
            </w:r>
          </w:p>
        </w:tc>
        <w:tc>
          <w:tcPr>
            <w:tcW w:w="0" w:type="auto"/>
            <w:vAlign w:val="center"/>
          </w:tcPr>
          <w:p w14:paraId="3A848D09" w14:textId="6F553D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36</w:t>
            </w:r>
          </w:p>
        </w:tc>
        <w:tc>
          <w:tcPr>
            <w:tcW w:w="1183" w:type="dxa"/>
            <w:vAlign w:val="center"/>
          </w:tcPr>
          <w:p w14:paraId="0A23672B" w14:textId="3430E4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B398862" w14:textId="52B317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931CE13" w14:textId="3B8BB0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46BB8AC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C74F3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0365B1A" w14:textId="790396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4D2A1AC7" w14:textId="528D1C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66E53B5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987103F" w14:textId="1B8B94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4</w:t>
            </w:r>
          </w:p>
        </w:tc>
        <w:tc>
          <w:tcPr>
            <w:tcW w:w="0" w:type="auto"/>
            <w:vAlign w:val="center"/>
          </w:tcPr>
          <w:p w14:paraId="2D871BA0" w14:textId="0322AA6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33BA1B1" w14:textId="63F059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1B6D19B" w14:textId="169D0E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D93D3AB" w14:textId="222FCC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1B2C0EFB" w14:textId="1ED39F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4476E15" w14:textId="3791D1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.7</w:t>
            </w:r>
          </w:p>
        </w:tc>
        <w:tc>
          <w:tcPr>
            <w:tcW w:w="0" w:type="auto"/>
            <w:vAlign w:val="center"/>
          </w:tcPr>
          <w:p w14:paraId="4356C643" w14:textId="701118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71</w:t>
            </w:r>
          </w:p>
        </w:tc>
        <w:tc>
          <w:tcPr>
            <w:tcW w:w="0" w:type="auto"/>
            <w:vAlign w:val="center"/>
          </w:tcPr>
          <w:p w14:paraId="7300DFBD" w14:textId="5AF768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90</w:t>
            </w:r>
          </w:p>
        </w:tc>
        <w:tc>
          <w:tcPr>
            <w:tcW w:w="1183" w:type="dxa"/>
            <w:vAlign w:val="center"/>
          </w:tcPr>
          <w:p w14:paraId="039448FB" w14:textId="607AE1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AC06746" w14:textId="651B4B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7246DB11" w14:textId="633648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234F17E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C55EFF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7E281EE" w14:textId="347862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4EF34D31" w14:textId="2C51A0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C8D443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C8C25AA" w14:textId="54CFC6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5</w:t>
            </w:r>
          </w:p>
        </w:tc>
        <w:tc>
          <w:tcPr>
            <w:tcW w:w="0" w:type="auto"/>
            <w:vAlign w:val="center"/>
          </w:tcPr>
          <w:p w14:paraId="278DD2FC" w14:textId="527EAD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06E3DA81" w14:textId="60C65E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E4228E1" w14:textId="351131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7B272B68" w14:textId="6F99F7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8B935BC" w14:textId="00BABD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44F3800" w14:textId="1709A8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5</w:t>
            </w:r>
          </w:p>
        </w:tc>
        <w:tc>
          <w:tcPr>
            <w:tcW w:w="0" w:type="auto"/>
            <w:vAlign w:val="center"/>
          </w:tcPr>
          <w:p w14:paraId="4E243583" w14:textId="688F16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781</w:t>
            </w:r>
          </w:p>
        </w:tc>
        <w:tc>
          <w:tcPr>
            <w:tcW w:w="0" w:type="auto"/>
            <w:vAlign w:val="center"/>
          </w:tcPr>
          <w:p w14:paraId="5E25B070" w14:textId="545AF9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543</w:t>
            </w:r>
          </w:p>
        </w:tc>
        <w:tc>
          <w:tcPr>
            <w:tcW w:w="1183" w:type="dxa"/>
            <w:vAlign w:val="center"/>
          </w:tcPr>
          <w:p w14:paraId="66EEAE53" w14:textId="413196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739" w:type="dxa"/>
            <w:vAlign w:val="center"/>
          </w:tcPr>
          <w:p w14:paraId="6DA286BC" w14:textId="265C95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F17B94F" w14:textId="48E0EB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1C2CCB7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D865DC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6C9B647" w14:textId="77B691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14F455D3" w14:textId="54E33A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30F5CDE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2AB9C94" w14:textId="4207F3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6</w:t>
            </w:r>
          </w:p>
        </w:tc>
        <w:tc>
          <w:tcPr>
            <w:tcW w:w="0" w:type="auto"/>
            <w:vAlign w:val="center"/>
          </w:tcPr>
          <w:p w14:paraId="1CA2CDFB" w14:textId="60E935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2CC4E576" w14:textId="6DAC5D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8A39A17" w14:textId="089CDF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75B1D00" w14:textId="052DD8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D746F20" w14:textId="4AE2BA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6D80E91" w14:textId="770E9A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.7</w:t>
            </w:r>
          </w:p>
        </w:tc>
        <w:tc>
          <w:tcPr>
            <w:tcW w:w="0" w:type="auto"/>
            <w:vAlign w:val="center"/>
          </w:tcPr>
          <w:p w14:paraId="39B3B8C0" w14:textId="065C88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83</w:t>
            </w:r>
          </w:p>
        </w:tc>
        <w:tc>
          <w:tcPr>
            <w:tcW w:w="0" w:type="auto"/>
            <w:vAlign w:val="center"/>
          </w:tcPr>
          <w:p w14:paraId="3EC3830E" w14:textId="26F006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1277</w:t>
            </w:r>
          </w:p>
        </w:tc>
        <w:tc>
          <w:tcPr>
            <w:tcW w:w="1183" w:type="dxa"/>
            <w:vAlign w:val="center"/>
          </w:tcPr>
          <w:p w14:paraId="6D8779BD" w14:textId="613294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15636B5" w14:textId="6C79DE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637D78B8" w14:textId="1A49A4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5F8D292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5716BB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B3EAA3E" w14:textId="16499F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494D2E4B" w14:textId="1171C6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4E4D04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8FFC640" w14:textId="4610F5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7</w:t>
            </w:r>
          </w:p>
        </w:tc>
        <w:tc>
          <w:tcPr>
            <w:tcW w:w="0" w:type="auto"/>
            <w:vAlign w:val="center"/>
          </w:tcPr>
          <w:p w14:paraId="376575B8" w14:textId="291785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4A61DFF8" w14:textId="0672A2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7DA1BEA" w14:textId="76C5E9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756DAC48" w14:textId="21A744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0B7742EA" w14:textId="290732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94ECF1D" w14:textId="142A5E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.2</w:t>
            </w:r>
          </w:p>
        </w:tc>
        <w:tc>
          <w:tcPr>
            <w:tcW w:w="0" w:type="auto"/>
            <w:vAlign w:val="center"/>
          </w:tcPr>
          <w:p w14:paraId="5F6C9002" w14:textId="38869E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19</w:t>
            </w:r>
          </w:p>
        </w:tc>
        <w:tc>
          <w:tcPr>
            <w:tcW w:w="0" w:type="auto"/>
            <w:vAlign w:val="center"/>
          </w:tcPr>
          <w:p w14:paraId="62DD7BF5" w14:textId="1F7D65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93</w:t>
            </w:r>
          </w:p>
        </w:tc>
        <w:tc>
          <w:tcPr>
            <w:tcW w:w="1183" w:type="dxa"/>
            <w:vAlign w:val="center"/>
          </w:tcPr>
          <w:p w14:paraId="65E96109" w14:textId="28B0CC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53C79D9" w14:textId="21A5CD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536" w:type="dxa"/>
            <w:vAlign w:val="center"/>
          </w:tcPr>
          <w:p w14:paraId="3C1B6308" w14:textId="70D3BD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01B304A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BC6068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6F47788" w14:textId="06114E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1C58C75C" w14:textId="1B5E73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54200AF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5246F0B" w14:textId="13ADF0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8</w:t>
            </w:r>
          </w:p>
        </w:tc>
        <w:tc>
          <w:tcPr>
            <w:tcW w:w="0" w:type="auto"/>
            <w:vAlign w:val="center"/>
          </w:tcPr>
          <w:p w14:paraId="31C4AA4D" w14:textId="6C51E0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0C61361" w14:textId="1C0E2F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9E24E0D" w14:textId="673343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69D90C15" w14:textId="34BE0E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46B166C8" w14:textId="7A3999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1EC0E8BD" w14:textId="0ED387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.5</w:t>
            </w:r>
          </w:p>
        </w:tc>
        <w:tc>
          <w:tcPr>
            <w:tcW w:w="0" w:type="auto"/>
            <w:vAlign w:val="center"/>
          </w:tcPr>
          <w:p w14:paraId="69AD6B95" w14:textId="63F193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22</w:t>
            </w:r>
          </w:p>
        </w:tc>
        <w:tc>
          <w:tcPr>
            <w:tcW w:w="0" w:type="auto"/>
            <w:vAlign w:val="center"/>
          </w:tcPr>
          <w:p w14:paraId="3D051390" w14:textId="45A83D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693</w:t>
            </w:r>
          </w:p>
        </w:tc>
        <w:tc>
          <w:tcPr>
            <w:tcW w:w="1183" w:type="dxa"/>
            <w:vAlign w:val="center"/>
          </w:tcPr>
          <w:p w14:paraId="06CC4C64" w14:textId="623EDB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69B39F8" w14:textId="206A6D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C0BCE49" w14:textId="2DE9CF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2</w:t>
            </w:r>
          </w:p>
        </w:tc>
        <w:tc>
          <w:tcPr>
            <w:tcW w:w="567" w:type="dxa"/>
            <w:vAlign w:val="center"/>
          </w:tcPr>
          <w:p w14:paraId="1BF5B5A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C46167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7D7B9ED" w14:textId="7DBFB3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7E9C7ACD" w14:textId="6B3996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8A94E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8F7331A" w14:textId="12EE36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9</w:t>
            </w:r>
          </w:p>
        </w:tc>
        <w:tc>
          <w:tcPr>
            <w:tcW w:w="0" w:type="auto"/>
            <w:vAlign w:val="center"/>
          </w:tcPr>
          <w:p w14:paraId="7E704E27" w14:textId="3242CB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573199E" w14:textId="477575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BAA8829" w14:textId="002911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836447D" w14:textId="4286CF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4EE6712" w14:textId="48D68E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8F4FA86" w14:textId="6A23BBA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0</w:t>
            </w:r>
          </w:p>
        </w:tc>
        <w:tc>
          <w:tcPr>
            <w:tcW w:w="0" w:type="auto"/>
            <w:vAlign w:val="center"/>
          </w:tcPr>
          <w:p w14:paraId="493BD07A" w14:textId="77E2C2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69</w:t>
            </w:r>
          </w:p>
        </w:tc>
        <w:tc>
          <w:tcPr>
            <w:tcW w:w="0" w:type="auto"/>
            <w:vAlign w:val="center"/>
          </w:tcPr>
          <w:p w14:paraId="16B9C472" w14:textId="514876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36</w:t>
            </w:r>
          </w:p>
        </w:tc>
        <w:tc>
          <w:tcPr>
            <w:tcW w:w="1183" w:type="dxa"/>
            <w:vAlign w:val="center"/>
          </w:tcPr>
          <w:p w14:paraId="6FB20102" w14:textId="63F811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ADDA164" w14:textId="3EB6E5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3852FF3" w14:textId="099036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4</w:t>
            </w:r>
          </w:p>
        </w:tc>
        <w:tc>
          <w:tcPr>
            <w:tcW w:w="567" w:type="dxa"/>
            <w:vAlign w:val="center"/>
          </w:tcPr>
          <w:p w14:paraId="678D671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6B8300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3173424" w14:textId="7C7A1B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3</w:t>
            </w:r>
          </w:p>
        </w:tc>
        <w:tc>
          <w:tcPr>
            <w:tcW w:w="1764" w:type="dxa"/>
            <w:vAlign w:val="center"/>
          </w:tcPr>
          <w:p w14:paraId="4F58B1C9" w14:textId="7D1009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05DC4E9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BC8B94C" w14:textId="57A44A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0</w:t>
            </w:r>
          </w:p>
        </w:tc>
        <w:tc>
          <w:tcPr>
            <w:tcW w:w="0" w:type="auto"/>
            <w:vAlign w:val="center"/>
          </w:tcPr>
          <w:p w14:paraId="0E797D17" w14:textId="6FC02A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5C0A528" w14:textId="3A29B3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A8CEC83" w14:textId="6CD45B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B5A3687" w14:textId="29CCB1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EEACA2F" w14:textId="2CD52A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205B51B5" w14:textId="08C1BB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.3</w:t>
            </w:r>
          </w:p>
        </w:tc>
        <w:tc>
          <w:tcPr>
            <w:tcW w:w="0" w:type="auto"/>
            <w:vAlign w:val="center"/>
          </w:tcPr>
          <w:p w14:paraId="6A5A3E0E" w14:textId="0B4116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93</w:t>
            </w:r>
          </w:p>
        </w:tc>
        <w:tc>
          <w:tcPr>
            <w:tcW w:w="0" w:type="auto"/>
            <w:vAlign w:val="center"/>
          </w:tcPr>
          <w:p w14:paraId="230B8CDC" w14:textId="5B0714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72</w:t>
            </w:r>
          </w:p>
        </w:tc>
        <w:tc>
          <w:tcPr>
            <w:tcW w:w="1183" w:type="dxa"/>
            <w:vAlign w:val="center"/>
          </w:tcPr>
          <w:p w14:paraId="0D278B5F" w14:textId="39A244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11A7EDF" w14:textId="213A52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3082162B" w14:textId="558CDF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09992B5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420798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CE31079" w14:textId="186777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34358FD9" w14:textId="3D6594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2523080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7805435" w14:textId="54CE10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1</w:t>
            </w:r>
          </w:p>
        </w:tc>
        <w:tc>
          <w:tcPr>
            <w:tcW w:w="0" w:type="auto"/>
            <w:vAlign w:val="center"/>
          </w:tcPr>
          <w:p w14:paraId="212B4B59" w14:textId="4BF746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14F663DC" w14:textId="6848A2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B61B02F" w14:textId="458F8A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DB0DCED" w14:textId="2EC8F2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51878D9" w14:textId="6E12EE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6E0BCFB" w14:textId="675496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.6</w:t>
            </w:r>
          </w:p>
        </w:tc>
        <w:tc>
          <w:tcPr>
            <w:tcW w:w="0" w:type="auto"/>
            <w:vAlign w:val="center"/>
          </w:tcPr>
          <w:p w14:paraId="46BE99BD" w14:textId="332E76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41</w:t>
            </w:r>
          </w:p>
        </w:tc>
        <w:tc>
          <w:tcPr>
            <w:tcW w:w="0" w:type="auto"/>
            <w:vAlign w:val="center"/>
          </w:tcPr>
          <w:p w14:paraId="191CB61D" w14:textId="189586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69</w:t>
            </w:r>
          </w:p>
        </w:tc>
        <w:tc>
          <w:tcPr>
            <w:tcW w:w="1183" w:type="dxa"/>
            <w:vAlign w:val="center"/>
          </w:tcPr>
          <w:p w14:paraId="7D8330D3" w14:textId="3B49D7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CF51AFF" w14:textId="1AE4B5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5219645B" w14:textId="532560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332BC7F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1A3C89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3542678" w14:textId="5BE984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132247A4" w14:textId="283EA0D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6D2116D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4FD9042" w14:textId="0055CE2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2</w:t>
            </w:r>
          </w:p>
        </w:tc>
        <w:tc>
          <w:tcPr>
            <w:tcW w:w="0" w:type="auto"/>
            <w:vAlign w:val="center"/>
          </w:tcPr>
          <w:p w14:paraId="0E93EF53" w14:textId="297654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5C50F13B" w14:textId="3BA031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8435979" w14:textId="0BA69D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3ACC4628" w14:textId="11E759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9AC4625" w14:textId="735F75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710BDC92" w14:textId="30364D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6.5</w:t>
            </w:r>
          </w:p>
        </w:tc>
        <w:tc>
          <w:tcPr>
            <w:tcW w:w="0" w:type="auto"/>
            <w:vAlign w:val="center"/>
          </w:tcPr>
          <w:p w14:paraId="6F19B2CA" w14:textId="2E538A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28</w:t>
            </w:r>
          </w:p>
        </w:tc>
        <w:tc>
          <w:tcPr>
            <w:tcW w:w="0" w:type="auto"/>
            <w:vAlign w:val="center"/>
          </w:tcPr>
          <w:p w14:paraId="47ECE2FF" w14:textId="55FD4E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53</w:t>
            </w:r>
          </w:p>
        </w:tc>
        <w:tc>
          <w:tcPr>
            <w:tcW w:w="1183" w:type="dxa"/>
            <w:vAlign w:val="center"/>
          </w:tcPr>
          <w:p w14:paraId="65CD34F7" w14:textId="71C3AF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C75C9E4" w14:textId="7B32F2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DCEE15C" w14:textId="6C8F80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24A83C5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520D9F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85676DA" w14:textId="583096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5772E0A6" w14:textId="1A6177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7B8B4D7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47ED550" w14:textId="76D140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3</w:t>
            </w:r>
          </w:p>
        </w:tc>
        <w:tc>
          <w:tcPr>
            <w:tcW w:w="0" w:type="auto"/>
            <w:vAlign w:val="center"/>
          </w:tcPr>
          <w:p w14:paraId="20CA4444" w14:textId="2A2776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0AA9B541" w14:textId="470CD7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B9B3C35" w14:textId="52C736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7D617C91" w14:textId="3F8DC5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FF4B32D" w14:textId="3CDD37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098A796D" w14:textId="0D99B3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.1</w:t>
            </w:r>
          </w:p>
        </w:tc>
        <w:tc>
          <w:tcPr>
            <w:tcW w:w="0" w:type="auto"/>
            <w:vAlign w:val="center"/>
          </w:tcPr>
          <w:p w14:paraId="2061074B" w14:textId="5C8BEC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02</w:t>
            </w:r>
          </w:p>
        </w:tc>
        <w:tc>
          <w:tcPr>
            <w:tcW w:w="0" w:type="auto"/>
            <w:vAlign w:val="center"/>
          </w:tcPr>
          <w:p w14:paraId="456180AB" w14:textId="7EEA43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13</w:t>
            </w:r>
          </w:p>
        </w:tc>
        <w:tc>
          <w:tcPr>
            <w:tcW w:w="1183" w:type="dxa"/>
            <w:vAlign w:val="center"/>
          </w:tcPr>
          <w:p w14:paraId="4891F158" w14:textId="7C38BE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1E492EA" w14:textId="27F063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58E4DB98" w14:textId="4C3197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5EC9461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A929B1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554F782" w14:textId="25957A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0301EA6F" w14:textId="3BE9FB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3F7DDE3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5B9103F" w14:textId="5492DC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4</w:t>
            </w:r>
          </w:p>
        </w:tc>
        <w:tc>
          <w:tcPr>
            <w:tcW w:w="0" w:type="auto"/>
            <w:vAlign w:val="center"/>
          </w:tcPr>
          <w:p w14:paraId="77B0FF86" w14:textId="5AC3C7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5C47B230" w14:textId="23C708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58BB4AD" w14:textId="259DF7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B9F3781" w14:textId="381F9F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4620FD7F" w14:textId="303720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7AA9BC5D" w14:textId="4DDC67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5CAC23B6" w14:textId="1B8515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82</w:t>
            </w:r>
          </w:p>
        </w:tc>
        <w:tc>
          <w:tcPr>
            <w:tcW w:w="0" w:type="auto"/>
            <w:vAlign w:val="center"/>
          </w:tcPr>
          <w:p w14:paraId="52E2D48F" w14:textId="5B8F22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045</w:t>
            </w:r>
          </w:p>
        </w:tc>
        <w:tc>
          <w:tcPr>
            <w:tcW w:w="1183" w:type="dxa"/>
            <w:vAlign w:val="center"/>
          </w:tcPr>
          <w:p w14:paraId="63014AD0" w14:textId="1D197E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39FF7BC" w14:textId="762235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AEFCFE5" w14:textId="196D02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0D0773E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1F684E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954F11A" w14:textId="060F06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51F502EB" w14:textId="79292E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2B355E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6C11FF9" w14:textId="212063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5</w:t>
            </w:r>
          </w:p>
        </w:tc>
        <w:tc>
          <w:tcPr>
            <w:tcW w:w="0" w:type="auto"/>
            <w:vAlign w:val="center"/>
          </w:tcPr>
          <w:p w14:paraId="09F44357" w14:textId="04F43D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7AC816B3" w14:textId="28E5D1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91BD6C6" w14:textId="13A0E1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C0B4C9C" w14:textId="1DF7B2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886DEFB" w14:textId="427D6D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92502A6" w14:textId="60D53F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2</w:t>
            </w:r>
          </w:p>
        </w:tc>
        <w:tc>
          <w:tcPr>
            <w:tcW w:w="0" w:type="auto"/>
            <w:vAlign w:val="center"/>
          </w:tcPr>
          <w:p w14:paraId="5BE36E5F" w14:textId="6FE12A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86</w:t>
            </w:r>
          </w:p>
        </w:tc>
        <w:tc>
          <w:tcPr>
            <w:tcW w:w="0" w:type="auto"/>
            <w:vAlign w:val="center"/>
          </w:tcPr>
          <w:p w14:paraId="3F0E2B12" w14:textId="2C2BE4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193</w:t>
            </w:r>
          </w:p>
        </w:tc>
        <w:tc>
          <w:tcPr>
            <w:tcW w:w="1183" w:type="dxa"/>
            <w:vAlign w:val="center"/>
          </w:tcPr>
          <w:p w14:paraId="1D973559" w14:textId="2AEEE5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CE648B6" w14:textId="29E396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9803C7E" w14:textId="1B0BF7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079D877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162A3F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0391C5E" w14:textId="351561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265E8224" w14:textId="48477A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57862E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AFFBD83" w14:textId="7294F3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6</w:t>
            </w:r>
          </w:p>
        </w:tc>
        <w:tc>
          <w:tcPr>
            <w:tcW w:w="0" w:type="auto"/>
            <w:vAlign w:val="center"/>
          </w:tcPr>
          <w:p w14:paraId="1015F18E" w14:textId="46779D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34E09972" w14:textId="75EA9F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76B817C" w14:textId="44F863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2532812" w14:textId="081F5F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2B3512F5" w14:textId="369541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E25015E" w14:textId="16F47C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9</w:t>
            </w:r>
          </w:p>
        </w:tc>
        <w:tc>
          <w:tcPr>
            <w:tcW w:w="0" w:type="auto"/>
            <w:vAlign w:val="center"/>
          </w:tcPr>
          <w:p w14:paraId="5CB24E1C" w14:textId="3C61D4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35</w:t>
            </w:r>
          </w:p>
        </w:tc>
        <w:tc>
          <w:tcPr>
            <w:tcW w:w="0" w:type="auto"/>
            <w:vAlign w:val="center"/>
          </w:tcPr>
          <w:p w14:paraId="3F6B75A4" w14:textId="103224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559</w:t>
            </w:r>
          </w:p>
        </w:tc>
        <w:tc>
          <w:tcPr>
            <w:tcW w:w="1183" w:type="dxa"/>
            <w:vAlign w:val="center"/>
          </w:tcPr>
          <w:p w14:paraId="188CFCE2" w14:textId="6E9DB0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3CE1795" w14:textId="328FF8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46B92C9" w14:textId="5841DD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6DEAF2F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9781F0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04A86F0" w14:textId="71E9CC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3432A1DD" w14:textId="03D974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5C013AF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B742B7B" w14:textId="5741AD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7</w:t>
            </w:r>
          </w:p>
        </w:tc>
        <w:tc>
          <w:tcPr>
            <w:tcW w:w="0" w:type="auto"/>
            <w:vAlign w:val="center"/>
          </w:tcPr>
          <w:p w14:paraId="32B50532" w14:textId="3640AF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5951E36" w14:textId="6A953A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4B4EFA9" w14:textId="79F758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4C5AEB67" w14:textId="210F00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5705B36C" w14:textId="579453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0C10A62" w14:textId="705507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3</w:t>
            </w:r>
          </w:p>
        </w:tc>
        <w:tc>
          <w:tcPr>
            <w:tcW w:w="0" w:type="auto"/>
            <w:vAlign w:val="center"/>
          </w:tcPr>
          <w:p w14:paraId="58B80467" w14:textId="091398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546</w:t>
            </w:r>
          </w:p>
        </w:tc>
        <w:tc>
          <w:tcPr>
            <w:tcW w:w="0" w:type="auto"/>
            <w:vAlign w:val="center"/>
          </w:tcPr>
          <w:p w14:paraId="268DC31A" w14:textId="4FDE1D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224</w:t>
            </w:r>
          </w:p>
        </w:tc>
        <w:tc>
          <w:tcPr>
            <w:tcW w:w="1183" w:type="dxa"/>
            <w:vAlign w:val="center"/>
          </w:tcPr>
          <w:p w14:paraId="27829490" w14:textId="172279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78A232A" w14:textId="209E29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6973EDB4" w14:textId="6EBA83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1F72FE5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99505D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50CAFBE" w14:textId="04592D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7B1E7F29" w14:textId="200892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0532707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3EC70F2" w14:textId="0D9BDC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228</w:t>
            </w:r>
          </w:p>
        </w:tc>
        <w:tc>
          <w:tcPr>
            <w:tcW w:w="0" w:type="auto"/>
            <w:vAlign w:val="center"/>
          </w:tcPr>
          <w:p w14:paraId="50B5F7A3" w14:textId="7B10A3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6FEA0EA4" w14:textId="484FCB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01408F09" w14:textId="384116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24BBFDA6" w14:textId="34042A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5AFE97AE" w14:textId="1ED20C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740DD366" w14:textId="7B3F57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7</w:t>
            </w:r>
          </w:p>
        </w:tc>
        <w:tc>
          <w:tcPr>
            <w:tcW w:w="0" w:type="auto"/>
            <w:vAlign w:val="center"/>
          </w:tcPr>
          <w:p w14:paraId="5173E8D7" w14:textId="48151C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09</w:t>
            </w:r>
          </w:p>
        </w:tc>
        <w:tc>
          <w:tcPr>
            <w:tcW w:w="0" w:type="auto"/>
            <w:vAlign w:val="center"/>
          </w:tcPr>
          <w:p w14:paraId="66B85273" w14:textId="6CEDF2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774</w:t>
            </w:r>
          </w:p>
        </w:tc>
        <w:tc>
          <w:tcPr>
            <w:tcW w:w="1183" w:type="dxa"/>
            <w:vAlign w:val="center"/>
          </w:tcPr>
          <w:p w14:paraId="483FF785" w14:textId="7F81D1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90778D0" w14:textId="3260FC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EB2B90E" w14:textId="4DB13F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7971FA5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49ECF6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B876194" w14:textId="23DB43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F4495C4" w14:textId="0A70AF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3C47FA8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FC65A40" w14:textId="2F69CA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9</w:t>
            </w:r>
          </w:p>
        </w:tc>
        <w:tc>
          <w:tcPr>
            <w:tcW w:w="0" w:type="auto"/>
            <w:vAlign w:val="center"/>
          </w:tcPr>
          <w:p w14:paraId="6781099C" w14:textId="306328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5C5AA6FF" w14:textId="670DAC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CC5721C" w14:textId="12ADC8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DB75E1B" w14:textId="2FFFCF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5EA22C04" w14:textId="03B62C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E7F791C" w14:textId="7ECFD5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0" w:type="auto"/>
            <w:vAlign w:val="center"/>
          </w:tcPr>
          <w:p w14:paraId="4B55F0FA" w14:textId="06407B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86</w:t>
            </w:r>
          </w:p>
        </w:tc>
        <w:tc>
          <w:tcPr>
            <w:tcW w:w="0" w:type="auto"/>
            <w:vAlign w:val="center"/>
          </w:tcPr>
          <w:p w14:paraId="3B0A7D70" w14:textId="72C18D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710</w:t>
            </w:r>
          </w:p>
        </w:tc>
        <w:tc>
          <w:tcPr>
            <w:tcW w:w="1183" w:type="dxa"/>
            <w:vAlign w:val="center"/>
          </w:tcPr>
          <w:p w14:paraId="1C7B0AA1" w14:textId="06700D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37538D44" w14:textId="13CE5F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B5F4E2F" w14:textId="6F456A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567" w:type="dxa"/>
            <w:vAlign w:val="center"/>
          </w:tcPr>
          <w:p w14:paraId="32472AC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F41F07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FB3A21B" w14:textId="5501E8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9</w:t>
            </w:r>
          </w:p>
        </w:tc>
        <w:tc>
          <w:tcPr>
            <w:tcW w:w="1764" w:type="dxa"/>
            <w:vAlign w:val="center"/>
          </w:tcPr>
          <w:p w14:paraId="06606D26" w14:textId="74415B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0D93A9F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F891CF3" w14:textId="088939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0</w:t>
            </w:r>
          </w:p>
        </w:tc>
        <w:tc>
          <w:tcPr>
            <w:tcW w:w="0" w:type="auto"/>
            <w:vAlign w:val="center"/>
          </w:tcPr>
          <w:p w14:paraId="2A288F10" w14:textId="74EB7E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71052B28" w14:textId="09577F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E558F45" w14:textId="7CC4E2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3664014" w14:textId="282384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4B51C66" w14:textId="75B00F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130F6CCB" w14:textId="7E3E6F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3</w:t>
            </w:r>
          </w:p>
        </w:tc>
        <w:tc>
          <w:tcPr>
            <w:tcW w:w="0" w:type="auto"/>
            <w:vAlign w:val="center"/>
          </w:tcPr>
          <w:p w14:paraId="51CD6543" w14:textId="3C4616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7</w:t>
            </w:r>
          </w:p>
        </w:tc>
        <w:tc>
          <w:tcPr>
            <w:tcW w:w="0" w:type="auto"/>
            <w:vAlign w:val="center"/>
          </w:tcPr>
          <w:p w14:paraId="4FB29A0C" w14:textId="67D9D4E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24</w:t>
            </w:r>
          </w:p>
        </w:tc>
        <w:tc>
          <w:tcPr>
            <w:tcW w:w="1183" w:type="dxa"/>
            <w:vAlign w:val="center"/>
          </w:tcPr>
          <w:p w14:paraId="11CCAEFB" w14:textId="2AC8DE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46186E2" w14:textId="7711C2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536" w:type="dxa"/>
            <w:vAlign w:val="center"/>
          </w:tcPr>
          <w:p w14:paraId="5C8072AD" w14:textId="7F598D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46BC4A5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07BB56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4EA2DAB" w14:textId="29953D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606E9695" w14:textId="1D3ACF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15019D5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C9E84D9" w14:textId="13822A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1</w:t>
            </w:r>
          </w:p>
        </w:tc>
        <w:tc>
          <w:tcPr>
            <w:tcW w:w="0" w:type="auto"/>
            <w:vAlign w:val="center"/>
          </w:tcPr>
          <w:p w14:paraId="785B5C09" w14:textId="79FDAB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63E6B1FD" w14:textId="139733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4472655" w14:textId="2AB241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896422D" w14:textId="139748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7759423" w14:textId="2DCC2E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14C0C9C0" w14:textId="0D21B9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.5</w:t>
            </w:r>
          </w:p>
        </w:tc>
        <w:tc>
          <w:tcPr>
            <w:tcW w:w="0" w:type="auto"/>
            <w:vAlign w:val="center"/>
          </w:tcPr>
          <w:p w14:paraId="430885B8" w14:textId="61D34F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65</w:t>
            </w:r>
          </w:p>
        </w:tc>
        <w:tc>
          <w:tcPr>
            <w:tcW w:w="0" w:type="auto"/>
            <w:vAlign w:val="center"/>
          </w:tcPr>
          <w:p w14:paraId="38FEBBCF" w14:textId="02AD51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06</w:t>
            </w:r>
          </w:p>
        </w:tc>
        <w:tc>
          <w:tcPr>
            <w:tcW w:w="1183" w:type="dxa"/>
            <w:vAlign w:val="center"/>
          </w:tcPr>
          <w:p w14:paraId="1F77D77B" w14:textId="4E27C2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3925702" w14:textId="6667DA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3020D2F3" w14:textId="392BF2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76498B5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E738B5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1B5FA8D" w14:textId="65F10C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6659904C" w14:textId="303931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53C6C2A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4D69BDE" w14:textId="03A916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2</w:t>
            </w:r>
          </w:p>
        </w:tc>
        <w:tc>
          <w:tcPr>
            <w:tcW w:w="0" w:type="auto"/>
            <w:vAlign w:val="center"/>
          </w:tcPr>
          <w:p w14:paraId="082649D3" w14:textId="0B273B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3FEAE3A4" w14:textId="7B2E9A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12BE910" w14:textId="45D764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C98E685" w14:textId="732AA1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0D0891C" w14:textId="45903F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2B28B657" w14:textId="49DD1B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.2</w:t>
            </w:r>
          </w:p>
        </w:tc>
        <w:tc>
          <w:tcPr>
            <w:tcW w:w="0" w:type="auto"/>
            <w:vAlign w:val="center"/>
          </w:tcPr>
          <w:p w14:paraId="53E7DFCD" w14:textId="42684F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82</w:t>
            </w:r>
          </w:p>
        </w:tc>
        <w:tc>
          <w:tcPr>
            <w:tcW w:w="0" w:type="auto"/>
            <w:vAlign w:val="center"/>
          </w:tcPr>
          <w:p w14:paraId="01819E28" w14:textId="36B0B7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90</w:t>
            </w:r>
          </w:p>
        </w:tc>
        <w:tc>
          <w:tcPr>
            <w:tcW w:w="1183" w:type="dxa"/>
            <w:vAlign w:val="center"/>
          </w:tcPr>
          <w:p w14:paraId="649D2079" w14:textId="34813A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AF3A7C8" w14:textId="5CB42E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7078A98D" w14:textId="0766CF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600D76D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F94F03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FD16812" w14:textId="0E30D7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5937FBE1" w14:textId="54D2A6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31C6D84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085BF50" w14:textId="08C9AF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3</w:t>
            </w:r>
          </w:p>
        </w:tc>
        <w:tc>
          <w:tcPr>
            <w:tcW w:w="0" w:type="auto"/>
            <w:vAlign w:val="center"/>
          </w:tcPr>
          <w:p w14:paraId="76092358" w14:textId="346413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579DEB84" w14:textId="7E3CC6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0610D3B" w14:textId="7C9F92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064567F4" w14:textId="10B4B7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FB1B51D" w14:textId="7FF465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4F7DD939" w14:textId="5DF1BD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8.1</w:t>
            </w:r>
          </w:p>
        </w:tc>
        <w:tc>
          <w:tcPr>
            <w:tcW w:w="0" w:type="auto"/>
            <w:vAlign w:val="center"/>
          </w:tcPr>
          <w:p w14:paraId="2A0348AF" w14:textId="1E0DAC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81</w:t>
            </w:r>
          </w:p>
        </w:tc>
        <w:tc>
          <w:tcPr>
            <w:tcW w:w="0" w:type="auto"/>
            <w:vAlign w:val="center"/>
          </w:tcPr>
          <w:p w14:paraId="5B082768" w14:textId="0D9487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19</w:t>
            </w:r>
          </w:p>
        </w:tc>
        <w:tc>
          <w:tcPr>
            <w:tcW w:w="1183" w:type="dxa"/>
            <w:vAlign w:val="center"/>
          </w:tcPr>
          <w:p w14:paraId="62DCA5B5" w14:textId="1611E6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5CE044B" w14:textId="47D0BF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B878E89" w14:textId="2E453C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6A73D6B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901061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7548C5C" w14:textId="312C4D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3555A5CF" w14:textId="39DC55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IG PAS database</w:t>
            </w:r>
          </w:p>
        </w:tc>
      </w:tr>
      <w:tr w:rsidR="00004C2F" w:rsidRPr="00F51057" w14:paraId="512D57B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DE6BAA1" w14:textId="3C64D3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4</w:t>
            </w:r>
          </w:p>
        </w:tc>
        <w:tc>
          <w:tcPr>
            <w:tcW w:w="0" w:type="auto"/>
            <w:vAlign w:val="center"/>
          </w:tcPr>
          <w:p w14:paraId="67926297" w14:textId="538AED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75DD2C38" w14:textId="13D2E2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0F659BA" w14:textId="1C5614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5DD184D" w14:textId="2D4A04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DFA12BF" w14:textId="0B8ABF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0DADFBE3" w14:textId="64D86B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.5</w:t>
            </w:r>
          </w:p>
        </w:tc>
        <w:tc>
          <w:tcPr>
            <w:tcW w:w="0" w:type="auto"/>
            <w:vAlign w:val="center"/>
          </w:tcPr>
          <w:p w14:paraId="66A4E66A" w14:textId="5D9903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25</w:t>
            </w:r>
          </w:p>
        </w:tc>
        <w:tc>
          <w:tcPr>
            <w:tcW w:w="0" w:type="auto"/>
            <w:vAlign w:val="center"/>
          </w:tcPr>
          <w:p w14:paraId="5F285E20" w14:textId="5216C5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520</w:t>
            </w:r>
          </w:p>
        </w:tc>
        <w:tc>
          <w:tcPr>
            <w:tcW w:w="1183" w:type="dxa"/>
            <w:vAlign w:val="center"/>
          </w:tcPr>
          <w:p w14:paraId="2AAFE7DD" w14:textId="4E9B91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95ED4E3" w14:textId="411F6D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619ECDF" w14:textId="6DA99B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567" w:type="dxa"/>
            <w:vAlign w:val="center"/>
          </w:tcPr>
          <w:p w14:paraId="2BA0E9C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73524B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CCDC3B7" w14:textId="1EBF26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04DA9907" w14:textId="312F07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459CC99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9B03CF9" w14:textId="0320AD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5</w:t>
            </w:r>
          </w:p>
        </w:tc>
        <w:tc>
          <w:tcPr>
            <w:tcW w:w="0" w:type="auto"/>
            <w:vAlign w:val="center"/>
          </w:tcPr>
          <w:p w14:paraId="491FDA6C" w14:textId="2AEF21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660B4363" w14:textId="32EF29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9252B38" w14:textId="1C1BEB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1F7DFA9" w14:textId="761870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D4C017B" w14:textId="22A6E02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07E1902D" w14:textId="76F233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.4</w:t>
            </w:r>
          </w:p>
        </w:tc>
        <w:tc>
          <w:tcPr>
            <w:tcW w:w="0" w:type="auto"/>
            <w:vAlign w:val="center"/>
          </w:tcPr>
          <w:p w14:paraId="7364B336" w14:textId="44B16E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91</w:t>
            </w:r>
          </w:p>
        </w:tc>
        <w:tc>
          <w:tcPr>
            <w:tcW w:w="0" w:type="auto"/>
            <w:vAlign w:val="center"/>
          </w:tcPr>
          <w:p w14:paraId="793C068A" w14:textId="65E779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858</w:t>
            </w:r>
          </w:p>
        </w:tc>
        <w:tc>
          <w:tcPr>
            <w:tcW w:w="1183" w:type="dxa"/>
            <w:vAlign w:val="center"/>
          </w:tcPr>
          <w:p w14:paraId="0ED3D9F1" w14:textId="7C3140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05CA520" w14:textId="087989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2D37ADC5" w14:textId="3999CF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4C121CD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DE8EF0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C2766C5" w14:textId="5CB73E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09B37BB0" w14:textId="1090D0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7750140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B962E53" w14:textId="17B027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6</w:t>
            </w:r>
          </w:p>
        </w:tc>
        <w:tc>
          <w:tcPr>
            <w:tcW w:w="0" w:type="auto"/>
            <w:vAlign w:val="center"/>
          </w:tcPr>
          <w:p w14:paraId="3B7BFC52" w14:textId="561E45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1E8BAB49" w14:textId="6252FB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F36CCA9" w14:textId="247C66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45651A1" w14:textId="538120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E864610" w14:textId="1BD1D1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203A8C9C" w14:textId="5B4E74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3</w:t>
            </w:r>
          </w:p>
        </w:tc>
        <w:tc>
          <w:tcPr>
            <w:tcW w:w="0" w:type="auto"/>
            <w:vAlign w:val="center"/>
          </w:tcPr>
          <w:p w14:paraId="01310A60" w14:textId="6BCFD8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21</w:t>
            </w:r>
          </w:p>
        </w:tc>
        <w:tc>
          <w:tcPr>
            <w:tcW w:w="0" w:type="auto"/>
            <w:vAlign w:val="center"/>
          </w:tcPr>
          <w:p w14:paraId="5167C636" w14:textId="1FB956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26</w:t>
            </w:r>
          </w:p>
        </w:tc>
        <w:tc>
          <w:tcPr>
            <w:tcW w:w="1183" w:type="dxa"/>
            <w:vAlign w:val="center"/>
          </w:tcPr>
          <w:p w14:paraId="152BEE72" w14:textId="243714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1674EC6" w14:textId="702518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345E716" w14:textId="5A3034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2BBEF2B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772010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B9ED411" w14:textId="0649F8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0A1589B1" w14:textId="609D68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21C80F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E0B0F25" w14:textId="5BE1F1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7</w:t>
            </w:r>
          </w:p>
        </w:tc>
        <w:tc>
          <w:tcPr>
            <w:tcW w:w="0" w:type="auto"/>
            <w:vAlign w:val="center"/>
          </w:tcPr>
          <w:p w14:paraId="1950E4B9" w14:textId="1314D9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4F633E5C" w14:textId="21F017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D5C2F42" w14:textId="12BB6B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448DB6AA" w14:textId="3B0D39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BA580BC" w14:textId="0569B4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7487221" w14:textId="434258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1</w:t>
            </w:r>
          </w:p>
        </w:tc>
        <w:tc>
          <w:tcPr>
            <w:tcW w:w="0" w:type="auto"/>
            <w:vAlign w:val="center"/>
          </w:tcPr>
          <w:p w14:paraId="614F40EA" w14:textId="633F92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03</w:t>
            </w:r>
          </w:p>
        </w:tc>
        <w:tc>
          <w:tcPr>
            <w:tcW w:w="0" w:type="auto"/>
            <w:vAlign w:val="center"/>
          </w:tcPr>
          <w:p w14:paraId="387A448C" w14:textId="18E6BB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61</w:t>
            </w:r>
          </w:p>
        </w:tc>
        <w:tc>
          <w:tcPr>
            <w:tcW w:w="1183" w:type="dxa"/>
            <w:vAlign w:val="center"/>
          </w:tcPr>
          <w:p w14:paraId="45A48C25" w14:textId="66ABCD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4A146C0" w14:textId="68094C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A240F63" w14:textId="47C9C2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646F286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76EA0D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A1BFC6B" w14:textId="2225E2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57EFB38D" w14:textId="695980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5AC1970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DCA8057" w14:textId="0609E55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8</w:t>
            </w:r>
          </w:p>
        </w:tc>
        <w:tc>
          <w:tcPr>
            <w:tcW w:w="0" w:type="auto"/>
            <w:vAlign w:val="center"/>
          </w:tcPr>
          <w:p w14:paraId="2CAA4806" w14:textId="4FCB3A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1B99CD6C" w14:textId="429C06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66A6765" w14:textId="76B3D9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6B0D929D" w14:textId="6C9FE6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02BE73DF" w14:textId="4D54AA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5F6FD59A" w14:textId="443090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.1</w:t>
            </w:r>
          </w:p>
        </w:tc>
        <w:tc>
          <w:tcPr>
            <w:tcW w:w="0" w:type="auto"/>
            <w:vAlign w:val="center"/>
          </w:tcPr>
          <w:p w14:paraId="60625980" w14:textId="163155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18</w:t>
            </w:r>
          </w:p>
        </w:tc>
        <w:tc>
          <w:tcPr>
            <w:tcW w:w="0" w:type="auto"/>
            <w:vAlign w:val="center"/>
          </w:tcPr>
          <w:p w14:paraId="38106B34" w14:textId="7DA188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84</w:t>
            </w:r>
          </w:p>
        </w:tc>
        <w:tc>
          <w:tcPr>
            <w:tcW w:w="1183" w:type="dxa"/>
            <w:vAlign w:val="center"/>
          </w:tcPr>
          <w:p w14:paraId="68ED6C5A" w14:textId="38FC36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76296F4" w14:textId="3EBE43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C45FBD0" w14:textId="241F75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43DA271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197C1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3BB1C35" w14:textId="65FB2E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1D18C81C" w14:textId="19EECD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6F2EE82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B05264F" w14:textId="44B0EE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9</w:t>
            </w:r>
          </w:p>
        </w:tc>
        <w:tc>
          <w:tcPr>
            <w:tcW w:w="0" w:type="auto"/>
            <w:vAlign w:val="center"/>
          </w:tcPr>
          <w:p w14:paraId="7F9B7B03" w14:textId="758C81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0ACB2BE3" w14:textId="2A4C00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F5F5871" w14:textId="40C33E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77D0AAA2" w14:textId="1D3E90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B2F02EA" w14:textId="044B7A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758F7A6F" w14:textId="5EA141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7</w:t>
            </w:r>
          </w:p>
        </w:tc>
        <w:tc>
          <w:tcPr>
            <w:tcW w:w="0" w:type="auto"/>
            <w:vAlign w:val="center"/>
          </w:tcPr>
          <w:p w14:paraId="1C58F3B4" w14:textId="6B49B4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61</w:t>
            </w:r>
          </w:p>
        </w:tc>
        <w:tc>
          <w:tcPr>
            <w:tcW w:w="0" w:type="auto"/>
            <w:vAlign w:val="center"/>
          </w:tcPr>
          <w:p w14:paraId="1B8A1224" w14:textId="058CCA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67</w:t>
            </w:r>
          </w:p>
        </w:tc>
        <w:tc>
          <w:tcPr>
            <w:tcW w:w="1183" w:type="dxa"/>
            <w:vAlign w:val="center"/>
          </w:tcPr>
          <w:p w14:paraId="1AE6A913" w14:textId="053EE6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DF10802" w14:textId="591434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42CD00DB" w14:textId="7740AA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4DA69A0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B6F57B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9857753" w14:textId="06C8385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4259195D" w14:textId="5BD7706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12917E3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D43FAEB" w14:textId="52B433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0</w:t>
            </w:r>
          </w:p>
        </w:tc>
        <w:tc>
          <w:tcPr>
            <w:tcW w:w="0" w:type="auto"/>
            <w:vAlign w:val="center"/>
          </w:tcPr>
          <w:p w14:paraId="03FDBA74" w14:textId="72A4A5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37E6A6A5" w14:textId="317999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693CBC1" w14:textId="210DBF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0EFC6D5A" w14:textId="2765AD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4FBDF0E" w14:textId="02C7B2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DA8C8E4" w14:textId="422665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.0</w:t>
            </w:r>
          </w:p>
        </w:tc>
        <w:tc>
          <w:tcPr>
            <w:tcW w:w="0" w:type="auto"/>
            <w:vAlign w:val="center"/>
          </w:tcPr>
          <w:p w14:paraId="5F2FC47E" w14:textId="562085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434</w:t>
            </w:r>
          </w:p>
        </w:tc>
        <w:tc>
          <w:tcPr>
            <w:tcW w:w="0" w:type="auto"/>
            <w:vAlign w:val="center"/>
          </w:tcPr>
          <w:p w14:paraId="469204AB" w14:textId="38A963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200</w:t>
            </w:r>
          </w:p>
        </w:tc>
        <w:tc>
          <w:tcPr>
            <w:tcW w:w="1183" w:type="dxa"/>
            <w:vAlign w:val="center"/>
          </w:tcPr>
          <w:p w14:paraId="6AC9E75D" w14:textId="555380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5EBDD36B" w14:textId="7F6FCE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3649ACB" w14:textId="7F4FA5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35933F4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CF059D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BB38A62" w14:textId="2D8977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1158B12B" w14:textId="75A1FD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211E030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F3AA78E" w14:textId="66159E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1</w:t>
            </w:r>
          </w:p>
        </w:tc>
        <w:tc>
          <w:tcPr>
            <w:tcW w:w="0" w:type="auto"/>
            <w:vAlign w:val="center"/>
          </w:tcPr>
          <w:p w14:paraId="083AF677" w14:textId="176669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590DDAB7" w14:textId="4ED7EA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38C941F" w14:textId="4C45D9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31B237B" w14:textId="2EAE6D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32D04B2" w14:textId="7499DB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7119E06D" w14:textId="4D7705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3.1</w:t>
            </w:r>
          </w:p>
        </w:tc>
        <w:tc>
          <w:tcPr>
            <w:tcW w:w="0" w:type="auto"/>
            <w:vAlign w:val="center"/>
          </w:tcPr>
          <w:p w14:paraId="08C3A58C" w14:textId="6A2D35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79</w:t>
            </w:r>
          </w:p>
        </w:tc>
        <w:tc>
          <w:tcPr>
            <w:tcW w:w="0" w:type="auto"/>
            <w:vAlign w:val="center"/>
          </w:tcPr>
          <w:p w14:paraId="54B29E49" w14:textId="635C80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95</w:t>
            </w:r>
          </w:p>
        </w:tc>
        <w:tc>
          <w:tcPr>
            <w:tcW w:w="1183" w:type="dxa"/>
            <w:vAlign w:val="center"/>
          </w:tcPr>
          <w:p w14:paraId="636F39B9" w14:textId="6EB84B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D065AEE" w14:textId="2F2760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37DB2571" w14:textId="14B284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2</w:t>
            </w:r>
          </w:p>
        </w:tc>
        <w:tc>
          <w:tcPr>
            <w:tcW w:w="567" w:type="dxa"/>
            <w:vAlign w:val="center"/>
          </w:tcPr>
          <w:p w14:paraId="6D3836B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098F6E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745F57C" w14:textId="1F962E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62A2F857" w14:textId="3A053D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72D9574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4BE16F9" w14:textId="666BBF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2</w:t>
            </w:r>
          </w:p>
        </w:tc>
        <w:tc>
          <w:tcPr>
            <w:tcW w:w="0" w:type="auto"/>
            <w:vAlign w:val="center"/>
          </w:tcPr>
          <w:p w14:paraId="2B841F9B" w14:textId="16F675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06BD4C49" w14:textId="080DEF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724513B" w14:textId="19BC1A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74D0D91" w14:textId="6043CC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20E31F1" w14:textId="2408C9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159EC238" w14:textId="00252C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.4</w:t>
            </w:r>
          </w:p>
        </w:tc>
        <w:tc>
          <w:tcPr>
            <w:tcW w:w="0" w:type="auto"/>
            <w:vAlign w:val="center"/>
          </w:tcPr>
          <w:p w14:paraId="068DA5C1" w14:textId="2D1B92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49</w:t>
            </w:r>
          </w:p>
        </w:tc>
        <w:tc>
          <w:tcPr>
            <w:tcW w:w="0" w:type="auto"/>
            <w:vAlign w:val="center"/>
          </w:tcPr>
          <w:p w14:paraId="031C9490" w14:textId="15DBE3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777</w:t>
            </w:r>
          </w:p>
        </w:tc>
        <w:tc>
          <w:tcPr>
            <w:tcW w:w="1183" w:type="dxa"/>
            <w:vAlign w:val="center"/>
          </w:tcPr>
          <w:p w14:paraId="7A7C1BAB" w14:textId="2FAD8E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63E7AA5" w14:textId="30415F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5F3B860" w14:textId="56EE34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11F509B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081F52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4A71DA2" w14:textId="0B5CCC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30C4395C" w14:textId="171FEB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36186F7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563DCF7" w14:textId="4E9D52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3</w:t>
            </w:r>
          </w:p>
        </w:tc>
        <w:tc>
          <w:tcPr>
            <w:tcW w:w="0" w:type="auto"/>
            <w:vAlign w:val="center"/>
          </w:tcPr>
          <w:p w14:paraId="0320A35C" w14:textId="627863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1627B9AC" w14:textId="3F7D90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0D0AA646" w14:textId="4F22BB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C998B0B" w14:textId="026D87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9780700" w14:textId="3EFB08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6CB17B51" w14:textId="3F7D80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6.2</w:t>
            </w:r>
          </w:p>
        </w:tc>
        <w:tc>
          <w:tcPr>
            <w:tcW w:w="0" w:type="auto"/>
            <w:vAlign w:val="center"/>
          </w:tcPr>
          <w:p w14:paraId="6FD4B6FA" w14:textId="4CAC2B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19</w:t>
            </w:r>
          </w:p>
        </w:tc>
        <w:tc>
          <w:tcPr>
            <w:tcW w:w="0" w:type="auto"/>
            <w:vAlign w:val="center"/>
          </w:tcPr>
          <w:p w14:paraId="4E7C8C08" w14:textId="040400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592</w:t>
            </w:r>
          </w:p>
        </w:tc>
        <w:tc>
          <w:tcPr>
            <w:tcW w:w="1183" w:type="dxa"/>
            <w:vAlign w:val="center"/>
          </w:tcPr>
          <w:p w14:paraId="1B14E873" w14:textId="288E6F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C263994" w14:textId="7B4C4C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317BA647" w14:textId="392EB9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6FA6BE8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AE7CE2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9DCA647" w14:textId="508E07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3F04CC25" w14:textId="3ECB8A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7A65341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FA33BB6" w14:textId="047E9E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4</w:t>
            </w:r>
          </w:p>
        </w:tc>
        <w:tc>
          <w:tcPr>
            <w:tcW w:w="0" w:type="auto"/>
            <w:vAlign w:val="center"/>
          </w:tcPr>
          <w:p w14:paraId="74367AB9" w14:textId="178D31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690F0197" w14:textId="1EB963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FBCFDC1" w14:textId="4924F8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05FD7A4" w14:textId="2A5805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7E0723D" w14:textId="0DD744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88B68D4" w14:textId="167590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4</w:t>
            </w:r>
          </w:p>
        </w:tc>
        <w:tc>
          <w:tcPr>
            <w:tcW w:w="0" w:type="auto"/>
            <w:vAlign w:val="center"/>
          </w:tcPr>
          <w:p w14:paraId="6741383F" w14:textId="373E30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58</w:t>
            </w:r>
          </w:p>
        </w:tc>
        <w:tc>
          <w:tcPr>
            <w:tcW w:w="0" w:type="auto"/>
            <w:vAlign w:val="center"/>
          </w:tcPr>
          <w:p w14:paraId="4C17C1AC" w14:textId="67C4303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15</w:t>
            </w:r>
          </w:p>
        </w:tc>
        <w:tc>
          <w:tcPr>
            <w:tcW w:w="1183" w:type="dxa"/>
            <w:vAlign w:val="center"/>
          </w:tcPr>
          <w:p w14:paraId="466DB5D5" w14:textId="6C7A7B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9E577C1" w14:textId="31CDCB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73301CF9" w14:textId="3EF47F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17D4720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C27038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FBE55F7" w14:textId="44CD3F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2AAAED7A" w14:textId="0D782A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43649D3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D8B3186" w14:textId="089268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5</w:t>
            </w:r>
          </w:p>
        </w:tc>
        <w:tc>
          <w:tcPr>
            <w:tcW w:w="0" w:type="auto"/>
            <w:vAlign w:val="center"/>
          </w:tcPr>
          <w:p w14:paraId="6FF7C901" w14:textId="05F0A1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0FE717B6" w14:textId="7B66CC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F856DC5" w14:textId="31B854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CD0F170" w14:textId="0788EB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6CB2B7A" w14:textId="2AB86E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B4FE6B3" w14:textId="0072EE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.7</w:t>
            </w:r>
          </w:p>
        </w:tc>
        <w:tc>
          <w:tcPr>
            <w:tcW w:w="0" w:type="auto"/>
            <w:vAlign w:val="center"/>
          </w:tcPr>
          <w:p w14:paraId="635232C6" w14:textId="5445B5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900</w:t>
            </w:r>
          </w:p>
        </w:tc>
        <w:tc>
          <w:tcPr>
            <w:tcW w:w="0" w:type="auto"/>
            <w:vAlign w:val="center"/>
          </w:tcPr>
          <w:p w14:paraId="6372B649" w14:textId="11584A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600</w:t>
            </w:r>
          </w:p>
        </w:tc>
        <w:tc>
          <w:tcPr>
            <w:tcW w:w="1183" w:type="dxa"/>
            <w:vAlign w:val="center"/>
          </w:tcPr>
          <w:p w14:paraId="42C7FEFD" w14:textId="032378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0D8DFC0A" w14:textId="02CC9E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1B0AD417" w14:textId="7EE6F9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567" w:type="dxa"/>
            <w:vAlign w:val="center"/>
          </w:tcPr>
          <w:p w14:paraId="097742A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F44173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23C8FEC" w14:textId="7E05E5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7B889FBA" w14:textId="5527C1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ESI SAS</w:t>
            </w:r>
          </w:p>
        </w:tc>
      </w:tr>
      <w:tr w:rsidR="00004C2F" w:rsidRPr="00F51057" w14:paraId="4AECCE4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CC9B8D2" w14:textId="73C155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6</w:t>
            </w:r>
          </w:p>
        </w:tc>
        <w:tc>
          <w:tcPr>
            <w:tcW w:w="0" w:type="auto"/>
            <w:vAlign w:val="center"/>
          </w:tcPr>
          <w:p w14:paraId="61C44E3E" w14:textId="79B375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42FA8766" w14:textId="74ADCB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0293CF5" w14:textId="4A5CC2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91441DE" w14:textId="6396FD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92FCAB3" w14:textId="32968EE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498001D4" w14:textId="54F44E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0</w:t>
            </w:r>
          </w:p>
        </w:tc>
        <w:tc>
          <w:tcPr>
            <w:tcW w:w="0" w:type="auto"/>
            <w:vAlign w:val="center"/>
          </w:tcPr>
          <w:p w14:paraId="4ED302D3" w14:textId="3B7027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64</w:t>
            </w:r>
          </w:p>
        </w:tc>
        <w:tc>
          <w:tcPr>
            <w:tcW w:w="0" w:type="auto"/>
            <w:vAlign w:val="center"/>
          </w:tcPr>
          <w:p w14:paraId="10202635" w14:textId="58A627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719</w:t>
            </w:r>
          </w:p>
        </w:tc>
        <w:tc>
          <w:tcPr>
            <w:tcW w:w="1183" w:type="dxa"/>
            <w:vAlign w:val="center"/>
          </w:tcPr>
          <w:p w14:paraId="3C6672A8" w14:textId="7943EA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14961BC" w14:textId="3D88F3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373746CF" w14:textId="49F8AA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5EA4410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E605EF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2293D38" w14:textId="63B6D5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12F9ED2" w14:textId="665FD8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799F416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1637017" w14:textId="5AEC2C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7</w:t>
            </w:r>
          </w:p>
        </w:tc>
        <w:tc>
          <w:tcPr>
            <w:tcW w:w="0" w:type="auto"/>
            <w:vAlign w:val="center"/>
          </w:tcPr>
          <w:p w14:paraId="0ED01466" w14:textId="6D9D406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5FAB5236" w14:textId="44BC48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A7DD48F" w14:textId="062B6A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8503DDA" w14:textId="4AB3E2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1961AE1D" w14:textId="7203F3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536140D0" w14:textId="1CABFF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.2</w:t>
            </w:r>
          </w:p>
        </w:tc>
        <w:tc>
          <w:tcPr>
            <w:tcW w:w="0" w:type="auto"/>
            <w:vAlign w:val="center"/>
          </w:tcPr>
          <w:p w14:paraId="550040D4" w14:textId="0D757B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56</w:t>
            </w:r>
          </w:p>
        </w:tc>
        <w:tc>
          <w:tcPr>
            <w:tcW w:w="0" w:type="auto"/>
            <w:vAlign w:val="center"/>
          </w:tcPr>
          <w:p w14:paraId="05C3F9FC" w14:textId="6F16CC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767</w:t>
            </w:r>
          </w:p>
        </w:tc>
        <w:tc>
          <w:tcPr>
            <w:tcW w:w="1183" w:type="dxa"/>
            <w:vAlign w:val="center"/>
          </w:tcPr>
          <w:p w14:paraId="4A59DA6A" w14:textId="58B13C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41CF23E" w14:textId="22734B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15861748" w14:textId="3C2102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5437E83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FD4759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4B14754" w14:textId="5979A9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52073594" w14:textId="4DF63A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</w:t>
            </w:r>
          </w:p>
        </w:tc>
      </w:tr>
      <w:tr w:rsidR="00004C2F" w:rsidRPr="00F51057" w14:paraId="210EF7F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0C11410" w14:textId="3168B6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248</w:t>
            </w:r>
          </w:p>
        </w:tc>
        <w:tc>
          <w:tcPr>
            <w:tcW w:w="0" w:type="auto"/>
            <w:vAlign w:val="center"/>
          </w:tcPr>
          <w:p w14:paraId="3A2B9389" w14:textId="564AAA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34C7D400" w14:textId="097405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11CC6AF" w14:textId="4315C5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7FF1ABC" w14:textId="353B01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0B1A58C" w14:textId="33BB52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A289A18" w14:textId="345851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0</w:t>
            </w:r>
          </w:p>
        </w:tc>
        <w:tc>
          <w:tcPr>
            <w:tcW w:w="0" w:type="auto"/>
            <w:vAlign w:val="center"/>
          </w:tcPr>
          <w:p w14:paraId="52AC40F7" w14:textId="3B42A3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720</w:t>
            </w:r>
          </w:p>
        </w:tc>
        <w:tc>
          <w:tcPr>
            <w:tcW w:w="0" w:type="auto"/>
            <w:vAlign w:val="center"/>
          </w:tcPr>
          <w:p w14:paraId="3545310D" w14:textId="0680B7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87</w:t>
            </w:r>
          </w:p>
        </w:tc>
        <w:tc>
          <w:tcPr>
            <w:tcW w:w="1183" w:type="dxa"/>
            <w:vAlign w:val="center"/>
          </w:tcPr>
          <w:p w14:paraId="3A779A16" w14:textId="131C63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95F1A15" w14:textId="43148C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7078542B" w14:textId="0651D5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567" w:type="dxa"/>
            <w:vAlign w:val="center"/>
          </w:tcPr>
          <w:p w14:paraId="5341ECD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2780E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D899389" w14:textId="0C6C79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1764" w:type="dxa"/>
            <w:vAlign w:val="center"/>
          </w:tcPr>
          <w:p w14:paraId="76DD40E1" w14:textId="097FBD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26CF13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6D52EB0" w14:textId="193DD1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9</w:t>
            </w:r>
          </w:p>
        </w:tc>
        <w:tc>
          <w:tcPr>
            <w:tcW w:w="0" w:type="auto"/>
            <w:vAlign w:val="center"/>
          </w:tcPr>
          <w:p w14:paraId="7B6CDDDE" w14:textId="486E9F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1A8875E0" w14:textId="56DE47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01EDF55" w14:textId="286FF9F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B6A61E6" w14:textId="6AD504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B3A79DD" w14:textId="091A43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0D61FC30" w14:textId="4F9B29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.5</w:t>
            </w:r>
          </w:p>
        </w:tc>
        <w:tc>
          <w:tcPr>
            <w:tcW w:w="0" w:type="auto"/>
            <w:vAlign w:val="center"/>
          </w:tcPr>
          <w:p w14:paraId="03147C4E" w14:textId="0E9175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4</w:t>
            </w:r>
          </w:p>
        </w:tc>
        <w:tc>
          <w:tcPr>
            <w:tcW w:w="0" w:type="auto"/>
            <w:vAlign w:val="center"/>
          </w:tcPr>
          <w:p w14:paraId="43F17F06" w14:textId="7D48D76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44</w:t>
            </w:r>
          </w:p>
        </w:tc>
        <w:tc>
          <w:tcPr>
            <w:tcW w:w="1183" w:type="dxa"/>
            <w:vAlign w:val="center"/>
          </w:tcPr>
          <w:p w14:paraId="22A2D5FC" w14:textId="6E7C49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BF7F5FE" w14:textId="312297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2A4FC1F" w14:textId="171D27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7</w:t>
            </w:r>
          </w:p>
        </w:tc>
        <w:tc>
          <w:tcPr>
            <w:tcW w:w="567" w:type="dxa"/>
            <w:vAlign w:val="center"/>
          </w:tcPr>
          <w:p w14:paraId="1E690BD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EF874D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CA69931" w14:textId="548468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5</w:t>
            </w:r>
          </w:p>
        </w:tc>
        <w:tc>
          <w:tcPr>
            <w:tcW w:w="1764" w:type="dxa"/>
            <w:vAlign w:val="center"/>
          </w:tcPr>
          <w:p w14:paraId="5A163E9D" w14:textId="66DF64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0B08CD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AE8DF33" w14:textId="73943E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0</w:t>
            </w:r>
          </w:p>
        </w:tc>
        <w:tc>
          <w:tcPr>
            <w:tcW w:w="0" w:type="auto"/>
            <w:vAlign w:val="center"/>
          </w:tcPr>
          <w:p w14:paraId="22C759CE" w14:textId="601730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54CD091A" w14:textId="74A4D5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58E31F68" w14:textId="72AF20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C38C761" w14:textId="438300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9458B9C" w14:textId="13AE64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C09C26E" w14:textId="24452D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.2</w:t>
            </w:r>
          </w:p>
        </w:tc>
        <w:tc>
          <w:tcPr>
            <w:tcW w:w="0" w:type="auto"/>
            <w:vAlign w:val="center"/>
          </w:tcPr>
          <w:p w14:paraId="6D74B8DF" w14:textId="0CEF28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01</w:t>
            </w:r>
          </w:p>
        </w:tc>
        <w:tc>
          <w:tcPr>
            <w:tcW w:w="0" w:type="auto"/>
            <w:vAlign w:val="center"/>
          </w:tcPr>
          <w:p w14:paraId="31E524B8" w14:textId="4DE7BA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45</w:t>
            </w:r>
          </w:p>
        </w:tc>
        <w:tc>
          <w:tcPr>
            <w:tcW w:w="1183" w:type="dxa"/>
            <w:vAlign w:val="center"/>
          </w:tcPr>
          <w:p w14:paraId="3EBE7B4A" w14:textId="4DF704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C8C948F" w14:textId="18745F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282C0126" w14:textId="438BB8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3B34E86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7C5340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368C9C0" w14:textId="6233CF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0B63DA0B" w14:textId="2DDD32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24BD72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BFB2D0E" w14:textId="192833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1</w:t>
            </w:r>
          </w:p>
        </w:tc>
        <w:tc>
          <w:tcPr>
            <w:tcW w:w="0" w:type="auto"/>
            <w:vAlign w:val="center"/>
          </w:tcPr>
          <w:p w14:paraId="5DFC3226" w14:textId="028A37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2F1CC142" w14:textId="0B8ABF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D2ED890" w14:textId="64D26B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937197B" w14:textId="777854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1D93F41" w14:textId="5E516C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265C639A" w14:textId="74B9C0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9</w:t>
            </w:r>
          </w:p>
        </w:tc>
        <w:tc>
          <w:tcPr>
            <w:tcW w:w="0" w:type="auto"/>
            <w:vAlign w:val="center"/>
          </w:tcPr>
          <w:p w14:paraId="4165CD42" w14:textId="152865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36</w:t>
            </w:r>
          </w:p>
        </w:tc>
        <w:tc>
          <w:tcPr>
            <w:tcW w:w="0" w:type="auto"/>
            <w:vAlign w:val="center"/>
          </w:tcPr>
          <w:p w14:paraId="79802D4C" w14:textId="49DB23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08</w:t>
            </w:r>
          </w:p>
        </w:tc>
        <w:tc>
          <w:tcPr>
            <w:tcW w:w="1183" w:type="dxa"/>
            <w:vAlign w:val="center"/>
          </w:tcPr>
          <w:p w14:paraId="4556B206" w14:textId="76E6BB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9F85BEF" w14:textId="0CBAF9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7EBABCD" w14:textId="7C053D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672AB85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CEF4F9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3CCB669" w14:textId="7015C4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48983591" w14:textId="6C8B00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EE4E3A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BB032FB" w14:textId="3643C9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2</w:t>
            </w:r>
          </w:p>
        </w:tc>
        <w:tc>
          <w:tcPr>
            <w:tcW w:w="0" w:type="auto"/>
            <w:vAlign w:val="center"/>
          </w:tcPr>
          <w:p w14:paraId="41A0A5AB" w14:textId="0DFE152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4B006CD5" w14:textId="677D1A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A5C0DCE" w14:textId="456DC0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688A7D49" w14:textId="1E8AED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3F5577A" w14:textId="52C5AC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14:paraId="1629A3C3" w14:textId="0486E1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.8</w:t>
            </w:r>
          </w:p>
        </w:tc>
        <w:tc>
          <w:tcPr>
            <w:tcW w:w="0" w:type="auto"/>
            <w:vAlign w:val="center"/>
          </w:tcPr>
          <w:p w14:paraId="567C2B68" w14:textId="457C2B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55</w:t>
            </w:r>
          </w:p>
        </w:tc>
        <w:tc>
          <w:tcPr>
            <w:tcW w:w="0" w:type="auto"/>
            <w:vAlign w:val="center"/>
          </w:tcPr>
          <w:p w14:paraId="749A1E21" w14:textId="478DFF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69</w:t>
            </w:r>
          </w:p>
        </w:tc>
        <w:tc>
          <w:tcPr>
            <w:tcW w:w="1183" w:type="dxa"/>
            <w:vAlign w:val="center"/>
          </w:tcPr>
          <w:p w14:paraId="5782C0A9" w14:textId="2D842C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E260A28" w14:textId="42A491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2460768D" w14:textId="3E7F89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23B0C6C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FC6AC0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C2DD1E" w14:textId="3DD310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43BDAEBA" w14:textId="3BC600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63DB068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5CB32EC" w14:textId="619972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3</w:t>
            </w:r>
          </w:p>
        </w:tc>
        <w:tc>
          <w:tcPr>
            <w:tcW w:w="0" w:type="auto"/>
            <w:vAlign w:val="center"/>
          </w:tcPr>
          <w:p w14:paraId="0F6D6E51" w14:textId="649611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742DC029" w14:textId="6C1BFF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A31E194" w14:textId="092B42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6A7A7D6" w14:textId="5BB313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68DE71A4" w14:textId="7FFE1A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38BA838F" w14:textId="523AB8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.4</w:t>
            </w:r>
          </w:p>
        </w:tc>
        <w:tc>
          <w:tcPr>
            <w:tcW w:w="0" w:type="auto"/>
            <w:vAlign w:val="center"/>
          </w:tcPr>
          <w:p w14:paraId="6655DCC3" w14:textId="31BB1A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1</w:t>
            </w:r>
          </w:p>
        </w:tc>
        <w:tc>
          <w:tcPr>
            <w:tcW w:w="0" w:type="auto"/>
            <w:vAlign w:val="center"/>
          </w:tcPr>
          <w:p w14:paraId="0703208D" w14:textId="71E29A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406</w:t>
            </w:r>
          </w:p>
        </w:tc>
        <w:tc>
          <w:tcPr>
            <w:tcW w:w="1183" w:type="dxa"/>
            <w:vAlign w:val="center"/>
          </w:tcPr>
          <w:p w14:paraId="1E04706E" w14:textId="1D4427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B59F013" w14:textId="5AAFE1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45BC0A6" w14:textId="2875C79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3EFA7F8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AFBA5C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148D0E" w14:textId="4977CB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7E537C78" w14:textId="1DCF4E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FB2E00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5A2B2B2" w14:textId="308B356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4</w:t>
            </w:r>
          </w:p>
        </w:tc>
        <w:tc>
          <w:tcPr>
            <w:tcW w:w="0" w:type="auto"/>
            <w:vAlign w:val="center"/>
          </w:tcPr>
          <w:p w14:paraId="0DAE3E5E" w14:textId="7C4A1D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709B5E9B" w14:textId="4257BC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38964EF" w14:textId="3AD84C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8F1EBC9" w14:textId="16E9517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13EF3206" w14:textId="0FE6AF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5A5EC5E7" w14:textId="1FF02B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.7</w:t>
            </w:r>
          </w:p>
        </w:tc>
        <w:tc>
          <w:tcPr>
            <w:tcW w:w="0" w:type="auto"/>
            <w:vAlign w:val="center"/>
          </w:tcPr>
          <w:p w14:paraId="00DB11D4" w14:textId="5BB6C3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150</w:t>
            </w:r>
          </w:p>
        </w:tc>
        <w:tc>
          <w:tcPr>
            <w:tcW w:w="0" w:type="auto"/>
            <w:vAlign w:val="center"/>
          </w:tcPr>
          <w:p w14:paraId="6F479C7F" w14:textId="441968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</w:t>
            </w:r>
            <w:r w:rsidR="00017FA8" w:rsidRPr="00F51057">
              <w:rPr>
                <w:rFonts w:cs="Times New Roman"/>
                <w:color w:val="000000" w:themeColor="text1"/>
                <w:szCs w:val="20"/>
              </w:rPr>
              <w:t>073</w:t>
            </w:r>
          </w:p>
        </w:tc>
        <w:tc>
          <w:tcPr>
            <w:tcW w:w="1183" w:type="dxa"/>
            <w:vAlign w:val="center"/>
          </w:tcPr>
          <w:p w14:paraId="294BB3F8" w14:textId="630CF7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5843EB76" w14:textId="038C3E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0ACFAD0" w14:textId="365806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567" w:type="dxa"/>
            <w:vAlign w:val="center"/>
          </w:tcPr>
          <w:p w14:paraId="471EDB7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5D5951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DC60DD7" w14:textId="6A044A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477A08DD" w14:textId="791E1E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60C52B6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1DD3080" w14:textId="62BDBA9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5</w:t>
            </w:r>
          </w:p>
        </w:tc>
        <w:tc>
          <w:tcPr>
            <w:tcW w:w="0" w:type="auto"/>
            <w:vAlign w:val="center"/>
          </w:tcPr>
          <w:p w14:paraId="4D9A8AFF" w14:textId="071EFA9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3CD33313" w14:textId="4A813D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D5B42F6" w14:textId="5B32F9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01248FCB" w14:textId="4DAA16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2AD099A" w14:textId="113097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73565540" w14:textId="10437A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4</w:t>
            </w:r>
          </w:p>
        </w:tc>
        <w:tc>
          <w:tcPr>
            <w:tcW w:w="0" w:type="auto"/>
            <w:vAlign w:val="center"/>
          </w:tcPr>
          <w:p w14:paraId="52116AD1" w14:textId="07B33C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12</w:t>
            </w:r>
          </w:p>
        </w:tc>
        <w:tc>
          <w:tcPr>
            <w:tcW w:w="0" w:type="auto"/>
            <w:vAlign w:val="center"/>
          </w:tcPr>
          <w:p w14:paraId="013BA36E" w14:textId="022616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546</w:t>
            </w:r>
          </w:p>
        </w:tc>
        <w:tc>
          <w:tcPr>
            <w:tcW w:w="1183" w:type="dxa"/>
            <w:vAlign w:val="center"/>
          </w:tcPr>
          <w:p w14:paraId="67F95BB8" w14:textId="0A4C72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4409ADA" w14:textId="31CD9D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1D818FEA" w14:textId="381B79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0E7ABB0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564FBA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E169A18" w14:textId="110D59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575E8946" w14:textId="5576A1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29146C" w:rsidRPr="00F51057">
              <w:rPr>
                <w:rFonts w:cs="Times New Roman"/>
                <w:color w:val="000000" w:themeColor="text1"/>
                <w:szCs w:val="20"/>
              </w:rPr>
              <w:t>–</w:t>
            </w:r>
            <w:r w:rsidRPr="00F51057">
              <w:rPr>
                <w:rFonts w:cs="Times New Roman"/>
                <w:color w:val="000000" w:themeColor="text1"/>
                <w:szCs w:val="20"/>
              </w:rPr>
              <w:t xml:space="preserve"> III</w:t>
            </w:r>
          </w:p>
        </w:tc>
      </w:tr>
      <w:tr w:rsidR="00004C2F" w:rsidRPr="00F51057" w14:paraId="1A1CBC4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9F65E6F" w14:textId="04961602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6</w:t>
            </w:r>
          </w:p>
        </w:tc>
        <w:tc>
          <w:tcPr>
            <w:tcW w:w="0" w:type="auto"/>
            <w:vAlign w:val="center"/>
          </w:tcPr>
          <w:p w14:paraId="4B91877D" w14:textId="5B6F37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2907A4F9" w14:textId="54A93A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550A0C7" w14:textId="7B26A2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134AE3D" w14:textId="1438DF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D0D199F" w14:textId="64ED12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A9CE331" w14:textId="75E70B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.1</w:t>
            </w:r>
          </w:p>
        </w:tc>
        <w:tc>
          <w:tcPr>
            <w:tcW w:w="0" w:type="auto"/>
            <w:vAlign w:val="center"/>
          </w:tcPr>
          <w:p w14:paraId="6FC4C782" w14:textId="3BB3D5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83</w:t>
            </w:r>
          </w:p>
        </w:tc>
        <w:tc>
          <w:tcPr>
            <w:tcW w:w="0" w:type="auto"/>
            <w:vAlign w:val="center"/>
          </w:tcPr>
          <w:p w14:paraId="6B26B80A" w14:textId="7D0ACF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048</w:t>
            </w:r>
          </w:p>
        </w:tc>
        <w:tc>
          <w:tcPr>
            <w:tcW w:w="1183" w:type="dxa"/>
            <w:vAlign w:val="center"/>
          </w:tcPr>
          <w:p w14:paraId="476F548A" w14:textId="22B9DF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50B042F" w14:textId="4FBBB9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62AC2E94" w14:textId="6FB8CF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0283C3C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3F96A6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272C59C" w14:textId="2002C5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5B02EBCB" w14:textId="40F982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B67D8B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EF12CA0" w14:textId="2F10E07F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7</w:t>
            </w:r>
          </w:p>
        </w:tc>
        <w:tc>
          <w:tcPr>
            <w:tcW w:w="0" w:type="auto"/>
            <w:vAlign w:val="center"/>
          </w:tcPr>
          <w:p w14:paraId="7549BA02" w14:textId="39F1F3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2871CE4C" w14:textId="122944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103FEEB" w14:textId="5443AE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015757E3" w14:textId="439C54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0ED36321" w14:textId="5F5E09D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5E8E9D4A" w14:textId="35AC7F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0</w:t>
            </w:r>
          </w:p>
        </w:tc>
        <w:tc>
          <w:tcPr>
            <w:tcW w:w="0" w:type="auto"/>
            <w:vAlign w:val="center"/>
          </w:tcPr>
          <w:p w14:paraId="2034FCFC" w14:textId="35B4ACD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43</w:t>
            </w:r>
          </w:p>
        </w:tc>
        <w:tc>
          <w:tcPr>
            <w:tcW w:w="0" w:type="auto"/>
            <w:vAlign w:val="center"/>
          </w:tcPr>
          <w:p w14:paraId="2BDA0A4B" w14:textId="6F57BD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400</w:t>
            </w:r>
          </w:p>
        </w:tc>
        <w:tc>
          <w:tcPr>
            <w:tcW w:w="1183" w:type="dxa"/>
            <w:vAlign w:val="center"/>
          </w:tcPr>
          <w:p w14:paraId="66C9A24E" w14:textId="13FD5D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06479FA" w14:textId="79EED7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536" w:type="dxa"/>
            <w:vAlign w:val="center"/>
          </w:tcPr>
          <w:p w14:paraId="09A85E64" w14:textId="5AC200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1B39CB6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33C837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8D02D1" w14:textId="5FA324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76FCCD96" w14:textId="46ABC3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7A744BC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24C5B5F" w14:textId="3699D5D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8</w:t>
            </w:r>
          </w:p>
        </w:tc>
        <w:tc>
          <w:tcPr>
            <w:tcW w:w="0" w:type="auto"/>
            <w:vAlign w:val="center"/>
          </w:tcPr>
          <w:p w14:paraId="4659F46C" w14:textId="5A8BB4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0402B3D3" w14:textId="3C95E7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6B94EEF" w14:textId="5DDF30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3E162A40" w14:textId="564B19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735FA3CD" w14:textId="1A1020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71BE569" w14:textId="77B3A9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.7</w:t>
            </w:r>
          </w:p>
        </w:tc>
        <w:tc>
          <w:tcPr>
            <w:tcW w:w="0" w:type="auto"/>
            <w:vAlign w:val="center"/>
          </w:tcPr>
          <w:p w14:paraId="443CC363" w14:textId="426CF0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18</w:t>
            </w:r>
          </w:p>
        </w:tc>
        <w:tc>
          <w:tcPr>
            <w:tcW w:w="0" w:type="auto"/>
            <w:vAlign w:val="center"/>
          </w:tcPr>
          <w:p w14:paraId="6A20896D" w14:textId="685B9B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594</w:t>
            </w:r>
          </w:p>
        </w:tc>
        <w:tc>
          <w:tcPr>
            <w:tcW w:w="1183" w:type="dxa"/>
            <w:vAlign w:val="center"/>
          </w:tcPr>
          <w:p w14:paraId="7D44F9FA" w14:textId="1D68B9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A36F4CA" w14:textId="559A27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0959C4B9" w14:textId="15D7FF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53DCB0C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4772F7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B63D7C4" w14:textId="1A7C2C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428EC6FA" w14:textId="501EA7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5D23D8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3F113AC" w14:textId="24CFA9A6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9</w:t>
            </w:r>
          </w:p>
        </w:tc>
        <w:tc>
          <w:tcPr>
            <w:tcW w:w="0" w:type="auto"/>
            <w:vAlign w:val="center"/>
          </w:tcPr>
          <w:p w14:paraId="228C6070" w14:textId="5D8F66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7E5C6FF1" w14:textId="615EB2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B3F66CA" w14:textId="08F497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A571F24" w14:textId="2A761F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4B524DB1" w14:textId="109493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F7B602F" w14:textId="2EEE21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3</w:t>
            </w:r>
          </w:p>
        </w:tc>
        <w:tc>
          <w:tcPr>
            <w:tcW w:w="0" w:type="auto"/>
            <w:vAlign w:val="center"/>
          </w:tcPr>
          <w:p w14:paraId="2B25BF98" w14:textId="008547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08</w:t>
            </w:r>
          </w:p>
        </w:tc>
        <w:tc>
          <w:tcPr>
            <w:tcW w:w="0" w:type="auto"/>
            <w:vAlign w:val="center"/>
          </w:tcPr>
          <w:p w14:paraId="6233FFDC" w14:textId="1408C8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27</w:t>
            </w:r>
          </w:p>
        </w:tc>
        <w:tc>
          <w:tcPr>
            <w:tcW w:w="1183" w:type="dxa"/>
            <w:vAlign w:val="center"/>
          </w:tcPr>
          <w:p w14:paraId="7FEB8C5C" w14:textId="2FF4CB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A74A5C7" w14:textId="5D3A7D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38087C9D" w14:textId="27F439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38A16B2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98820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CC0E544" w14:textId="5F3C24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4278F816" w14:textId="0CBA5B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4BF0866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0C5AFBD" w14:textId="5EFFE27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0</w:t>
            </w:r>
          </w:p>
        </w:tc>
        <w:tc>
          <w:tcPr>
            <w:tcW w:w="0" w:type="auto"/>
            <w:vAlign w:val="center"/>
          </w:tcPr>
          <w:p w14:paraId="4AF3C651" w14:textId="656236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050BF768" w14:textId="03C44A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71F0C6D" w14:textId="1C60D8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D2C7B8D" w14:textId="4A58FE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E8CB4C6" w14:textId="53363C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270006FE" w14:textId="62A9A6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.9</w:t>
            </w:r>
          </w:p>
        </w:tc>
        <w:tc>
          <w:tcPr>
            <w:tcW w:w="0" w:type="auto"/>
            <w:vAlign w:val="center"/>
          </w:tcPr>
          <w:p w14:paraId="471909E0" w14:textId="21755F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53</w:t>
            </w:r>
          </w:p>
        </w:tc>
        <w:tc>
          <w:tcPr>
            <w:tcW w:w="0" w:type="auto"/>
            <w:vAlign w:val="center"/>
          </w:tcPr>
          <w:p w14:paraId="269CBAC8" w14:textId="2ECCAC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60</w:t>
            </w:r>
          </w:p>
        </w:tc>
        <w:tc>
          <w:tcPr>
            <w:tcW w:w="1183" w:type="dxa"/>
            <w:vAlign w:val="center"/>
          </w:tcPr>
          <w:p w14:paraId="65B64D6A" w14:textId="7D0458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DC4D5A5" w14:textId="2AC3A7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344D144" w14:textId="2EF415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221CEBA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A8855B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B4DC365" w14:textId="64DDFB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428D9095" w14:textId="176B8A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158F23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F6094B1" w14:textId="7F001BAB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1</w:t>
            </w:r>
          </w:p>
        </w:tc>
        <w:tc>
          <w:tcPr>
            <w:tcW w:w="0" w:type="auto"/>
            <w:vAlign w:val="center"/>
          </w:tcPr>
          <w:p w14:paraId="07350712" w14:textId="3C5221D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185CFCEE" w14:textId="35E935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42600390" w14:textId="4EC308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87581A0" w14:textId="2B28A0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EFAE0EB" w14:textId="50942F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099372B6" w14:textId="5FF180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.1</w:t>
            </w:r>
          </w:p>
        </w:tc>
        <w:tc>
          <w:tcPr>
            <w:tcW w:w="0" w:type="auto"/>
            <w:vAlign w:val="center"/>
          </w:tcPr>
          <w:p w14:paraId="78A473B3" w14:textId="4EE627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000</w:t>
            </w:r>
          </w:p>
        </w:tc>
        <w:tc>
          <w:tcPr>
            <w:tcW w:w="0" w:type="auto"/>
            <w:vAlign w:val="center"/>
          </w:tcPr>
          <w:p w14:paraId="57F79416" w14:textId="6E85AE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300</w:t>
            </w:r>
          </w:p>
        </w:tc>
        <w:tc>
          <w:tcPr>
            <w:tcW w:w="1183" w:type="dxa"/>
            <w:vAlign w:val="center"/>
          </w:tcPr>
          <w:p w14:paraId="4FF8E5C9" w14:textId="1972A8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1A942909" w14:textId="5EB13B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536" w:type="dxa"/>
            <w:vAlign w:val="center"/>
          </w:tcPr>
          <w:p w14:paraId="40F71004" w14:textId="504EBB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567" w:type="dxa"/>
            <w:vAlign w:val="center"/>
          </w:tcPr>
          <w:p w14:paraId="612E49C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7D27AA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0B8BE3F" w14:textId="7779FE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6BB59D1A" w14:textId="364540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ESI SAS</w:t>
            </w:r>
          </w:p>
        </w:tc>
      </w:tr>
      <w:tr w:rsidR="00004C2F" w:rsidRPr="00F51057" w14:paraId="67E150E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BA4724C" w14:textId="25894205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2</w:t>
            </w:r>
          </w:p>
        </w:tc>
        <w:tc>
          <w:tcPr>
            <w:tcW w:w="0" w:type="auto"/>
            <w:vAlign w:val="center"/>
          </w:tcPr>
          <w:p w14:paraId="4EC1C246" w14:textId="49E89A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7A46CA26" w14:textId="7B8BA7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8C60207" w14:textId="37B6DD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F488183" w14:textId="7D6821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B9D568F" w14:textId="1ED7E4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E0E68DE" w14:textId="5B6CF8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9.2</w:t>
            </w:r>
          </w:p>
        </w:tc>
        <w:tc>
          <w:tcPr>
            <w:tcW w:w="0" w:type="auto"/>
            <w:vAlign w:val="center"/>
          </w:tcPr>
          <w:p w14:paraId="79D9D9F9" w14:textId="6C095C8D" w:rsidR="00004C2F" w:rsidRPr="00F51057" w:rsidRDefault="00573808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01</w:t>
            </w:r>
          </w:p>
        </w:tc>
        <w:tc>
          <w:tcPr>
            <w:tcW w:w="0" w:type="auto"/>
            <w:vAlign w:val="center"/>
          </w:tcPr>
          <w:p w14:paraId="358C10AE" w14:textId="64C8C1B5" w:rsidR="00004C2F" w:rsidRPr="00F51057" w:rsidRDefault="00573808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835</w:t>
            </w:r>
          </w:p>
        </w:tc>
        <w:tc>
          <w:tcPr>
            <w:tcW w:w="1183" w:type="dxa"/>
            <w:vAlign w:val="center"/>
          </w:tcPr>
          <w:p w14:paraId="5968BA5A" w14:textId="586DFE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1C1F20D" w14:textId="0EDB92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286FB105" w14:textId="1888EA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5FE6CD8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468980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B9D1D69" w14:textId="579B9E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0F2A613E" w14:textId="0B71D6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EA6984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558A103" w14:textId="7D5767B6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3</w:t>
            </w:r>
          </w:p>
        </w:tc>
        <w:tc>
          <w:tcPr>
            <w:tcW w:w="0" w:type="auto"/>
            <w:vAlign w:val="center"/>
          </w:tcPr>
          <w:p w14:paraId="7425CBB9" w14:textId="482C2C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69057E07" w14:textId="61A906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2C0BC45" w14:textId="2C7327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070361DC" w14:textId="58C2C3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7CDF0A4" w14:textId="42E1DB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2959481" w14:textId="6DA3C1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.8</w:t>
            </w:r>
          </w:p>
        </w:tc>
        <w:tc>
          <w:tcPr>
            <w:tcW w:w="0" w:type="auto"/>
            <w:vAlign w:val="center"/>
          </w:tcPr>
          <w:p w14:paraId="5F6ED2EE" w14:textId="58C26C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</w:t>
            </w:r>
            <w:r w:rsidR="007A7DA2" w:rsidRPr="00F51057">
              <w:rPr>
                <w:rFonts w:cs="Times New Roman"/>
                <w:color w:val="000000" w:themeColor="text1"/>
                <w:szCs w:val="20"/>
              </w:rPr>
              <w:t>289</w:t>
            </w:r>
          </w:p>
        </w:tc>
        <w:tc>
          <w:tcPr>
            <w:tcW w:w="0" w:type="auto"/>
            <w:vAlign w:val="center"/>
          </w:tcPr>
          <w:p w14:paraId="399EEBE6" w14:textId="01024D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9</w:t>
            </w:r>
            <w:r w:rsidR="007A7DA2" w:rsidRPr="00F51057">
              <w:rPr>
                <w:rFonts w:cs="Times New Roman"/>
                <w:color w:val="000000" w:themeColor="text1"/>
                <w:szCs w:val="20"/>
              </w:rPr>
              <w:t>46</w:t>
            </w:r>
          </w:p>
        </w:tc>
        <w:tc>
          <w:tcPr>
            <w:tcW w:w="1183" w:type="dxa"/>
            <w:vAlign w:val="center"/>
          </w:tcPr>
          <w:p w14:paraId="20CC9E90" w14:textId="453845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4EBC324" w14:textId="1AE0BE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3AA2B32" w14:textId="3B033B3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7248055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000BA5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6F93ADA" w14:textId="0603C1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3A5D76E2" w14:textId="0B5DAE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B279EC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7BD6AB6" w14:textId="3E2AF8B4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4</w:t>
            </w:r>
          </w:p>
        </w:tc>
        <w:tc>
          <w:tcPr>
            <w:tcW w:w="0" w:type="auto"/>
            <w:vAlign w:val="center"/>
          </w:tcPr>
          <w:p w14:paraId="48B3AAD6" w14:textId="7A0320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2FADA651" w14:textId="65035B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3D22B59" w14:textId="4CCE4E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0D5B878" w14:textId="21AF0CF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212A3D8" w14:textId="539025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60245D8C" w14:textId="5BEB84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.2</w:t>
            </w:r>
          </w:p>
        </w:tc>
        <w:tc>
          <w:tcPr>
            <w:tcW w:w="0" w:type="auto"/>
            <w:vAlign w:val="center"/>
          </w:tcPr>
          <w:p w14:paraId="6E25BA05" w14:textId="69B9780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0</w:t>
            </w:r>
            <w:r w:rsidR="0057042B" w:rsidRPr="00F51057">
              <w:rPr>
                <w:rFonts w:cs="Times New Roman"/>
                <w:color w:val="000000" w:themeColor="text1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385E3CD1" w14:textId="5D6007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</w:t>
            </w:r>
            <w:r w:rsidR="0057042B" w:rsidRPr="00F51057">
              <w:rPr>
                <w:rFonts w:cs="Times New Roman"/>
                <w:color w:val="000000" w:themeColor="text1"/>
                <w:szCs w:val="20"/>
              </w:rPr>
              <w:t>098</w:t>
            </w:r>
          </w:p>
        </w:tc>
        <w:tc>
          <w:tcPr>
            <w:tcW w:w="1183" w:type="dxa"/>
            <w:vAlign w:val="center"/>
          </w:tcPr>
          <w:p w14:paraId="124FE017" w14:textId="68EDB5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1D5494BF" w14:textId="0256D4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50DB1450" w14:textId="581561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7FA7325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C43991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855AF19" w14:textId="47440E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14E1F2AD" w14:textId="18D9B1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697D07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FE2FF30" w14:textId="73801EE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5</w:t>
            </w:r>
          </w:p>
        </w:tc>
        <w:tc>
          <w:tcPr>
            <w:tcW w:w="0" w:type="auto"/>
            <w:vAlign w:val="center"/>
          </w:tcPr>
          <w:p w14:paraId="0264AA16" w14:textId="5924F9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6ADDB2B4" w14:textId="7A971E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61DA3BE" w14:textId="1277FC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A1FA6A2" w14:textId="202AAC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B48834C" w14:textId="201840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67E1CA68" w14:textId="5D5E02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.7</w:t>
            </w:r>
          </w:p>
        </w:tc>
        <w:tc>
          <w:tcPr>
            <w:tcW w:w="0" w:type="auto"/>
            <w:vAlign w:val="center"/>
          </w:tcPr>
          <w:p w14:paraId="5C1EE2C7" w14:textId="59FD9A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0</w:t>
            </w:r>
            <w:r w:rsidR="00693607" w:rsidRPr="00F51057">
              <w:rPr>
                <w:rFonts w:cs="Times New Roman"/>
                <w:color w:val="000000" w:themeColor="text1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27EED4D2" w14:textId="5582DC2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0</w:t>
            </w:r>
            <w:r w:rsidR="00693607" w:rsidRPr="00F51057">
              <w:rPr>
                <w:rFonts w:cs="Times New Roman"/>
                <w:color w:val="000000" w:themeColor="text1"/>
                <w:szCs w:val="20"/>
              </w:rPr>
              <w:t>36</w:t>
            </w:r>
          </w:p>
        </w:tc>
        <w:tc>
          <w:tcPr>
            <w:tcW w:w="1183" w:type="dxa"/>
            <w:vAlign w:val="center"/>
          </w:tcPr>
          <w:p w14:paraId="10673EAE" w14:textId="10C340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3DC4A23" w14:textId="2D8002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15151202" w14:textId="22DFC6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6460A2C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A51942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6AD1FD7" w14:textId="7DC9FE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2954002F" w14:textId="27000A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0D3C1A6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F3FE289" w14:textId="4DA22A26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6</w:t>
            </w:r>
          </w:p>
        </w:tc>
        <w:tc>
          <w:tcPr>
            <w:tcW w:w="0" w:type="auto"/>
            <w:vAlign w:val="center"/>
          </w:tcPr>
          <w:p w14:paraId="20E262A9" w14:textId="55CD48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27EFAC69" w14:textId="3F6D6A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0B608C5" w14:textId="639244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527B3220" w14:textId="7D64BE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B3ED72E" w14:textId="1CDC41C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14D1EC96" w14:textId="48D370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4</w:t>
            </w:r>
          </w:p>
        </w:tc>
        <w:tc>
          <w:tcPr>
            <w:tcW w:w="0" w:type="auto"/>
            <w:vAlign w:val="center"/>
          </w:tcPr>
          <w:p w14:paraId="546DE70B" w14:textId="5C2379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</w:t>
            </w:r>
            <w:r w:rsidR="00170F45" w:rsidRPr="00F51057">
              <w:rPr>
                <w:rFonts w:cs="Times New Roman"/>
                <w:color w:val="000000" w:themeColor="text1"/>
                <w:szCs w:val="20"/>
              </w:rPr>
              <w:t>196</w:t>
            </w:r>
          </w:p>
        </w:tc>
        <w:tc>
          <w:tcPr>
            <w:tcW w:w="0" w:type="auto"/>
            <w:vAlign w:val="center"/>
          </w:tcPr>
          <w:p w14:paraId="174585D0" w14:textId="4740FB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1</w:t>
            </w:r>
            <w:r w:rsidR="00170F45"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1183" w:type="dxa"/>
            <w:vAlign w:val="center"/>
          </w:tcPr>
          <w:p w14:paraId="612B36DB" w14:textId="2B2FEE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51E45589" w14:textId="68CF34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3FB24AC7" w14:textId="70290A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35EB7E4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6571B7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6C48EBF" w14:textId="7178C7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3E0AC3A" w14:textId="459979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DF59A8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EABED96" w14:textId="35829CF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7</w:t>
            </w:r>
          </w:p>
        </w:tc>
        <w:tc>
          <w:tcPr>
            <w:tcW w:w="0" w:type="auto"/>
            <w:vAlign w:val="center"/>
          </w:tcPr>
          <w:p w14:paraId="24C68263" w14:textId="423715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6E84E335" w14:textId="563BCA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B0D60E3" w14:textId="4EE407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4B4ACF63" w14:textId="1D04EA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1002EA9A" w14:textId="6091E5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5AEEBD0E" w14:textId="5815C8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4</w:t>
            </w:r>
          </w:p>
        </w:tc>
        <w:tc>
          <w:tcPr>
            <w:tcW w:w="0" w:type="auto"/>
            <w:vAlign w:val="center"/>
          </w:tcPr>
          <w:p w14:paraId="13D7BB3F" w14:textId="3CA187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</w:t>
            </w:r>
            <w:r w:rsidR="00B24427" w:rsidRPr="00F51057">
              <w:rPr>
                <w:rFonts w:cs="Times New Roman"/>
                <w:color w:val="000000" w:themeColor="text1"/>
                <w:szCs w:val="20"/>
              </w:rPr>
              <w:t>771</w:t>
            </w:r>
          </w:p>
        </w:tc>
        <w:tc>
          <w:tcPr>
            <w:tcW w:w="0" w:type="auto"/>
            <w:vAlign w:val="center"/>
          </w:tcPr>
          <w:p w14:paraId="56372EB6" w14:textId="778F2E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3</w:t>
            </w:r>
            <w:r w:rsidR="00B24427" w:rsidRPr="00F51057">
              <w:rPr>
                <w:rFonts w:cs="Times New Roman"/>
                <w:color w:val="000000" w:themeColor="text1"/>
                <w:szCs w:val="20"/>
              </w:rPr>
              <w:t>2</w:t>
            </w: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1183" w:type="dxa"/>
            <w:vAlign w:val="center"/>
          </w:tcPr>
          <w:p w14:paraId="1E07D941" w14:textId="78664A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E2663FD" w14:textId="074D4D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11D69E6E" w14:textId="3B99C3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71889A4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09492F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ED674C7" w14:textId="14F5AB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48137829" w14:textId="0C8896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EF95B1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D2562B8" w14:textId="5282A3C9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268</w:t>
            </w:r>
          </w:p>
        </w:tc>
        <w:tc>
          <w:tcPr>
            <w:tcW w:w="0" w:type="auto"/>
            <w:vAlign w:val="center"/>
          </w:tcPr>
          <w:p w14:paraId="6E48D8AD" w14:textId="2F285D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7BAD48A6" w14:textId="3A9E3A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1C90669" w14:textId="6339B7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807B898" w14:textId="38426A4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3B417FE0" w14:textId="66F3A3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5AD39A5A" w14:textId="2BDBBA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.1</w:t>
            </w:r>
          </w:p>
        </w:tc>
        <w:tc>
          <w:tcPr>
            <w:tcW w:w="0" w:type="auto"/>
            <w:vAlign w:val="center"/>
          </w:tcPr>
          <w:p w14:paraId="02D550B5" w14:textId="278355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2</w:t>
            </w:r>
          </w:p>
        </w:tc>
        <w:tc>
          <w:tcPr>
            <w:tcW w:w="0" w:type="auto"/>
            <w:vAlign w:val="center"/>
          </w:tcPr>
          <w:p w14:paraId="4C85D358" w14:textId="746960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056</w:t>
            </w:r>
          </w:p>
        </w:tc>
        <w:tc>
          <w:tcPr>
            <w:tcW w:w="1183" w:type="dxa"/>
            <w:vAlign w:val="center"/>
          </w:tcPr>
          <w:p w14:paraId="4509BB86" w14:textId="09B9EE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16BEB62" w14:textId="3CF3E7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431D110" w14:textId="740FA1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462E311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51D6CB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4E04E8C" w14:textId="16B553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176F96D0" w14:textId="2C4A13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BD322F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74E3F28" w14:textId="33C4CE1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9</w:t>
            </w:r>
          </w:p>
        </w:tc>
        <w:tc>
          <w:tcPr>
            <w:tcW w:w="0" w:type="auto"/>
            <w:vAlign w:val="center"/>
          </w:tcPr>
          <w:p w14:paraId="3FD9CF4D" w14:textId="4DF1E1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21F29AC9" w14:textId="536DA8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328D461" w14:textId="30D3563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0687265" w14:textId="369EDD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1F9488F" w14:textId="07B4F9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136174D0" w14:textId="44E327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7.2</w:t>
            </w:r>
          </w:p>
        </w:tc>
        <w:tc>
          <w:tcPr>
            <w:tcW w:w="0" w:type="auto"/>
            <w:vAlign w:val="center"/>
          </w:tcPr>
          <w:p w14:paraId="1CCB0FC7" w14:textId="5976B4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14</w:t>
            </w:r>
          </w:p>
        </w:tc>
        <w:tc>
          <w:tcPr>
            <w:tcW w:w="0" w:type="auto"/>
            <w:vAlign w:val="center"/>
          </w:tcPr>
          <w:p w14:paraId="35291252" w14:textId="39EECE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288</w:t>
            </w:r>
          </w:p>
        </w:tc>
        <w:tc>
          <w:tcPr>
            <w:tcW w:w="1183" w:type="dxa"/>
            <w:vAlign w:val="center"/>
          </w:tcPr>
          <w:p w14:paraId="03B0A324" w14:textId="197E76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A6F5D44" w14:textId="238612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0D59D498" w14:textId="698540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4A3D8B5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6180E7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3F05827" w14:textId="380EB0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39F08961" w14:textId="4DCDAF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9A2E4B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CD1E471" w14:textId="1B68E15A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0</w:t>
            </w:r>
          </w:p>
        </w:tc>
        <w:tc>
          <w:tcPr>
            <w:tcW w:w="0" w:type="auto"/>
            <w:vAlign w:val="center"/>
          </w:tcPr>
          <w:p w14:paraId="2B359925" w14:textId="592CED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4240EEF7" w14:textId="2BA65A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01C615B" w14:textId="27EC3A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6BCFC1EA" w14:textId="2C8A16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C4F1064" w14:textId="488861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03492D7" w14:textId="3319C6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.2</w:t>
            </w:r>
          </w:p>
        </w:tc>
        <w:tc>
          <w:tcPr>
            <w:tcW w:w="0" w:type="auto"/>
            <w:vAlign w:val="center"/>
          </w:tcPr>
          <w:p w14:paraId="1BF1F2A9" w14:textId="7EE7DE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63</w:t>
            </w:r>
          </w:p>
        </w:tc>
        <w:tc>
          <w:tcPr>
            <w:tcW w:w="0" w:type="auto"/>
            <w:vAlign w:val="center"/>
          </w:tcPr>
          <w:p w14:paraId="2BF70BD9" w14:textId="20440D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34</w:t>
            </w:r>
          </w:p>
        </w:tc>
        <w:tc>
          <w:tcPr>
            <w:tcW w:w="1183" w:type="dxa"/>
            <w:vAlign w:val="center"/>
          </w:tcPr>
          <w:p w14:paraId="3F8E3E20" w14:textId="6DD882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EF2379A" w14:textId="2612D3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D4BF0F4" w14:textId="3B43B4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25678A9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03CCDC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7AEF5A2" w14:textId="2F8205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70BE8FE3" w14:textId="4B2859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2AFF04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B428CD8" w14:textId="29F5B99B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1</w:t>
            </w:r>
          </w:p>
        </w:tc>
        <w:tc>
          <w:tcPr>
            <w:tcW w:w="0" w:type="auto"/>
            <w:vAlign w:val="center"/>
          </w:tcPr>
          <w:p w14:paraId="432245FC" w14:textId="22A156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19</w:t>
            </w:r>
          </w:p>
        </w:tc>
        <w:tc>
          <w:tcPr>
            <w:tcW w:w="0" w:type="auto"/>
            <w:vAlign w:val="center"/>
          </w:tcPr>
          <w:p w14:paraId="14E3B6C8" w14:textId="2282C7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EE7CF26" w14:textId="0E37D6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E02E35C" w14:textId="0F1E24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6FD91251" w14:textId="125DAB3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5A09BB8" w14:textId="2E7CFA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9</w:t>
            </w:r>
          </w:p>
        </w:tc>
        <w:tc>
          <w:tcPr>
            <w:tcW w:w="0" w:type="auto"/>
            <w:vAlign w:val="center"/>
          </w:tcPr>
          <w:p w14:paraId="2D82CA12" w14:textId="0BAA69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42</w:t>
            </w:r>
          </w:p>
        </w:tc>
        <w:tc>
          <w:tcPr>
            <w:tcW w:w="0" w:type="auto"/>
            <w:vAlign w:val="center"/>
          </w:tcPr>
          <w:p w14:paraId="0D8EE17E" w14:textId="23A181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97</w:t>
            </w:r>
          </w:p>
        </w:tc>
        <w:tc>
          <w:tcPr>
            <w:tcW w:w="1183" w:type="dxa"/>
            <w:vAlign w:val="center"/>
          </w:tcPr>
          <w:p w14:paraId="3D6D6728" w14:textId="05E096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91B2ED7" w14:textId="13F02C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2E0C89F" w14:textId="7FE247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547D3F6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3F6ECE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2EB0528" w14:textId="26D0371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4E5F2233" w14:textId="0A29BC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0909876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881DE78" w14:textId="319B2BA8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2</w:t>
            </w:r>
          </w:p>
        </w:tc>
        <w:tc>
          <w:tcPr>
            <w:tcW w:w="0" w:type="auto"/>
            <w:vAlign w:val="center"/>
          </w:tcPr>
          <w:p w14:paraId="49405F8F" w14:textId="4D9BB2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459ED31B" w14:textId="691850F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9158AB2" w14:textId="64E7FA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A76D157" w14:textId="328FBA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B49C80D" w14:textId="4F0279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688C8591" w14:textId="2CFDE83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0.1</w:t>
            </w:r>
          </w:p>
        </w:tc>
        <w:tc>
          <w:tcPr>
            <w:tcW w:w="0" w:type="auto"/>
            <w:vAlign w:val="center"/>
          </w:tcPr>
          <w:p w14:paraId="71ED0CA0" w14:textId="23C195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87</w:t>
            </w:r>
          </w:p>
        </w:tc>
        <w:tc>
          <w:tcPr>
            <w:tcW w:w="0" w:type="auto"/>
            <w:vAlign w:val="center"/>
          </w:tcPr>
          <w:p w14:paraId="2E0A471E" w14:textId="54806A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65</w:t>
            </w:r>
          </w:p>
        </w:tc>
        <w:tc>
          <w:tcPr>
            <w:tcW w:w="1183" w:type="dxa"/>
            <w:vAlign w:val="center"/>
          </w:tcPr>
          <w:p w14:paraId="5B572070" w14:textId="5D9286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8846106" w14:textId="594366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536" w:type="dxa"/>
            <w:vAlign w:val="center"/>
          </w:tcPr>
          <w:p w14:paraId="498AF214" w14:textId="09AD82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7275CD5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C5482C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129572B" w14:textId="6079A9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6732202F" w14:textId="04CC8F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71E9BE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EABBBAD" w14:textId="2EE7223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3</w:t>
            </w:r>
          </w:p>
        </w:tc>
        <w:tc>
          <w:tcPr>
            <w:tcW w:w="0" w:type="auto"/>
            <w:vAlign w:val="center"/>
          </w:tcPr>
          <w:p w14:paraId="0D4BA37C" w14:textId="4C505E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29CB720A" w14:textId="4245AC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CE2A0A0" w14:textId="05EE71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1D3926C5" w14:textId="279017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349104CC" w14:textId="5DF53B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A71C68C" w14:textId="23F0AC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.8</w:t>
            </w:r>
          </w:p>
        </w:tc>
        <w:tc>
          <w:tcPr>
            <w:tcW w:w="0" w:type="auto"/>
            <w:vAlign w:val="center"/>
          </w:tcPr>
          <w:p w14:paraId="39DACACB" w14:textId="630909F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70</w:t>
            </w:r>
          </w:p>
        </w:tc>
        <w:tc>
          <w:tcPr>
            <w:tcW w:w="0" w:type="auto"/>
            <w:vAlign w:val="center"/>
          </w:tcPr>
          <w:p w14:paraId="19A290BC" w14:textId="6CD032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1060</w:t>
            </w:r>
          </w:p>
        </w:tc>
        <w:tc>
          <w:tcPr>
            <w:tcW w:w="1183" w:type="dxa"/>
            <w:vAlign w:val="center"/>
          </w:tcPr>
          <w:p w14:paraId="0C973E9D" w14:textId="0A3231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149B6FF" w14:textId="429000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23FE23B0" w14:textId="296103D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67ABE29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218C6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A1456C9" w14:textId="09DD4E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3134F16C" w14:textId="1EBB727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47ADC50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8E2B2D4" w14:textId="440A7EA2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4</w:t>
            </w:r>
          </w:p>
        </w:tc>
        <w:tc>
          <w:tcPr>
            <w:tcW w:w="0" w:type="auto"/>
            <w:vAlign w:val="center"/>
          </w:tcPr>
          <w:p w14:paraId="4BF32F01" w14:textId="1862B0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4B5F17D9" w14:textId="1D1BA9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A22BB8C" w14:textId="4939C8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181A9EC" w14:textId="48BBC0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2660A830" w14:textId="65D240E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65211107" w14:textId="4E1000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.1</w:t>
            </w:r>
          </w:p>
        </w:tc>
        <w:tc>
          <w:tcPr>
            <w:tcW w:w="0" w:type="auto"/>
            <w:vAlign w:val="center"/>
          </w:tcPr>
          <w:p w14:paraId="40972058" w14:textId="56FADA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31</w:t>
            </w:r>
          </w:p>
        </w:tc>
        <w:tc>
          <w:tcPr>
            <w:tcW w:w="0" w:type="auto"/>
            <w:vAlign w:val="center"/>
          </w:tcPr>
          <w:p w14:paraId="00C0B1E7" w14:textId="70AEF5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83</w:t>
            </w:r>
          </w:p>
        </w:tc>
        <w:tc>
          <w:tcPr>
            <w:tcW w:w="1183" w:type="dxa"/>
            <w:vAlign w:val="center"/>
          </w:tcPr>
          <w:p w14:paraId="7B75ADE7" w14:textId="030153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C9D5F97" w14:textId="64E2F7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6C692627" w14:textId="723011D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18E9A19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5E8648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F65B755" w14:textId="39288B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377BD3D8" w14:textId="017740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4ED91DD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FA80CD3" w14:textId="271CEC2F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5</w:t>
            </w:r>
          </w:p>
        </w:tc>
        <w:tc>
          <w:tcPr>
            <w:tcW w:w="0" w:type="auto"/>
            <w:vAlign w:val="center"/>
          </w:tcPr>
          <w:p w14:paraId="0D00CA4E" w14:textId="7A5BAF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725DC908" w14:textId="2A68CA3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2F628AD" w14:textId="112399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8833690" w14:textId="1DC08E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CD0F141" w14:textId="7F2BC5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66C41444" w14:textId="4D3616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4.8</w:t>
            </w:r>
          </w:p>
        </w:tc>
        <w:tc>
          <w:tcPr>
            <w:tcW w:w="0" w:type="auto"/>
            <w:vAlign w:val="center"/>
          </w:tcPr>
          <w:p w14:paraId="0B4A63C0" w14:textId="2F1A1B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72</w:t>
            </w:r>
          </w:p>
        </w:tc>
        <w:tc>
          <w:tcPr>
            <w:tcW w:w="0" w:type="auto"/>
            <w:vAlign w:val="center"/>
          </w:tcPr>
          <w:p w14:paraId="3FE17792" w14:textId="179DC7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40</w:t>
            </w:r>
          </w:p>
        </w:tc>
        <w:tc>
          <w:tcPr>
            <w:tcW w:w="1183" w:type="dxa"/>
            <w:vAlign w:val="center"/>
          </w:tcPr>
          <w:p w14:paraId="47B4E611" w14:textId="1AEB32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1EB05B4" w14:textId="4BF718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046709B" w14:textId="61836C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195AB63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0D268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8C2558" w14:textId="09DE8E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23C16F57" w14:textId="1F2F2F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A56CD3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7DEBB53" w14:textId="0447FB54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6</w:t>
            </w:r>
          </w:p>
        </w:tc>
        <w:tc>
          <w:tcPr>
            <w:tcW w:w="0" w:type="auto"/>
            <w:vAlign w:val="center"/>
          </w:tcPr>
          <w:p w14:paraId="06C50B4A" w14:textId="0F0B1D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504EC8D5" w14:textId="3874E12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797B80FF" w14:textId="76ED4C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210ACE0" w14:textId="088EA7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24C4D921" w14:textId="63BA73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ECA92F8" w14:textId="02FCC3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.6</w:t>
            </w:r>
          </w:p>
        </w:tc>
        <w:tc>
          <w:tcPr>
            <w:tcW w:w="0" w:type="auto"/>
            <w:vAlign w:val="center"/>
          </w:tcPr>
          <w:p w14:paraId="2C74EE9D" w14:textId="35E4DE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35</w:t>
            </w:r>
          </w:p>
        </w:tc>
        <w:tc>
          <w:tcPr>
            <w:tcW w:w="0" w:type="auto"/>
            <w:vAlign w:val="center"/>
          </w:tcPr>
          <w:p w14:paraId="1CF2D18F" w14:textId="28479F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437</w:t>
            </w:r>
          </w:p>
        </w:tc>
        <w:tc>
          <w:tcPr>
            <w:tcW w:w="1183" w:type="dxa"/>
            <w:vAlign w:val="center"/>
          </w:tcPr>
          <w:p w14:paraId="2A5E0A3B" w14:textId="5EADBE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4BB4482" w14:textId="4A7F276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F402F94" w14:textId="0B1695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6C6E207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7DFB3E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C05230C" w14:textId="7C8339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20CE0306" w14:textId="2F3350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F4C2B8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2CB32BD" w14:textId="7A44F75B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7</w:t>
            </w:r>
          </w:p>
        </w:tc>
        <w:tc>
          <w:tcPr>
            <w:tcW w:w="0" w:type="auto"/>
            <w:vAlign w:val="center"/>
          </w:tcPr>
          <w:p w14:paraId="18664951" w14:textId="182F91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271754EF" w14:textId="73DD39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5222A9E" w14:textId="08E0B0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AC9C86A" w14:textId="2EE225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A1A5C41" w14:textId="34CB71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205209F9" w14:textId="7BC862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.2</w:t>
            </w:r>
          </w:p>
        </w:tc>
        <w:tc>
          <w:tcPr>
            <w:tcW w:w="0" w:type="auto"/>
            <w:vAlign w:val="center"/>
          </w:tcPr>
          <w:p w14:paraId="06555F91" w14:textId="518851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59</w:t>
            </w:r>
          </w:p>
        </w:tc>
        <w:tc>
          <w:tcPr>
            <w:tcW w:w="0" w:type="auto"/>
            <w:vAlign w:val="center"/>
          </w:tcPr>
          <w:p w14:paraId="143FE371" w14:textId="75AA89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16</w:t>
            </w:r>
          </w:p>
        </w:tc>
        <w:tc>
          <w:tcPr>
            <w:tcW w:w="1183" w:type="dxa"/>
            <w:vAlign w:val="center"/>
          </w:tcPr>
          <w:p w14:paraId="72052E81" w14:textId="2A6873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BD5FD81" w14:textId="041FC98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B6B1467" w14:textId="5282FF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05FAABC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C9BDA2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20D48F1" w14:textId="069991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5A4BF6E9" w14:textId="32EFA5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40B2973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CE3E18E" w14:textId="1A8B4CB2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8</w:t>
            </w:r>
          </w:p>
        </w:tc>
        <w:tc>
          <w:tcPr>
            <w:tcW w:w="0" w:type="auto"/>
            <w:vAlign w:val="center"/>
          </w:tcPr>
          <w:p w14:paraId="5D50DB5A" w14:textId="1E5F8A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01FBF293" w14:textId="5257A7B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995B3F0" w14:textId="07CA49B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F24E36B" w14:textId="767B8F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05355990" w14:textId="7D4AA7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6AB9AD0C" w14:textId="33FEB1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9.1</w:t>
            </w:r>
          </w:p>
        </w:tc>
        <w:tc>
          <w:tcPr>
            <w:tcW w:w="0" w:type="auto"/>
            <w:vAlign w:val="center"/>
          </w:tcPr>
          <w:p w14:paraId="703086FD" w14:textId="4CEDE8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31</w:t>
            </w:r>
          </w:p>
        </w:tc>
        <w:tc>
          <w:tcPr>
            <w:tcW w:w="0" w:type="auto"/>
            <w:vAlign w:val="center"/>
          </w:tcPr>
          <w:p w14:paraId="10B78BC1" w14:textId="5DEA454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235</w:t>
            </w:r>
          </w:p>
        </w:tc>
        <w:tc>
          <w:tcPr>
            <w:tcW w:w="1183" w:type="dxa"/>
            <w:vAlign w:val="center"/>
          </w:tcPr>
          <w:p w14:paraId="6C7917B1" w14:textId="7F70A99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C8EE46C" w14:textId="20277F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10DDFEA5" w14:textId="26650C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2F7EB9B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A756A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DB529B3" w14:textId="0DAB1D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389B810D" w14:textId="52870B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69BBA9A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376A408" w14:textId="32FB242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9</w:t>
            </w:r>
          </w:p>
        </w:tc>
        <w:tc>
          <w:tcPr>
            <w:tcW w:w="0" w:type="auto"/>
            <w:vAlign w:val="center"/>
          </w:tcPr>
          <w:p w14:paraId="597FA47E" w14:textId="5F6959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10D64A98" w14:textId="679181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7F87460" w14:textId="543447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61954178" w14:textId="74AB11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5FD7415" w14:textId="61C449B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575B1B26" w14:textId="424D8E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.5</w:t>
            </w:r>
          </w:p>
        </w:tc>
        <w:tc>
          <w:tcPr>
            <w:tcW w:w="0" w:type="auto"/>
            <w:vAlign w:val="center"/>
          </w:tcPr>
          <w:p w14:paraId="5D2D729F" w14:textId="34528A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39</w:t>
            </w:r>
          </w:p>
        </w:tc>
        <w:tc>
          <w:tcPr>
            <w:tcW w:w="0" w:type="auto"/>
            <w:vAlign w:val="center"/>
          </w:tcPr>
          <w:p w14:paraId="3393143B" w14:textId="5D8D2D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859</w:t>
            </w:r>
          </w:p>
        </w:tc>
        <w:tc>
          <w:tcPr>
            <w:tcW w:w="1183" w:type="dxa"/>
            <w:vAlign w:val="center"/>
          </w:tcPr>
          <w:p w14:paraId="2C7BE670" w14:textId="0C29D36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84429B6" w14:textId="3B9FA20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A00E87B" w14:textId="7617EC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6FE3ADD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C9023C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0B9AF6A" w14:textId="0EDF14D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79F29143" w14:textId="7C6CA9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C7E7BD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2D03930" w14:textId="21C2B5F2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0</w:t>
            </w:r>
          </w:p>
        </w:tc>
        <w:tc>
          <w:tcPr>
            <w:tcW w:w="0" w:type="auto"/>
            <w:vAlign w:val="center"/>
          </w:tcPr>
          <w:p w14:paraId="792EB243" w14:textId="0B6204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0F79ADA7" w14:textId="4A4EE1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A079624" w14:textId="4F21FA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017BEF1" w14:textId="659306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A04F18D" w14:textId="54795A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3AB38B6F" w14:textId="4E8C84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3</w:t>
            </w:r>
          </w:p>
        </w:tc>
        <w:tc>
          <w:tcPr>
            <w:tcW w:w="0" w:type="auto"/>
            <w:vAlign w:val="center"/>
          </w:tcPr>
          <w:p w14:paraId="14F8F9AB" w14:textId="7FD10A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05</w:t>
            </w:r>
          </w:p>
        </w:tc>
        <w:tc>
          <w:tcPr>
            <w:tcW w:w="0" w:type="auto"/>
            <w:vAlign w:val="center"/>
          </w:tcPr>
          <w:p w14:paraId="2E8ECE84" w14:textId="119B9E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179</w:t>
            </w:r>
          </w:p>
        </w:tc>
        <w:tc>
          <w:tcPr>
            <w:tcW w:w="1183" w:type="dxa"/>
            <w:vAlign w:val="center"/>
          </w:tcPr>
          <w:p w14:paraId="37957D0A" w14:textId="1A0B2E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CEAAF5D" w14:textId="3A0A16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2566E9B" w14:textId="30160D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58DE18D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B6B8C2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7EBA548" w14:textId="59156D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7E94C60A" w14:textId="25A643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072E5333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C50BC1C" w14:textId="1024429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1</w:t>
            </w:r>
          </w:p>
        </w:tc>
        <w:tc>
          <w:tcPr>
            <w:tcW w:w="0" w:type="auto"/>
            <w:vAlign w:val="center"/>
          </w:tcPr>
          <w:p w14:paraId="404D6D37" w14:textId="173A8B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7563B84F" w14:textId="3C0A05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DA2AD08" w14:textId="677A7F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4D4C8F9" w14:textId="617220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622ED3B8" w14:textId="725CBB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397D1CD3" w14:textId="6A922D3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0" w:type="auto"/>
            <w:vAlign w:val="center"/>
          </w:tcPr>
          <w:p w14:paraId="0FC7A279" w14:textId="04DD59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97</w:t>
            </w:r>
          </w:p>
        </w:tc>
        <w:tc>
          <w:tcPr>
            <w:tcW w:w="0" w:type="auto"/>
            <w:vAlign w:val="center"/>
          </w:tcPr>
          <w:p w14:paraId="78B0AAEF" w14:textId="3ABD22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449</w:t>
            </w:r>
          </w:p>
        </w:tc>
        <w:tc>
          <w:tcPr>
            <w:tcW w:w="1183" w:type="dxa"/>
            <w:vAlign w:val="center"/>
          </w:tcPr>
          <w:p w14:paraId="2C9A8EC2" w14:textId="04DA1D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0636CBD" w14:textId="3EB8C0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414F5458" w14:textId="50BB6D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567" w:type="dxa"/>
            <w:vAlign w:val="center"/>
          </w:tcPr>
          <w:p w14:paraId="1B638AF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4D6D4C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0ADFF8E" w14:textId="415214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1764" w:type="dxa"/>
            <w:vAlign w:val="center"/>
          </w:tcPr>
          <w:p w14:paraId="182965AD" w14:textId="5BFB23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50364D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C0BD41E" w14:textId="454ACD1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2</w:t>
            </w:r>
          </w:p>
        </w:tc>
        <w:tc>
          <w:tcPr>
            <w:tcW w:w="0" w:type="auto"/>
            <w:vAlign w:val="center"/>
          </w:tcPr>
          <w:p w14:paraId="0CD554E0" w14:textId="5E3FE9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6F25BDE9" w14:textId="54E49D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5F377C0" w14:textId="6185F7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845CE00" w14:textId="6B80F7E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8FCBA40" w14:textId="4DB401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42822ACD" w14:textId="0DA129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6</w:t>
            </w:r>
          </w:p>
        </w:tc>
        <w:tc>
          <w:tcPr>
            <w:tcW w:w="0" w:type="auto"/>
            <w:vAlign w:val="center"/>
          </w:tcPr>
          <w:p w14:paraId="16B0D67D" w14:textId="7ACD7B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75</w:t>
            </w:r>
          </w:p>
        </w:tc>
        <w:tc>
          <w:tcPr>
            <w:tcW w:w="0" w:type="auto"/>
            <w:vAlign w:val="center"/>
          </w:tcPr>
          <w:p w14:paraId="19212EFD" w14:textId="3810A2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47</w:t>
            </w:r>
          </w:p>
        </w:tc>
        <w:tc>
          <w:tcPr>
            <w:tcW w:w="1183" w:type="dxa"/>
            <w:vAlign w:val="center"/>
          </w:tcPr>
          <w:p w14:paraId="29144E84" w14:textId="7127B2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B14F70C" w14:textId="1AF06C0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3E5639B6" w14:textId="146BF3A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0CF0D75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E82888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0BCDEBD" w14:textId="0C6FE5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7BDBA986" w14:textId="6F4841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9CE414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3F9B8BB" w14:textId="0EDDB5F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3</w:t>
            </w:r>
          </w:p>
        </w:tc>
        <w:tc>
          <w:tcPr>
            <w:tcW w:w="0" w:type="auto"/>
            <w:vAlign w:val="center"/>
          </w:tcPr>
          <w:p w14:paraId="4E30DC30" w14:textId="58AADD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437BF9D3" w14:textId="2E0B73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62BEC12" w14:textId="085C30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5E0C2EE7" w14:textId="53CAEC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4702EE2" w14:textId="2AD11B5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2EC35B36" w14:textId="33125C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.3</w:t>
            </w:r>
          </w:p>
        </w:tc>
        <w:tc>
          <w:tcPr>
            <w:tcW w:w="0" w:type="auto"/>
            <w:vAlign w:val="center"/>
          </w:tcPr>
          <w:p w14:paraId="178EE88F" w14:textId="6284C4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373</w:t>
            </w:r>
          </w:p>
        </w:tc>
        <w:tc>
          <w:tcPr>
            <w:tcW w:w="0" w:type="auto"/>
            <w:vAlign w:val="center"/>
          </w:tcPr>
          <w:p w14:paraId="607C636E" w14:textId="1A78DD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907</w:t>
            </w:r>
          </w:p>
        </w:tc>
        <w:tc>
          <w:tcPr>
            <w:tcW w:w="1183" w:type="dxa"/>
            <w:vAlign w:val="center"/>
          </w:tcPr>
          <w:p w14:paraId="1EFF569E" w14:textId="29C850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44AAB534" w14:textId="04C3F3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3F66282" w14:textId="6C6AAC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3</w:t>
            </w:r>
          </w:p>
        </w:tc>
        <w:tc>
          <w:tcPr>
            <w:tcW w:w="567" w:type="dxa"/>
            <w:vAlign w:val="center"/>
          </w:tcPr>
          <w:p w14:paraId="7E2DEE2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316B26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8C6D7AF" w14:textId="5360A5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1764" w:type="dxa"/>
            <w:vAlign w:val="center"/>
          </w:tcPr>
          <w:p w14:paraId="2EA70DEE" w14:textId="7E9182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D489F5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A658450" w14:textId="2F3F3E8A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4</w:t>
            </w:r>
          </w:p>
        </w:tc>
        <w:tc>
          <w:tcPr>
            <w:tcW w:w="0" w:type="auto"/>
            <w:vAlign w:val="center"/>
          </w:tcPr>
          <w:p w14:paraId="5391F41C" w14:textId="2615B8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214ECA76" w14:textId="2A4596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6B9E71C" w14:textId="4AAE04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04E3F9A3" w14:textId="10F27B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38EC9B3C" w14:textId="417F9A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680C2F66" w14:textId="576472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.8</w:t>
            </w:r>
          </w:p>
        </w:tc>
        <w:tc>
          <w:tcPr>
            <w:tcW w:w="0" w:type="auto"/>
            <w:vAlign w:val="center"/>
          </w:tcPr>
          <w:p w14:paraId="36835DC2" w14:textId="43880D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76</w:t>
            </w:r>
          </w:p>
        </w:tc>
        <w:tc>
          <w:tcPr>
            <w:tcW w:w="0" w:type="auto"/>
            <w:vAlign w:val="center"/>
          </w:tcPr>
          <w:p w14:paraId="68B09F0F" w14:textId="55876C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26</w:t>
            </w:r>
          </w:p>
        </w:tc>
        <w:tc>
          <w:tcPr>
            <w:tcW w:w="1183" w:type="dxa"/>
            <w:vAlign w:val="center"/>
          </w:tcPr>
          <w:p w14:paraId="5AD2FC82" w14:textId="475E7A6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B2DDCF1" w14:textId="0E8ACA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598201F6" w14:textId="7D88D3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6B92104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D888DA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AAF0952" w14:textId="05152E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55B9358F" w14:textId="545B402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6705033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528D651" w14:textId="7C2297C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5</w:t>
            </w:r>
          </w:p>
        </w:tc>
        <w:tc>
          <w:tcPr>
            <w:tcW w:w="0" w:type="auto"/>
            <w:vAlign w:val="center"/>
          </w:tcPr>
          <w:p w14:paraId="6AB2BC29" w14:textId="4659B0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65E96FD2" w14:textId="79DE5F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773BFF4" w14:textId="630A98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E97C65D" w14:textId="287C75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FA1A5A4" w14:textId="49AFAF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575C65D5" w14:textId="73FA1F1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14:paraId="0EBB93BE" w14:textId="5D8716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39</w:t>
            </w:r>
          </w:p>
        </w:tc>
        <w:tc>
          <w:tcPr>
            <w:tcW w:w="0" w:type="auto"/>
            <w:vAlign w:val="center"/>
          </w:tcPr>
          <w:p w14:paraId="4D1FA110" w14:textId="2281F2A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392</w:t>
            </w:r>
          </w:p>
        </w:tc>
        <w:tc>
          <w:tcPr>
            <w:tcW w:w="1183" w:type="dxa"/>
            <w:vAlign w:val="center"/>
          </w:tcPr>
          <w:p w14:paraId="5172AFC3" w14:textId="6E472E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37CDBA96" w14:textId="3BDCA1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A7BD1CC" w14:textId="1A3562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2B2C7FF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536D09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2EC4BB5" w14:textId="0D151F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14890156" w14:textId="27D4A3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8170C6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AE36F6E" w14:textId="689E2ECF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6</w:t>
            </w:r>
          </w:p>
        </w:tc>
        <w:tc>
          <w:tcPr>
            <w:tcW w:w="0" w:type="auto"/>
            <w:vAlign w:val="center"/>
          </w:tcPr>
          <w:p w14:paraId="3236B59D" w14:textId="474320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77E21C2D" w14:textId="754AAB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85FE9E0" w14:textId="4C9F4F1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29C1635" w14:textId="16AACF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90CD54E" w14:textId="31DB8BD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0C5FFA50" w14:textId="4E90159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.0</w:t>
            </w:r>
          </w:p>
        </w:tc>
        <w:tc>
          <w:tcPr>
            <w:tcW w:w="0" w:type="auto"/>
            <w:vAlign w:val="center"/>
          </w:tcPr>
          <w:p w14:paraId="591294E5" w14:textId="0899FA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68</w:t>
            </w:r>
          </w:p>
        </w:tc>
        <w:tc>
          <w:tcPr>
            <w:tcW w:w="0" w:type="auto"/>
            <w:vAlign w:val="center"/>
          </w:tcPr>
          <w:p w14:paraId="38E6FA1F" w14:textId="162A2C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783</w:t>
            </w:r>
          </w:p>
        </w:tc>
        <w:tc>
          <w:tcPr>
            <w:tcW w:w="1183" w:type="dxa"/>
            <w:vAlign w:val="center"/>
          </w:tcPr>
          <w:p w14:paraId="10164471" w14:textId="6B07729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14C59F9" w14:textId="17C340E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292484C4" w14:textId="389DAD1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79062ED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D3FCD9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3BDF70A" w14:textId="140731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15026630" w14:textId="605E0F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2A2ACD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F0979AF" w14:textId="3DB5F5F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7</w:t>
            </w:r>
          </w:p>
        </w:tc>
        <w:tc>
          <w:tcPr>
            <w:tcW w:w="0" w:type="auto"/>
            <w:vAlign w:val="center"/>
          </w:tcPr>
          <w:p w14:paraId="098E14A1" w14:textId="55CD63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2ABA271A" w14:textId="4364D8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27AD647" w14:textId="0ECAE4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D7B46B8" w14:textId="18A17D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D54F461" w14:textId="066206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3F30310A" w14:textId="79B11D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4</w:t>
            </w:r>
          </w:p>
        </w:tc>
        <w:tc>
          <w:tcPr>
            <w:tcW w:w="0" w:type="auto"/>
            <w:vAlign w:val="center"/>
          </w:tcPr>
          <w:p w14:paraId="36D61397" w14:textId="1AC0AC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175</w:t>
            </w:r>
          </w:p>
        </w:tc>
        <w:tc>
          <w:tcPr>
            <w:tcW w:w="0" w:type="auto"/>
            <w:vAlign w:val="center"/>
          </w:tcPr>
          <w:p w14:paraId="4DBA6238" w14:textId="6CB37A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675</w:t>
            </w:r>
          </w:p>
        </w:tc>
        <w:tc>
          <w:tcPr>
            <w:tcW w:w="1183" w:type="dxa"/>
            <w:vAlign w:val="center"/>
          </w:tcPr>
          <w:p w14:paraId="0256DA6F" w14:textId="3C6270B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590690DD" w14:textId="278B76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BF0657F" w14:textId="2C5D1B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0072A99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9E16B8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7E65003" w14:textId="0AF649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3A0310A7" w14:textId="472B24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602C01C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9FA56E4" w14:textId="11749134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288</w:t>
            </w:r>
          </w:p>
        </w:tc>
        <w:tc>
          <w:tcPr>
            <w:tcW w:w="0" w:type="auto"/>
            <w:vAlign w:val="center"/>
          </w:tcPr>
          <w:p w14:paraId="03E42B98" w14:textId="134E48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636913A0" w14:textId="3D4DA7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122BDD0" w14:textId="6713CE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3CD8A27D" w14:textId="7DD3CA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DDE6BA7" w14:textId="410B34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38D4C221" w14:textId="65FB93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0</w:t>
            </w:r>
          </w:p>
        </w:tc>
        <w:tc>
          <w:tcPr>
            <w:tcW w:w="0" w:type="auto"/>
            <w:vAlign w:val="center"/>
          </w:tcPr>
          <w:p w14:paraId="55284B5F" w14:textId="7F531F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998</w:t>
            </w:r>
          </w:p>
        </w:tc>
        <w:tc>
          <w:tcPr>
            <w:tcW w:w="0" w:type="auto"/>
            <w:vAlign w:val="center"/>
          </w:tcPr>
          <w:p w14:paraId="05E05E1F" w14:textId="32E785D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50</w:t>
            </w:r>
          </w:p>
        </w:tc>
        <w:tc>
          <w:tcPr>
            <w:tcW w:w="1183" w:type="dxa"/>
            <w:vAlign w:val="center"/>
          </w:tcPr>
          <w:p w14:paraId="0B87803D" w14:textId="770716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84F67BE" w14:textId="65FBB9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494BDE15" w14:textId="0506CC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7E93A15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0A1A56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452502E" w14:textId="70E780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0B29DDBB" w14:textId="726B71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178DAB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D1E99A3" w14:textId="71DE83C5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9</w:t>
            </w:r>
          </w:p>
        </w:tc>
        <w:tc>
          <w:tcPr>
            <w:tcW w:w="0" w:type="auto"/>
            <w:vAlign w:val="center"/>
          </w:tcPr>
          <w:p w14:paraId="79F8E2CB" w14:textId="346A95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5C218B1E" w14:textId="7804FA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DE2E407" w14:textId="72028D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5452AA1F" w14:textId="6701E0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2554F57" w14:textId="4E0F0A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1DD17B8C" w14:textId="32120B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7.0</w:t>
            </w:r>
          </w:p>
        </w:tc>
        <w:tc>
          <w:tcPr>
            <w:tcW w:w="0" w:type="auto"/>
            <w:vAlign w:val="center"/>
          </w:tcPr>
          <w:p w14:paraId="087D7385" w14:textId="794CCF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89</w:t>
            </w:r>
          </w:p>
        </w:tc>
        <w:tc>
          <w:tcPr>
            <w:tcW w:w="0" w:type="auto"/>
            <w:vAlign w:val="center"/>
          </w:tcPr>
          <w:p w14:paraId="4FC56EA3" w14:textId="12C4341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35</w:t>
            </w:r>
          </w:p>
        </w:tc>
        <w:tc>
          <w:tcPr>
            <w:tcW w:w="1183" w:type="dxa"/>
            <w:vAlign w:val="center"/>
          </w:tcPr>
          <w:p w14:paraId="64323B54" w14:textId="0C0F09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61AF6BB" w14:textId="37E203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3784F63" w14:textId="749D36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398A285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43B2F6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D9593E5" w14:textId="4E5353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26BFA710" w14:textId="598780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78355B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A2881F0" w14:textId="34116B6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0</w:t>
            </w:r>
          </w:p>
        </w:tc>
        <w:tc>
          <w:tcPr>
            <w:tcW w:w="0" w:type="auto"/>
            <w:vAlign w:val="center"/>
          </w:tcPr>
          <w:p w14:paraId="2F0DCA80" w14:textId="747BC2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3F1E6312" w14:textId="4ACEF54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BCB89D3" w14:textId="00A5BA3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1A7326CA" w14:textId="70E63DC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EA3E3A1" w14:textId="4BDDCF8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006085F0" w14:textId="176FE6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3.9</w:t>
            </w:r>
          </w:p>
        </w:tc>
        <w:tc>
          <w:tcPr>
            <w:tcW w:w="0" w:type="auto"/>
            <w:vAlign w:val="center"/>
          </w:tcPr>
          <w:p w14:paraId="11FEF1A0" w14:textId="3AE7E9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20</w:t>
            </w:r>
          </w:p>
        </w:tc>
        <w:tc>
          <w:tcPr>
            <w:tcW w:w="0" w:type="auto"/>
            <w:vAlign w:val="center"/>
          </w:tcPr>
          <w:p w14:paraId="7C884BC2" w14:textId="6DE717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74</w:t>
            </w:r>
          </w:p>
        </w:tc>
        <w:tc>
          <w:tcPr>
            <w:tcW w:w="1183" w:type="dxa"/>
            <w:vAlign w:val="center"/>
          </w:tcPr>
          <w:p w14:paraId="13CF485F" w14:textId="558F20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21829F9" w14:textId="6ECE14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40EF78B" w14:textId="73087F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0D3B714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C758C3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49097D0" w14:textId="2806F4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79901505" w14:textId="5D0E794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0CED3A5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7950C6A" w14:textId="2179022D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1</w:t>
            </w:r>
          </w:p>
        </w:tc>
        <w:tc>
          <w:tcPr>
            <w:tcW w:w="0" w:type="auto"/>
            <w:vAlign w:val="center"/>
          </w:tcPr>
          <w:p w14:paraId="1C0A0910" w14:textId="399A23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480A7A63" w14:textId="694A24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505FE0E" w14:textId="5C72E42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61F053F9" w14:textId="3EA692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BD25F15" w14:textId="173D71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30968A7D" w14:textId="2B3772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.8</w:t>
            </w:r>
          </w:p>
        </w:tc>
        <w:tc>
          <w:tcPr>
            <w:tcW w:w="0" w:type="auto"/>
            <w:vAlign w:val="center"/>
          </w:tcPr>
          <w:p w14:paraId="1A4B996E" w14:textId="092E55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500</w:t>
            </w:r>
          </w:p>
        </w:tc>
        <w:tc>
          <w:tcPr>
            <w:tcW w:w="0" w:type="auto"/>
            <w:vAlign w:val="center"/>
          </w:tcPr>
          <w:p w14:paraId="6149D764" w14:textId="51904A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600</w:t>
            </w:r>
          </w:p>
        </w:tc>
        <w:tc>
          <w:tcPr>
            <w:tcW w:w="1183" w:type="dxa"/>
            <w:vAlign w:val="center"/>
          </w:tcPr>
          <w:p w14:paraId="68D90DA3" w14:textId="279585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69ED1F26" w14:textId="2E2EC7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536" w:type="dxa"/>
            <w:vAlign w:val="center"/>
          </w:tcPr>
          <w:p w14:paraId="48D0D516" w14:textId="53A96BF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0E8B967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C19300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D541E44" w14:textId="259EFD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49ECE9B6" w14:textId="7DA91B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ESI SAS</w:t>
            </w:r>
          </w:p>
        </w:tc>
      </w:tr>
      <w:tr w:rsidR="00004C2F" w:rsidRPr="00F51057" w14:paraId="0100DA2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393A710" w14:textId="75154A7E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2</w:t>
            </w:r>
          </w:p>
        </w:tc>
        <w:tc>
          <w:tcPr>
            <w:tcW w:w="0" w:type="auto"/>
            <w:vAlign w:val="center"/>
          </w:tcPr>
          <w:p w14:paraId="027D0E79" w14:textId="18BD08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12A0DC9A" w14:textId="270ECC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403BAC9B" w14:textId="7DC509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C598AAD" w14:textId="0B0BBB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229FCEB" w14:textId="5C15AD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FD896B1" w14:textId="469DFA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.4</w:t>
            </w:r>
          </w:p>
        </w:tc>
        <w:tc>
          <w:tcPr>
            <w:tcW w:w="0" w:type="auto"/>
            <w:vAlign w:val="center"/>
          </w:tcPr>
          <w:p w14:paraId="7319DD8A" w14:textId="3596AA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26</w:t>
            </w:r>
          </w:p>
        </w:tc>
        <w:tc>
          <w:tcPr>
            <w:tcW w:w="0" w:type="auto"/>
            <w:vAlign w:val="center"/>
          </w:tcPr>
          <w:p w14:paraId="4254DDC9" w14:textId="7028A7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278</w:t>
            </w:r>
          </w:p>
        </w:tc>
        <w:tc>
          <w:tcPr>
            <w:tcW w:w="1183" w:type="dxa"/>
            <w:vAlign w:val="center"/>
          </w:tcPr>
          <w:p w14:paraId="4CCD3C2A" w14:textId="62B981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889F06B" w14:textId="01A5BC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5ED93EEB" w14:textId="4E303A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567" w:type="dxa"/>
            <w:vAlign w:val="center"/>
          </w:tcPr>
          <w:p w14:paraId="4F4F959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B29872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320AAE" w14:textId="2B4B9B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1764" w:type="dxa"/>
            <w:vAlign w:val="center"/>
          </w:tcPr>
          <w:p w14:paraId="6612F9AA" w14:textId="08380FD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28574B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8474FEA" w14:textId="0A4459A4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3</w:t>
            </w:r>
          </w:p>
        </w:tc>
        <w:tc>
          <w:tcPr>
            <w:tcW w:w="0" w:type="auto"/>
            <w:vAlign w:val="center"/>
          </w:tcPr>
          <w:p w14:paraId="12D1BC0C" w14:textId="24DA6D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1327CB63" w14:textId="6A9C92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8B26330" w14:textId="13A64E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E941A8D" w14:textId="6E2212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2CB85A3" w14:textId="2C233D2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14D2A625" w14:textId="5EEEC10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7</w:t>
            </w:r>
          </w:p>
        </w:tc>
        <w:tc>
          <w:tcPr>
            <w:tcW w:w="0" w:type="auto"/>
            <w:vAlign w:val="center"/>
          </w:tcPr>
          <w:p w14:paraId="703C8A71" w14:textId="087060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43</w:t>
            </w:r>
          </w:p>
        </w:tc>
        <w:tc>
          <w:tcPr>
            <w:tcW w:w="0" w:type="auto"/>
            <w:vAlign w:val="center"/>
          </w:tcPr>
          <w:p w14:paraId="5D98094F" w14:textId="5A2DD7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032</w:t>
            </w:r>
          </w:p>
        </w:tc>
        <w:tc>
          <w:tcPr>
            <w:tcW w:w="1183" w:type="dxa"/>
            <w:vAlign w:val="center"/>
          </w:tcPr>
          <w:p w14:paraId="2CAA0A12" w14:textId="2BBBE12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2511D5F" w14:textId="61B8A8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CE08E44" w14:textId="041788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5DBEAED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746CD7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2453A20" w14:textId="15E165A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2C6DFCBC" w14:textId="446963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66D5D5A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5F69BF5" w14:textId="6C2F3A82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4</w:t>
            </w:r>
          </w:p>
        </w:tc>
        <w:tc>
          <w:tcPr>
            <w:tcW w:w="0" w:type="auto"/>
            <w:vAlign w:val="center"/>
          </w:tcPr>
          <w:p w14:paraId="70C9F26C" w14:textId="34724B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0E661312" w14:textId="1FB4F9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CF65A80" w14:textId="7CD37E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1FACCD9" w14:textId="5897DCE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5D916D7B" w14:textId="5501EF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2F2200EB" w14:textId="4658235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.1</w:t>
            </w:r>
          </w:p>
        </w:tc>
        <w:tc>
          <w:tcPr>
            <w:tcW w:w="0" w:type="auto"/>
            <w:vAlign w:val="center"/>
          </w:tcPr>
          <w:p w14:paraId="468A0D2A" w14:textId="3E50CB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696</w:t>
            </w:r>
          </w:p>
        </w:tc>
        <w:tc>
          <w:tcPr>
            <w:tcW w:w="0" w:type="auto"/>
            <w:vAlign w:val="center"/>
          </w:tcPr>
          <w:p w14:paraId="3927DD46" w14:textId="3C99C4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972</w:t>
            </w:r>
          </w:p>
        </w:tc>
        <w:tc>
          <w:tcPr>
            <w:tcW w:w="1183" w:type="dxa"/>
            <w:vAlign w:val="center"/>
          </w:tcPr>
          <w:p w14:paraId="4960982D" w14:textId="72147E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19BAD6B5" w14:textId="1754347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2FCBA7DC" w14:textId="5A120C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  <w:r w:rsidR="006955B1" w:rsidRPr="00F51057">
              <w:rPr>
                <w:rFonts w:cs="Times New Roman"/>
                <w:color w:val="000000" w:themeColor="text1"/>
                <w:szCs w:val="20"/>
              </w:rPr>
              <w:t>.1</w:t>
            </w:r>
          </w:p>
        </w:tc>
        <w:tc>
          <w:tcPr>
            <w:tcW w:w="567" w:type="dxa"/>
            <w:vAlign w:val="center"/>
          </w:tcPr>
          <w:p w14:paraId="32F36F0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FF80E2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A44C6FD" w14:textId="0E22B695" w:rsidR="00004C2F" w:rsidRPr="00F51057" w:rsidRDefault="006955B1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  <w:r w:rsidR="00004C2F" w:rsidRPr="00F51057">
              <w:rPr>
                <w:rFonts w:cs="Times New Roman"/>
                <w:color w:val="000000" w:themeColor="text1"/>
                <w:szCs w:val="20"/>
              </w:rPr>
              <w:t>.</w:t>
            </w: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1764" w:type="dxa"/>
            <w:vAlign w:val="center"/>
          </w:tcPr>
          <w:p w14:paraId="3535AA5F" w14:textId="20EBCB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0A0756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AE0A2CE" w14:textId="57EE01F0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5</w:t>
            </w:r>
          </w:p>
        </w:tc>
        <w:tc>
          <w:tcPr>
            <w:tcW w:w="0" w:type="auto"/>
            <w:vAlign w:val="center"/>
          </w:tcPr>
          <w:p w14:paraId="66D26C89" w14:textId="569B92B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0</w:t>
            </w:r>
          </w:p>
        </w:tc>
        <w:tc>
          <w:tcPr>
            <w:tcW w:w="0" w:type="auto"/>
            <w:vAlign w:val="center"/>
          </w:tcPr>
          <w:p w14:paraId="319AAA59" w14:textId="2957F5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585E55C" w14:textId="2E6C88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CBCC9C5" w14:textId="14BBFFF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0195721F" w14:textId="0B58870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5D47C3C9" w14:textId="5E418D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6.5</w:t>
            </w:r>
          </w:p>
        </w:tc>
        <w:tc>
          <w:tcPr>
            <w:tcW w:w="0" w:type="auto"/>
            <w:vAlign w:val="center"/>
          </w:tcPr>
          <w:p w14:paraId="252EDC86" w14:textId="13E5408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5177</w:t>
            </w:r>
          </w:p>
        </w:tc>
        <w:tc>
          <w:tcPr>
            <w:tcW w:w="0" w:type="auto"/>
            <w:vAlign w:val="center"/>
          </w:tcPr>
          <w:p w14:paraId="11CED234" w14:textId="5CE844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964</w:t>
            </w:r>
          </w:p>
        </w:tc>
        <w:tc>
          <w:tcPr>
            <w:tcW w:w="1183" w:type="dxa"/>
            <w:vAlign w:val="center"/>
          </w:tcPr>
          <w:p w14:paraId="4662E058" w14:textId="55A2097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A45666F" w14:textId="4452B96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377A1B1" w14:textId="34A093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0F82D65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964EB8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FAC1E17" w14:textId="0F49FD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2C77C683" w14:textId="172ED0F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67612B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530AB7F" w14:textId="3C8DBBA5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6</w:t>
            </w:r>
          </w:p>
        </w:tc>
        <w:tc>
          <w:tcPr>
            <w:tcW w:w="0" w:type="auto"/>
            <w:vAlign w:val="center"/>
          </w:tcPr>
          <w:p w14:paraId="67301820" w14:textId="0AB9E5E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3B1A8088" w14:textId="18B6AC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2C1B362" w14:textId="32FD2C2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C0B5F23" w14:textId="35941C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B4DA5D2" w14:textId="0E1455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2CDF4D8B" w14:textId="3D2B594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.5</w:t>
            </w:r>
          </w:p>
        </w:tc>
        <w:tc>
          <w:tcPr>
            <w:tcW w:w="0" w:type="auto"/>
            <w:vAlign w:val="center"/>
          </w:tcPr>
          <w:p w14:paraId="0DAEA8B0" w14:textId="430CFC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91</w:t>
            </w:r>
          </w:p>
        </w:tc>
        <w:tc>
          <w:tcPr>
            <w:tcW w:w="0" w:type="auto"/>
            <w:vAlign w:val="center"/>
          </w:tcPr>
          <w:p w14:paraId="008A1D97" w14:textId="64403A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80</w:t>
            </w:r>
          </w:p>
        </w:tc>
        <w:tc>
          <w:tcPr>
            <w:tcW w:w="1183" w:type="dxa"/>
            <w:vAlign w:val="center"/>
          </w:tcPr>
          <w:p w14:paraId="4D9DDF6E" w14:textId="0F06C0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C9153EE" w14:textId="11250A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E4DB604" w14:textId="5501BA3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764C882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1100BB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F9D891A" w14:textId="3E5205A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318856C8" w14:textId="5DF6744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08CFE4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D322E96" w14:textId="3C8D204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7</w:t>
            </w:r>
          </w:p>
        </w:tc>
        <w:tc>
          <w:tcPr>
            <w:tcW w:w="0" w:type="auto"/>
            <w:vAlign w:val="center"/>
          </w:tcPr>
          <w:p w14:paraId="49320071" w14:textId="0C0402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1E47C1A0" w14:textId="10E0A30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1DBD10B" w14:textId="14DACB5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28EF7C7F" w14:textId="28B777E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687E464" w14:textId="217F0A8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2651720C" w14:textId="21C450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.2</w:t>
            </w:r>
          </w:p>
        </w:tc>
        <w:tc>
          <w:tcPr>
            <w:tcW w:w="0" w:type="auto"/>
            <w:vAlign w:val="center"/>
          </w:tcPr>
          <w:p w14:paraId="1D910629" w14:textId="035084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74</w:t>
            </w:r>
          </w:p>
        </w:tc>
        <w:tc>
          <w:tcPr>
            <w:tcW w:w="0" w:type="auto"/>
            <w:vAlign w:val="center"/>
          </w:tcPr>
          <w:p w14:paraId="5FA61787" w14:textId="42FDF2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49</w:t>
            </w:r>
          </w:p>
        </w:tc>
        <w:tc>
          <w:tcPr>
            <w:tcW w:w="1183" w:type="dxa"/>
            <w:vAlign w:val="center"/>
          </w:tcPr>
          <w:p w14:paraId="01E17E92" w14:textId="23409D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2C1696D" w14:textId="00EE44A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10F651E5" w14:textId="4FCC7A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54B079C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3BF0D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92B754" w14:textId="728D3D6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20D7C428" w14:textId="4307F8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B4E1B28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5E822CC" w14:textId="74C45DB5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8</w:t>
            </w:r>
          </w:p>
        </w:tc>
        <w:tc>
          <w:tcPr>
            <w:tcW w:w="0" w:type="auto"/>
            <w:vAlign w:val="center"/>
          </w:tcPr>
          <w:p w14:paraId="558BA0EF" w14:textId="1E7492D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68A9CCD6" w14:textId="79321C9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52409AE" w14:textId="1280C3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2942D2E" w14:textId="70D5E0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99616CC" w14:textId="5824890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3DF58F30" w14:textId="0CA979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.3</w:t>
            </w:r>
          </w:p>
        </w:tc>
        <w:tc>
          <w:tcPr>
            <w:tcW w:w="0" w:type="auto"/>
            <w:vAlign w:val="center"/>
          </w:tcPr>
          <w:p w14:paraId="108300AD" w14:textId="5CABF6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52</w:t>
            </w:r>
          </w:p>
        </w:tc>
        <w:tc>
          <w:tcPr>
            <w:tcW w:w="0" w:type="auto"/>
            <w:vAlign w:val="center"/>
          </w:tcPr>
          <w:p w14:paraId="0CBDB754" w14:textId="4C0ECF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13</w:t>
            </w:r>
          </w:p>
        </w:tc>
        <w:tc>
          <w:tcPr>
            <w:tcW w:w="1183" w:type="dxa"/>
            <w:vAlign w:val="center"/>
          </w:tcPr>
          <w:p w14:paraId="652EDA1F" w14:textId="6F381D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172B17A" w14:textId="56DF0A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536" w:type="dxa"/>
            <w:vAlign w:val="center"/>
          </w:tcPr>
          <w:p w14:paraId="380F6379" w14:textId="45AA0C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7</w:t>
            </w:r>
          </w:p>
        </w:tc>
        <w:tc>
          <w:tcPr>
            <w:tcW w:w="567" w:type="dxa"/>
            <w:vAlign w:val="center"/>
          </w:tcPr>
          <w:p w14:paraId="4167DDB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8B2921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059C8FC6" w14:textId="27BEDE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71D5348E" w14:textId="65ACEA5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28DCE53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F0B4012" w14:textId="741B747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9</w:t>
            </w:r>
          </w:p>
        </w:tc>
        <w:tc>
          <w:tcPr>
            <w:tcW w:w="0" w:type="auto"/>
            <w:vAlign w:val="center"/>
          </w:tcPr>
          <w:p w14:paraId="0DA5B827" w14:textId="3D52DC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299659D4" w14:textId="2EDC53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800F38F" w14:textId="557536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78C6AC0" w14:textId="0CB796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0E80B42" w14:textId="7A26BDB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7104D610" w14:textId="3B48323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0</w:t>
            </w:r>
          </w:p>
        </w:tc>
        <w:tc>
          <w:tcPr>
            <w:tcW w:w="0" w:type="auto"/>
            <w:vAlign w:val="center"/>
          </w:tcPr>
          <w:p w14:paraId="61952403" w14:textId="5BBAB4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883</w:t>
            </w:r>
          </w:p>
        </w:tc>
        <w:tc>
          <w:tcPr>
            <w:tcW w:w="0" w:type="auto"/>
            <w:vAlign w:val="center"/>
          </w:tcPr>
          <w:p w14:paraId="31937F33" w14:textId="24BCDA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602</w:t>
            </w:r>
          </w:p>
        </w:tc>
        <w:tc>
          <w:tcPr>
            <w:tcW w:w="1183" w:type="dxa"/>
            <w:vAlign w:val="center"/>
          </w:tcPr>
          <w:p w14:paraId="0283A7E4" w14:textId="7C07A2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FCC7992" w14:textId="4BEA978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3260A22B" w14:textId="01C2EB6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403A2B1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29387D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0CF1A53" w14:textId="2DCEC45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0</w:t>
            </w:r>
          </w:p>
        </w:tc>
        <w:tc>
          <w:tcPr>
            <w:tcW w:w="1764" w:type="dxa"/>
            <w:vAlign w:val="center"/>
          </w:tcPr>
          <w:p w14:paraId="5FBE76B5" w14:textId="7DF6D02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7B6FE2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1AE0DEB" w14:textId="5F972276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0</w:t>
            </w:r>
          </w:p>
        </w:tc>
        <w:tc>
          <w:tcPr>
            <w:tcW w:w="0" w:type="auto"/>
            <w:vAlign w:val="center"/>
          </w:tcPr>
          <w:p w14:paraId="0D589FBB" w14:textId="0E5EBF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1BF4749F" w14:textId="63F5D5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C2ABE46" w14:textId="690565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ED233FB" w14:textId="0F1ABB9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12118FF" w14:textId="0F9AB77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DC8CF4C" w14:textId="3D7C37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.6</w:t>
            </w:r>
          </w:p>
        </w:tc>
        <w:tc>
          <w:tcPr>
            <w:tcW w:w="0" w:type="auto"/>
            <w:vAlign w:val="center"/>
          </w:tcPr>
          <w:p w14:paraId="0BC5563A" w14:textId="6156E9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85</w:t>
            </w:r>
          </w:p>
        </w:tc>
        <w:tc>
          <w:tcPr>
            <w:tcW w:w="0" w:type="auto"/>
            <w:vAlign w:val="center"/>
          </w:tcPr>
          <w:p w14:paraId="2C89AAB7" w14:textId="5E5209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82</w:t>
            </w:r>
          </w:p>
        </w:tc>
        <w:tc>
          <w:tcPr>
            <w:tcW w:w="1183" w:type="dxa"/>
            <w:vAlign w:val="center"/>
          </w:tcPr>
          <w:p w14:paraId="3866F86F" w14:textId="0C4ACC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1559EE0" w14:textId="2C87C45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CBCEE70" w14:textId="6F854B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567" w:type="dxa"/>
            <w:vAlign w:val="center"/>
          </w:tcPr>
          <w:p w14:paraId="67140A3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6D8BD6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E778C1" w14:textId="67A1CE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67F9F66F" w14:textId="3AE1B2F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5736B9C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C56AE37" w14:textId="7F2A14CA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1</w:t>
            </w:r>
          </w:p>
        </w:tc>
        <w:tc>
          <w:tcPr>
            <w:tcW w:w="0" w:type="auto"/>
            <w:vAlign w:val="center"/>
          </w:tcPr>
          <w:p w14:paraId="3466468D" w14:textId="6982709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52AD6F81" w14:textId="4C274F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29B915C" w14:textId="1B1C873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05246D0A" w14:textId="307B25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177BA59" w14:textId="7F5CD9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934DE7E" w14:textId="2800D7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.9</w:t>
            </w:r>
          </w:p>
        </w:tc>
        <w:tc>
          <w:tcPr>
            <w:tcW w:w="0" w:type="auto"/>
            <w:vAlign w:val="center"/>
          </w:tcPr>
          <w:p w14:paraId="0C4872C6" w14:textId="43510C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17</w:t>
            </w:r>
          </w:p>
        </w:tc>
        <w:tc>
          <w:tcPr>
            <w:tcW w:w="0" w:type="auto"/>
            <w:vAlign w:val="center"/>
          </w:tcPr>
          <w:p w14:paraId="5267D817" w14:textId="17568ED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359</w:t>
            </w:r>
          </w:p>
        </w:tc>
        <w:tc>
          <w:tcPr>
            <w:tcW w:w="1183" w:type="dxa"/>
            <w:vAlign w:val="center"/>
          </w:tcPr>
          <w:p w14:paraId="74D9D31A" w14:textId="6EB173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3848A19" w14:textId="28AA54E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EB2D272" w14:textId="29878E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5D4058C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89B6DD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DD1A1E1" w14:textId="5061D0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5FEE621C" w14:textId="78E6CC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4D9A91F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C36CDEF" w14:textId="3BFDE49F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2</w:t>
            </w:r>
          </w:p>
        </w:tc>
        <w:tc>
          <w:tcPr>
            <w:tcW w:w="0" w:type="auto"/>
            <w:vAlign w:val="center"/>
          </w:tcPr>
          <w:p w14:paraId="0D8746A8" w14:textId="3DDDA2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19AE6630" w14:textId="7A9F46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292FA08" w14:textId="4B4DA0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B8EE064" w14:textId="7C1DDB6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3435436" w14:textId="20776B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9028D6F" w14:textId="20694F6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5.4</w:t>
            </w:r>
          </w:p>
        </w:tc>
        <w:tc>
          <w:tcPr>
            <w:tcW w:w="0" w:type="auto"/>
            <w:vAlign w:val="center"/>
          </w:tcPr>
          <w:p w14:paraId="61F8B1CA" w14:textId="0318716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02</w:t>
            </w:r>
          </w:p>
        </w:tc>
        <w:tc>
          <w:tcPr>
            <w:tcW w:w="0" w:type="auto"/>
            <w:vAlign w:val="center"/>
          </w:tcPr>
          <w:p w14:paraId="1CC983C0" w14:textId="5BC217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90</w:t>
            </w:r>
          </w:p>
        </w:tc>
        <w:tc>
          <w:tcPr>
            <w:tcW w:w="1183" w:type="dxa"/>
            <w:vAlign w:val="center"/>
          </w:tcPr>
          <w:p w14:paraId="79D02FC4" w14:textId="400CD9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2C57C4C" w14:textId="480C7C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D3E4075" w14:textId="221D34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483BA1F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2C17C4A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43C9EA84" w14:textId="557871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2D310BB3" w14:textId="239E45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9EB5F8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95D141D" w14:textId="0E557F34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3</w:t>
            </w:r>
          </w:p>
        </w:tc>
        <w:tc>
          <w:tcPr>
            <w:tcW w:w="0" w:type="auto"/>
            <w:vAlign w:val="center"/>
          </w:tcPr>
          <w:p w14:paraId="32D97B52" w14:textId="75BD219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5C5CCA03" w14:textId="73BEDD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EBEAB08" w14:textId="7C33EA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3B438DC" w14:textId="6EB297C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3F61993" w14:textId="547564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23400B73" w14:textId="369831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</w:t>
            </w:r>
          </w:p>
        </w:tc>
        <w:tc>
          <w:tcPr>
            <w:tcW w:w="0" w:type="auto"/>
            <w:vAlign w:val="center"/>
          </w:tcPr>
          <w:p w14:paraId="6B03F598" w14:textId="07A0B32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33</w:t>
            </w:r>
          </w:p>
        </w:tc>
        <w:tc>
          <w:tcPr>
            <w:tcW w:w="0" w:type="auto"/>
            <w:vAlign w:val="center"/>
          </w:tcPr>
          <w:p w14:paraId="11F1B89D" w14:textId="3B067B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40</w:t>
            </w:r>
          </w:p>
        </w:tc>
        <w:tc>
          <w:tcPr>
            <w:tcW w:w="1183" w:type="dxa"/>
            <w:vAlign w:val="center"/>
          </w:tcPr>
          <w:p w14:paraId="01442433" w14:textId="02AC44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E2D5EBE" w14:textId="25CA9A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1D986AEE" w14:textId="688CD5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7B4AEB8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439E7E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C817888" w14:textId="7DF32C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040A4AFC" w14:textId="52B132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48E85BDE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BF7B9DA" w14:textId="1B94D6CD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4</w:t>
            </w:r>
          </w:p>
        </w:tc>
        <w:tc>
          <w:tcPr>
            <w:tcW w:w="0" w:type="auto"/>
            <w:vAlign w:val="center"/>
          </w:tcPr>
          <w:p w14:paraId="49A1CE1D" w14:textId="15191F7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5F6D1A48" w14:textId="7FD95E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77961DA3" w14:textId="510233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4FBDC1E" w14:textId="5C7D31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5D3845EF" w14:textId="49D82A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2DFD643" w14:textId="04E2D20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.6</w:t>
            </w:r>
          </w:p>
        </w:tc>
        <w:tc>
          <w:tcPr>
            <w:tcW w:w="0" w:type="auto"/>
            <w:vAlign w:val="center"/>
          </w:tcPr>
          <w:p w14:paraId="702BAC84" w14:textId="0C9F4C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78</w:t>
            </w:r>
          </w:p>
        </w:tc>
        <w:tc>
          <w:tcPr>
            <w:tcW w:w="0" w:type="auto"/>
            <w:vAlign w:val="center"/>
          </w:tcPr>
          <w:p w14:paraId="56863E89" w14:textId="5658D9C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90</w:t>
            </w:r>
          </w:p>
        </w:tc>
        <w:tc>
          <w:tcPr>
            <w:tcW w:w="1183" w:type="dxa"/>
            <w:vAlign w:val="center"/>
          </w:tcPr>
          <w:p w14:paraId="7719EDE6" w14:textId="29A781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8C8927B" w14:textId="1A25E61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01A85154" w14:textId="3AF9EF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5</w:t>
            </w:r>
          </w:p>
        </w:tc>
        <w:tc>
          <w:tcPr>
            <w:tcW w:w="567" w:type="dxa"/>
            <w:vAlign w:val="center"/>
          </w:tcPr>
          <w:p w14:paraId="3144B26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37DA7D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69C9079" w14:textId="217182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38B312E3" w14:textId="4B8809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751B6EF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3053D01" w14:textId="1F3D51C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5</w:t>
            </w:r>
          </w:p>
        </w:tc>
        <w:tc>
          <w:tcPr>
            <w:tcW w:w="0" w:type="auto"/>
            <w:vAlign w:val="center"/>
          </w:tcPr>
          <w:p w14:paraId="0B022BC1" w14:textId="387DB1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6D553D2A" w14:textId="491B1A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A185AFB" w14:textId="2FC92C1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13675096" w14:textId="53AD10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7D8B58A4" w14:textId="316857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65D476B9" w14:textId="0AF30F0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.7</w:t>
            </w:r>
          </w:p>
        </w:tc>
        <w:tc>
          <w:tcPr>
            <w:tcW w:w="0" w:type="auto"/>
            <w:vAlign w:val="center"/>
          </w:tcPr>
          <w:p w14:paraId="22DB8DD2" w14:textId="2994DE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026</w:t>
            </w:r>
          </w:p>
        </w:tc>
        <w:tc>
          <w:tcPr>
            <w:tcW w:w="0" w:type="auto"/>
            <w:vAlign w:val="center"/>
          </w:tcPr>
          <w:p w14:paraId="5BDC795E" w14:textId="4F29D0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426</w:t>
            </w:r>
          </w:p>
        </w:tc>
        <w:tc>
          <w:tcPr>
            <w:tcW w:w="1183" w:type="dxa"/>
            <w:vAlign w:val="center"/>
          </w:tcPr>
          <w:p w14:paraId="34290150" w14:textId="122F1C8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4241EB3" w14:textId="346642D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536" w:type="dxa"/>
            <w:vAlign w:val="center"/>
          </w:tcPr>
          <w:p w14:paraId="18BA7B31" w14:textId="521EAC6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567" w:type="dxa"/>
            <w:vAlign w:val="center"/>
          </w:tcPr>
          <w:p w14:paraId="4514C93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9770DB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75689DC" w14:textId="7DC919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189A5E2C" w14:textId="4E16F6B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48CE6192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54C3DC6" w14:textId="6642FB2F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6</w:t>
            </w:r>
          </w:p>
        </w:tc>
        <w:tc>
          <w:tcPr>
            <w:tcW w:w="0" w:type="auto"/>
            <w:vAlign w:val="center"/>
          </w:tcPr>
          <w:p w14:paraId="48EAA5C7" w14:textId="3081F82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6CE69CC1" w14:textId="051AC3E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61893AB" w14:textId="6ED9F1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57E5F531" w14:textId="3A031B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2BFC2C1F" w14:textId="244E91D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4357A81" w14:textId="753EB7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.8</w:t>
            </w:r>
          </w:p>
        </w:tc>
        <w:tc>
          <w:tcPr>
            <w:tcW w:w="0" w:type="auto"/>
            <w:vAlign w:val="center"/>
          </w:tcPr>
          <w:p w14:paraId="12A96728" w14:textId="02230D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246</w:t>
            </w:r>
          </w:p>
        </w:tc>
        <w:tc>
          <w:tcPr>
            <w:tcW w:w="0" w:type="auto"/>
            <w:vAlign w:val="center"/>
          </w:tcPr>
          <w:p w14:paraId="07E7172B" w14:textId="15D6A5A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303</w:t>
            </w:r>
          </w:p>
        </w:tc>
        <w:tc>
          <w:tcPr>
            <w:tcW w:w="1183" w:type="dxa"/>
            <w:vAlign w:val="center"/>
          </w:tcPr>
          <w:p w14:paraId="4770717C" w14:textId="669CF7F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3FBE89F9" w14:textId="2EE2A85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</w:t>
            </w:r>
          </w:p>
        </w:tc>
        <w:tc>
          <w:tcPr>
            <w:tcW w:w="536" w:type="dxa"/>
            <w:vAlign w:val="center"/>
          </w:tcPr>
          <w:p w14:paraId="0BBFECD4" w14:textId="4860B5A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567" w:type="dxa"/>
            <w:vAlign w:val="center"/>
          </w:tcPr>
          <w:p w14:paraId="5CED2C8C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D2E52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2ADF164" w14:textId="412562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7</w:t>
            </w:r>
          </w:p>
        </w:tc>
        <w:tc>
          <w:tcPr>
            <w:tcW w:w="1764" w:type="dxa"/>
            <w:vAlign w:val="center"/>
          </w:tcPr>
          <w:p w14:paraId="4E41AE73" w14:textId="33FC82A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1D04E2DA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47E78CA" w14:textId="6A1ED30C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7</w:t>
            </w:r>
          </w:p>
        </w:tc>
        <w:tc>
          <w:tcPr>
            <w:tcW w:w="0" w:type="auto"/>
            <w:vAlign w:val="center"/>
          </w:tcPr>
          <w:p w14:paraId="52EC932E" w14:textId="5F7F74B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58D73595" w14:textId="37ACD70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32F8838" w14:textId="7CC15B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6189A62E" w14:textId="20E85C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8B92ABE" w14:textId="0D2670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1</w:t>
            </w:r>
          </w:p>
        </w:tc>
        <w:tc>
          <w:tcPr>
            <w:tcW w:w="0" w:type="auto"/>
            <w:vAlign w:val="center"/>
          </w:tcPr>
          <w:p w14:paraId="72A9BAC6" w14:textId="16BC02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3.3</w:t>
            </w:r>
          </w:p>
        </w:tc>
        <w:tc>
          <w:tcPr>
            <w:tcW w:w="0" w:type="auto"/>
            <w:vAlign w:val="center"/>
          </w:tcPr>
          <w:p w14:paraId="746F3297" w14:textId="45A832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221</w:t>
            </w:r>
          </w:p>
        </w:tc>
        <w:tc>
          <w:tcPr>
            <w:tcW w:w="0" w:type="auto"/>
            <w:vAlign w:val="center"/>
          </w:tcPr>
          <w:p w14:paraId="68F4C403" w14:textId="60AFAA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770</w:t>
            </w:r>
          </w:p>
        </w:tc>
        <w:tc>
          <w:tcPr>
            <w:tcW w:w="1183" w:type="dxa"/>
            <w:vAlign w:val="center"/>
          </w:tcPr>
          <w:p w14:paraId="11109C5B" w14:textId="4E380C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54B0CCD" w14:textId="574B4E5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6B36E1B9" w14:textId="7F0A603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337E5A7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613C3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A4F80D7" w14:textId="4C19DF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44160D31" w14:textId="36F8FA7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36895BB9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0B8F263" w14:textId="1E1C42A8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lastRenderedPageBreak/>
              <w:t>308</w:t>
            </w:r>
          </w:p>
        </w:tc>
        <w:tc>
          <w:tcPr>
            <w:tcW w:w="0" w:type="auto"/>
            <w:vAlign w:val="center"/>
          </w:tcPr>
          <w:p w14:paraId="72377C81" w14:textId="4E90A4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1</w:t>
            </w:r>
          </w:p>
        </w:tc>
        <w:tc>
          <w:tcPr>
            <w:tcW w:w="0" w:type="auto"/>
            <w:vAlign w:val="center"/>
          </w:tcPr>
          <w:p w14:paraId="55B05813" w14:textId="1DFBB4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92FAA71" w14:textId="5C3B0D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4AA8D36" w14:textId="606F2BE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DF83A7D" w14:textId="23F4AB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9</w:t>
            </w:r>
          </w:p>
        </w:tc>
        <w:tc>
          <w:tcPr>
            <w:tcW w:w="0" w:type="auto"/>
            <w:vAlign w:val="center"/>
          </w:tcPr>
          <w:p w14:paraId="36E8C080" w14:textId="7C66A14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.6</w:t>
            </w:r>
          </w:p>
        </w:tc>
        <w:tc>
          <w:tcPr>
            <w:tcW w:w="0" w:type="auto"/>
            <w:vAlign w:val="center"/>
          </w:tcPr>
          <w:p w14:paraId="1A2DC857" w14:textId="084720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43</w:t>
            </w:r>
          </w:p>
        </w:tc>
        <w:tc>
          <w:tcPr>
            <w:tcW w:w="0" w:type="auto"/>
            <w:vAlign w:val="center"/>
          </w:tcPr>
          <w:p w14:paraId="696B8346" w14:textId="2BA570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016</w:t>
            </w:r>
          </w:p>
        </w:tc>
        <w:tc>
          <w:tcPr>
            <w:tcW w:w="1183" w:type="dxa"/>
            <w:vAlign w:val="center"/>
          </w:tcPr>
          <w:p w14:paraId="5C98142E" w14:textId="04CC9B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514B1D4C" w14:textId="3880F4B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9AFDEBA" w14:textId="4637E42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7B00518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64548BE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04759E" w14:textId="693841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4FB0390C" w14:textId="7293A12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GMP - III</w:t>
            </w:r>
          </w:p>
        </w:tc>
      </w:tr>
      <w:tr w:rsidR="00004C2F" w:rsidRPr="00F51057" w14:paraId="035F807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422C967" w14:textId="5950F943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09</w:t>
            </w:r>
          </w:p>
        </w:tc>
        <w:tc>
          <w:tcPr>
            <w:tcW w:w="0" w:type="auto"/>
            <w:vAlign w:val="center"/>
          </w:tcPr>
          <w:p w14:paraId="2595705A" w14:textId="01D0F9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7103F0CD" w14:textId="490739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F39ECF2" w14:textId="3536445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C43DF26" w14:textId="7DE9723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42D48979" w14:textId="7FD048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6EAACA89" w14:textId="747870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5.5</w:t>
            </w:r>
          </w:p>
        </w:tc>
        <w:tc>
          <w:tcPr>
            <w:tcW w:w="0" w:type="auto"/>
            <w:vAlign w:val="center"/>
          </w:tcPr>
          <w:p w14:paraId="2928D2F8" w14:textId="4B77D0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013</w:t>
            </w:r>
          </w:p>
        </w:tc>
        <w:tc>
          <w:tcPr>
            <w:tcW w:w="0" w:type="auto"/>
            <w:vAlign w:val="center"/>
          </w:tcPr>
          <w:p w14:paraId="1E324ED6" w14:textId="4E8F11F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23</w:t>
            </w:r>
          </w:p>
        </w:tc>
        <w:tc>
          <w:tcPr>
            <w:tcW w:w="1183" w:type="dxa"/>
            <w:vAlign w:val="center"/>
          </w:tcPr>
          <w:p w14:paraId="0B0719F3" w14:textId="61B0F28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2A7B2737" w14:textId="5C549E3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519C3BB3" w14:textId="3546DC9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5</w:t>
            </w:r>
          </w:p>
        </w:tc>
        <w:tc>
          <w:tcPr>
            <w:tcW w:w="567" w:type="dxa"/>
            <w:vAlign w:val="center"/>
          </w:tcPr>
          <w:p w14:paraId="71AB303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F66C22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432D697" w14:textId="7A89EF5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6</w:t>
            </w:r>
          </w:p>
        </w:tc>
        <w:tc>
          <w:tcPr>
            <w:tcW w:w="1764" w:type="dxa"/>
            <w:vAlign w:val="center"/>
          </w:tcPr>
          <w:p w14:paraId="676E0916" w14:textId="73918AF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806E51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569D31EC" w14:textId="77777777" w:rsidTr="009A3EAD">
        <w:trPr>
          <w:trHeight w:val="454"/>
        </w:trPr>
        <w:tc>
          <w:tcPr>
            <w:tcW w:w="0" w:type="auto"/>
            <w:vAlign w:val="center"/>
          </w:tcPr>
          <w:p w14:paraId="7681A2CE" w14:textId="0BD53B26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0</w:t>
            </w:r>
          </w:p>
        </w:tc>
        <w:tc>
          <w:tcPr>
            <w:tcW w:w="0" w:type="auto"/>
            <w:vAlign w:val="center"/>
          </w:tcPr>
          <w:p w14:paraId="664FAEAB" w14:textId="679104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19ECBBA7" w14:textId="415DCD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9E7ADDE" w14:textId="46A503B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3805D9F7" w14:textId="438CE9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387BB09" w14:textId="0FECD23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91F2E1A" w14:textId="0B4A197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1</w:t>
            </w:r>
          </w:p>
        </w:tc>
        <w:tc>
          <w:tcPr>
            <w:tcW w:w="0" w:type="auto"/>
            <w:vAlign w:val="center"/>
          </w:tcPr>
          <w:p w14:paraId="5C384926" w14:textId="34BFE9F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232</w:t>
            </w:r>
          </w:p>
        </w:tc>
        <w:tc>
          <w:tcPr>
            <w:tcW w:w="0" w:type="auto"/>
            <w:vAlign w:val="center"/>
          </w:tcPr>
          <w:p w14:paraId="765B2F5C" w14:textId="418036C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122</w:t>
            </w:r>
          </w:p>
        </w:tc>
        <w:tc>
          <w:tcPr>
            <w:tcW w:w="1183" w:type="dxa"/>
            <w:vAlign w:val="center"/>
          </w:tcPr>
          <w:p w14:paraId="2334E697" w14:textId="6EC215A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3F7F0699" w14:textId="26C6A68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072CE9F6" w14:textId="2DF050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611835B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8D0B165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793277AF" w14:textId="7743B01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7C835D3F" w14:textId="58AFFC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806E51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2E5A4EF7" w14:textId="77777777" w:rsidTr="009A3EAD">
        <w:trPr>
          <w:trHeight w:val="454"/>
        </w:trPr>
        <w:tc>
          <w:tcPr>
            <w:tcW w:w="0" w:type="auto"/>
            <w:vAlign w:val="center"/>
          </w:tcPr>
          <w:p w14:paraId="03F6C283" w14:textId="6748C52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1</w:t>
            </w:r>
          </w:p>
        </w:tc>
        <w:tc>
          <w:tcPr>
            <w:tcW w:w="0" w:type="auto"/>
            <w:vAlign w:val="center"/>
          </w:tcPr>
          <w:p w14:paraId="2C90D06A" w14:textId="599414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4A984E85" w14:textId="20D6CFE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0092041" w14:textId="6BF284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09273296" w14:textId="51CB08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FCC5738" w14:textId="7511A7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1D3AD810" w14:textId="414E49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7.5</w:t>
            </w:r>
          </w:p>
        </w:tc>
        <w:tc>
          <w:tcPr>
            <w:tcW w:w="0" w:type="auto"/>
            <w:vAlign w:val="center"/>
          </w:tcPr>
          <w:p w14:paraId="757F93AF" w14:textId="735C9AA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201</w:t>
            </w:r>
          </w:p>
        </w:tc>
        <w:tc>
          <w:tcPr>
            <w:tcW w:w="0" w:type="auto"/>
            <w:vAlign w:val="center"/>
          </w:tcPr>
          <w:p w14:paraId="3A51916B" w14:textId="42A6BFC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87</w:t>
            </w:r>
          </w:p>
        </w:tc>
        <w:tc>
          <w:tcPr>
            <w:tcW w:w="1183" w:type="dxa"/>
            <w:vAlign w:val="center"/>
          </w:tcPr>
          <w:p w14:paraId="66447EA0" w14:textId="12191D7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6CBAA846" w14:textId="688C8A6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FD671B3" w14:textId="72A6EE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567" w:type="dxa"/>
            <w:vAlign w:val="center"/>
          </w:tcPr>
          <w:p w14:paraId="70D4CBF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EA2EC06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B457BB8" w14:textId="090872D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1764" w:type="dxa"/>
            <w:vAlign w:val="center"/>
          </w:tcPr>
          <w:p w14:paraId="1393F63D" w14:textId="5A20474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</w:t>
            </w:r>
            <w:r w:rsidR="00806E51" w:rsidRPr="00F51057">
              <w:rPr>
                <w:rFonts w:cs="Times New Roman"/>
                <w:color w:val="000000" w:themeColor="text1"/>
                <w:szCs w:val="20"/>
              </w:rPr>
              <w:t xml:space="preserve"> I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V</w:t>
            </w:r>
          </w:p>
        </w:tc>
      </w:tr>
      <w:tr w:rsidR="00004C2F" w:rsidRPr="00F51057" w14:paraId="6958109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47D0A51" w14:textId="639AC8B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2</w:t>
            </w:r>
          </w:p>
        </w:tc>
        <w:tc>
          <w:tcPr>
            <w:tcW w:w="0" w:type="auto"/>
            <w:vAlign w:val="center"/>
          </w:tcPr>
          <w:p w14:paraId="1C01947A" w14:textId="728087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03A9D800" w14:textId="47E9B0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5D03D03" w14:textId="6B28290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40C15ABB" w14:textId="7EBBF19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4C28C14" w14:textId="0B3164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4684B46E" w14:textId="00EBAF4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14:paraId="6C0ABFA4" w14:textId="6CAFC46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169</w:t>
            </w:r>
          </w:p>
        </w:tc>
        <w:tc>
          <w:tcPr>
            <w:tcW w:w="0" w:type="auto"/>
            <w:vAlign w:val="center"/>
          </w:tcPr>
          <w:p w14:paraId="7366F50E" w14:textId="2E0F8C0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979</w:t>
            </w:r>
          </w:p>
        </w:tc>
        <w:tc>
          <w:tcPr>
            <w:tcW w:w="1183" w:type="dxa"/>
            <w:vAlign w:val="center"/>
          </w:tcPr>
          <w:p w14:paraId="4FD40B4D" w14:textId="257C96E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14C2747F" w14:textId="37B50C8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02FBF8B8" w14:textId="37AD97B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567" w:type="dxa"/>
            <w:vAlign w:val="center"/>
          </w:tcPr>
          <w:p w14:paraId="1781506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6F5998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70F4C99" w14:textId="19A3169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6EB9CF71" w14:textId="126AE80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3C50E3E1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4BEC014" w14:textId="0519845F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3</w:t>
            </w:r>
          </w:p>
        </w:tc>
        <w:tc>
          <w:tcPr>
            <w:tcW w:w="0" w:type="auto"/>
            <w:vAlign w:val="center"/>
          </w:tcPr>
          <w:p w14:paraId="14DB846D" w14:textId="0642F2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4474162D" w14:textId="51544DF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4838840" w14:textId="2A4049A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50ED92A" w14:textId="7F56AA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15ADF8E7" w14:textId="3AC7279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4E3264D3" w14:textId="0545B3F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0</w:t>
            </w:r>
          </w:p>
        </w:tc>
        <w:tc>
          <w:tcPr>
            <w:tcW w:w="0" w:type="auto"/>
            <w:vAlign w:val="center"/>
          </w:tcPr>
          <w:p w14:paraId="7E52C140" w14:textId="5E16508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801</w:t>
            </w:r>
          </w:p>
        </w:tc>
        <w:tc>
          <w:tcPr>
            <w:tcW w:w="0" w:type="auto"/>
            <w:vAlign w:val="center"/>
          </w:tcPr>
          <w:p w14:paraId="47CCA2D8" w14:textId="191CAC5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202</w:t>
            </w:r>
          </w:p>
        </w:tc>
        <w:tc>
          <w:tcPr>
            <w:tcW w:w="1183" w:type="dxa"/>
            <w:vAlign w:val="center"/>
          </w:tcPr>
          <w:p w14:paraId="10901635" w14:textId="7C0CD9F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02B0ABA6" w14:textId="141236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536" w:type="dxa"/>
            <w:vAlign w:val="center"/>
          </w:tcPr>
          <w:p w14:paraId="4EB5C237" w14:textId="19C6F2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567" w:type="dxa"/>
            <w:vAlign w:val="center"/>
          </w:tcPr>
          <w:p w14:paraId="2DE899B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F5CE06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918FB93" w14:textId="005944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8</w:t>
            </w:r>
          </w:p>
        </w:tc>
        <w:tc>
          <w:tcPr>
            <w:tcW w:w="1764" w:type="dxa"/>
            <w:vAlign w:val="center"/>
          </w:tcPr>
          <w:p w14:paraId="2D9B5D23" w14:textId="5874013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3E118B4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49EC03A0" w14:textId="475F6DAB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4</w:t>
            </w:r>
          </w:p>
        </w:tc>
        <w:tc>
          <w:tcPr>
            <w:tcW w:w="0" w:type="auto"/>
            <w:vAlign w:val="center"/>
          </w:tcPr>
          <w:p w14:paraId="7E53DDB3" w14:textId="4218CB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726D0E4A" w14:textId="4C54389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CCA2D3C" w14:textId="560BA5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5336367B" w14:textId="17CB16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61D4E4CC" w14:textId="653CE71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3F5A5754" w14:textId="6C7AED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.4</w:t>
            </w:r>
          </w:p>
        </w:tc>
        <w:tc>
          <w:tcPr>
            <w:tcW w:w="0" w:type="auto"/>
            <w:vAlign w:val="center"/>
          </w:tcPr>
          <w:p w14:paraId="07D4F69A" w14:textId="43016FA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626</w:t>
            </w:r>
          </w:p>
        </w:tc>
        <w:tc>
          <w:tcPr>
            <w:tcW w:w="0" w:type="auto"/>
            <w:vAlign w:val="center"/>
          </w:tcPr>
          <w:p w14:paraId="1005378F" w14:textId="2925D4C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102</w:t>
            </w:r>
          </w:p>
        </w:tc>
        <w:tc>
          <w:tcPr>
            <w:tcW w:w="1183" w:type="dxa"/>
            <w:vAlign w:val="center"/>
          </w:tcPr>
          <w:p w14:paraId="3331129C" w14:textId="2B5FBD9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CA3C435" w14:textId="12F91C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31AB27C8" w14:textId="79CD01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567" w:type="dxa"/>
            <w:vAlign w:val="center"/>
          </w:tcPr>
          <w:p w14:paraId="0E21E75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5B3E91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201E8F4" w14:textId="48BF1B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0479572A" w14:textId="1E38AC4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4DF4E164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354852C" w14:textId="7DFD3F3E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5</w:t>
            </w:r>
          </w:p>
        </w:tc>
        <w:tc>
          <w:tcPr>
            <w:tcW w:w="0" w:type="auto"/>
            <w:vAlign w:val="center"/>
          </w:tcPr>
          <w:p w14:paraId="3C85E66A" w14:textId="46778D1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77E54CE4" w14:textId="736CD4C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2C3C59C" w14:textId="312B57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1B80B20A" w14:textId="66C853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33ADE3C" w14:textId="2E259C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46C6AE7" w14:textId="74019C6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5</w:t>
            </w:r>
          </w:p>
        </w:tc>
        <w:tc>
          <w:tcPr>
            <w:tcW w:w="0" w:type="auto"/>
            <w:vAlign w:val="center"/>
          </w:tcPr>
          <w:p w14:paraId="7E4E0837" w14:textId="7CD98AE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819</w:t>
            </w:r>
          </w:p>
        </w:tc>
        <w:tc>
          <w:tcPr>
            <w:tcW w:w="0" w:type="auto"/>
            <w:vAlign w:val="center"/>
          </w:tcPr>
          <w:p w14:paraId="129E2031" w14:textId="40B3CE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7205</w:t>
            </w:r>
          </w:p>
        </w:tc>
        <w:tc>
          <w:tcPr>
            <w:tcW w:w="1183" w:type="dxa"/>
            <w:vAlign w:val="center"/>
          </w:tcPr>
          <w:p w14:paraId="5745B52A" w14:textId="4CF8E4E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28440365" w14:textId="0372E60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536" w:type="dxa"/>
            <w:vAlign w:val="center"/>
          </w:tcPr>
          <w:p w14:paraId="54430C30" w14:textId="69EFB8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2</w:t>
            </w:r>
          </w:p>
        </w:tc>
        <w:tc>
          <w:tcPr>
            <w:tcW w:w="567" w:type="dxa"/>
            <w:vAlign w:val="center"/>
          </w:tcPr>
          <w:p w14:paraId="2B3766C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76DC16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8A02963" w14:textId="2C93EF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.1</w:t>
            </w:r>
          </w:p>
        </w:tc>
        <w:tc>
          <w:tcPr>
            <w:tcW w:w="1764" w:type="dxa"/>
            <w:vAlign w:val="center"/>
          </w:tcPr>
          <w:p w14:paraId="39174D15" w14:textId="6378E4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34F8EB5D" w14:textId="77777777" w:rsidTr="009A3EAD">
        <w:trPr>
          <w:trHeight w:val="454"/>
        </w:trPr>
        <w:tc>
          <w:tcPr>
            <w:tcW w:w="0" w:type="auto"/>
            <w:vAlign w:val="center"/>
          </w:tcPr>
          <w:p w14:paraId="388BB463" w14:textId="266BC0C0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6</w:t>
            </w:r>
          </w:p>
        </w:tc>
        <w:tc>
          <w:tcPr>
            <w:tcW w:w="0" w:type="auto"/>
            <w:vAlign w:val="center"/>
          </w:tcPr>
          <w:p w14:paraId="6293FF92" w14:textId="4C6A10D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62C07A6D" w14:textId="1C161CC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D258124" w14:textId="175B73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72D7F7E0" w14:textId="2A5DB67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24D363F" w14:textId="682D295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4727020D" w14:textId="279837C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.7</w:t>
            </w:r>
          </w:p>
        </w:tc>
        <w:tc>
          <w:tcPr>
            <w:tcW w:w="0" w:type="auto"/>
            <w:vAlign w:val="center"/>
          </w:tcPr>
          <w:p w14:paraId="3E868D88" w14:textId="15A10EE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38</w:t>
            </w:r>
          </w:p>
        </w:tc>
        <w:tc>
          <w:tcPr>
            <w:tcW w:w="0" w:type="auto"/>
            <w:vAlign w:val="center"/>
          </w:tcPr>
          <w:p w14:paraId="4AF067F5" w14:textId="5EC5C1E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825</w:t>
            </w:r>
          </w:p>
        </w:tc>
        <w:tc>
          <w:tcPr>
            <w:tcW w:w="1183" w:type="dxa"/>
            <w:vAlign w:val="center"/>
          </w:tcPr>
          <w:p w14:paraId="03D0FBC6" w14:textId="63ACC32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3577F46" w14:textId="75C6F81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4EBA5794" w14:textId="6D289D8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567" w:type="dxa"/>
            <w:vAlign w:val="center"/>
          </w:tcPr>
          <w:p w14:paraId="5DBE969D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3A4FAAB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B317912" w14:textId="4A2FA0E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1</w:t>
            </w:r>
          </w:p>
        </w:tc>
        <w:tc>
          <w:tcPr>
            <w:tcW w:w="1764" w:type="dxa"/>
            <w:vAlign w:val="center"/>
          </w:tcPr>
          <w:p w14:paraId="60BFB112" w14:textId="4C2C9B8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57D8EED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6EE83E05" w14:textId="19BDE900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7</w:t>
            </w:r>
          </w:p>
        </w:tc>
        <w:tc>
          <w:tcPr>
            <w:tcW w:w="0" w:type="auto"/>
            <w:vAlign w:val="center"/>
          </w:tcPr>
          <w:p w14:paraId="5EA03130" w14:textId="384F5C7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428BE384" w14:textId="579BEB9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BA41A12" w14:textId="13AA0B4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188D338" w14:textId="7D803D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91BEB66" w14:textId="3BCCB74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F22A302" w14:textId="379EF26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4</w:t>
            </w:r>
          </w:p>
        </w:tc>
        <w:tc>
          <w:tcPr>
            <w:tcW w:w="0" w:type="auto"/>
            <w:vAlign w:val="center"/>
          </w:tcPr>
          <w:p w14:paraId="1ED486B4" w14:textId="67C575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474</w:t>
            </w:r>
          </w:p>
        </w:tc>
        <w:tc>
          <w:tcPr>
            <w:tcW w:w="0" w:type="auto"/>
            <w:vAlign w:val="center"/>
          </w:tcPr>
          <w:p w14:paraId="5A406E59" w14:textId="1D2CA4C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6632</w:t>
            </w:r>
          </w:p>
        </w:tc>
        <w:tc>
          <w:tcPr>
            <w:tcW w:w="1183" w:type="dxa"/>
            <w:vAlign w:val="center"/>
          </w:tcPr>
          <w:p w14:paraId="74D626B1" w14:textId="54B9211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739" w:type="dxa"/>
            <w:vAlign w:val="center"/>
          </w:tcPr>
          <w:p w14:paraId="569756C0" w14:textId="5D36F9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06E7E6BC" w14:textId="210D5E7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098B6BC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4B17A18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67A5C049" w14:textId="18ECD37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7D1CE061" w14:textId="0544CC1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37651E1B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850DCEC" w14:textId="5797451D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8</w:t>
            </w:r>
          </w:p>
        </w:tc>
        <w:tc>
          <w:tcPr>
            <w:tcW w:w="0" w:type="auto"/>
            <w:vAlign w:val="center"/>
          </w:tcPr>
          <w:p w14:paraId="313826B9" w14:textId="3D40B6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52324AA4" w14:textId="7695963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E6661B2" w14:textId="63B0DFB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68BEEDFC" w14:textId="1382AB8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7FBCD45B" w14:textId="16FAF0D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0A2B91E9" w14:textId="33F58A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</w:t>
            </w:r>
          </w:p>
        </w:tc>
        <w:tc>
          <w:tcPr>
            <w:tcW w:w="0" w:type="auto"/>
            <w:vAlign w:val="center"/>
          </w:tcPr>
          <w:p w14:paraId="44894C05" w14:textId="6DCFEF2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54</w:t>
            </w:r>
          </w:p>
        </w:tc>
        <w:tc>
          <w:tcPr>
            <w:tcW w:w="0" w:type="auto"/>
            <w:vAlign w:val="center"/>
          </w:tcPr>
          <w:p w14:paraId="62363461" w14:textId="5D17698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487</w:t>
            </w:r>
          </w:p>
        </w:tc>
        <w:tc>
          <w:tcPr>
            <w:tcW w:w="1183" w:type="dxa"/>
            <w:vAlign w:val="center"/>
          </w:tcPr>
          <w:p w14:paraId="548461E7" w14:textId="6638A50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5ACADA3" w14:textId="261FEBD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536" w:type="dxa"/>
            <w:vAlign w:val="center"/>
          </w:tcPr>
          <w:p w14:paraId="7C8E346E" w14:textId="31A758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3</w:t>
            </w:r>
          </w:p>
        </w:tc>
        <w:tc>
          <w:tcPr>
            <w:tcW w:w="567" w:type="dxa"/>
            <w:vAlign w:val="center"/>
          </w:tcPr>
          <w:p w14:paraId="767E67A7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A5B701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50E74CDD" w14:textId="7C0CEEF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48D891FB" w14:textId="12C61F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5BFC0E6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D446159" w14:textId="6ED55084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19</w:t>
            </w:r>
          </w:p>
        </w:tc>
        <w:tc>
          <w:tcPr>
            <w:tcW w:w="0" w:type="auto"/>
            <w:vAlign w:val="center"/>
          </w:tcPr>
          <w:p w14:paraId="33575040" w14:textId="6FC1354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37AE7494" w14:textId="622681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ABB16A0" w14:textId="7A326F1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365FCF31" w14:textId="7BDBF61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49C6731" w14:textId="407C56E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4F2F74DA" w14:textId="7D1DA1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9.2</w:t>
            </w:r>
          </w:p>
        </w:tc>
        <w:tc>
          <w:tcPr>
            <w:tcW w:w="0" w:type="auto"/>
            <w:vAlign w:val="center"/>
          </w:tcPr>
          <w:p w14:paraId="6AA2B5EB" w14:textId="74D2019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503</w:t>
            </w:r>
          </w:p>
        </w:tc>
        <w:tc>
          <w:tcPr>
            <w:tcW w:w="0" w:type="auto"/>
            <w:vAlign w:val="center"/>
          </w:tcPr>
          <w:p w14:paraId="7F29F9B2" w14:textId="3793A7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.0968</w:t>
            </w:r>
          </w:p>
        </w:tc>
        <w:tc>
          <w:tcPr>
            <w:tcW w:w="1183" w:type="dxa"/>
            <w:vAlign w:val="center"/>
          </w:tcPr>
          <w:p w14:paraId="085D0F23" w14:textId="367FED3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751A73B9" w14:textId="64BC285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536" w:type="dxa"/>
            <w:vAlign w:val="center"/>
          </w:tcPr>
          <w:p w14:paraId="12D68163" w14:textId="2164E89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2</w:t>
            </w:r>
          </w:p>
        </w:tc>
        <w:tc>
          <w:tcPr>
            <w:tcW w:w="567" w:type="dxa"/>
            <w:vAlign w:val="center"/>
          </w:tcPr>
          <w:p w14:paraId="4A2E6C23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1F744E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61AD84A" w14:textId="373B2E1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.4</w:t>
            </w:r>
          </w:p>
        </w:tc>
        <w:tc>
          <w:tcPr>
            <w:tcW w:w="1764" w:type="dxa"/>
            <w:vAlign w:val="center"/>
          </w:tcPr>
          <w:p w14:paraId="71D037DD" w14:textId="154FCE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2E3889BF" w14:textId="77777777" w:rsidTr="009A3EAD">
        <w:trPr>
          <w:trHeight w:val="454"/>
        </w:trPr>
        <w:tc>
          <w:tcPr>
            <w:tcW w:w="0" w:type="auto"/>
            <w:vAlign w:val="center"/>
          </w:tcPr>
          <w:p w14:paraId="598D25AE" w14:textId="028E0702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0</w:t>
            </w:r>
          </w:p>
        </w:tc>
        <w:tc>
          <w:tcPr>
            <w:tcW w:w="0" w:type="auto"/>
            <w:vAlign w:val="center"/>
          </w:tcPr>
          <w:p w14:paraId="16EB72E2" w14:textId="4A09242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61A30671" w14:textId="5BBCB5B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63AFBAF" w14:textId="7195487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FD65239" w14:textId="0709BC2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C1D32E4" w14:textId="1B84ADA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47363B08" w14:textId="4C06354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9.0</w:t>
            </w:r>
          </w:p>
        </w:tc>
        <w:tc>
          <w:tcPr>
            <w:tcW w:w="0" w:type="auto"/>
            <w:vAlign w:val="center"/>
          </w:tcPr>
          <w:p w14:paraId="06837275" w14:textId="2536062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937</w:t>
            </w:r>
          </w:p>
        </w:tc>
        <w:tc>
          <w:tcPr>
            <w:tcW w:w="0" w:type="auto"/>
            <w:vAlign w:val="center"/>
          </w:tcPr>
          <w:p w14:paraId="7BCAB017" w14:textId="24971CE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361</w:t>
            </w:r>
          </w:p>
        </w:tc>
        <w:tc>
          <w:tcPr>
            <w:tcW w:w="1183" w:type="dxa"/>
            <w:vAlign w:val="center"/>
          </w:tcPr>
          <w:p w14:paraId="29D26E66" w14:textId="543D75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8E20544" w14:textId="54C8318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61F0BCBF" w14:textId="1F21E07E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6B85CA52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6AF8AF4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17725A21" w14:textId="71ADF552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0E6AB1ED" w14:textId="0F57CBD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4F0DCA4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2C9F594B" w14:textId="7165481B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1</w:t>
            </w:r>
          </w:p>
        </w:tc>
        <w:tc>
          <w:tcPr>
            <w:tcW w:w="0" w:type="auto"/>
            <w:vAlign w:val="center"/>
          </w:tcPr>
          <w:p w14:paraId="78315215" w14:textId="5F15C5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1726E68B" w14:textId="6151682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A672029" w14:textId="0B1508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7149B18A" w14:textId="40FF13C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332CE382" w14:textId="14A7D1A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14:paraId="5C20CD1D" w14:textId="0522CB4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8.0</w:t>
            </w:r>
          </w:p>
        </w:tc>
        <w:tc>
          <w:tcPr>
            <w:tcW w:w="0" w:type="auto"/>
            <w:vAlign w:val="center"/>
          </w:tcPr>
          <w:p w14:paraId="7169B809" w14:textId="22DC89C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2943</w:t>
            </w:r>
          </w:p>
        </w:tc>
        <w:tc>
          <w:tcPr>
            <w:tcW w:w="0" w:type="auto"/>
            <w:vAlign w:val="center"/>
          </w:tcPr>
          <w:p w14:paraId="7FC61DB0" w14:textId="019E793A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9698</w:t>
            </w:r>
          </w:p>
        </w:tc>
        <w:tc>
          <w:tcPr>
            <w:tcW w:w="1183" w:type="dxa"/>
            <w:vAlign w:val="center"/>
          </w:tcPr>
          <w:p w14:paraId="6E6DE2D8" w14:textId="379D690F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08A466B1" w14:textId="2CD426C3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536" w:type="dxa"/>
            <w:vAlign w:val="center"/>
          </w:tcPr>
          <w:p w14:paraId="26044F45" w14:textId="61DFE2A0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6</w:t>
            </w:r>
          </w:p>
        </w:tc>
        <w:tc>
          <w:tcPr>
            <w:tcW w:w="567" w:type="dxa"/>
            <w:vAlign w:val="center"/>
          </w:tcPr>
          <w:p w14:paraId="0E61E209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C29302F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332A6EC4" w14:textId="65060185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9</w:t>
            </w:r>
          </w:p>
        </w:tc>
        <w:tc>
          <w:tcPr>
            <w:tcW w:w="1764" w:type="dxa"/>
            <w:vAlign w:val="center"/>
          </w:tcPr>
          <w:p w14:paraId="4C3CAEE1" w14:textId="673234C9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  <w:tr w:rsidR="00004C2F" w:rsidRPr="00F51057" w14:paraId="47A0C956" w14:textId="77777777" w:rsidTr="009A3EAD">
        <w:trPr>
          <w:trHeight w:val="454"/>
        </w:trPr>
        <w:tc>
          <w:tcPr>
            <w:tcW w:w="0" w:type="auto"/>
            <w:vAlign w:val="center"/>
          </w:tcPr>
          <w:p w14:paraId="17CC6B90" w14:textId="7EBFA851" w:rsidR="00004C2F" w:rsidRPr="00F51057" w:rsidRDefault="0029146C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322</w:t>
            </w:r>
          </w:p>
        </w:tc>
        <w:tc>
          <w:tcPr>
            <w:tcW w:w="0" w:type="auto"/>
            <w:vAlign w:val="center"/>
          </w:tcPr>
          <w:p w14:paraId="1847328E" w14:textId="7E58CD04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022</w:t>
            </w:r>
          </w:p>
        </w:tc>
        <w:tc>
          <w:tcPr>
            <w:tcW w:w="0" w:type="auto"/>
            <w:vAlign w:val="center"/>
          </w:tcPr>
          <w:p w14:paraId="7E6B30BF" w14:textId="2FBE1E6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13A144F" w14:textId="2BA1D46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C29FD87" w14:textId="7A5E2B9C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1F0145C" w14:textId="09BC08B8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249F1FB" w14:textId="0DA736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22.3</w:t>
            </w:r>
          </w:p>
        </w:tc>
        <w:tc>
          <w:tcPr>
            <w:tcW w:w="0" w:type="auto"/>
            <w:vAlign w:val="center"/>
          </w:tcPr>
          <w:p w14:paraId="69D4D484" w14:textId="62F082B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49.3728</w:t>
            </w:r>
          </w:p>
        </w:tc>
        <w:tc>
          <w:tcPr>
            <w:tcW w:w="0" w:type="auto"/>
            <w:vAlign w:val="center"/>
          </w:tcPr>
          <w:p w14:paraId="24E9BDD9" w14:textId="3FD39CCB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9.8575</w:t>
            </w:r>
          </w:p>
        </w:tc>
        <w:tc>
          <w:tcPr>
            <w:tcW w:w="1183" w:type="dxa"/>
            <w:vAlign w:val="center"/>
          </w:tcPr>
          <w:p w14:paraId="3624FBE9" w14:textId="3432EA5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1</w:t>
            </w:r>
          </w:p>
        </w:tc>
        <w:tc>
          <w:tcPr>
            <w:tcW w:w="739" w:type="dxa"/>
            <w:vAlign w:val="center"/>
          </w:tcPr>
          <w:p w14:paraId="43E0D776" w14:textId="205405B6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7</w:t>
            </w:r>
          </w:p>
        </w:tc>
        <w:tc>
          <w:tcPr>
            <w:tcW w:w="536" w:type="dxa"/>
            <w:vAlign w:val="center"/>
          </w:tcPr>
          <w:p w14:paraId="23B69E17" w14:textId="526BDA4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4</w:t>
            </w:r>
          </w:p>
        </w:tc>
        <w:tc>
          <w:tcPr>
            <w:tcW w:w="567" w:type="dxa"/>
            <w:vAlign w:val="center"/>
          </w:tcPr>
          <w:p w14:paraId="2FDB9220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581B131" w14:textId="77777777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</w:p>
        </w:tc>
        <w:tc>
          <w:tcPr>
            <w:tcW w:w="605" w:type="dxa"/>
            <w:vAlign w:val="center"/>
          </w:tcPr>
          <w:p w14:paraId="2B7756EE" w14:textId="0EA0BFDD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>0.8</w:t>
            </w:r>
          </w:p>
        </w:tc>
        <w:tc>
          <w:tcPr>
            <w:tcW w:w="1764" w:type="dxa"/>
            <w:vAlign w:val="center"/>
          </w:tcPr>
          <w:p w14:paraId="11BAD597" w14:textId="792A2CD1" w:rsidR="00004C2F" w:rsidRPr="00F51057" w:rsidRDefault="00004C2F" w:rsidP="009A3EAD">
            <w:pPr>
              <w:rPr>
                <w:rFonts w:cs="Times New Roman"/>
                <w:i/>
                <w:color w:val="000000" w:themeColor="text1"/>
                <w:szCs w:val="20"/>
              </w:rPr>
            </w:pPr>
            <w:r w:rsidRPr="00F51057">
              <w:rPr>
                <w:rFonts w:cs="Times New Roman"/>
                <w:color w:val="000000" w:themeColor="text1"/>
                <w:szCs w:val="20"/>
              </w:rPr>
              <w:t xml:space="preserve">GMP </w:t>
            </w:r>
            <w:r w:rsidR="00FD4D25" w:rsidRPr="00F51057">
              <w:rPr>
                <w:rFonts w:cs="Times New Roman"/>
                <w:color w:val="000000" w:themeColor="text1"/>
                <w:szCs w:val="20"/>
              </w:rPr>
              <w:t>– IV</w:t>
            </w:r>
          </w:p>
        </w:tc>
      </w:tr>
    </w:tbl>
    <w:p w14:paraId="548A4750" w14:textId="3120283E" w:rsidR="004B55AF" w:rsidRPr="00F51057" w:rsidRDefault="004B55AF" w:rsidP="00590F07">
      <w:pPr>
        <w:pStyle w:val="Caption"/>
        <w:rPr>
          <w:rFonts w:ascii="Times New Roman" w:hAnsi="Times New Roman"/>
          <w:i w:val="0"/>
          <w:color w:val="auto"/>
          <w:sz w:val="20"/>
          <w:lang w:val="en-US"/>
        </w:rPr>
      </w:pPr>
    </w:p>
    <w:p w14:paraId="5AEF775F" w14:textId="65F63654" w:rsidR="002B0506" w:rsidRPr="00F51057" w:rsidRDefault="00FD14BB" w:rsidP="0080733E">
      <w:pPr>
        <w:pStyle w:val="Heading1"/>
      </w:pPr>
      <w:r w:rsidRPr="00F51057">
        <w:t>Reference</w:t>
      </w:r>
    </w:p>
    <w:p w14:paraId="7812F0BE" w14:textId="00E8C583" w:rsidR="003F0E9E" w:rsidRPr="00F51057" w:rsidRDefault="003F0E9E" w:rsidP="00453AA0">
      <w:pPr>
        <w:tabs>
          <w:tab w:val="left" w:pos="0"/>
        </w:tabs>
        <w:spacing w:before="240" w:after="240" w:line="276" w:lineRule="auto"/>
        <w:jc w:val="both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Draber</w:t>
      </w:r>
      <w:proofErr w:type="spellEnd"/>
      <w:r w:rsidRPr="00F51057">
        <w:rPr>
          <w:rFonts w:cs="Times New Roman"/>
          <w:color w:val="000000" w:themeColor="text1"/>
        </w:rPr>
        <w:t xml:space="preserve"> D., </w:t>
      </w: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, </w:t>
      </w:r>
      <w:proofErr w:type="spellStart"/>
      <w:r w:rsidRPr="00F51057">
        <w:rPr>
          <w:rFonts w:cs="Times New Roman"/>
          <w:color w:val="000000" w:themeColor="text1"/>
        </w:rPr>
        <w:t>Lewandowska-Marciniak</w:t>
      </w:r>
      <w:proofErr w:type="spellEnd"/>
      <w:r w:rsidRPr="00F51057">
        <w:rPr>
          <w:rFonts w:cs="Times New Roman"/>
          <w:color w:val="000000" w:themeColor="text1"/>
        </w:rPr>
        <w:t xml:space="preserve"> H. (1998) Seismological Bulletin 1989-1990, Local Earthquakes Recorded by Polish Seismological Stations. </w:t>
      </w:r>
      <w:r w:rsidRPr="00F51057">
        <w:rPr>
          <w:rFonts w:cs="Times New Roman"/>
          <w:i/>
          <w:color w:val="000000" w:themeColor="text1"/>
        </w:rPr>
        <w:t>Publications of the Institute of Geophysics, Polish Academy of Sciences</w:t>
      </w:r>
      <w:r w:rsidRPr="00F51057">
        <w:rPr>
          <w:rFonts w:cs="Times New Roman"/>
          <w:color w:val="000000" w:themeColor="text1"/>
        </w:rPr>
        <w:t xml:space="preserve"> B-17(283).</w:t>
      </w:r>
    </w:p>
    <w:p w14:paraId="545E766A" w14:textId="69C25149" w:rsidR="00A70B40" w:rsidRPr="00F51057" w:rsidRDefault="00A70B40" w:rsidP="00453AA0">
      <w:pPr>
        <w:tabs>
          <w:tab w:val="left" w:pos="0"/>
        </w:tabs>
        <w:spacing w:before="240" w:after="240" w:line="276" w:lineRule="auto"/>
        <w:jc w:val="both"/>
        <w:rPr>
          <w:rFonts w:cs="Times New Roman"/>
          <w:color w:val="000000" w:themeColor="text1"/>
        </w:rPr>
      </w:pPr>
      <w:r w:rsidRPr="00F51057">
        <w:rPr>
          <w:rFonts w:cs="Times New Roman"/>
          <w:color w:val="000000" w:themeColor="text1"/>
          <w:lang w:val="pl-PL"/>
        </w:rPr>
        <w:t xml:space="preserve">Draber D., Guterch B., Lewandowska-Marciniak H., Niewiadomski J. (2001) Seismological Bulletin 1998. </w:t>
      </w:r>
      <w:r w:rsidRPr="00F51057">
        <w:rPr>
          <w:rFonts w:cs="Times New Roman"/>
          <w:color w:val="000000" w:themeColor="text1"/>
        </w:rPr>
        <w:t>Local Earthquakes Recorded by Polish Seismological Stations</w:t>
      </w:r>
      <w:r w:rsidR="00AF116A" w:rsidRPr="00F51057">
        <w:rPr>
          <w:rFonts w:cs="Times New Roman"/>
          <w:color w:val="000000" w:themeColor="text1"/>
        </w:rPr>
        <w:t>.</w:t>
      </w:r>
      <w:r w:rsidRPr="00F51057">
        <w:rPr>
          <w:rFonts w:cs="Times New Roman"/>
          <w:color w:val="000000" w:themeColor="text1"/>
        </w:rPr>
        <w:t xml:space="preserve"> </w:t>
      </w:r>
      <w:r w:rsidRPr="00F51057">
        <w:rPr>
          <w:rFonts w:cs="Times New Roman"/>
          <w:i/>
          <w:color w:val="000000" w:themeColor="text1"/>
        </w:rPr>
        <w:t>Publications of the Institute of Geophysics, Polish Academy of Sciences</w:t>
      </w:r>
      <w:r w:rsidRPr="00F51057">
        <w:rPr>
          <w:rFonts w:cs="Times New Roman"/>
          <w:color w:val="000000" w:themeColor="text1"/>
        </w:rPr>
        <w:t xml:space="preserve"> B-26(338)</w:t>
      </w:r>
      <w:r w:rsidR="00AF116A" w:rsidRPr="00F51057">
        <w:rPr>
          <w:rFonts w:cs="Times New Roman"/>
          <w:color w:val="000000" w:themeColor="text1"/>
        </w:rPr>
        <w:t>.</w:t>
      </w:r>
    </w:p>
    <w:p w14:paraId="2FB7E0E0" w14:textId="015655AF" w:rsidR="00676751" w:rsidRPr="00F51057" w:rsidRDefault="00676751" w:rsidP="00453AA0">
      <w:pPr>
        <w:spacing w:after="0" w:line="240" w:lineRule="auto"/>
        <w:jc w:val="both"/>
        <w:rPr>
          <w:rFonts w:eastAsia="Times New Roman" w:cs="Times New Roman"/>
          <w:color w:val="000000"/>
          <w:szCs w:val="24"/>
          <w:lang w:eastAsia="pl-PL"/>
        </w:rPr>
      </w:pPr>
      <w:proofErr w:type="spellStart"/>
      <w:r w:rsidRPr="00F51057">
        <w:rPr>
          <w:rFonts w:eastAsia="Times New Roman" w:cs="Times New Roman"/>
          <w:color w:val="000000"/>
          <w:szCs w:val="24"/>
          <w:lang w:eastAsia="pl-PL"/>
        </w:rPr>
        <w:lastRenderedPageBreak/>
        <w:t>Draber</w:t>
      </w:r>
      <w:proofErr w:type="spellEnd"/>
      <w:r w:rsidRPr="00F51057">
        <w:rPr>
          <w:rFonts w:eastAsia="Times New Roman" w:cs="Times New Roman"/>
          <w:color w:val="000000"/>
          <w:szCs w:val="24"/>
          <w:lang w:eastAsia="pl-PL"/>
        </w:rPr>
        <w:t xml:space="preserve"> D., </w:t>
      </w:r>
      <w:proofErr w:type="spellStart"/>
      <w:r w:rsidRPr="00F51057">
        <w:rPr>
          <w:rFonts w:eastAsia="Times New Roman" w:cs="Times New Roman"/>
          <w:color w:val="000000"/>
          <w:szCs w:val="24"/>
          <w:lang w:eastAsia="pl-PL"/>
        </w:rPr>
        <w:t>Guterch</w:t>
      </w:r>
      <w:proofErr w:type="spellEnd"/>
      <w:r w:rsidRPr="00F51057">
        <w:rPr>
          <w:rFonts w:eastAsia="Times New Roman" w:cs="Times New Roman"/>
          <w:color w:val="000000"/>
          <w:szCs w:val="24"/>
          <w:lang w:eastAsia="pl-PL"/>
        </w:rPr>
        <w:t xml:space="preserve"> B., </w:t>
      </w:r>
      <w:proofErr w:type="spellStart"/>
      <w:r w:rsidRPr="00F51057">
        <w:rPr>
          <w:rFonts w:eastAsia="Times New Roman" w:cs="Times New Roman"/>
          <w:color w:val="000000"/>
          <w:szCs w:val="24"/>
          <w:lang w:eastAsia="pl-PL"/>
        </w:rPr>
        <w:t>Lewandowska-Marciniak</w:t>
      </w:r>
      <w:proofErr w:type="spellEnd"/>
      <w:r w:rsidRPr="00F51057">
        <w:rPr>
          <w:rFonts w:eastAsia="Times New Roman" w:cs="Times New Roman"/>
          <w:color w:val="000000"/>
          <w:szCs w:val="24"/>
          <w:lang w:eastAsia="pl-PL"/>
        </w:rPr>
        <w:t xml:space="preserve"> H. (2002) Local Earthquakes Recorded by Polish Seismological Stations 1995-1997. </w:t>
      </w:r>
      <w:r w:rsidRPr="00F51057">
        <w:rPr>
          <w:rFonts w:eastAsia="Times New Roman" w:cs="Times New Roman"/>
          <w:i/>
          <w:color w:val="000000"/>
          <w:szCs w:val="24"/>
          <w:lang w:eastAsia="pl-PL"/>
        </w:rPr>
        <w:t>Publications of the Institute of Geophysics, Polish Academy of Sciences</w:t>
      </w:r>
      <w:r w:rsidRPr="00F51057">
        <w:rPr>
          <w:rFonts w:eastAsia="Times New Roman" w:cs="Times New Roman"/>
          <w:color w:val="000000"/>
          <w:szCs w:val="24"/>
          <w:lang w:eastAsia="pl-PL"/>
        </w:rPr>
        <w:t xml:space="preserve"> B-24(336).</w:t>
      </w:r>
    </w:p>
    <w:p w14:paraId="6B6D5A23" w14:textId="5F7F5721" w:rsidR="00DB2144" w:rsidRPr="00F51057" w:rsidRDefault="00DB2144" w:rsidP="00453AA0">
      <w:pPr>
        <w:tabs>
          <w:tab w:val="left" w:pos="0"/>
        </w:tabs>
        <w:spacing w:before="240" w:after="240" w:line="276" w:lineRule="auto"/>
        <w:jc w:val="both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Draber</w:t>
      </w:r>
      <w:proofErr w:type="spellEnd"/>
      <w:r w:rsidRPr="00F51057">
        <w:rPr>
          <w:rFonts w:cs="Times New Roman"/>
          <w:color w:val="000000" w:themeColor="text1"/>
        </w:rPr>
        <w:t xml:space="preserve"> D., </w:t>
      </w: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, </w:t>
      </w:r>
      <w:proofErr w:type="spellStart"/>
      <w:r w:rsidRPr="00F51057">
        <w:rPr>
          <w:rFonts w:cs="Times New Roman"/>
          <w:color w:val="000000" w:themeColor="text1"/>
        </w:rPr>
        <w:t>Lewandowska-Marciniak</w:t>
      </w:r>
      <w:proofErr w:type="spellEnd"/>
      <w:r w:rsidRPr="00F51057">
        <w:rPr>
          <w:rFonts w:cs="Times New Roman"/>
          <w:color w:val="000000" w:themeColor="text1"/>
        </w:rPr>
        <w:t xml:space="preserve"> H., </w:t>
      </w:r>
      <w:proofErr w:type="spellStart"/>
      <w:r w:rsidRPr="00F51057">
        <w:rPr>
          <w:rFonts w:cs="Times New Roman"/>
          <w:color w:val="000000" w:themeColor="text1"/>
        </w:rPr>
        <w:t>Niewiadomski</w:t>
      </w:r>
      <w:proofErr w:type="spellEnd"/>
      <w:r w:rsidRPr="00F51057">
        <w:rPr>
          <w:rFonts w:cs="Times New Roman"/>
          <w:color w:val="000000" w:themeColor="text1"/>
        </w:rPr>
        <w:t xml:space="preserve"> J. (2003) Seismological Bulletin 2000, Local Earthquakes Recorded by Polish Seismological Stations. </w:t>
      </w:r>
      <w:r w:rsidRPr="00F51057">
        <w:rPr>
          <w:rFonts w:cs="Times New Roman"/>
          <w:i/>
          <w:color w:val="000000" w:themeColor="text1"/>
        </w:rPr>
        <w:t>Publications of the Institute of Geophysics, Polish Academy of Sciences</w:t>
      </w:r>
      <w:r w:rsidRPr="00F51057">
        <w:rPr>
          <w:rFonts w:cs="Times New Roman"/>
          <w:color w:val="000000" w:themeColor="text1"/>
        </w:rPr>
        <w:t xml:space="preserve"> B-32(362).</w:t>
      </w:r>
    </w:p>
    <w:p w14:paraId="45B0105D" w14:textId="46FC05F6" w:rsidR="00453AA0" w:rsidRPr="00F51057" w:rsidRDefault="00453AA0" w:rsidP="00453AA0">
      <w:pPr>
        <w:tabs>
          <w:tab w:val="left" w:pos="0"/>
        </w:tabs>
        <w:spacing w:before="240" w:after="240" w:line="276" w:lineRule="auto"/>
        <w:jc w:val="both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Draber</w:t>
      </w:r>
      <w:proofErr w:type="spellEnd"/>
      <w:r w:rsidRPr="00F51057">
        <w:rPr>
          <w:rFonts w:cs="Times New Roman"/>
          <w:color w:val="000000" w:themeColor="text1"/>
        </w:rPr>
        <w:t xml:space="preserve"> D., </w:t>
      </w:r>
      <w:proofErr w:type="spellStart"/>
      <w:r w:rsidRPr="00F51057">
        <w:rPr>
          <w:rFonts w:cs="Times New Roman"/>
          <w:color w:val="000000" w:themeColor="text1"/>
        </w:rPr>
        <w:t>Niewiadomski</w:t>
      </w:r>
      <w:proofErr w:type="spellEnd"/>
      <w:r w:rsidRPr="00F51057">
        <w:rPr>
          <w:rFonts w:cs="Times New Roman"/>
          <w:color w:val="000000" w:themeColor="text1"/>
        </w:rPr>
        <w:t xml:space="preserve"> J., </w:t>
      </w:r>
      <w:proofErr w:type="spellStart"/>
      <w:r w:rsidRPr="00F51057">
        <w:rPr>
          <w:rFonts w:cs="Times New Roman"/>
          <w:color w:val="000000" w:themeColor="text1"/>
        </w:rPr>
        <w:t>Zuchniak</w:t>
      </w:r>
      <w:proofErr w:type="spellEnd"/>
      <w:r w:rsidRPr="00F51057">
        <w:rPr>
          <w:rFonts w:cs="Times New Roman"/>
          <w:color w:val="000000" w:themeColor="text1"/>
        </w:rPr>
        <w:t xml:space="preserve"> M. (2004) Seismological Bulletin 2002, Local Earthquakes Recorded by Polish Seismological Stations. </w:t>
      </w:r>
      <w:r w:rsidRPr="00F51057">
        <w:rPr>
          <w:rFonts w:cs="Times New Roman"/>
          <w:i/>
          <w:color w:val="000000" w:themeColor="text1"/>
        </w:rPr>
        <w:t>Publications of the Institute of Geophysics, Polish Academy of Sciences</w:t>
      </w:r>
      <w:r w:rsidRPr="00F51057">
        <w:rPr>
          <w:rFonts w:cs="Times New Roman"/>
          <w:color w:val="000000" w:themeColor="text1"/>
        </w:rPr>
        <w:t xml:space="preserve"> B-36(375).</w:t>
      </w:r>
    </w:p>
    <w:p w14:paraId="5208677F" w14:textId="0F825836" w:rsidR="00673A47" w:rsidRPr="00F51057" w:rsidRDefault="00673A47" w:rsidP="00673A47">
      <w:pPr>
        <w:tabs>
          <w:tab w:val="left" w:pos="0"/>
        </w:tabs>
        <w:spacing w:before="240" w:after="240" w:line="276" w:lineRule="auto"/>
        <w:rPr>
          <w:rFonts w:cs="Times New Roman"/>
          <w:lang w:eastAsia="pl-PL"/>
        </w:rPr>
      </w:pPr>
      <w:r w:rsidRPr="00F51057">
        <w:rPr>
          <w:rFonts w:cs="Times New Roman"/>
        </w:rPr>
        <w:t xml:space="preserve">ESI SAS (Earth Science Institute of the Slovak Academy of Sciences) (2004) National Network of Seismic Stations of Slovakia. </w:t>
      </w:r>
      <w:proofErr w:type="spellStart"/>
      <w:r w:rsidRPr="00F51057">
        <w:rPr>
          <w:rFonts w:cs="Times New Roman"/>
        </w:rPr>
        <w:t>Deutsches</w:t>
      </w:r>
      <w:proofErr w:type="spellEnd"/>
      <w:r w:rsidRPr="00F51057">
        <w:rPr>
          <w:rFonts w:cs="Times New Roman"/>
        </w:rPr>
        <w:t xml:space="preserve"> </w:t>
      </w:r>
      <w:proofErr w:type="spellStart"/>
      <w:r w:rsidRPr="00F51057">
        <w:rPr>
          <w:rFonts w:cs="Times New Roman"/>
        </w:rPr>
        <w:t>GeoForschungsZentrum</w:t>
      </w:r>
      <w:proofErr w:type="spellEnd"/>
      <w:r w:rsidRPr="00F51057">
        <w:rPr>
          <w:rFonts w:cs="Times New Roman"/>
        </w:rPr>
        <w:t xml:space="preserve"> GFZ. Other/Seismic Network. </w:t>
      </w:r>
      <w:r w:rsidR="0020454C" w:rsidRPr="00F51057">
        <w:rPr>
          <w:rFonts w:cs="Times New Roman"/>
        </w:rPr>
        <w:t>https://doi.org/10.14470/FX099882</w:t>
      </w:r>
    </w:p>
    <w:p w14:paraId="02AB36D4" w14:textId="31B7D44D" w:rsidR="009E0382" w:rsidRPr="00F51057" w:rsidRDefault="006A446A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r w:rsidRPr="00F51057">
        <w:rPr>
          <w:rFonts w:cs="Times New Roman"/>
          <w:color w:val="000000" w:themeColor="text1"/>
        </w:rPr>
        <w:t>GMP –</w:t>
      </w:r>
      <w:r w:rsidR="009E0382" w:rsidRPr="00F51057">
        <w:rPr>
          <w:rFonts w:cs="Times New Roman"/>
          <w:color w:val="000000" w:themeColor="text1"/>
        </w:rPr>
        <w:t xml:space="preserve"> II</w:t>
      </w:r>
      <w:r w:rsidRPr="00F51057">
        <w:rPr>
          <w:rFonts w:cs="Times New Roman"/>
          <w:color w:val="000000" w:themeColor="text1"/>
        </w:rPr>
        <w:t xml:space="preserve"> (</w:t>
      </w:r>
      <w:r w:rsidR="006A34B7" w:rsidRPr="00F51057">
        <w:rPr>
          <w:rFonts w:cs="Times New Roman"/>
          <w:color w:val="000000" w:themeColor="text1"/>
        </w:rPr>
        <w:t>2018</w:t>
      </w:r>
      <w:r w:rsidRPr="00F51057">
        <w:rPr>
          <w:rFonts w:cs="Times New Roman"/>
          <w:color w:val="000000" w:themeColor="text1"/>
        </w:rPr>
        <w:t>)</w:t>
      </w:r>
      <w:r w:rsidR="009E0382" w:rsidRPr="00F51057">
        <w:rPr>
          <w:rFonts w:cs="Times New Roman"/>
          <w:color w:val="000000" w:themeColor="text1"/>
        </w:rPr>
        <w:t xml:space="preserve"> </w:t>
      </w:r>
      <w:r w:rsidR="009F1A76" w:rsidRPr="00F51057">
        <w:rPr>
          <w:rFonts w:cs="Times New Roman"/>
          <w:color w:val="000000" w:themeColor="text1"/>
        </w:rPr>
        <w:t>Project the Geodynamic Monitoring of Poland - stage II, implemented by the Institute of Geophysics, Polish Academy of Sciences and commissioned by the Polish Geological Institute - National Research Institute in the period 01.03.2018 - 31.12.2018.</w:t>
      </w:r>
    </w:p>
    <w:p w14:paraId="61A3532C" w14:textId="483231C0" w:rsidR="00C55BC9" w:rsidRPr="00F51057" w:rsidRDefault="003B185C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r w:rsidRPr="00F51057">
        <w:rPr>
          <w:rFonts w:cs="Times New Roman"/>
          <w:color w:val="000000" w:themeColor="text1"/>
        </w:rPr>
        <w:t>GMP – III (2019</w:t>
      </w:r>
      <w:r w:rsidR="006A34B7" w:rsidRPr="00F51057">
        <w:rPr>
          <w:rFonts w:cs="Times New Roman"/>
          <w:color w:val="000000" w:themeColor="text1"/>
        </w:rPr>
        <w:t xml:space="preserve"> </w:t>
      </w:r>
      <w:r w:rsidRPr="00F51057">
        <w:rPr>
          <w:rFonts w:cs="Times New Roman"/>
          <w:color w:val="000000" w:themeColor="text1"/>
        </w:rPr>
        <w:t>-</w:t>
      </w:r>
      <w:r w:rsidR="006A34B7" w:rsidRPr="00F51057">
        <w:rPr>
          <w:rFonts w:cs="Times New Roman"/>
          <w:color w:val="000000" w:themeColor="text1"/>
        </w:rPr>
        <w:t xml:space="preserve"> </w:t>
      </w:r>
      <w:r w:rsidRPr="00F51057">
        <w:rPr>
          <w:rFonts w:cs="Times New Roman"/>
          <w:color w:val="000000" w:themeColor="text1"/>
        </w:rPr>
        <w:t xml:space="preserve">2021) </w:t>
      </w:r>
      <w:r w:rsidR="009F1A76" w:rsidRPr="00F51057">
        <w:rPr>
          <w:rFonts w:cs="Times New Roman"/>
          <w:color w:val="000000" w:themeColor="text1"/>
        </w:rPr>
        <w:t>Project the Geodynamic Monitoring of Poland - stage III, implemented by the Institute of Geophysics, Polish Academy of Sciences and commissioned by the Polish Geological Institute - National Research Institute in the period 01.01.2019 - 31.12.2021.</w:t>
      </w:r>
    </w:p>
    <w:p w14:paraId="6D407A96" w14:textId="671B4EB3" w:rsidR="00FD4D25" w:rsidRPr="00F51057" w:rsidRDefault="00FD4D25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r w:rsidRPr="00F51057">
        <w:rPr>
          <w:rFonts w:cs="Times New Roman"/>
          <w:color w:val="000000" w:themeColor="text1"/>
        </w:rPr>
        <w:t>GMP – IV (2022 - 2024) Project the Geodynamic Monitoring of Poland - stage IV, implemented by the Institute of Geophysics, Polish Academy of Sciences and commissioned by the Polish Geological Institute - National Research Institute in the period 01.01.2022 - 31.12.2024.</w:t>
      </w:r>
    </w:p>
    <w:p w14:paraId="7E2F77AA" w14:textId="0F62C00E" w:rsidR="00C55BC9" w:rsidRPr="00F51057" w:rsidRDefault="00A375A9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 (2007) Seismological Bulletin 2004 Local Earthquakes Recorded by Polish Seismological Stations. </w:t>
      </w:r>
      <w:r w:rsidRPr="00F51057">
        <w:rPr>
          <w:rFonts w:cs="Times New Roman"/>
          <w:i/>
          <w:color w:val="000000" w:themeColor="text1"/>
        </w:rPr>
        <w:t>Publications of the Institute of Geophysics, Polish Academy of Sciences</w:t>
      </w:r>
      <w:r w:rsidRPr="00F51057">
        <w:rPr>
          <w:rFonts w:cs="Times New Roman"/>
          <w:color w:val="000000" w:themeColor="text1"/>
        </w:rPr>
        <w:t xml:space="preserve"> B-40(397).</w:t>
      </w:r>
    </w:p>
    <w:p w14:paraId="1543F2EA" w14:textId="6315E090" w:rsidR="00C55BC9" w:rsidRPr="00F51057" w:rsidRDefault="00A375A9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 (2009a) Seismological Bulletin 2005 Local Earthquakes Recorded by Polish Seismological Stations. </w:t>
      </w:r>
      <w:r w:rsidRPr="00F51057">
        <w:rPr>
          <w:rFonts w:cs="Times New Roman"/>
          <w:i/>
          <w:color w:val="000000" w:themeColor="text1"/>
        </w:rPr>
        <w:t xml:space="preserve">Publications of the Institute of Geophysics, Polish Academy of Sciences </w:t>
      </w:r>
      <w:r w:rsidRPr="00F51057">
        <w:rPr>
          <w:rFonts w:cs="Times New Roman"/>
          <w:color w:val="000000" w:themeColor="text1"/>
        </w:rPr>
        <w:t>B-41 (399).</w:t>
      </w:r>
    </w:p>
    <w:p w14:paraId="7E3F6E2C" w14:textId="02BCCF07" w:rsidR="00CF41BC" w:rsidRPr="00F51057" w:rsidRDefault="00CF41BC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 (2009b) </w:t>
      </w:r>
      <w:r w:rsidR="009F1A76" w:rsidRPr="00F51057">
        <w:rPr>
          <w:rStyle w:val="Emphasis"/>
          <w:rFonts w:cs="Times New Roman"/>
          <w:i w:val="0"/>
        </w:rPr>
        <w:t>Seismicity in Poland in the light of historical records</w:t>
      </w:r>
      <w:r w:rsidR="009F1A76" w:rsidRPr="00F51057">
        <w:rPr>
          <w:rFonts w:cs="Times New Roman"/>
          <w:i/>
        </w:rPr>
        <w:t>.</w:t>
      </w:r>
      <w:r w:rsidR="009F1A76" w:rsidRPr="00F51057">
        <w:rPr>
          <w:rFonts w:cs="Times New Roman"/>
        </w:rPr>
        <w:t xml:space="preserve"> </w:t>
      </w:r>
      <w:proofErr w:type="spellStart"/>
      <w:r w:rsidR="009F1A76" w:rsidRPr="00F51057">
        <w:rPr>
          <w:rFonts w:cs="Times New Roman"/>
          <w:i/>
        </w:rPr>
        <w:t>Przegląd</w:t>
      </w:r>
      <w:proofErr w:type="spellEnd"/>
      <w:r w:rsidR="009F1A76" w:rsidRPr="00F51057">
        <w:rPr>
          <w:rFonts w:cs="Times New Roman"/>
          <w:i/>
        </w:rPr>
        <w:t xml:space="preserve"> </w:t>
      </w:r>
      <w:proofErr w:type="spellStart"/>
      <w:r w:rsidR="009F1A76" w:rsidRPr="00F51057">
        <w:rPr>
          <w:rFonts w:cs="Times New Roman"/>
          <w:i/>
        </w:rPr>
        <w:t>Geologiczny</w:t>
      </w:r>
      <w:proofErr w:type="spellEnd"/>
      <w:r w:rsidR="009F1A76" w:rsidRPr="00F51057">
        <w:rPr>
          <w:rFonts w:cs="Times New Roman"/>
        </w:rPr>
        <w:t xml:space="preserve"> 57(6): 513-520, (in Polish).</w:t>
      </w:r>
    </w:p>
    <w:p w14:paraId="4AC2BF06" w14:textId="1F76CE5F" w:rsidR="00AB0AC8" w:rsidRPr="00F51057" w:rsidRDefault="00AB0AC8" w:rsidP="00C55BC9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 (2015) Seismicity in Poland: Updated seismic catalog, In: Studies of Historical Earthquakes in Southern Poland, </w:t>
      </w:r>
      <w:proofErr w:type="spellStart"/>
      <w:r w:rsidRPr="00F51057">
        <w:rPr>
          <w:rFonts w:cs="Times New Roman"/>
          <w:color w:val="000000" w:themeColor="text1"/>
        </w:rPr>
        <w:t>Guterch</w:t>
      </w:r>
      <w:proofErr w:type="spellEnd"/>
      <w:r w:rsidRPr="00F51057">
        <w:rPr>
          <w:rFonts w:cs="Times New Roman"/>
          <w:color w:val="000000" w:themeColor="text1"/>
        </w:rPr>
        <w:t xml:space="preserve"> B. and</w:t>
      </w:r>
      <w:proofErr w:type="gramStart"/>
      <w:r w:rsidRPr="00F51057">
        <w:rPr>
          <w:rFonts w:cs="Times New Roman"/>
          <w:color w:val="000000" w:themeColor="text1"/>
        </w:rPr>
        <w:t xml:space="preserve">  </w:t>
      </w:r>
      <w:proofErr w:type="spellStart"/>
      <w:r w:rsidRPr="00F51057">
        <w:rPr>
          <w:rFonts w:cs="Times New Roman"/>
          <w:color w:val="000000" w:themeColor="text1"/>
        </w:rPr>
        <w:t>Kozak</w:t>
      </w:r>
      <w:proofErr w:type="spellEnd"/>
      <w:proofErr w:type="gramEnd"/>
      <w:r w:rsidRPr="00F51057">
        <w:rPr>
          <w:rFonts w:cs="Times New Roman"/>
          <w:color w:val="000000" w:themeColor="text1"/>
        </w:rPr>
        <w:t xml:space="preserve"> J. (Eds.) </w:t>
      </w:r>
      <w:proofErr w:type="spellStart"/>
      <w:r w:rsidRPr="00F51057">
        <w:rPr>
          <w:rFonts w:cs="Times New Roman"/>
          <w:color w:val="000000" w:themeColor="text1"/>
        </w:rPr>
        <w:t>GeoPlanet</w:t>
      </w:r>
      <w:proofErr w:type="spellEnd"/>
      <w:r w:rsidRPr="00F51057">
        <w:rPr>
          <w:rFonts w:cs="Times New Roman"/>
          <w:color w:val="000000" w:themeColor="text1"/>
        </w:rPr>
        <w:t>: Earth and Planetary Sciences Chapter 3: 75-101.</w:t>
      </w:r>
    </w:p>
    <w:p w14:paraId="7FBFFFB0" w14:textId="166B3E7E" w:rsidR="009E0382" w:rsidRPr="00F51057" w:rsidRDefault="00C55BC9" w:rsidP="00D7084F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r w:rsidRPr="00F51057">
        <w:rPr>
          <w:rFonts w:cs="Times New Roman"/>
          <w:color w:val="000000" w:themeColor="text1"/>
        </w:rPr>
        <w:t>IG PAS database</w:t>
      </w:r>
      <w:r w:rsidR="00FE6735" w:rsidRPr="00F51057">
        <w:rPr>
          <w:rFonts w:cs="Times New Roman"/>
          <w:color w:val="000000" w:themeColor="text1"/>
        </w:rPr>
        <w:t>: IG PAS internal seismic database</w:t>
      </w:r>
    </w:p>
    <w:p w14:paraId="0AC36E4C" w14:textId="6F0CABAB" w:rsidR="00282946" w:rsidRPr="00F51057" w:rsidRDefault="00282946" w:rsidP="00282946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r w:rsidRPr="00F51057">
        <w:rPr>
          <w:rFonts w:cs="Times New Roman"/>
          <w:color w:val="000000" w:themeColor="text1"/>
        </w:rPr>
        <w:t xml:space="preserve">PGMP – I (2013 - 2016) </w:t>
      </w:r>
      <w:r w:rsidR="009F1A76" w:rsidRPr="00F51057">
        <w:rPr>
          <w:rFonts w:cs="Times New Roman"/>
          <w:color w:val="000000" w:themeColor="text1"/>
        </w:rPr>
        <w:t>Project the Permanent Geodynamic Monitoring of Poland - stage I, implemented by the Institute of Geophysics, Polish Academy of Sciences and commissioned by the Polish Geological Institute - National Research Institute in the period 27.08.2013 - 30.09.2016.</w:t>
      </w:r>
    </w:p>
    <w:p w14:paraId="0A99A8E9" w14:textId="1CDF101E" w:rsidR="00C55BC9" w:rsidRPr="00F51057" w:rsidRDefault="00E812F9" w:rsidP="00D7084F">
      <w:pPr>
        <w:tabs>
          <w:tab w:val="left" w:pos="0"/>
        </w:tabs>
        <w:spacing w:before="240" w:after="240" w:line="276" w:lineRule="auto"/>
        <w:rPr>
          <w:rFonts w:cs="Times New Roman"/>
          <w:color w:val="000000" w:themeColor="text1"/>
        </w:rPr>
      </w:pPr>
      <w:proofErr w:type="spellStart"/>
      <w:r w:rsidRPr="00F51057">
        <w:rPr>
          <w:rFonts w:cs="Times New Roman"/>
          <w:color w:val="000000" w:themeColor="text1"/>
        </w:rPr>
        <w:lastRenderedPageBreak/>
        <w:t>Trojanowski</w:t>
      </w:r>
      <w:proofErr w:type="spellEnd"/>
      <w:r w:rsidRPr="00F51057">
        <w:rPr>
          <w:rFonts w:cs="Times New Roman"/>
          <w:color w:val="000000" w:themeColor="text1"/>
        </w:rPr>
        <w:t xml:space="preserve"> J., Plesiewicz B., Wiszniowski J. (2015) Seismic monitoring of Poland – temporary Seismic Project with mobile Seismic Network. </w:t>
      </w:r>
      <w:proofErr w:type="spellStart"/>
      <w:r w:rsidRPr="00F51057">
        <w:rPr>
          <w:rFonts w:cs="Times New Roman"/>
          <w:i/>
          <w:color w:val="000000" w:themeColor="text1"/>
        </w:rPr>
        <w:t>Acta</w:t>
      </w:r>
      <w:proofErr w:type="spellEnd"/>
      <w:r w:rsidRPr="00F51057">
        <w:rPr>
          <w:rFonts w:cs="Times New Roman"/>
          <w:i/>
          <w:color w:val="000000" w:themeColor="text1"/>
        </w:rPr>
        <w:t xml:space="preserve"> </w:t>
      </w:r>
      <w:proofErr w:type="spellStart"/>
      <w:r w:rsidRPr="00F51057">
        <w:rPr>
          <w:rFonts w:cs="Times New Roman"/>
          <w:i/>
          <w:color w:val="000000" w:themeColor="text1"/>
        </w:rPr>
        <w:t>Geophysica</w:t>
      </w:r>
      <w:proofErr w:type="spellEnd"/>
      <w:r w:rsidRPr="00F51057">
        <w:rPr>
          <w:rFonts w:cs="Times New Roman"/>
          <w:i/>
          <w:color w:val="000000" w:themeColor="text1"/>
        </w:rPr>
        <w:t xml:space="preserve"> </w:t>
      </w:r>
      <w:r w:rsidRPr="00F51057">
        <w:rPr>
          <w:rFonts w:cs="Times New Roman"/>
          <w:color w:val="000000" w:themeColor="text1"/>
        </w:rPr>
        <w:t>63(1): 17-44.</w:t>
      </w:r>
      <w:r w:rsidR="0020454C" w:rsidRPr="00F51057">
        <w:rPr>
          <w:rFonts w:cs="Times New Roman"/>
          <w:color w:val="000000" w:themeColor="text1"/>
        </w:rPr>
        <w:t xml:space="preserve"> </w:t>
      </w:r>
      <w:r w:rsidR="0020454C" w:rsidRPr="00F51057">
        <w:rPr>
          <w:rFonts w:cs="Times New Roman"/>
        </w:rPr>
        <w:t>https://doi.org/10.2478/s11600-014-0255-0</w:t>
      </w:r>
    </w:p>
    <w:p w14:paraId="6FF4B9E6" w14:textId="3CAD512F" w:rsidR="00B66318" w:rsidRPr="00F51057" w:rsidRDefault="00483504" w:rsidP="00483504">
      <w:pPr>
        <w:tabs>
          <w:tab w:val="left" w:pos="0"/>
        </w:tabs>
        <w:spacing w:before="240" w:after="240" w:line="276" w:lineRule="auto"/>
        <w:rPr>
          <w:rFonts w:cs="Times New Roman"/>
        </w:rPr>
      </w:pPr>
      <w:proofErr w:type="spellStart"/>
      <w:r w:rsidRPr="00F51057">
        <w:rPr>
          <w:rFonts w:cs="Times New Roman"/>
        </w:rPr>
        <w:t>Zuchniak</w:t>
      </w:r>
      <w:proofErr w:type="spellEnd"/>
      <w:r w:rsidRPr="00F51057">
        <w:rPr>
          <w:rFonts w:cs="Times New Roman"/>
        </w:rPr>
        <w:t xml:space="preserve"> M., </w:t>
      </w:r>
      <w:proofErr w:type="spellStart"/>
      <w:r w:rsidRPr="00F51057">
        <w:rPr>
          <w:rFonts w:cs="Times New Roman"/>
        </w:rPr>
        <w:t>Niewiadomski</w:t>
      </w:r>
      <w:proofErr w:type="spellEnd"/>
      <w:r w:rsidRPr="00F51057">
        <w:rPr>
          <w:rFonts w:cs="Times New Roman"/>
        </w:rPr>
        <w:t xml:space="preserve"> J., </w:t>
      </w:r>
      <w:proofErr w:type="spellStart"/>
      <w:r w:rsidRPr="00F51057">
        <w:rPr>
          <w:rFonts w:cs="Times New Roman"/>
        </w:rPr>
        <w:t>Guterch</w:t>
      </w:r>
      <w:proofErr w:type="spellEnd"/>
      <w:r w:rsidRPr="00F51057">
        <w:rPr>
          <w:rFonts w:cs="Times New Roman"/>
        </w:rPr>
        <w:t xml:space="preserve"> B. (2005) Seismological Bulletin 2003. Local Earthquakes Recorded by Polish Seismological Stations. </w:t>
      </w:r>
      <w:r w:rsidRPr="00F51057">
        <w:rPr>
          <w:rFonts w:cs="Times New Roman"/>
          <w:i/>
        </w:rPr>
        <w:t>Publications of the Institute of Geophysics, Polish Academy of Sciences</w:t>
      </w:r>
      <w:r w:rsidRPr="00F51057">
        <w:rPr>
          <w:rFonts w:cs="Times New Roman"/>
        </w:rPr>
        <w:t xml:space="preserve"> B-37(376).</w:t>
      </w:r>
    </w:p>
    <w:sectPr w:rsidR="00B66318" w:rsidRPr="00F51057" w:rsidSect="001B20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434E7" w14:textId="77777777" w:rsidR="00C344D7" w:rsidRDefault="00C344D7" w:rsidP="00A52254">
      <w:pPr>
        <w:spacing w:after="0" w:line="240" w:lineRule="auto"/>
      </w:pPr>
      <w:r>
        <w:separator/>
      </w:r>
    </w:p>
  </w:endnote>
  <w:endnote w:type="continuationSeparator" w:id="0">
    <w:p w14:paraId="6B2BB3DE" w14:textId="77777777" w:rsidR="00C344D7" w:rsidRDefault="00C344D7" w:rsidP="00A52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C1E95" w14:textId="77777777" w:rsidR="00806E51" w:rsidRDefault="00806E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7EE09" w14:textId="77777777" w:rsidR="00806E51" w:rsidRDefault="00806E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2760E" w14:textId="77777777" w:rsidR="00806E51" w:rsidRDefault="00806E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3B132C" w14:textId="77777777" w:rsidR="00C344D7" w:rsidRDefault="00C344D7" w:rsidP="00A52254">
      <w:pPr>
        <w:spacing w:after="0" w:line="240" w:lineRule="auto"/>
      </w:pPr>
      <w:r>
        <w:separator/>
      </w:r>
    </w:p>
  </w:footnote>
  <w:footnote w:type="continuationSeparator" w:id="0">
    <w:p w14:paraId="4446B80C" w14:textId="77777777" w:rsidR="00C344D7" w:rsidRDefault="00C344D7" w:rsidP="00A522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239CE" w14:textId="50950983" w:rsidR="00806E51" w:rsidRDefault="00806E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BC656" w14:textId="6D7CA93B" w:rsidR="00806E51" w:rsidRDefault="00806E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7096F" w14:textId="58BC7302" w:rsidR="00806E51" w:rsidRDefault="00806E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727617"/>
    <w:multiLevelType w:val="hybridMultilevel"/>
    <w:tmpl w:val="7DFE0FD6"/>
    <w:lvl w:ilvl="0" w:tplc="23DAA646">
      <w:start w:val="1"/>
      <w:numFmt w:val="lowerLetter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MzMTEzNzGxNDRX0lEKTi0uzszPAykwNq0FALxvYTgtAAAA"/>
  </w:docVars>
  <w:rsids>
    <w:rsidRoot w:val="00D80013"/>
    <w:rsid w:val="00004C2F"/>
    <w:rsid w:val="00016522"/>
    <w:rsid w:val="00017FA8"/>
    <w:rsid w:val="0003592A"/>
    <w:rsid w:val="0006199D"/>
    <w:rsid w:val="00065804"/>
    <w:rsid w:val="00070145"/>
    <w:rsid w:val="00094369"/>
    <w:rsid w:val="000A447A"/>
    <w:rsid w:val="000D2757"/>
    <w:rsid w:val="000D7B61"/>
    <w:rsid w:val="000F4334"/>
    <w:rsid w:val="0013111F"/>
    <w:rsid w:val="001343BC"/>
    <w:rsid w:val="00157368"/>
    <w:rsid w:val="00165778"/>
    <w:rsid w:val="00170F45"/>
    <w:rsid w:val="001B203B"/>
    <w:rsid w:val="001B3A6F"/>
    <w:rsid w:val="001D42B8"/>
    <w:rsid w:val="001D5F80"/>
    <w:rsid w:val="001F24B3"/>
    <w:rsid w:val="0020454C"/>
    <w:rsid w:val="00225409"/>
    <w:rsid w:val="00245824"/>
    <w:rsid w:val="002512C8"/>
    <w:rsid w:val="00254881"/>
    <w:rsid w:val="00264B59"/>
    <w:rsid w:val="00277770"/>
    <w:rsid w:val="00282946"/>
    <w:rsid w:val="0029146C"/>
    <w:rsid w:val="00297A7F"/>
    <w:rsid w:val="002B0506"/>
    <w:rsid w:val="002D0C41"/>
    <w:rsid w:val="00314193"/>
    <w:rsid w:val="00317B02"/>
    <w:rsid w:val="0034517B"/>
    <w:rsid w:val="003637B2"/>
    <w:rsid w:val="0038099B"/>
    <w:rsid w:val="00381C54"/>
    <w:rsid w:val="00385093"/>
    <w:rsid w:val="003B185C"/>
    <w:rsid w:val="003E6B44"/>
    <w:rsid w:val="003F0E9E"/>
    <w:rsid w:val="003F51E2"/>
    <w:rsid w:val="003F53F3"/>
    <w:rsid w:val="004007B0"/>
    <w:rsid w:val="00404F9F"/>
    <w:rsid w:val="004223DC"/>
    <w:rsid w:val="00424090"/>
    <w:rsid w:val="0044593A"/>
    <w:rsid w:val="00453AA0"/>
    <w:rsid w:val="00483504"/>
    <w:rsid w:val="00495D42"/>
    <w:rsid w:val="004B55AF"/>
    <w:rsid w:val="004B6F98"/>
    <w:rsid w:val="004C5CE1"/>
    <w:rsid w:val="004F174A"/>
    <w:rsid w:val="0057042B"/>
    <w:rsid w:val="00573808"/>
    <w:rsid w:val="00590F07"/>
    <w:rsid w:val="005B05CC"/>
    <w:rsid w:val="005C3891"/>
    <w:rsid w:val="005C6E8E"/>
    <w:rsid w:val="005E2521"/>
    <w:rsid w:val="006046BC"/>
    <w:rsid w:val="0061621B"/>
    <w:rsid w:val="00633EEB"/>
    <w:rsid w:val="00673A47"/>
    <w:rsid w:val="006746DA"/>
    <w:rsid w:val="00676751"/>
    <w:rsid w:val="00693607"/>
    <w:rsid w:val="0069484E"/>
    <w:rsid w:val="006955B1"/>
    <w:rsid w:val="006A34B7"/>
    <w:rsid w:val="006A446A"/>
    <w:rsid w:val="006A519F"/>
    <w:rsid w:val="006A78A2"/>
    <w:rsid w:val="006B1A02"/>
    <w:rsid w:val="006C086C"/>
    <w:rsid w:val="006C4B8E"/>
    <w:rsid w:val="006C5892"/>
    <w:rsid w:val="006D799C"/>
    <w:rsid w:val="006E0429"/>
    <w:rsid w:val="006F287C"/>
    <w:rsid w:val="00730FD7"/>
    <w:rsid w:val="007667E6"/>
    <w:rsid w:val="007A7DA2"/>
    <w:rsid w:val="007B0716"/>
    <w:rsid w:val="007C026E"/>
    <w:rsid w:val="007C3122"/>
    <w:rsid w:val="007F7F92"/>
    <w:rsid w:val="00806E51"/>
    <w:rsid w:val="0080733E"/>
    <w:rsid w:val="00831B93"/>
    <w:rsid w:val="00844E38"/>
    <w:rsid w:val="00855645"/>
    <w:rsid w:val="008672A8"/>
    <w:rsid w:val="008B5794"/>
    <w:rsid w:val="008D1894"/>
    <w:rsid w:val="008D199E"/>
    <w:rsid w:val="008F06D8"/>
    <w:rsid w:val="00924FEA"/>
    <w:rsid w:val="00932AD9"/>
    <w:rsid w:val="0095328F"/>
    <w:rsid w:val="00955773"/>
    <w:rsid w:val="00956C77"/>
    <w:rsid w:val="009645B1"/>
    <w:rsid w:val="00982E8F"/>
    <w:rsid w:val="009A19BC"/>
    <w:rsid w:val="009A3EAD"/>
    <w:rsid w:val="009D0B4D"/>
    <w:rsid w:val="009D4AA2"/>
    <w:rsid w:val="009E0382"/>
    <w:rsid w:val="009F1A76"/>
    <w:rsid w:val="009F1DCD"/>
    <w:rsid w:val="00A1561F"/>
    <w:rsid w:val="00A343F4"/>
    <w:rsid w:val="00A375A9"/>
    <w:rsid w:val="00A52254"/>
    <w:rsid w:val="00A678E8"/>
    <w:rsid w:val="00A70B40"/>
    <w:rsid w:val="00A75391"/>
    <w:rsid w:val="00AA7CB9"/>
    <w:rsid w:val="00AB0AC8"/>
    <w:rsid w:val="00AB5EBB"/>
    <w:rsid w:val="00AF116A"/>
    <w:rsid w:val="00AF63E6"/>
    <w:rsid w:val="00AF7E76"/>
    <w:rsid w:val="00B24427"/>
    <w:rsid w:val="00B43279"/>
    <w:rsid w:val="00B66318"/>
    <w:rsid w:val="00B672B5"/>
    <w:rsid w:val="00B7333B"/>
    <w:rsid w:val="00B73AB3"/>
    <w:rsid w:val="00BA54CD"/>
    <w:rsid w:val="00BA5BB1"/>
    <w:rsid w:val="00BC198B"/>
    <w:rsid w:val="00BC4D64"/>
    <w:rsid w:val="00BF200E"/>
    <w:rsid w:val="00C034B8"/>
    <w:rsid w:val="00C24C8A"/>
    <w:rsid w:val="00C344D7"/>
    <w:rsid w:val="00C55BC9"/>
    <w:rsid w:val="00C92177"/>
    <w:rsid w:val="00CA0D65"/>
    <w:rsid w:val="00CE30FD"/>
    <w:rsid w:val="00CF41BC"/>
    <w:rsid w:val="00D026C9"/>
    <w:rsid w:val="00D11763"/>
    <w:rsid w:val="00D14999"/>
    <w:rsid w:val="00D7084F"/>
    <w:rsid w:val="00D80013"/>
    <w:rsid w:val="00D842E4"/>
    <w:rsid w:val="00D90843"/>
    <w:rsid w:val="00DB2144"/>
    <w:rsid w:val="00DC088A"/>
    <w:rsid w:val="00DC40DB"/>
    <w:rsid w:val="00DC79DF"/>
    <w:rsid w:val="00E029E9"/>
    <w:rsid w:val="00E129B8"/>
    <w:rsid w:val="00E142FC"/>
    <w:rsid w:val="00E146B0"/>
    <w:rsid w:val="00E23716"/>
    <w:rsid w:val="00E34813"/>
    <w:rsid w:val="00E637DA"/>
    <w:rsid w:val="00E7338F"/>
    <w:rsid w:val="00E812F9"/>
    <w:rsid w:val="00E91F7E"/>
    <w:rsid w:val="00E92341"/>
    <w:rsid w:val="00E92ACA"/>
    <w:rsid w:val="00EB4D72"/>
    <w:rsid w:val="00EC65EA"/>
    <w:rsid w:val="00EE2E3A"/>
    <w:rsid w:val="00F07B44"/>
    <w:rsid w:val="00F112A2"/>
    <w:rsid w:val="00F16845"/>
    <w:rsid w:val="00F17B19"/>
    <w:rsid w:val="00F25186"/>
    <w:rsid w:val="00F3261A"/>
    <w:rsid w:val="00F37729"/>
    <w:rsid w:val="00F51057"/>
    <w:rsid w:val="00F51F93"/>
    <w:rsid w:val="00F52FBC"/>
    <w:rsid w:val="00F55EEF"/>
    <w:rsid w:val="00F66E6C"/>
    <w:rsid w:val="00F81DA9"/>
    <w:rsid w:val="00FB353A"/>
    <w:rsid w:val="00FC2E5E"/>
    <w:rsid w:val="00FD107C"/>
    <w:rsid w:val="00FD14BB"/>
    <w:rsid w:val="00FD4D25"/>
    <w:rsid w:val="00FE00F5"/>
    <w:rsid w:val="00FE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594D278"/>
  <w15:chartTrackingRefBased/>
  <w15:docId w15:val="{7CB10DA9-9B80-4C00-9AA7-48E0AC33D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EAD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33E"/>
    <w:pPr>
      <w:keepNext/>
      <w:keepLines/>
      <w:spacing w:before="240" w:after="240"/>
      <w:outlineLvl w:val="0"/>
    </w:pPr>
    <w:rPr>
      <w:rFonts w:eastAsiaTheme="majorEastAsia" w:cstheme="majorBidi"/>
      <w:b/>
      <w:color w:val="2E74B5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4090"/>
    <w:rPr>
      <w:color w:val="808080"/>
    </w:rPr>
  </w:style>
  <w:style w:type="character" w:customStyle="1" w:styleId="rynqvb">
    <w:name w:val="rynqvb"/>
    <w:basedOn w:val="DefaultParagraphFont"/>
    <w:rsid w:val="00B73AB3"/>
  </w:style>
  <w:style w:type="character" w:customStyle="1" w:styleId="Heading2Char">
    <w:name w:val="Heading 2 Char"/>
    <w:basedOn w:val="DefaultParagraphFont"/>
    <w:link w:val="Heading2"/>
    <w:uiPriority w:val="9"/>
    <w:rsid w:val="00B73AB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0733E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E3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BC4D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C4D6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4D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D64"/>
    <w:rPr>
      <w:b/>
      <w:bCs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E7338F"/>
    <w:pPr>
      <w:spacing w:after="120" w:line="240" w:lineRule="auto"/>
      <w:jc w:val="both"/>
    </w:pPr>
    <w:rPr>
      <w:rFonts w:ascii="Calibri" w:eastAsia="Times New Roman" w:hAnsi="Calibri" w:cs="Times New Roman"/>
      <w:bCs/>
      <w:i/>
      <w:color w:val="002060"/>
      <w:sz w:val="18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AF63E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0733E"/>
    <w:pPr>
      <w:spacing w:after="24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733E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A522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254"/>
  </w:style>
  <w:style w:type="paragraph" w:styleId="Footer">
    <w:name w:val="footer"/>
    <w:basedOn w:val="Normal"/>
    <w:link w:val="FooterChar"/>
    <w:uiPriority w:val="99"/>
    <w:unhideWhenUsed/>
    <w:rsid w:val="00A522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254"/>
  </w:style>
  <w:style w:type="table" w:styleId="TableGrid">
    <w:name w:val="Table Grid"/>
    <w:basedOn w:val="TableNormal"/>
    <w:uiPriority w:val="39"/>
    <w:rsid w:val="001B20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4C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54CD"/>
    <w:rPr>
      <w:color w:val="800080"/>
      <w:u w:val="single"/>
    </w:rPr>
  </w:style>
  <w:style w:type="paragraph" w:customStyle="1" w:styleId="font1">
    <w:name w:val="font1"/>
    <w:basedOn w:val="Normal"/>
    <w:rsid w:val="00BA54CD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val="pl-PL" w:eastAsia="pl-PL"/>
    </w:rPr>
  </w:style>
  <w:style w:type="paragraph" w:customStyle="1" w:styleId="font5">
    <w:name w:val="font5"/>
    <w:basedOn w:val="Normal"/>
    <w:rsid w:val="00BA54CD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font6">
    <w:name w:val="font6"/>
    <w:basedOn w:val="Normal"/>
    <w:rsid w:val="00BA54CD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val="pl-PL" w:eastAsia="pl-PL"/>
    </w:rPr>
  </w:style>
  <w:style w:type="paragraph" w:customStyle="1" w:styleId="xl66">
    <w:name w:val="xl66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24"/>
      <w:szCs w:val="24"/>
      <w:lang w:val="pl-PL" w:eastAsia="pl-PL"/>
    </w:rPr>
  </w:style>
  <w:style w:type="paragraph" w:customStyle="1" w:styleId="xl67">
    <w:name w:val="xl67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24"/>
      <w:szCs w:val="24"/>
      <w:lang w:val="pl-PL" w:eastAsia="pl-PL"/>
    </w:rPr>
  </w:style>
  <w:style w:type="paragraph" w:customStyle="1" w:styleId="xl68">
    <w:name w:val="xl68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69">
    <w:name w:val="xl69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24"/>
      <w:szCs w:val="24"/>
      <w:lang w:val="pl-PL" w:eastAsia="pl-PL"/>
    </w:rPr>
  </w:style>
  <w:style w:type="paragraph" w:customStyle="1" w:styleId="xl70">
    <w:name w:val="xl70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1">
    <w:name w:val="xl71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2">
    <w:name w:val="xl72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3">
    <w:name w:val="xl73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4">
    <w:name w:val="xl74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5">
    <w:name w:val="xl75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6">
    <w:name w:val="xl76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7">
    <w:name w:val="xl77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8">
    <w:name w:val="xl78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79">
    <w:name w:val="xl79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0">
    <w:name w:val="xl80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1">
    <w:name w:val="xl81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2">
    <w:name w:val="xl82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3">
    <w:name w:val="xl83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4">
    <w:name w:val="xl84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5">
    <w:name w:val="xl85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6">
    <w:name w:val="xl86"/>
    <w:basedOn w:val="Normal"/>
    <w:rsid w:val="00BA54CD"/>
    <w:pP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7">
    <w:name w:val="xl87"/>
    <w:basedOn w:val="Normal"/>
    <w:rsid w:val="00BA54CD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color w:val="000000"/>
      <w:sz w:val="24"/>
      <w:szCs w:val="24"/>
      <w:lang w:val="pl-PL" w:eastAsia="pl-PL"/>
    </w:rPr>
  </w:style>
  <w:style w:type="paragraph" w:customStyle="1" w:styleId="xl88">
    <w:name w:val="xl88"/>
    <w:basedOn w:val="Normal"/>
    <w:rsid w:val="00BA54CD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89">
    <w:name w:val="xl89"/>
    <w:basedOn w:val="Normal"/>
    <w:rsid w:val="00BA54CD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paragraph" w:customStyle="1" w:styleId="xl90">
    <w:name w:val="xl90"/>
    <w:basedOn w:val="Normal"/>
    <w:rsid w:val="00BA54CD"/>
    <w:pP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sz w:val="24"/>
      <w:szCs w:val="24"/>
      <w:lang w:val="pl-PL" w:eastAsia="pl-PL"/>
    </w:rPr>
  </w:style>
  <w:style w:type="character" w:styleId="Emphasis">
    <w:name w:val="Emphasis"/>
    <w:basedOn w:val="DefaultParagraphFont"/>
    <w:uiPriority w:val="20"/>
    <w:qFormat/>
    <w:rsid w:val="009F1A76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42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042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7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wisz@igf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FBED-228E-45BA-B465-7481C41EB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4025</Words>
  <Characters>22943</Characters>
  <Application>Microsoft Office Word</Application>
  <DocSecurity>0</DocSecurity>
  <Lines>191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Plesiewicz;Jan Wiszniowski</dc:creator>
  <cp:keywords/>
  <dc:description/>
  <cp:lastModifiedBy>Miss. NNP Mazibuko</cp:lastModifiedBy>
  <cp:revision>2</cp:revision>
  <cp:lastPrinted>2023-10-20T07:38:00Z</cp:lastPrinted>
  <dcterms:created xsi:type="dcterms:W3CDTF">2025-02-18T07:53:00Z</dcterms:created>
  <dcterms:modified xsi:type="dcterms:W3CDTF">2025-02-18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da6db96d0ce3eb14e58de5ff175b49aa9516a3d0dfdf1ab23769692a5644e7</vt:lpwstr>
  </property>
</Properties>
</file>